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859B3" w14:textId="1A9A1B8F" w:rsidR="004C1D87" w:rsidRPr="006A00CA" w:rsidRDefault="004C1D87" w:rsidP="006A00CA">
      <w:pPr>
        <w:pStyle w:val="Rubrik1"/>
      </w:pPr>
      <w:bookmarkStart w:id="0" w:name="_Toc349207744"/>
      <w:r w:rsidRPr="006A00CA">
        <w:t>ANSÖKAN</w:t>
      </w:r>
      <w:r w:rsidR="00DB4F23" w:rsidRPr="006A00CA">
        <w:t xml:space="preserve"> STÖRRE</w:t>
      </w:r>
      <w:r w:rsidRPr="006A00CA">
        <w:t xml:space="preserve"> INFORMATIONSPROJEK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76"/>
        <w:gridCol w:w="4362"/>
      </w:tblGrid>
      <w:tr w:rsidR="004A4AD9" w:rsidRPr="00194FA6" w14:paraId="24225DD3" w14:textId="77777777" w:rsidTr="00160ABB">
        <w:tc>
          <w:tcPr>
            <w:tcW w:w="2475" w:type="pct"/>
          </w:tcPr>
          <w:p w14:paraId="74AD2E5D" w14:textId="77777777" w:rsidR="004A4AD9" w:rsidRPr="00194FA6" w:rsidRDefault="004A4AD9" w:rsidP="00160ABB">
            <w:pPr>
              <w:autoSpaceDE w:val="0"/>
              <w:autoSpaceDN w:val="0"/>
              <w:adjustRightInd w:val="0"/>
              <w:rPr>
                <w:rFonts w:ascii="Times New Roman" w:hAnsi="Times New Roman" w:cs="Times New Roman"/>
                <w:b/>
                <w:bCs/>
              </w:rPr>
            </w:pPr>
            <w:bookmarkStart w:id="1" w:name="_Hlk27039713"/>
            <w:r w:rsidRPr="00194FA6">
              <w:rPr>
                <w:rFonts w:ascii="Times New Roman" w:hAnsi="Times New Roman" w:cs="Times New Roman"/>
                <w:b/>
                <w:bCs/>
              </w:rPr>
              <w:t xml:space="preserve">Organisation: </w:t>
            </w:r>
          </w:p>
          <w:p w14:paraId="32D8A337" w14:textId="77777777" w:rsidR="004A4AD9" w:rsidRPr="00194FA6" w:rsidRDefault="004A4AD9" w:rsidP="00160ABB">
            <w:pPr>
              <w:autoSpaceDE w:val="0"/>
              <w:autoSpaceDN w:val="0"/>
              <w:adjustRightInd w:val="0"/>
              <w:rPr>
                <w:rFonts w:ascii="Times New Roman" w:hAnsi="Times New Roman" w:cs="Times New Roman"/>
                <w:b/>
                <w:bCs/>
              </w:rPr>
            </w:pPr>
            <w:r w:rsidRPr="00194FA6">
              <w:rPr>
                <w:rFonts w:ascii="Times New Roman" w:hAnsi="Times New Roman" w:cs="Times New Roman"/>
                <w:b/>
                <w:bCs/>
              </w:rPr>
              <w:fldChar w:fldCharType="begin">
                <w:ffData>
                  <w:name w:val="Text4"/>
                  <w:enabled/>
                  <w:calcOnExit w:val="0"/>
                  <w:textInput/>
                </w:ffData>
              </w:fldChar>
            </w:r>
            <w:bookmarkStart w:id="2" w:name="Text4"/>
            <w:r w:rsidRPr="00194FA6">
              <w:rPr>
                <w:rFonts w:ascii="Times New Roman" w:hAnsi="Times New Roman" w:cs="Times New Roman"/>
                <w:b/>
                <w:bCs/>
              </w:rPr>
              <w:instrText xml:space="preserve"> FORMTEXT </w:instrText>
            </w:r>
            <w:r w:rsidRPr="00194FA6">
              <w:rPr>
                <w:rFonts w:ascii="Times New Roman" w:hAnsi="Times New Roman" w:cs="Times New Roman"/>
                <w:b/>
                <w:bCs/>
              </w:rPr>
            </w:r>
            <w:r w:rsidRPr="00194FA6">
              <w:rPr>
                <w:rFonts w:ascii="Times New Roman" w:hAnsi="Times New Roman" w:cs="Times New Roman"/>
                <w:b/>
                <w:bCs/>
              </w:rPr>
              <w:fldChar w:fldCharType="separate"/>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rPr>
              <w:fldChar w:fldCharType="end"/>
            </w:r>
            <w:bookmarkEnd w:id="2"/>
          </w:p>
        </w:tc>
        <w:tc>
          <w:tcPr>
            <w:tcW w:w="2525" w:type="pct"/>
          </w:tcPr>
          <w:p w14:paraId="3BFA5184" w14:textId="77777777" w:rsidR="004A4AD9" w:rsidRPr="00194FA6" w:rsidRDefault="004A4AD9" w:rsidP="00160ABB">
            <w:pPr>
              <w:autoSpaceDE w:val="0"/>
              <w:autoSpaceDN w:val="0"/>
              <w:adjustRightInd w:val="0"/>
              <w:rPr>
                <w:rFonts w:ascii="Times New Roman" w:hAnsi="Times New Roman" w:cs="Times New Roman"/>
                <w:b/>
              </w:rPr>
            </w:pPr>
            <w:r w:rsidRPr="00194FA6">
              <w:rPr>
                <w:rFonts w:ascii="Times New Roman" w:hAnsi="Times New Roman" w:cs="Times New Roman"/>
                <w:b/>
              </w:rPr>
              <w:t>Kontaktperson:</w:t>
            </w:r>
          </w:p>
          <w:p w14:paraId="0D161B4F" w14:textId="77777777" w:rsidR="004A4AD9" w:rsidRPr="00194FA6" w:rsidRDefault="004A4AD9" w:rsidP="00160ABB">
            <w:pPr>
              <w:autoSpaceDE w:val="0"/>
              <w:autoSpaceDN w:val="0"/>
              <w:adjustRightInd w:val="0"/>
              <w:rPr>
                <w:rFonts w:ascii="Times New Roman" w:hAnsi="Times New Roman" w:cs="Times New Roman"/>
                <w:b/>
                <w:bCs/>
              </w:rPr>
            </w:pPr>
            <w:r w:rsidRPr="00194FA6">
              <w:rPr>
                <w:rFonts w:ascii="Times New Roman" w:hAnsi="Times New Roman" w:cs="Times New Roman"/>
                <w:b/>
                <w:bCs/>
              </w:rPr>
              <w:fldChar w:fldCharType="begin">
                <w:ffData>
                  <w:name w:val="Text4"/>
                  <w:enabled/>
                  <w:calcOnExit w:val="0"/>
                  <w:textInput/>
                </w:ffData>
              </w:fldChar>
            </w:r>
            <w:r w:rsidRPr="00194FA6">
              <w:rPr>
                <w:rFonts w:ascii="Times New Roman" w:hAnsi="Times New Roman" w:cs="Times New Roman"/>
                <w:b/>
                <w:bCs/>
              </w:rPr>
              <w:instrText xml:space="preserve"> FORMTEXT </w:instrText>
            </w:r>
            <w:r w:rsidRPr="00194FA6">
              <w:rPr>
                <w:rFonts w:ascii="Times New Roman" w:hAnsi="Times New Roman" w:cs="Times New Roman"/>
                <w:b/>
                <w:bCs/>
              </w:rPr>
            </w:r>
            <w:r w:rsidRPr="00194FA6">
              <w:rPr>
                <w:rFonts w:ascii="Times New Roman" w:hAnsi="Times New Roman" w:cs="Times New Roman"/>
                <w:b/>
                <w:bCs/>
              </w:rPr>
              <w:fldChar w:fldCharType="separate"/>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rPr>
              <w:fldChar w:fldCharType="end"/>
            </w:r>
          </w:p>
        </w:tc>
      </w:tr>
      <w:tr w:rsidR="004A4AD9" w:rsidRPr="00194FA6" w14:paraId="1CFFC3DE" w14:textId="77777777" w:rsidTr="00160ABB">
        <w:tc>
          <w:tcPr>
            <w:tcW w:w="2475" w:type="pct"/>
          </w:tcPr>
          <w:p w14:paraId="55761D00" w14:textId="77777777" w:rsidR="004A4AD9" w:rsidRPr="00194FA6" w:rsidRDefault="004A4AD9" w:rsidP="00160ABB">
            <w:pPr>
              <w:autoSpaceDE w:val="0"/>
              <w:autoSpaceDN w:val="0"/>
              <w:adjustRightInd w:val="0"/>
              <w:rPr>
                <w:rFonts w:ascii="Times New Roman" w:hAnsi="Times New Roman" w:cs="Times New Roman"/>
              </w:rPr>
            </w:pPr>
            <w:r w:rsidRPr="00194FA6">
              <w:rPr>
                <w:rFonts w:ascii="Times New Roman" w:hAnsi="Times New Roman" w:cs="Times New Roman"/>
              </w:rPr>
              <w:t>Eventuell c/o:</w:t>
            </w:r>
          </w:p>
          <w:p w14:paraId="2F436F6E" w14:textId="77777777" w:rsidR="004A4AD9" w:rsidRPr="00194FA6" w:rsidRDefault="004A4AD9" w:rsidP="00160ABB">
            <w:pPr>
              <w:autoSpaceDE w:val="0"/>
              <w:autoSpaceDN w:val="0"/>
              <w:adjustRightInd w:val="0"/>
              <w:rPr>
                <w:rFonts w:ascii="Times New Roman" w:hAnsi="Times New Roman" w:cs="Times New Roman"/>
              </w:rPr>
            </w:pPr>
            <w:r w:rsidRPr="00194FA6">
              <w:rPr>
                <w:rFonts w:ascii="Times New Roman" w:hAnsi="Times New Roman" w:cs="Times New Roman"/>
                <w:b/>
                <w:bCs/>
              </w:rPr>
              <w:fldChar w:fldCharType="begin">
                <w:ffData>
                  <w:name w:val="Text4"/>
                  <w:enabled/>
                  <w:calcOnExit w:val="0"/>
                  <w:textInput/>
                </w:ffData>
              </w:fldChar>
            </w:r>
            <w:r w:rsidRPr="00194FA6">
              <w:rPr>
                <w:rFonts w:ascii="Times New Roman" w:hAnsi="Times New Roman" w:cs="Times New Roman"/>
                <w:b/>
                <w:bCs/>
              </w:rPr>
              <w:instrText xml:space="preserve"> FORMTEXT </w:instrText>
            </w:r>
            <w:r w:rsidRPr="00194FA6">
              <w:rPr>
                <w:rFonts w:ascii="Times New Roman" w:hAnsi="Times New Roman" w:cs="Times New Roman"/>
                <w:b/>
                <w:bCs/>
              </w:rPr>
            </w:r>
            <w:r w:rsidRPr="00194FA6">
              <w:rPr>
                <w:rFonts w:ascii="Times New Roman" w:hAnsi="Times New Roman" w:cs="Times New Roman"/>
                <w:b/>
                <w:bCs/>
              </w:rPr>
              <w:fldChar w:fldCharType="separate"/>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rPr>
              <w:fldChar w:fldCharType="end"/>
            </w:r>
          </w:p>
        </w:tc>
        <w:tc>
          <w:tcPr>
            <w:tcW w:w="2525" w:type="pct"/>
          </w:tcPr>
          <w:p w14:paraId="49168E0D" w14:textId="77777777" w:rsidR="004A4AD9" w:rsidRPr="00194FA6" w:rsidRDefault="004A4AD9" w:rsidP="00160ABB">
            <w:pPr>
              <w:autoSpaceDE w:val="0"/>
              <w:autoSpaceDN w:val="0"/>
              <w:adjustRightInd w:val="0"/>
              <w:rPr>
                <w:rFonts w:ascii="Times New Roman" w:hAnsi="Times New Roman" w:cs="Times New Roman"/>
              </w:rPr>
            </w:pPr>
            <w:r w:rsidRPr="00194FA6">
              <w:rPr>
                <w:rFonts w:ascii="Times New Roman" w:hAnsi="Times New Roman" w:cs="Times New Roman"/>
              </w:rPr>
              <w:t>Telefon:</w:t>
            </w:r>
          </w:p>
          <w:p w14:paraId="01546051" w14:textId="77777777" w:rsidR="004A4AD9" w:rsidRPr="00194FA6" w:rsidRDefault="004A4AD9" w:rsidP="00160ABB">
            <w:pPr>
              <w:autoSpaceDE w:val="0"/>
              <w:autoSpaceDN w:val="0"/>
              <w:adjustRightInd w:val="0"/>
              <w:rPr>
                <w:rFonts w:ascii="Times New Roman" w:hAnsi="Times New Roman" w:cs="Times New Roman"/>
                <w:b/>
                <w:bCs/>
              </w:rPr>
            </w:pPr>
            <w:r w:rsidRPr="00194FA6">
              <w:rPr>
                <w:rFonts w:ascii="Times New Roman" w:hAnsi="Times New Roman" w:cs="Times New Roman"/>
                <w:b/>
                <w:bCs/>
              </w:rPr>
              <w:fldChar w:fldCharType="begin">
                <w:ffData>
                  <w:name w:val="Text4"/>
                  <w:enabled/>
                  <w:calcOnExit w:val="0"/>
                  <w:textInput/>
                </w:ffData>
              </w:fldChar>
            </w:r>
            <w:r w:rsidRPr="00194FA6">
              <w:rPr>
                <w:rFonts w:ascii="Times New Roman" w:hAnsi="Times New Roman" w:cs="Times New Roman"/>
                <w:b/>
                <w:bCs/>
              </w:rPr>
              <w:instrText xml:space="preserve"> FORMTEXT </w:instrText>
            </w:r>
            <w:r w:rsidRPr="00194FA6">
              <w:rPr>
                <w:rFonts w:ascii="Times New Roman" w:hAnsi="Times New Roman" w:cs="Times New Roman"/>
                <w:b/>
                <w:bCs/>
              </w:rPr>
            </w:r>
            <w:r w:rsidRPr="00194FA6">
              <w:rPr>
                <w:rFonts w:ascii="Times New Roman" w:hAnsi="Times New Roman" w:cs="Times New Roman"/>
                <w:b/>
                <w:bCs/>
              </w:rPr>
              <w:fldChar w:fldCharType="separate"/>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rPr>
              <w:fldChar w:fldCharType="end"/>
            </w:r>
          </w:p>
        </w:tc>
      </w:tr>
      <w:tr w:rsidR="004A4AD9" w:rsidRPr="00194FA6" w14:paraId="1FCAAAE3" w14:textId="77777777" w:rsidTr="00160ABB">
        <w:tc>
          <w:tcPr>
            <w:tcW w:w="2475" w:type="pct"/>
          </w:tcPr>
          <w:p w14:paraId="1B09D738" w14:textId="61C5BAB0" w:rsidR="004A4AD9" w:rsidRPr="00194FA6" w:rsidRDefault="002A2F1C" w:rsidP="00160ABB">
            <w:pPr>
              <w:autoSpaceDE w:val="0"/>
              <w:autoSpaceDN w:val="0"/>
              <w:adjustRightInd w:val="0"/>
              <w:rPr>
                <w:rFonts w:ascii="Times New Roman" w:hAnsi="Times New Roman" w:cs="Times New Roman"/>
              </w:rPr>
            </w:pPr>
            <w:r>
              <w:rPr>
                <w:rFonts w:ascii="Times New Roman" w:hAnsi="Times New Roman" w:cs="Times New Roman"/>
              </w:rPr>
              <w:t>Gatua</w:t>
            </w:r>
            <w:r w:rsidR="004A4AD9" w:rsidRPr="00194FA6">
              <w:rPr>
                <w:rFonts w:ascii="Times New Roman" w:hAnsi="Times New Roman" w:cs="Times New Roman"/>
              </w:rPr>
              <w:t>dress:</w:t>
            </w:r>
          </w:p>
          <w:p w14:paraId="63924DD4" w14:textId="77777777" w:rsidR="004A4AD9" w:rsidRPr="00194FA6" w:rsidRDefault="004A4AD9" w:rsidP="00160ABB">
            <w:pPr>
              <w:autoSpaceDE w:val="0"/>
              <w:autoSpaceDN w:val="0"/>
              <w:adjustRightInd w:val="0"/>
              <w:rPr>
                <w:rFonts w:ascii="Times New Roman" w:hAnsi="Times New Roman" w:cs="Times New Roman"/>
                <w:b/>
                <w:bCs/>
              </w:rPr>
            </w:pPr>
            <w:r w:rsidRPr="00194FA6">
              <w:rPr>
                <w:rFonts w:ascii="Times New Roman" w:hAnsi="Times New Roman" w:cs="Times New Roman"/>
                <w:b/>
                <w:bCs/>
              </w:rPr>
              <w:fldChar w:fldCharType="begin">
                <w:ffData>
                  <w:name w:val="Text4"/>
                  <w:enabled/>
                  <w:calcOnExit w:val="0"/>
                  <w:textInput/>
                </w:ffData>
              </w:fldChar>
            </w:r>
            <w:r w:rsidRPr="00194FA6">
              <w:rPr>
                <w:rFonts w:ascii="Times New Roman" w:hAnsi="Times New Roman" w:cs="Times New Roman"/>
                <w:b/>
                <w:bCs/>
              </w:rPr>
              <w:instrText xml:space="preserve"> FORMTEXT </w:instrText>
            </w:r>
            <w:r w:rsidRPr="00194FA6">
              <w:rPr>
                <w:rFonts w:ascii="Times New Roman" w:hAnsi="Times New Roman" w:cs="Times New Roman"/>
                <w:b/>
                <w:bCs/>
              </w:rPr>
            </w:r>
            <w:r w:rsidRPr="00194FA6">
              <w:rPr>
                <w:rFonts w:ascii="Times New Roman" w:hAnsi="Times New Roman" w:cs="Times New Roman"/>
                <w:b/>
                <w:bCs/>
              </w:rPr>
              <w:fldChar w:fldCharType="separate"/>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rPr>
              <w:fldChar w:fldCharType="end"/>
            </w:r>
          </w:p>
        </w:tc>
        <w:tc>
          <w:tcPr>
            <w:tcW w:w="2525" w:type="pct"/>
          </w:tcPr>
          <w:p w14:paraId="7EC0B556" w14:textId="77777777" w:rsidR="004A4AD9" w:rsidRPr="00194FA6" w:rsidRDefault="004A4AD9" w:rsidP="00160ABB">
            <w:pPr>
              <w:autoSpaceDE w:val="0"/>
              <w:autoSpaceDN w:val="0"/>
              <w:adjustRightInd w:val="0"/>
              <w:rPr>
                <w:rFonts w:ascii="Times New Roman" w:hAnsi="Times New Roman" w:cs="Times New Roman"/>
                <w:lang w:val="de-DE"/>
              </w:rPr>
            </w:pPr>
            <w:r w:rsidRPr="00194FA6">
              <w:rPr>
                <w:rFonts w:ascii="Times New Roman" w:hAnsi="Times New Roman" w:cs="Times New Roman"/>
                <w:lang w:val="de-DE"/>
              </w:rPr>
              <w:t xml:space="preserve">E-post: </w:t>
            </w:r>
          </w:p>
          <w:p w14:paraId="41F99B61" w14:textId="77777777" w:rsidR="004A4AD9" w:rsidRPr="00194FA6" w:rsidRDefault="004A4AD9" w:rsidP="00160ABB">
            <w:pPr>
              <w:autoSpaceDE w:val="0"/>
              <w:autoSpaceDN w:val="0"/>
              <w:adjustRightInd w:val="0"/>
              <w:rPr>
                <w:rFonts w:ascii="Times New Roman" w:hAnsi="Times New Roman" w:cs="Times New Roman"/>
                <w:b/>
                <w:bCs/>
              </w:rPr>
            </w:pPr>
            <w:r w:rsidRPr="00194FA6">
              <w:rPr>
                <w:rFonts w:ascii="Times New Roman" w:hAnsi="Times New Roman" w:cs="Times New Roman"/>
                <w:b/>
                <w:bCs/>
              </w:rPr>
              <w:fldChar w:fldCharType="begin">
                <w:ffData>
                  <w:name w:val="Text4"/>
                  <w:enabled/>
                  <w:calcOnExit w:val="0"/>
                  <w:textInput/>
                </w:ffData>
              </w:fldChar>
            </w:r>
            <w:r w:rsidRPr="00194FA6">
              <w:rPr>
                <w:rFonts w:ascii="Times New Roman" w:hAnsi="Times New Roman" w:cs="Times New Roman"/>
                <w:b/>
                <w:bCs/>
              </w:rPr>
              <w:instrText xml:space="preserve"> FORMTEXT </w:instrText>
            </w:r>
            <w:r w:rsidRPr="00194FA6">
              <w:rPr>
                <w:rFonts w:ascii="Times New Roman" w:hAnsi="Times New Roman" w:cs="Times New Roman"/>
                <w:b/>
                <w:bCs/>
              </w:rPr>
            </w:r>
            <w:r w:rsidRPr="00194FA6">
              <w:rPr>
                <w:rFonts w:ascii="Times New Roman" w:hAnsi="Times New Roman" w:cs="Times New Roman"/>
                <w:b/>
                <w:bCs/>
              </w:rPr>
              <w:fldChar w:fldCharType="separate"/>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rPr>
              <w:fldChar w:fldCharType="end"/>
            </w:r>
          </w:p>
        </w:tc>
      </w:tr>
      <w:tr w:rsidR="004A4AD9" w:rsidRPr="00194FA6" w14:paraId="24E3766A" w14:textId="77777777" w:rsidTr="00160ABB">
        <w:tc>
          <w:tcPr>
            <w:tcW w:w="2475" w:type="pct"/>
          </w:tcPr>
          <w:p w14:paraId="1E086A81" w14:textId="77777777" w:rsidR="004A4AD9" w:rsidRPr="00194FA6" w:rsidRDefault="004A4AD9" w:rsidP="00160ABB">
            <w:pPr>
              <w:autoSpaceDE w:val="0"/>
              <w:autoSpaceDN w:val="0"/>
              <w:adjustRightInd w:val="0"/>
              <w:rPr>
                <w:rFonts w:ascii="Times New Roman" w:hAnsi="Times New Roman" w:cs="Times New Roman"/>
              </w:rPr>
            </w:pPr>
            <w:r w:rsidRPr="00194FA6">
              <w:rPr>
                <w:rFonts w:ascii="Times New Roman" w:hAnsi="Times New Roman" w:cs="Times New Roman"/>
              </w:rPr>
              <w:t>Postnummer, Ort:</w:t>
            </w:r>
          </w:p>
          <w:p w14:paraId="43EA9D5F" w14:textId="77777777" w:rsidR="004A4AD9" w:rsidRPr="00194FA6" w:rsidRDefault="004A4AD9" w:rsidP="00160ABB">
            <w:pPr>
              <w:autoSpaceDE w:val="0"/>
              <w:autoSpaceDN w:val="0"/>
              <w:adjustRightInd w:val="0"/>
              <w:rPr>
                <w:rFonts w:ascii="Times New Roman" w:hAnsi="Times New Roman" w:cs="Times New Roman"/>
              </w:rPr>
            </w:pPr>
            <w:r w:rsidRPr="00194FA6">
              <w:rPr>
                <w:rFonts w:ascii="Times New Roman" w:hAnsi="Times New Roman" w:cs="Times New Roman"/>
                <w:b/>
                <w:bCs/>
              </w:rPr>
              <w:fldChar w:fldCharType="begin">
                <w:ffData>
                  <w:name w:val="Text4"/>
                  <w:enabled/>
                  <w:calcOnExit w:val="0"/>
                  <w:textInput/>
                </w:ffData>
              </w:fldChar>
            </w:r>
            <w:r w:rsidRPr="00194FA6">
              <w:rPr>
                <w:rFonts w:ascii="Times New Roman" w:hAnsi="Times New Roman" w:cs="Times New Roman"/>
                <w:b/>
                <w:bCs/>
              </w:rPr>
              <w:instrText xml:space="preserve"> FORMTEXT </w:instrText>
            </w:r>
            <w:r w:rsidRPr="00194FA6">
              <w:rPr>
                <w:rFonts w:ascii="Times New Roman" w:hAnsi="Times New Roman" w:cs="Times New Roman"/>
                <w:b/>
                <w:bCs/>
              </w:rPr>
            </w:r>
            <w:r w:rsidRPr="00194FA6">
              <w:rPr>
                <w:rFonts w:ascii="Times New Roman" w:hAnsi="Times New Roman" w:cs="Times New Roman"/>
                <w:b/>
                <w:bCs/>
              </w:rPr>
              <w:fldChar w:fldCharType="separate"/>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rPr>
              <w:fldChar w:fldCharType="end"/>
            </w:r>
          </w:p>
        </w:tc>
        <w:tc>
          <w:tcPr>
            <w:tcW w:w="2525" w:type="pct"/>
          </w:tcPr>
          <w:p w14:paraId="1AA41C6E" w14:textId="77777777" w:rsidR="004A4AD9" w:rsidRPr="00194FA6" w:rsidRDefault="004A4AD9" w:rsidP="00160ABB">
            <w:pPr>
              <w:autoSpaceDE w:val="0"/>
              <w:autoSpaceDN w:val="0"/>
              <w:adjustRightInd w:val="0"/>
              <w:rPr>
                <w:rFonts w:ascii="Times New Roman" w:hAnsi="Times New Roman" w:cs="Times New Roman"/>
                <w:b/>
                <w:bCs/>
              </w:rPr>
            </w:pPr>
          </w:p>
        </w:tc>
      </w:tr>
    </w:tbl>
    <w:bookmarkEnd w:id="1"/>
    <w:p w14:paraId="40FAEFE4" w14:textId="51E215C4" w:rsidR="006A00CA" w:rsidRPr="00470D6C" w:rsidRDefault="006A00CA" w:rsidP="006A00CA">
      <w:pPr>
        <w:pStyle w:val="Rubrik2"/>
        <w:rPr>
          <w:rFonts w:cs="Arial"/>
          <w:color w:val="000000"/>
        </w:rPr>
      </w:pPr>
      <w:r>
        <w:t>CH</w:t>
      </w:r>
      <w:r w:rsidRPr="00470D6C">
        <w:t>ECKLISTA</w:t>
      </w:r>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42"/>
        <w:gridCol w:w="9"/>
        <w:gridCol w:w="1641"/>
        <w:gridCol w:w="7"/>
        <w:gridCol w:w="1646"/>
      </w:tblGrid>
      <w:tr w:rsidR="00382A3E" w:rsidRPr="000B2BBE" w14:paraId="4730BF74" w14:textId="77777777" w:rsidTr="00A96B2C">
        <w:trPr>
          <w:trHeight w:val="206"/>
        </w:trPr>
        <w:tc>
          <w:tcPr>
            <w:tcW w:w="3090" w:type="pct"/>
            <w:shd w:val="clear" w:color="auto" w:fill="FFCC00" w:themeFill="accent1"/>
            <w:vAlign w:val="center"/>
          </w:tcPr>
          <w:p w14:paraId="321076E5" w14:textId="504D29B0" w:rsidR="000B2BBE" w:rsidRPr="00710B65" w:rsidRDefault="00710B65" w:rsidP="00710B65">
            <w:pPr>
              <w:autoSpaceDE w:val="0"/>
              <w:autoSpaceDN w:val="0"/>
              <w:adjustRightInd w:val="0"/>
              <w:rPr>
                <w:rFonts w:ascii="Times New Roman" w:hAnsi="Times New Roman" w:cs="Times New Roman"/>
                <w:b/>
                <w:bCs/>
                <w:lang w:eastAsia="sv-SE"/>
              </w:rPr>
            </w:pPr>
            <w:r w:rsidRPr="00710B65">
              <w:rPr>
                <w:rFonts w:asciiTheme="majorHAnsi" w:hAnsiTheme="majorHAnsi" w:cs="Times New Roman"/>
                <w:b/>
              </w:rPr>
              <w:t>Checklista – är er ansökan komplett?</w:t>
            </w:r>
          </w:p>
        </w:tc>
        <w:tc>
          <w:tcPr>
            <w:tcW w:w="954" w:type="pct"/>
            <w:gridSpan w:val="2"/>
            <w:shd w:val="clear" w:color="auto" w:fill="FFCC00" w:themeFill="accent1"/>
            <w:vAlign w:val="center"/>
          </w:tcPr>
          <w:p w14:paraId="3CADEB5C" w14:textId="77777777" w:rsidR="00382A3E" w:rsidRPr="000B2BBE" w:rsidRDefault="00382A3E" w:rsidP="00160ABB">
            <w:pPr>
              <w:pStyle w:val="Ingress"/>
              <w:autoSpaceDE w:val="0"/>
              <w:autoSpaceDN w:val="0"/>
              <w:adjustRightInd w:val="0"/>
              <w:spacing w:line="240" w:lineRule="auto"/>
              <w:jc w:val="center"/>
              <w:rPr>
                <w:rFonts w:ascii="Times New Roman" w:hAnsi="Times New Roman"/>
                <w:b w:val="0"/>
                <w:bCs/>
                <w:color w:val="000000"/>
                <w:sz w:val="22"/>
                <w:szCs w:val="22"/>
              </w:rPr>
            </w:pPr>
            <w:r w:rsidRPr="000B2BBE">
              <w:rPr>
                <w:rFonts w:ascii="Times New Roman" w:hAnsi="Times New Roman"/>
                <w:b w:val="0"/>
                <w:bCs/>
                <w:color w:val="000000"/>
                <w:sz w:val="22"/>
                <w:szCs w:val="22"/>
              </w:rPr>
              <w:t>Har fyllts i direkt i organisations-portalen</w:t>
            </w:r>
          </w:p>
        </w:tc>
        <w:tc>
          <w:tcPr>
            <w:tcW w:w="956" w:type="pct"/>
            <w:gridSpan w:val="2"/>
            <w:shd w:val="clear" w:color="auto" w:fill="FFCC00" w:themeFill="accent1"/>
            <w:vAlign w:val="center"/>
          </w:tcPr>
          <w:p w14:paraId="772AFCCA" w14:textId="77777777" w:rsidR="00382A3E" w:rsidRPr="000B2BBE" w:rsidRDefault="00382A3E" w:rsidP="00160ABB">
            <w:pPr>
              <w:pStyle w:val="Ingress"/>
              <w:autoSpaceDE w:val="0"/>
              <w:autoSpaceDN w:val="0"/>
              <w:adjustRightInd w:val="0"/>
              <w:spacing w:line="240" w:lineRule="auto"/>
              <w:jc w:val="center"/>
              <w:rPr>
                <w:rFonts w:ascii="Times New Roman" w:hAnsi="Times New Roman"/>
                <w:b w:val="0"/>
                <w:bCs/>
                <w:color w:val="000000"/>
                <w:sz w:val="22"/>
                <w:szCs w:val="22"/>
              </w:rPr>
            </w:pPr>
            <w:r w:rsidRPr="000B2BBE">
              <w:rPr>
                <w:rFonts w:ascii="Times New Roman" w:hAnsi="Times New Roman"/>
                <w:b w:val="0"/>
                <w:bCs/>
                <w:color w:val="000000"/>
                <w:sz w:val="22"/>
                <w:szCs w:val="22"/>
              </w:rPr>
              <w:t>Har laddats upp som dokument i organisations-portalen</w:t>
            </w:r>
          </w:p>
        </w:tc>
      </w:tr>
      <w:tr w:rsidR="00382A3E" w:rsidRPr="000B2BBE" w14:paraId="30837D11" w14:textId="77777777" w:rsidTr="00C94EBA">
        <w:trPr>
          <w:trHeight w:val="199"/>
        </w:trPr>
        <w:tc>
          <w:tcPr>
            <w:tcW w:w="3090" w:type="pct"/>
            <w:shd w:val="clear" w:color="auto" w:fill="FFCC00" w:themeFill="accent1"/>
            <w:vAlign w:val="center"/>
          </w:tcPr>
          <w:p w14:paraId="342D9889" w14:textId="67962F7D" w:rsidR="00382A3E" w:rsidRPr="00C94EBA" w:rsidRDefault="00382A3E" w:rsidP="00160ABB">
            <w:pPr>
              <w:autoSpaceDE w:val="0"/>
              <w:autoSpaceDN w:val="0"/>
              <w:adjustRightInd w:val="0"/>
              <w:rPr>
                <w:rFonts w:asciiTheme="majorHAnsi" w:hAnsiTheme="majorHAnsi" w:cs="Times New Roman"/>
                <w:b/>
              </w:rPr>
            </w:pPr>
            <w:r w:rsidRPr="00C94EBA">
              <w:rPr>
                <w:rFonts w:asciiTheme="majorHAnsi" w:hAnsiTheme="majorHAnsi" w:cs="Times New Roman"/>
                <w:b/>
              </w:rPr>
              <w:t>ANSÖK</w:t>
            </w:r>
            <w:r w:rsidR="00400211">
              <w:rPr>
                <w:rFonts w:asciiTheme="majorHAnsi" w:hAnsiTheme="majorHAnsi" w:cs="Times New Roman"/>
                <w:b/>
              </w:rPr>
              <w:t>NINGSFRÅGOR, MATRIS, BUDGET</w:t>
            </w:r>
          </w:p>
        </w:tc>
        <w:tc>
          <w:tcPr>
            <w:tcW w:w="954" w:type="pct"/>
            <w:gridSpan w:val="2"/>
            <w:shd w:val="clear" w:color="auto" w:fill="FFCC00" w:themeFill="accent1"/>
            <w:vAlign w:val="center"/>
          </w:tcPr>
          <w:p w14:paraId="54419FFA" w14:textId="77777777" w:rsidR="00382A3E" w:rsidRPr="000B2BBE" w:rsidRDefault="00382A3E" w:rsidP="00160ABB">
            <w:pPr>
              <w:autoSpaceDE w:val="0"/>
              <w:autoSpaceDN w:val="0"/>
              <w:adjustRightInd w:val="0"/>
              <w:jc w:val="center"/>
              <w:rPr>
                <w:rFonts w:ascii="Times New Roman" w:hAnsi="Times New Roman" w:cs="Times New Roman"/>
                <w:color w:val="FF0000"/>
              </w:rPr>
            </w:pPr>
          </w:p>
        </w:tc>
        <w:tc>
          <w:tcPr>
            <w:tcW w:w="956" w:type="pct"/>
            <w:gridSpan w:val="2"/>
            <w:shd w:val="clear" w:color="auto" w:fill="FFCC00" w:themeFill="accent1"/>
            <w:vAlign w:val="center"/>
          </w:tcPr>
          <w:p w14:paraId="74A31C59" w14:textId="77777777" w:rsidR="00382A3E" w:rsidRPr="000B2BBE" w:rsidRDefault="00382A3E" w:rsidP="00160ABB">
            <w:pPr>
              <w:autoSpaceDE w:val="0"/>
              <w:autoSpaceDN w:val="0"/>
              <w:adjustRightInd w:val="0"/>
              <w:jc w:val="center"/>
              <w:rPr>
                <w:rFonts w:ascii="Times New Roman" w:hAnsi="Times New Roman" w:cs="Times New Roman"/>
                <w:color w:val="FF0000"/>
              </w:rPr>
            </w:pPr>
          </w:p>
        </w:tc>
      </w:tr>
      <w:tr w:rsidR="00382A3E" w:rsidRPr="000B2BBE" w14:paraId="35923604" w14:textId="77777777" w:rsidTr="000B2BBE">
        <w:trPr>
          <w:trHeight w:val="552"/>
        </w:trPr>
        <w:tc>
          <w:tcPr>
            <w:tcW w:w="3090" w:type="pct"/>
            <w:vAlign w:val="center"/>
          </w:tcPr>
          <w:p w14:paraId="3F61BD08" w14:textId="6651E2CE" w:rsidR="00382A3E" w:rsidRPr="000B2BBE" w:rsidRDefault="00382A3E" w:rsidP="00160ABB">
            <w:pPr>
              <w:autoSpaceDE w:val="0"/>
              <w:autoSpaceDN w:val="0"/>
              <w:adjustRightInd w:val="0"/>
              <w:rPr>
                <w:rFonts w:ascii="Times New Roman" w:hAnsi="Times New Roman" w:cs="Times New Roman"/>
              </w:rPr>
            </w:pPr>
            <w:bookmarkStart w:id="3" w:name="_Hlk66264233"/>
            <w:r w:rsidRPr="000B2BBE">
              <w:rPr>
                <w:rFonts w:ascii="Times New Roman" w:hAnsi="Times New Roman" w:cs="Times New Roman"/>
              </w:rPr>
              <w:t xml:space="preserve">Svar på ansökningsfrågor </w:t>
            </w:r>
            <w:r w:rsidR="009631D6" w:rsidRPr="000B2BBE">
              <w:rPr>
                <w:rFonts w:ascii="Times New Roman" w:hAnsi="Times New Roman" w:cs="Times New Roman"/>
              </w:rPr>
              <w:t>(</w:t>
            </w:r>
            <w:r w:rsidRPr="000B2BBE">
              <w:rPr>
                <w:rFonts w:ascii="Times New Roman" w:hAnsi="Times New Roman" w:cs="Times New Roman"/>
              </w:rPr>
              <w:t>d.v.s. detta</w:t>
            </w:r>
            <w:r w:rsidR="009631D6" w:rsidRPr="000B2BBE">
              <w:rPr>
                <w:rFonts w:ascii="Times New Roman" w:hAnsi="Times New Roman" w:cs="Times New Roman"/>
              </w:rPr>
              <w:t xml:space="preserve"> Word-</w:t>
            </w:r>
            <w:r w:rsidRPr="000B2BBE">
              <w:rPr>
                <w:rFonts w:ascii="Times New Roman" w:hAnsi="Times New Roman" w:cs="Times New Roman"/>
              </w:rPr>
              <w:t>dokument</w:t>
            </w:r>
            <w:r w:rsidR="009631D6" w:rsidRPr="000B2BBE">
              <w:rPr>
                <w:rFonts w:ascii="Times New Roman" w:hAnsi="Times New Roman" w:cs="Times New Roman"/>
              </w:rPr>
              <w:t>)</w:t>
            </w:r>
          </w:p>
        </w:tc>
        <w:tc>
          <w:tcPr>
            <w:tcW w:w="954" w:type="pct"/>
            <w:gridSpan w:val="2"/>
            <w:vAlign w:val="center"/>
          </w:tcPr>
          <w:p w14:paraId="239DBD2A" w14:textId="77777777" w:rsidR="00382A3E" w:rsidRPr="000B2BBE" w:rsidRDefault="00382A3E" w:rsidP="00160ABB">
            <w:pPr>
              <w:autoSpaceDE w:val="0"/>
              <w:autoSpaceDN w:val="0"/>
              <w:adjustRightInd w:val="0"/>
              <w:jc w:val="center"/>
              <w:rPr>
                <w:rFonts w:ascii="Times New Roman" w:hAnsi="Times New Roman" w:cs="Times New Roman"/>
                <w:strike/>
              </w:rPr>
            </w:pPr>
          </w:p>
        </w:tc>
        <w:tc>
          <w:tcPr>
            <w:tcW w:w="956" w:type="pct"/>
            <w:gridSpan w:val="2"/>
            <w:vAlign w:val="center"/>
          </w:tcPr>
          <w:p w14:paraId="756EC541" w14:textId="77777777" w:rsidR="00382A3E" w:rsidRPr="000B2BBE" w:rsidRDefault="00382A3E" w:rsidP="00160ABB">
            <w:pPr>
              <w:autoSpaceDE w:val="0"/>
              <w:autoSpaceDN w:val="0"/>
              <w:adjustRightInd w:val="0"/>
              <w:jc w:val="center"/>
              <w:rPr>
                <w:rFonts w:ascii="Times New Roman" w:hAnsi="Times New Roman" w:cs="Times New Roman"/>
                <w:color w:val="FF0000"/>
              </w:rPr>
            </w:pPr>
            <w:r w:rsidRPr="000B2BBE">
              <w:rPr>
                <w:rFonts w:ascii="Times New Roman" w:hAnsi="Times New Roman" w:cs="Times New Roman"/>
                <w:strike/>
              </w:rPr>
              <w:fldChar w:fldCharType="begin">
                <w:ffData>
                  <w:name w:val=""/>
                  <w:enabled/>
                  <w:calcOnExit w:val="0"/>
                  <w:checkBox>
                    <w:sizeAuto/>
                    <w:default w:val="0"/>
                  </w:checkBox>
                </w:ffData>
              </w:fldChar>
            </w:r>
            <w:r w:rsidRPr="000B2BBE">
              <w:rPr>
                <w:rFonts w:ascii="Times New Roman" w:hAnsi="Times New Roman" w:cs="Times New Roman"/>
              </w:rPr>
              <w:instrText xml:space="preserve"> FORMCHECKBOX </w:instrText>
            </w:r>
            <w:r w:rsidR="006131AD">
              <w:rPr>
                <w:rFonts w:ascii="Times New Roman" w:hAnsi="Times New Roman" w:cs="Times New Roman"/>
                <w:strike/>
              </w:rPr>
            </w:r>
            <w:r w:rsidR="006131AD">
              <w:rPr>
                <w:rFonts w:ascii="Times New Roman" w:hAnsi="Times New Roman" w:cs="Times New Roman"/>
                <w:strike/>
              </w:rPr>
              <w:fldChar w:fldCharType="separate"/>
            </w:r>
            <w:r w:rsidRPr="000B2BBE">
              <w:rPr>
                <w:rFonts w:ascii="Times New Roman" w:hAnsi="Times New Roman" w:cs="Times New Roman"/>
                <w:strike/>
              </w:rPr>
              <w:fldChar w:fldCharType="end"/>
            </w:r>
          </w:p>
        </w:tc>
      </w:tr>
      <w:tr w:rsidR="00866EB7" w:rsidRPr="000B2BBE" w14:paraId="1AE6F631" w14:textId="77777777" w:rsidTr="000B2BBE">
        <w:trPr>
          <w:trHeight w:val="552"/>
        </w:trPr>
        <w:tc>
          <w:tcPr>
            <w:tcW w:w="3090" w:type="pct"/>
            <w:vAlign w:val="center"/>
          </w:tcPr>
          <w:p w14:paraId="6A9A6BA9" w14:textId="37A5E481" w:rsidR="00866EB7" w:rsidRPr="000B2BBE" w:rsidRDefault="00866EB7" w:rsidP="00160ABB">
            <w:pPr>
              <w:autoSpaceDE w:val="0"/>
              <w:autoSpaceDN w:val="0"/>
              <w:adjustRightInd w:val="0"/>
              <w:rPr>
                <w:rFonts w:ascii="Times New Roman" w:hAnsi="Times New Roman" w:cs="Times New Roman"/>
              </w:rPr>
            </w:pPr>
            <w:r w:rsidRPr="000B2BBE">
              <w:rPr>
                <w:rFonts w:ascii="Times New Roman" w:hAnsi="Times New Roman" w:cs="Times New Roman"/>
              </w:rPr>
              <w:t>Målmatris (finns i detta dokument)</w:t>
            </w:r>
          </w:p>
        </w:tc>
        <w:tc>
          <w:tcPr>
            <w:tcW w:w="954" w:type="pct"/>
            <w:gridSpan w:val="2"/>
            <w:vAlign w:val="center"/>
          </w:tcPr>
          <w:p w14:paraId="41213119" w14:textId="77777777" w:rsidR="00866EB7" w:rsidRPr="000B2BBE" w:rsidRDefault="00866EB7" w:rsidP="00160ABB">
            <w:pPr>
              <w:autoSpaceDE w:val="0"/>
              <w:autoSpaceDN w:val="0"/>
              <w:adjustRightInd w:val="0"/>
              <w:jc w:val="center"/>
              <w:rPr>
                <w:rFonts w:ascii="Times New Roman" w:hAnsi="Times New Roman" w:cs="Times New Roman"/>
                <w:strike/>
              </w:rPr>
            </w:pPr>
          </w:p>
        </w:tc>
        <w:tc>
          <w:tcPr>
            <w:tcW w:w="956" w:type="pct"/>
            <w:gridSpan w:val="2"/>
            <w:vAlign w:val="center"/>
          </w:tcPr>
          <w:p w14:paraId="31656BD7" w14:textId="02BC4B04" w:rsidR="00866EB7" w:rsidRPr="000B2BBE" w:rsidRDefault="00866EB7" w:rsidP="00160ABB">
            <w:pPr>
              <w:autoSpaceDE w:val="0"/>
              <w:autoSpaceDN w:val="0"/>
              <w:adjustRightInd w:val="0"/>
              <w:jc w:val="center"/>
              <w:rPr>
                <w:rFonts w:ascii="Times New Roman" w:hAnsi="Times New Roman" w:cs="Times New Roman"/>
                <w:strike/>
              </w:rPr>
            </w:pPr>
            <w:r w:rsidRPr="000B2BBE">
              <w:rPr>
                <w:rFonts w:ascii="Times New Roman" w:hAnsi="Times New Roman" w:cs="Times New Roman"/>
                <w:strike/>
              </w:rPr>
              <w:fldChar w:fldCharType="begin">
                <w:ffData>
                  <w:name w:val=""/>
                  <w:enabled/>
                  <w:calcOnExit w:val="0"/>
                  <w:checkBox>
                    <w:sizeAuto/>
                    <w:default w:val="0"/>
                  </w:checkBox>
                </w:ffData>
              </w:fldChar>
            </w:r>
            <w:r w:rsidRPr="000B2BBE">
              <w:rPr>
                <w:rFonts w:ascii="Times New Roman" w:hAnsi="Times New Roman" w:cs="Times New Roman"/>
              </w:rPr>
              <w:instrText xml:space="preserve"> FORMCHECKBOX </w:instrText>
            </w:r>
            <w:r w:rsidR="006131AD">
              <w:rPr>
                <w:rFonts w:ascii="Times New Roman" w:hAnsi="Times New Roman" w:cs="Times New Roman"/>
                <w:strike/>
              </w:rPr>
            </w:r>
            <w:r w:rsidR="006131AD">
              <w:rPr>
                <w:rFonts w:ascii="Times New Roman" w:hAnsi="Times New Roman" w:cs="Times New Roman"/>
                <w:strike/>
              </w:rPr>
              <w:fldChar w:fldCharType="separate"/>
            </w:r>
            <w:r w:rsidRPr="000B2BBE">
              <w:rPr>
                <w:rFonts w:ascii="Times New Roman" w:hAnsi="Times New Roman" w:cs="Times New Roman"/>
                <w:strike/>
              </w:rPr>
              <w:fldChar w:fldCharType="end"/>
            </w:r>
          </w:p>
        </w:tc>
      </w:tr>
      <w:bookmarkEnd w:id="3"/>
      <w:tr w:rsidR="00382A3E" w:rsidRPr="000B2BBE" w14:paraId="03264731" w14:textId="77777777" w:rsidTr="000B2BBE">
        <w:trPr>
          <w:trHeight w:val="552"/>
        </w:trPr>
        <w:tc>
          <w:tcPr>
            <w:tcW w:w="3090" w:type="pct"/>
            <w:vAlign w:val="center"/>
          </w:tcPr>
          <w:p w14:paraId="452F0468" w14:textId="77777777" w:rsidR="00382A3E" w:rsidRPr="000B2BBE" w:rsidRDefault="00382A3E" w:rsidP="00160ABB">
            <w:pPr>
              <w:autoSpaceDE w:val="0"/>
              <w:autoSpaceDN w:val="0"/>
              <w:adjustRightInd w:val="0"/>
              <w:rPr>
                <w:rFonts w:ascii="Times New Roman" w:hAnsi="Times New Roman" w:cs="Times New Roman"/>
              </w:rPr>
            </w:pPr>
            <w:r w:rsidRPr="000B2BBE">
              <w:rPr>
                <w:rFonts w:ascii="Times New Roman" w:hAnsi="Times New Roman" w:cs="Times New Roman"/>
              </w:rPr>
              <w:t>Budget för projektet</w:t>
            </w:r>
          </w:p>
        </w:tc>
        <w:tc>
          <w:tcPr>
            <w:tcW w:w="954" w:type="pct"/>
            <w:gridSpan w:val="2"/>
            <w:vAlign w:val="center"/>
          </w:tcPr>
          <w:p w14:paraId="37C8D22A" w14:textId="77777777" w:rsidR="00382A3E" w:rsidRPr="000B2BBE" w:rsidRDefault="00382A3E" w:rsidP="00160ABB">
            <w:pPr>
              <w:autoSpaceDE w:val="0"/>
              <w:autoSpaceDN w:val="0"/>
              <w:adjustRightInd w:val="0"/>
              <w:jc w:val="center"/>
              <w:rPr>
                <w:rFonts w:ascii="Times New Roman" w:hAnsi="Times New Roman" w:cs="Times New Roman"/>
              </w:rPr>
            </w:pPr>
            <w:r w:rsidRPr="000B2BBE">
              <w:rPr>
                <w:rFonts w:ascii="Times New Roman" w:hAnsi="Times New Roman" w:cs="Times New Roman"/>
                <w:strike/>
              </w:rPr>
              <w:fldChar w:fldCharType="begin">
                <w:ffData>
                  <w:name w:val=""/>
                  <w:enabled/>
                  <w:calcOnExit w:val="0"/>
                  <w:checkBox>
                    <w:sizeAuto/>
                    <w:default w:val="0"/>
                  </w:checkBox>
                </w:ffData>
              </w:fldChar>
            </w:r>
            <w:r w:rsidRPr="000B2BBE">
              <w:rPr>
                <w:rFonts w:ascii="Times New Roman" w:hAnsi="Times New Roman" w:cs="Times New Roman"/>
              </w:rPr>
              <w:instrText xml:space="preserve"> FORMCHECKBOX </w:instrText>
            </w:r>
            <w:r w:rsidR="006131AD">
              <w:rPr>
                <w:rFonts w:ascii="Times New Roman" w:hAnsi="Times New Roman" w:cs="Times New Roman"/>
                <w:strike/>
              </w:rPr>
            </w:r>
            <w:r w:rsidR="006131AD">
              <w:rPr>
                <w:rFonts w:ascii="Times New Roman" w:hAnsi="Times New Roman" w:cs="Times New Roman"/>
                <w:strike/>
              </w:rPr>
              <w:fldChar w:fldCharType="separate"/>
            </w:r>
            <w:r w:rsidRPr="000B2BBE">
              <w:rPr>
                <w:rFonts w:ascii="Times New Roman" w:hAnsi="Times New Roman" w:cs="Times New Roman"/>
                <w:strike/>
              </w:rPr>
              <w:fldChar w:fldCharType="end"/>
            </w:r>
          </w:p>
        </w:tc>
        <w:tc>
          <w:tcPr>
            <w:tcW w:w="956" w:type="pct"/>
            <w:gridSpan w:val="2"/>
            <w:vAlign w:val="center"/>
          </w:tcPr>
          <w:p w14:paraId="2E335A91" w14:textId="77777777" w:rsidR="00382A3E" w:rsidRPr="000B2BBE" w:rsidRDefault="00382A3E" w:rsidP="00160ABB">
            <w:pPr>
              <w:autoSpaceDE w:val="0"/>
              <w:autoSpaceDN w:val="0"/>
              <w:adjustRightInd w:val="0"/>
              <w:jc w:val="center"/>
              <w:rPr>
                <w:rFonts w:ascii="Times New Roman" w:hAnsi="Times New Roman" w:cs="Times New Roman"/>
              </w:rPr>
            </w:pPr>
          </w:p>
        </w:tc>
      </w:tr>
      <w:tr w:rsidR="00DA2349" w:rsidRPr="000B2BBE" w14:paraId="28E8ABEC" w14:textId="77777777" w:rsidTr="00C94EBA">
        <w:trPr>
          <w:trHeight w:val="216"/>
        </w:trPr>
        <w:tc>
          <w:tcPr>
            <w:tcW w:w="5000" w:type="pct"/>
            <w:gridSpan w:val="5"/>
            <w:shd w:val="clear" w:color="auto" w:fill="FFCC00" w:themeFill="accent1"/>
            <w:vAlign w:val="center"/>
          </w:tcPr>
          <w:p w14:paraId="2DAF8047" w14:textId="060D1A1C" w:rsidR="00DA2349" w:rsidRPr="00C94EBA" w:rsidRDefault="00DA2349" w:rsidP="00487256">
            <w:pPr>
              <w:autoSpaceDE w:val="0"/>
              <w:autoSpaceDN w:val="0"/>
              <w:adjustRightInd w:val="0"/>
              <w:rPr>
                <w:rFonts w:asciiTheme="majorHAnsi" w:hAnsiTheme="majorHAnsi" w:cs="Times New Roman"/>
                <w:b/>
              </w:rPr>
            </w:pPr>
            <w:r w:rsidRPr="00C94EBA">
              <w:rPr>
                <w:rFonts w:asciiTheme="majorHAnsi" w:hAnsiTheme="majorHAnsi" w:cs="Times New Roman"/>
                <w:b/>
              </w:rPr>
              <w:t>FORMALIA</w:t>
            </w:r>
            <w:r w:rsidR="00400211">
              <w:rPr>
                <w:rFonts w:asciiTheme="majorHAnsi" w:hAnsiTheme="majorHAnsi" w:cs="Times New Roman"/>
                <w:b/>
              </w:rPr>
              <w:t>: FÖRENING / STIFTELSE</w:t>
            </w:r>
          </w:p>
          <w:p w14:paraId="4FB68A69" w14:textId="6E162AAD" w:rsidR="00DA2349" w:rsidRPr="000B2BBE" w:rsidRDefault="00DA2349" w:rsidP="00DA2349">
            <w:pPr>
              <w:rPr>
                <w:rFonts w:ascii="Times New Roman" w:hAnsi="Times New Roman" w:cs="Times New Roman"/>
                <w:i/>
                <w:iCs/>
              </w:rPr>
            </w:pPr>
            <w:r w:rsidRPr="000B2BBE">
              <w:rPr>
                <w:rFonts w:ascii="Times New Roman" w:hAnsi="Times New Roman" w:cs="Times New Roman"/>
                <w:i/>
                <w:iCs/>
              </w:rPr>
              <w:t>Ladda upp er formalia direkt till er organisationsprofil i portalen. Klicka på ”Vår organisation” sedan fliken DOKUMENT” och ”LADDA UPP”. Om ni ser att er senaste organisationsformalia redan ligger där så behöver ni inte ladda upp igen.</w:t>
            </w:r>
          </w:p>
        </w:tc>
      </w:tr>
      <w:tr w:rsidR="009631D6" w:rsidRPr="000B2BBE" w14:paraId="1AB18087" w14:textId="77777777" w:rsidTr="000B2BBE">
        <w:trPr>
          <w:trHeight w:val="552"/>
        </w:trPr>
        <w:tc>
          <w:tcPr>
            <w:tcW w:w="3095" w:type="pct"/>
            <w:gridSpan w:val="2"/>
          </w:tcPr>
          <w:p w14:paraId="0118450B" w14:textId="2AE0686A" w:rsidR="009631D6" w:rsidRPr="000B2BBE" w:rsidRDefault="009631D6" w:rsidP="009631D6">
            <w:pPr>
              <w:autoSpaceDE w:val="0"/>
              <w:autoSpaceDN w:val="0"/>
              <w:adjustRightInd w:val="0"/>
              <w:rPr>
                <w:rFonts w:ascii="Times New Roman" w:hAnsi="Times New Roman" w:cs="Times New Roman"/>
                <w:b/>
                <w:color w:val="FF0000"/>
              </w:rPr>
            </w:pPr>
            <w:r w:rsidRPr="000B2BBE">
              <w:rPr>
                <w:rFonts w:ascii="Times New Roman" w:hAnsi="Times New Roman" w:cs="Times New Roman"/>
                <w:color w:val="000000" w:themeColor="text1"/>
              </w:rPr>
              <w:t>Protokollsutdrag eller motsvarande som styrker firmatecknares behörighet (signerat)</w:t>
            </w:r>
          </w:p>
        </w:tc>
        <w:tc>
          <w:tcPr>
            <w:tcW w:w="953" w:type="pct"/>
            <w:gridSpan w:val="2"/>
            <w:vAlign w:val="center"/>
          </w:tcPr>
          <w:p w14:paraId="1B1D7557" w14:textId="77777777" w:rsidR="009631D6" w:rsidRPr="000B2BBE" w:rsidRDefault="009631D6" w:rsidP="009631D6">
            <w:pPr>
              <w:autoSpaceDE w:val="0"/>
              <w:autoSpaceDN w:val="0"/>
              <w:adjustRightInd w:val="0"/>
              <w:jc w:val="center"/>
              <w:rPr>
                <w:rFonts w:ascii="Times New Roman" w:hAnsi="Times New Roman" w:cs="Times New Roman"/>
                <w:strike/>
              </w:rPr>
            </w:pPr>
          </w:p>
        </w:tc>
        <w:tc>
          <w:tcPr>
            <w:tcW w:w="952" w:type="pct"/>
            <w:vAlign w:val="center"/>
          </w:tcPr>
          <w:p w14:paraId="542B42E0" w14:textId="77777777" w:rsidR="009631D6" w:rsidRPr="000B2BBE" w:rsidRDefault="009631D6" w:rsidP="009631D6">
            <w:pPr>
              <w:autoSpaceDE w:val="0"/>
              <w:autoSpaceDN w:val="0"/>
              <w:adjustRightInd w:val="0"/>
              <w:jc w:val="center"/>
              <w:rPr>
                <w:rFonts w:ascii="Times New Roman" w:hAnsi="Times New Roman" w:cs="Times New Roman"/>
                <w:b/>
                <w:color w:val="FF0000"/>
              </w:rPr>
            </w:pPr>
            <w:r w:rsidRPr="000B2BBE">
              <w:rPr>
                <w:rFonts w:ascii="Times New Roman" w:hAnsi="Times New Roman" w:cs="Times New Roman"/>
                <w:strike/>
              </w:rPr>
              <w:fldChar w:fldCharType="begin">
                <w:ffData>
                  <w:name w:val=""/>
                  <w:enabled/>
                  <w:calcOnExit w:val="0"/>
                  <w:checkBox>
                    <w:sizeAuto/>
                    <w:default w:val="0"/>
                  </w:checkBox>
                </w:ffData>
              </w:fldChar>
            </w:r>
            <w:r w:rsidRPr="000B2BBE">
              <w:rPr>
                <w:rFonts w:ascii="Times New Roman" w:hAnsi="Times New Roman" w:cs="Times New Roman"/>
              </w:rPr>
              <w:instrText xml:space="preserve"> FORMCHECKBOX </w:instrText>
            </w:r>
            <w:r w:rsidR="006131AD">
              <w:rPr>
                <w:rFonts w:ascii="Times New Roman" w:hAnsi="Times New Roman" w:cs="Times New Roman"/>
                <w:strike/>
              </w:rPr>
            </w:r>
            <w:r w:rsidR="006131AD">
              <w:rPr>
                <w:rFonts w:ascii="Times New Roman" w:hAnsi="Times New Roman" w:cs="Times New Roman"/>
                <w:strike/>
              </w:rPr>
              <w:fldChar w:fldCharType="separate"/>
            </w:r>
            <w:r w:rsidRPr="000B2BBE">
              <w:rPr>
                <w:rFonts w:ascii="Times New Roman" w:hAnsi="Times New Roman" w:cs="Times New Roman"/>
                <w:strike/>
              </w:rPr>
              <w:fldChar w:fldCharType="end"/>
            </w:r>
          </w:p>
        </w:tc>
      </w:tr>
      <w:tr w:rsidR="009631D6" w:rsidRPr="000B2BBE" w14:paraId="639D8F7F" w14:textId="77777777" w:rsidTr="000B2BBE">
        <w:trPr>
          <w:trHeight w:val="552"/>
        </w:trPr>
        <w:tc>
          <w:tcPr>
            <w:tcW w:w="3095" w:type="pct"/>
            <w:gridSpan w:val="2"/>
          </w:tcPr>
          <w:p w14:paraId="269C817A" w14:textId="2774BB9E" w:rsidR="009631D6" w:rsidRPr="000B2BBE" w:rsidRDefault="009631D6" w:rsidP="009631D6">
            <w:pPr>
              <w:autoSpaceDE w:val="0"/>
              <w:autoSpaceDN w:val="0"/>
              <w:adjustRightInd w:val="0"/>
              <w:rPr>
                <w:rFonts w:ascii="Times New Roman" w:hAnsi="Times New Roman" w:cs="Times New Roman"/>
                <w:color w:val="FF0000"/>
              </w:rPr>
            </w:pPr>
            <w:r w:rsidRPr="000B2BBE">
              <w:rPr>
                <w:rFonts w:ascii="Times New Roman" w:hAnsi="Times New Roman" w:cs="Times New Roman"/>
                <w:color w:val="000000" w:themeColor="text1"/>
              </w:rPr>
              <w:t>Senast godkända årsmötesprotokoll (signerat)</w:t>
            </w:r>
          </w:p>
        </w:tc>
        <w:tc>
          <w:tcPr>
            <w:tcW w:w="953" w:type="pct"/>
            <w:gridSpan w:val="2"/>
            <w:vAlign w:val="center"/>
          </w:tcPr>
          <w:p w14:paraId="5D1FF544" w14:textId="77777777" w:rsidR="009631D6" w:rsidRPr="000B2BBE" w:rsidRDefault="009631D6" w:rsidP="009631D6">
            <w:pPr>
              <w:autoSpaceDE w:val="0"/>
              <w:autoSpaceDN w:val="0"/>
              <w:adjustRightInd w:val="0"/>
              <w:jc w:val="center"/>
              <w:rPr>
                <w:rFonts w:ascii="Times New Roman" w:hAnsi="Times New Roman" w:cs="Times New Roman"/>
                <w:strike/>
              </w:rPr>
            </w:pPr>
          </w:p>
        </w:tc>
        <w:tc>
          <w:tcPr>
            <w:tcW w:w="952" w:type="pct"/>
            <w:vAlign w:val="center"/>
          </w:tcPr>
          <w:p w14:paraId="2E112AA4" w14:textId="77777777" w:rsidR="009631D6" w:rsidRPr="000B2BBE" w:rsidRDefault="009631D6" w:rsidP="009631D6">
            <w:pPr>
              <w:autoSpaceDE w:val="0"/>
              <w:autoSpaceDN w:val="0"/>
              <w:adjustRightInd w:val="0"/>
              <w:jc w:val="center"/>
              <w:rPr>
                <w:rFonts w:ascii="Times New Roman" w:hAnsi="Times New Roman" w:cs="Times New Roman"/>
                <w:color w:val="FF0000"/>
              </w:rPr>
            </w:pPr>
            <w:r w:rsidRPr="000B2BBE">
              <w:rPr>
                <w:rFonts w:ascii="Times New Roman" w:hAnsi="Times New Roman" w:cs="Times New Roman"/>
                <w:strike/>
              </w:rPr>
              <w:fldChar w:fldCharType="begin">
                <w:ffData>
                  <w:name w:val=""/>
                  <w:enabled/>
                  <w:calcOnExit w:val="0"/>
                  <w:checkBox>
                    <w:sizeAuto/>
                    <w:default w:val="0"/>
                  </w:checkBox>
                </w:ffData>
              </w:fldChar>
            </w:r>
            <w:r w:rsidRPr="000B2BBE">
              <w:rPr>
                <w:rFonts w:ascii="Times New Roman" w:hAnsi="Times New Roman" w:cs="Times New Roman"/>
              </w:rPr>
              <w:instrText xml:space="preserve"> FORMCHECKBOX </w:instrText>
            </w:r>
            <w:r w:rsidR="006131AD">
              <w:rPr>
                <w:rFonts w:ascii="Times New Roman" w:hAnsi="Times New Roman" w:cs="Times New Roman"/>
                <w:strike/>
              </w:rPr>
            </w:r>
            <w:r w:rsidR="006131AD">
              <w:rPr>
                <w:rFonts w:ascii="Times New Roman" w:hAnsi="Times New Roman" w:cs="Times New Roman"/>
                <w:strike/>
              </w:rPr>
              <w:fldChar w:fldCharType="separate"/>
            </w:r>
            <w:r w:rsidRPr="000B2BBE">
              <w:rPr>
                <w:rFonts w:ascii="Times New Roman" w:hAnsi="Times New Roman" w:cs="Times New Roman"/>
                <w:strike/>
              </w:rPr>
              <w:fldChar w:fldCharType="end"/>
            </w:r>
          </w:p>
        </w:tc>
      </w:tr>
      <w:tr w:rsidR="009631D6" w:rsidRPr="000B2BBE" w14:paraId="08DE2F04" w14:textId="77777777" w:rsidTr="000B2BBE">
        <w:trPr>
          <w:trHeight w:val="552"/>
        </w:trPr>
        <w:tc>
          <w:tcPr>
            <w:tcW w:w="3095" w:type="pct"/>
            <w:gridSpan w:val="2"/>
          </w:tcPr>
          <w:p w14:paraId="2E96E4A3" w14:textId="0F3229D2" w:rsidR="009631D6" w:rsidRPr="000B2BBE" w:rsidRDefault="009631D6" w:rsidP="009631D6">
            <w:pPr>
              <w:autoSpaceDE w:val="0"/>
              <w:autoSpaceDN w:val="0"/>
              <w:adjustRightInd w:val="0"/>
              <w:rPr>
                <w:rFonts w:ascii="Times New Roman" w:hAnsi="Times New Roman" w:cs="Times New Roman"/>
              </w:rPr>
            </w:pPr>
            <w:r w:rsidRPr="000B2BBE">
              <w:rPr>
                <w:rFonts w:ascii="Times New Roman" w:hAnsi="Times New Roman" w:cs="Times New Roman"/>
                <w:color w:val="000000" w:themeColor="text1"/>
              </w:rPr>
              <w:t>Senast godkända verksamhetsberättelse</w:t>
            </w:r>
          </w:p>
        </w:tc>
        <w:tc>
          <w:tcPr>
            <w:tcW w:w="953" w:type="pct"/>
            <w:gridSpan w:val="2"/>
            <w:vAlign w:val="center"/>
          </w:tcPr>
          <w:p w14:paraId="6DCE1176" w14:textId="77777777" w:rsidR="009631D6" w:rsidRPr="000B2BBE" w:rsidRDefault="009631D6" w:rsidP="009631D6">
            <w:pPr>
              <w:autoSpaceDE w:val="0"/>
              <w:autoSpaceDN w:val="0"/>
              <w:adjustRightInd w:val="0"/>
              <w:jc w:val="center"/>
              <w:rPr>
                <w:rFonts w:ascii="Times New Roman" w:hAnsi="Times New Roman" w:cs="Times New Roman"/>
                <w:strike/>
              </w:rPr>
            </w:pPr>
          </w:p>
        </w:tc>
        <w:tc>
          <w:tcPr>
            <w:tcW w:w="952" w:type="pct"/>
            <w:vAlign w:val="center"/>
          </w:tcPr>
          <w:p w14:paraId="1580CA50" w14:textId="77777777" w:rsidR="009631D6" w:rsidRPr="000B2BBE" w:rsidRDefault="009631D6" w:rsidP="009631D6">
            <w:pPr>
              <w:autoSpaceDE w:val="0"/>
              <w:autoSpaceDN w:val="0"/>
              <w:adjustRightInd w:val="0"/>
              <w:jc w:val="center"/>
              <w:rPr>
                <w:rFonts w:ascii="Times New Roman" w:hAnsi="Times New Roman" w:cs="Times New Roman"/>
                <w:strike/>
              </w:rPr>
            </w:pPr>
            <w:r w:rsidRPr="000B2BBE">
              <w:rPr>
                <w:rFonts w:ascii="Times New Roman" w:hAnsi="Times New Roman" w:cs="Times New Roman"/>
                <w:strike/>
              </w:rPr>
              <w:fldChar w:fldCharType="begin">
                <w:ffData>
                  <w:name w:val=""/>
                  <w:enabled/>
                  <w:calcOnExit w:val="0"/>
                  <w:checkBox>
                    <w:sizeAuto/>
                    <w:default w:val="0"/>
                  </w:checkBox>
                </w:ffData>
              </w:fldChar>
            </w:r>
            <w:r w:rsidRPr="000B2BBE">
              <w:rPr>
                <w:rFonts w:ascii="Times New Roman" w:hAnsi="Times New Roman" w:cs="Times New Roman"/>
              </w:rPr>
              <w:instrText xml:space="preserve"> FORMCHECKBOX </w:instrText>
            </w:r>
            <w:r w:rsidR="006131AD">
              <w:rPr>
                <w:rFonts w:ascii="Times New Roman" w:hAnsi="Times New Roman" w:cs="Times New Roman"/>
                <w:strike/>
              </w:rPr>
            </w:r>
            <w:r w:rsidR="006131AD">
              <w:rPr>
                <w:rFonts w:ascii="Times New Roman" w:hAnsi="Times New Roman" w:cs="Times New Roman"/>
                <w:strike/>
              </w:rPr>
              <w:fldChar w:fldCharType="separate"/>
            </w:r>
            <w:r w:rsidRPr="000B2BBE">
              <w:rPr>
                <w:rFonts w:ascii="Times New Roman" w:hAnsi="Times New Roman" w:cs="Times New Roman"/>
                <w:strike/>
              </w:rPr>
              <w:fldChar w:fldCharType="end"/>
            </w:r>
          </w:p>
        </w:tc>
      </w:tr>
      <w:tr w:rsidR="009631D6" w:rsidRPr="000B2BBE" w14:paraId="1416A795" w14:textId="77777777" w:rsidTr="000B2BBE">
        <w:trPr>
          <w:trHeight w:val="552"/>
        </w:trPr>
        <w:tc>
          <w:tcPr>
            <w:tcW w:w="3095" w:type="pct"/>
            <w:gridSpan w:val="2"/>
          </w:tcPr>
          <w:p w14:paraId="4EBE58A9" w14:textId="17AEF053" w:rsidR="009631D6" w:rsidRPr="000B2BBE" w:rsidRDefault="009631D6" w:rsidP="009631D6">
            <w:pPr>
              <w:autoSpaceDE w:val="0"/>
              <w:autoSpaceDN w:val="0"/>
              <w:adjustRightInd w:val="0"/>
              <w:rPr>
                <w:rFonts w:ascii="Times New Roman" w:hAnsi="Times New Roman" w:cs="Times New Roman"/>
                <w:color w:val="FF0000"/>
              </w:rPr>
            </w:pPr>
            <w:r w:rsidRPr="000B2BBE">
              <w:rPr>
                <w:rFonts w:ascii="Times New Roman" w:hAnsi="Times New Roman" w:cs="Times New Roman"/>
                <w:color w:val="000000" w:themeColor="text1"/>
              </w:rPr>
              <w:t>Senast godkända årsredovisning (signerad av styrelsen)</w:t>
            </w:r>
          </w:p>
        </w:tc>
        <w:tc>
          <w:tcPr>
            <w:tcW w:w="953" w:type="pct"/>
            <w:gridSpan w:val="2"/>
            <w:vAlign w:val="center"/>
          </w:tcPr>
          <w:p w14:paraId="775C2BAD" w14:textId="77777777" w:rsidR="009631D6" w:rsidRPr="000B2BBE" w:rsidRDefault="009631D6" w:rsidP="009631D6">
            <w:pPr>
              <w:autoSpaceDE w:val="0"/>
              <w:autoSpaceDN w:val="0"/>
              <w:adjustRightInd w:val="0"/>
              <w:jc w:val="center"/>
              <w:rPr>
                <w:rFonts w:ascii="Times New Roman" w:hAnsi="Times New Roman" w:cs="Times New Roman"/>
                <w:strike/>
              </w:rPr>
            </w:pPr>
          </w:p>
        </w:tc>
        <w:tc>
          <w:tcPr>
            <w:tcW w:w="952" w:type="pct"/>
            <w:vAlign w:val="center"/>
          </w:tcPr>
          <w:p w14:paraId="26047559" w14:textId="77777777" w:rsidR="009631D6" w:rsidRPr="000B2BBE" w:rsidRDefault="009631D6" w:rsidP="009631D6">
            <w:pPr>
              <w:autoSpaceDE w:val="0"/>
              <w:autoSpaceDN w:val="0"/>
              <w:adjustRightInd w:val="0"/>
              <w:jc w:val="center"/>
              <w:rPr>
                <w:rFonts w:ascii="Times New Roman" w:hAnsi="Times New Roman" w:cs="Times New Roman"/>
                <w:color w:val="FF0000"/>
              </w:rPr>
            </w:pPr>
            <w:r w:rsidRPr="000B2BBE">
              <w:rPr>
                <w:rFonts w:ascii="Times New Roman" w:hAnsi="Times New Roman" w:cs="Times New Roman"/>
                <w:strike/>
              </w:rPr>
              <w:fldChar w:fldCharType="begin">
                <w:ffData>
                  <w:name w:val=""/>
                  <w:enabled/>
                  <w:calcOnExit w:val="0"/>
                  <w:checkBox>
                    <w:sizeAuto/>
                    <w:default w:val="0"/>
                  </w:checkBox>
                </w:ffData>
              </w:fldChar>
            </w:r>
            <w:r w:rsidRPr="000B2BBE">
              <w:rPr>
                <w:rFonts w:ascii="Times New Roman" w:hAnsi="Times New Roman" w:cs="Times New Roman"/>
              </w:rPr>
              <w:instrText xml:space="preserve"> FORMCHECKBOX </w:instrText>
            </w:r>
            <w:r w:rsidR="006131AD">
              <w:rPr>
                <w:rFonts w:ascii="Times New Roman" w:hAnsi="Times New Roman" w:cs="Times New Roman"/>
                <w:strike/>
              </w:rPr>
            </w:r>
            <w:r w:rsidR="006131AD">
              <w:rPr>
                <w:rFonts w:ascii="Times New Roman" w:hAnsi="Times New Roman" w:cs="Times New Roman"/>
                <w:strike/>
              </w:rPr>
              <w:fldChar w:fldCharType="separate"/>
            </w:r>
            <w:r w:rsidRPr="000B2BBE">
              <w:rPr>
                <w:rFonts w:ascii="Times New Roman" w:hAnsi="Times New Roman" w:cs="Times New Roman"/>
                <w:strike/>
              </w:rPr>
              <w:fldChar w:fldCharType="end"/>
            </w:r>
          </w:p>
        </w:tc>
      </w:tr>
      <w:tr w:rsidR="009631D6" w:rsidRPr="000B2BBE" w14:paraId="256B16EA" w14:textId="77777777" w:rsidTr="000B2BBE">
        <w:trPr>
          <w:trHeight w:val="552"/>
        </w:trPr>
        <w:tc>
          <w:tcPr>
            <w:tcW w:w="3095" w:type="pct"/>
            <w:gridSpan w:val="2"/>
          </w:tcPr>
          <w:p w14:paraId="2629AF3C" w14:textId="2D465CC5" w:rsidR="009631D6" w:rsidRPr="000B2BBE" w:rsidRDefault="009631D6" w:rsidP="009631D6">
            <w:pPr>
              <w:autoSpaceDE w:val="0"/>
              <w:autoSpaceDN w:val="0"/>
              <w:adjustRightInd w:val="0"/>
              <w:rPr>
                <w:rFonts w:ascii="Times New Roman" w:hAnsi="Times New Roman" w:cs="Times New Roman"/>
              </w:rPr>
            </w:pPr>
            <w:r w:rsidRPr="000B2BBE">
              <w:rPr>
                <w:rFonts w:ascii="Times New Roman" w:hAnsi="Times New Roman" w:cs="Times New Roman"/>
                <w:color w:val="000000" w:themeColor="text1"/>
              </w:rPr>
              <w:t>Senaste revisionsberättelsen (signerad av revisor)</w:t>
            </w:r>
          </w:p>
        </w:tc>
        <w:tc>
          <w:tcPr>
            <w:tcW w:w="953" w:type="pct"/>
            <w:gridSpan w:val="2"/>
            <w:vAlign w:val="center"/>
          </w:tcPr>
          <w:p w14:paraId="28345EF3" w14:textId="77777777" w:rsidR="009631D6" w:rsidRPr="000B2BBE" w:rsidRDefault="009631D6" w:rsidP="009631D6">
            <w:pPr>
              <w:autoSpaceDE w:val="0"/>
              <w:autoSpaceDN w:val="0"/>
              <w:adjustRightInd w:val="0"/>
              <w:jc w:val="center"/>
              <w:rPr>
                <w:rFonts w:ascii="Times New Roman" w:hAnsi="Times New Roman" w:cs="Times New Roman"/>
                <w:strike/>
              </w:rPr>
            </w:pPr>
          </w:p>
        </w:tc>
        <w:tc>
          <w:tcPr>
            <w:tcW w:w="952" w:type="pct"/>
            <w:vAlign w:val="center"/>
          </w:tcPr>
          <w:p w14:paraId="7C2B550F" w14:textId="657789F1" w:rsidR="009631D6" w:rsidRPr="000B2BBE" w:rsidRDefault="009631D6" w:rsidP="009631D6">
            <w:pPr>
              <w:autoSpaceDE w:val="0"/>
              <w:autoSpaceDN w:val="0"/>
              <w:adjustRightInd w:val="0"/>
              <w:jc w:val="center"/>
              <w:rPr>
                <w:rFonts w:ascii="Times New Roman" w:hAnsi="Times New Roman" w:cs="Times New Roman"/>
                <w:strike/>
              </w:rPr>
            </w:pPr>
            <w:r w:rsidRPr="000B2BBE">
              <w:rPr>
                <w:rFonts w:ascii="Times New Roman" w:hAnsi="Times New Roman" w:cs="Times New Roman"/>
                <w:strike/>
              </w:rPr>
              <w:fldChar w:fldCharType="begin">
                <w:ffData>
                  <w:name w:val=""/>
                  <w:enabled/>
                  <w:calcOnExit w:val="0"/>
                  <w:checkBox>
                    <w:sizeAuto/>
                    <w:default w:val="0"/>
                  </w:checkBox>
                </w:ffData>
              </w:fldChar>
            </w:r>
            <w:r w:rsidRPr="000B2BBE">
              <w:rPr>
                <w:rFonts w:ascii="Times New Roman" w:hAnsi="Times New Roman" w:cs="Times New Roman"/>
              </w:rPr>
              <w:instrText xml:space="preserve"> FORMCHECKBOX </w:instrText>
            </w:r>
            <w:r w:rsidR="006131AD">
              <w:rPr>
                <w:rFonts w:ascii="Times New Roman" w:hAnsi="Times New Roman" w:cs="Times New Roman"/>
                <w:strike/>
              </w:rPr>
            </w:r>
            <w:r w:rsidR="006131AD">
              <w:rPr>
                <w:rFonts w:ascii="Times New Roman" w:hAnsi="Times New Roman" w:cs="Times New Roman"/>
                <w:strike/>
              </w:rPr>
              <w:fldChar w:fldCharType="separate"/>
            </w:r>
            <w:r w:rsidRPr="000B2BBE">
              <w:rPr>
                <w:rFonts w:ascii="Times New Roman" w:hAnsi="Times New Roman" w:cs="Times New Roman"/>
                <w:strike/>
              </w:rPr>
              <w:fldChar w:fldCharType="end"/>
            </w:r>
          </w:p>
        </w:tc>
      </w:tr>
    </w:tbl>
    <w:p w14:paraId="16EE2A8A" w14:textId="4ABE1661" w:rsidR="00DF1371" w:rsidRPr="00DF1371" w:rsidRDefault="00DF1371" w:rsidP="000B2BBE">
      <w:pPr>
        <w:pStyle w:val="ForumCivBrdtext"/>
        <w:ind w:left="0"/>
      </w:pPr>
    </w:p>
    <w:p w14:paraId="762EAD0E" w14:textId="77777777" w:rsidR="00230EE9" w:rsidRDefault="00230EE9">
      <w:pPr>
        <w:rPr>
          <w:rFonts w:ascii="Gill Sans MT" w:eastAsiaTheme="majorEastAsia" w:hAnsi="Gill Sans MT" w:cstheme="majorBidi"/>
          <w:b/>
          <w:sz w:val="36"/>
          <w:szCs w:val="36"/>
        </w:rPr>
      </w:pPr>
      <w:r>
        <w:rPr>
          <w:szCs w:val="36"/>
        </w:rPr>
        <w:br w:type="page"/>
      </w:r>
    </w:p>
    <w:p w14:paraId="710E8140" w14:textId="7A464E16" w:rsidR="006B6620" w:rsidRPr="00824E8F" w:rsidRDefault="00500F84" w:rsidP="00824E8F">
      <w:pPr>
        <w:pStyle w:val="Rubrik2"/>
        <w:rPr>
          <w:szCs w:val="36"/>
        </w:rPr>
      </w:pPr>
      <w:r w:rsidRPr="00824E8F">
        <w:rPr>
          <w:szCs w:val="36"/>
        </w:rPr>
        <w:lastRenderedPageBreak/>
        <w:t>ANSÖKNINGSFRÅGOR</w:t>
      </w:r>
      <w:bookmarkEnd w:id="0"/>
    </w:p>
    <w:p w14:paraId="37E65164" w14:textId="7F40454F" w:rsidR="00AD6678" w:rsidRPr="00091243" w:rsidRDefault="008779FB" w:rsidP="009B5CDE">
      <w:pPr>
        <w:pStyle w:val="Rubrik3"/>
      </w:pPr>
      <w:r w:rsidRPr="00091243">
        <w:t>OM ER ORGANISATION</w:t>
      </w:r>
      <w:r w:rsidR="00095E7C" w:rsidRPr="00091243">
        <w:t xml:space="preserve"> OCH ER KAPACITET</w:t>
      </w:r>
    </w:p>
    <w:p w14:paraId="7143698D" w14:textId="21943DDF" w:rsidR="00AD6678" w:rsidRPr="00091243" w:rsidRDefault="00572B70" w:rsidP="00395ED6">
      <w:pPr>
        <w:pStyle w:val="Anskningsfrgor"/>
      </w:pPr>
      <w:r w:rsidRPr="00091243">
        <w:rPr>
          <w:i/>
          <w:iCs/>
        </w:rPr>
        <w:t xml:space="preserve">Om ni </w:t>
      </w:r>
      <w:r w:rsidRPr="00091243">
        <w:rPr>
          <w:i/>
          <w:iCs/>
          <w:u w:val="single"/>
        </w:rPr>
        <w:t>inte</w:t>
      </w:r>
      <w:r w:rsidRPr="00091243">
        <w:rPr>
          <w:i/>
          <w:iCs/>
        </w:rPr>
        <w:t xml:space="preserve"> har genomfört och rapporterat informationsprojekt med stöd av ForumCiv någon gång under de tre senaste åren</w:t>
      </w:r>
      <w:r w:rsidRPr="00091243">
        <w:t xml:space="preserve">: </w:t>
      </w:r>
      <w:r w:rsidR="008779FB" w:rsidRPr="00091243">
        <w:t>Beskriv er organisations tidigare erfarenheter av informations- och kommunikationsarbete. Vilka är några av de största/viktigaste resultaten som ni har uppnått under de senaste åren?</w:t>
      </w:r>
      <w:r w:rsidR="009509A5" w:rsidRPr="00091243">
        <w:t xml:space="preserve"> Ange max tre resultat.</w:t>
      </w:r>
    </w:p>
    <w:p w14:paraId="0EE00532" w14:textId="77777777" w:rsidR="00626EEE" w:rsidRPr="006F4A42" w:rsidRDefault="00626EEE" w:rsidP="00626EEE">
      <w:pPr>
        <w:pStyle w:val="BrdtextA"/>
        <w:pBdr>
          <w:bottom w:val="single" w:sz="4" w:space="1" w:color="auto"/>
        </w:pBdr>
        <w:rPr>
          <w:i w:val="0"/>
          <w:iCs w:val="0"/>
        </w:rPr>
      </w:pPr>
      <w:r w:rsidRPr="006F4A42">
        <w:rPr>
          <w:i w:val="0"/>
          <w:iCs w:val="0"/>
        </w:rPr>
        <w:t xml:space="preserve">Svara endast på denna fråga om ni </w:t>
      </w:r>
      <w:r w:rsidR="00572B70" w:rsidRPr="006F4A42">
        <w:rPr>
          <w:i w:val="0"/>
          <w:iCs w:val="0"/>
          <w:u w:val="single"/>
        </w:rPr>
        <w:t>inte</w:t>
      </w:r>
      <w:r w:rsidR="00572B70" w:rsidRPr="006F4A42">
        <w:rPr>
          <w:i w:val="0"/>
          <w:iCs w:val="0"/>
        </w:rPr>
        <w:t xml:space="preserve"> har haft informationsprojekt</w:t>
      </w:r>
      <w:r w:rsidR="0084058C" w:rsidRPr="006F4A42">
        <w:rPr>
          <w:i w:val="0"/>
          <w:iCs w:val="0"/>
        </w:rPr>
        <w:t xml:space="preserve"> med stöd av ForumCiv</w:t>
      </w:r>
      <w:r w:rsidR="00572B70" w:rsidRPr="006F4A42">
        <w:rPr>
          <w:i w:val="0"/>
          <w:iCs w:val="0"/>
        </w:rPr>
        <w:t xml:space="preserve"> </w:t>
      </w:r>
      <w:r w:rsidR="0084058C" w:rsidRPr="006F4A42">
        <w:rPr>
          <w:i w:val="0"/>
          <w:iCs w:val="0"/>
        </w:rPr>
        <w:t>någon gång under de tre senaste åren.</w:t>
      </w:r>
      <w:r w:rsidR="00572B70" w:rsidRPr="006F4A42">
        <w:rPr>
          <w:i w:val="0"/>
          <w:iCs w:val="0"/>
        </w:rPr>
        <w:t xml:space="preserve"> </w:t>
      </w:r>
    </w:p>
    <w:sdt>
      <w:sdtPr>
        <w:id w:val="-1364285282"/>
        <w:placeholder>
          <w:docPart w:val="B642BAF73EAA41DB8BA4218B94B20C67"/>
        </w:placeholder>
        <w:showingPlcHdr/>
      </w:sdtPr>
      <w:sdtEndPr/>
      <w:sdtContent>
        <w:p w14:paraId="4333F9E0" w14:textId="77777777" w:rsidR="00626EEE" w:rsidRPr="00A35E31" w:rsidRDefault="00626EEE" w:rsidP="00626EEE">
          <w:pPr>
            <w:pStyle w:val="BrdtextA"/>
          </w:pPr>
          <w:r w:rsidRPr="006213E0">
            <w:rPr>
              <w:rStyle w:val="Platshllartext"/>
              <w:i w:val="0"/>
              <w:iCs w:val="0"/>
            </w:rPr>
            <w:t>Klicka eller tryck här för att ange text.</w:t>
          </w:r>
        </w:p>
      </w:sdtContent>
    </w:sdt>
    <w:p w14:paraId="24BF5457" w14:textId="77777777" w:rsidR="006F4A42" w:rsidRDefault="006F4A42" w:rsidP="00395ED6">
      <w:pPr>
        <w:pStyle w:val="Anskningsfrgor"/>
        <w:numPr>
          <w:ilvl w:val="0"/>
          <w:numId w:val="0"/>
        </w:numPr>
        <w:pBdr>
          <w:bottom w:val="single" w:sz="6" w:space="1" w:color="auto"/>
        </w:pBdr>
        <w:ind w:left="720"/>
      </w:pPr>
    </w:p>
    <w:p w14:paraId="6B8132FE" w14:textId="05E79288" w:rsidR="002F5CD8" w:rsidRDefault="005E6A49" w:rsidP="00395ED6">
      <w:pPr>
        <w:pStyle w:val="Anskningsfrgor"/>
      </w:pPr>
      <w:r w:rsidRPr="00626EEE">
        <w:rPr>
          <w:i/>
          <w:iCs/>
        </w:rPr>
        <w:t xml:space="preserve">Om ni har genomfört och rapporterat informationsprojekt med stöd av </w:t>
      </w:r>
      <w:r w:rsidR="002B3148" w:rsidRPr="00626EEE">
        <w:rPr>
          <w:i/>
          <w:iCs/>
        </w:rPr>
        <w:t>ForumCiv</w:t>
      </w:r>
      <w:r w:rsidRPr="00626EEE">
        <w:rPr>
          <w:i/>
          <w:iCs/>
        </w:rPr>
        <w:t xml:space="preserve"> </w:t>
      </w:r>
      <w:r w:rsidR="00572B70" w:rsidRPr="00626EEE">
        <w:rPr>
          <w:i/>
          <w:iCs/>
        </w:rPr>
        <w:t>någon gång under de tre senaste åren:</w:t>
      </w:r>
      <w:r w:rsidR="00572B70" w:rsidRPr="00091243">
        <w:t xml:space="preserve"> H</w:t>
      </w:r>
      <w:r w:rsidRPr="00091243">
        <w:t xml:space="preserve">ur har ni har använt rekommendationerna i </w:t>
      </w:r>
      <w:r w:rsidR="002B3148" w:rsidRPr="00091243">
        <w:t>ForumCiv</w:t>
      </w:r>
      <w:r w:rsidRPr="00091243">
        <w:t>s senaste slutrapports</w:t>
      </w:r>
      <w:r w:rsidR="00FB509E" w:rsidRPr="00091243">
        <w:t>-</w:t>
      </w:r>
      <w:r w:rsidRPr="00091243">
        <w:t>PM och</w:t>
      </w:r>
      <w:r w:rsidR="0084058C" w:rsidRPr="00091243">
        <w:t>/eller</w:t>
      </w:r>
      <w:r w:rsidRPr="00091243">
        <w:t xml:space="preserve"> andra lärdomar för att förbättra detta projekt? </w:t>
      </w:r>
    </w:p>
    <w:p w14:paraId="6DADADC5" w14:textId="77777777" w:rsidR="00626EEE" w:rsidRPr="006F4A42" w:rsidRDefault="00626EEE" w:rsidP="00626EEE">
      <w:pPr>
        <w:pStyle w:val="BrdtextA"/>
        <w:pBdr>
          <w:bottom w:val="single" w:sz="4" w:space="1" w:color="auto"/>
        </w:pBdr>
        <w:rPr>
          <w:i w:val="0"/>
          <w:iCs w:val="0"/>
        </w:rPr>
      </w:pPr>
      <w:r w:rsidRPr="006F4A42">
        <w:rPr>
          <w:i w:val="0"/>
          <w:iCs w:val="0"/>
        </w:rPr>
        <w:t xml:space="preserve">Svara endast på denna fråga om ni har haft informationsprojekt med stöd av ForumCiv någon gång under de tre senaste åren. </w:t>
      </w:r>
    </w:p>
    <w:p w14:paraId="0CB8190B" w14:textId="7664EE7A" w:rsidR="00897096" w:rsidRPr="000D1B40" w:rsidRDefault="006131AD" w:rsidP="00626EEE">
      <w:pPr>
        <w:pStyle w:val="BrdtextA"/>
      </w:pPr>
      <w:sdt>
        <w:sdtPr>
          <w:id w:val="-1050153212"/>
          <w:placeholder>
            <w:docPart w:val="D307F9D2E5094AE6ADA8EBCF77F4FB2C"/>
          </w:placeholder>
          <w:showingPlcHdr/>
        </w:sdtPr>
        <w:sdtEndPr/>
        <w:sdtContent>
          <w:r w:rsidR="00626EEE" w:rsidRPr="006213E0">
            <w:rPr>
              <w:rStyle w:val="Platshllartext"/>
              <w:i w:val="0"/>
              <w:iCs w:val="0"/>
            </w:rPr>
            <w:t>Klicka eller tryck här för att ange text.</w:t>
          </w:r>
        </w:sdtContent>
      </w:sdt>
      <w:r w:rsidR="00897096">
        <w:tab/>
      </w:r>
    </w:p>
    <w:p w14:paraId="4B31467A" w14:textId="77777777" w:rsidR="006F4A42" w:rsidRDefault="006F4A42" w:rsidP="00395ED6">
      <w:pPr>
        <w:pStyle w:val="Anskningsfrgor"/>
        <w:numPr>
          <w:ilvl w:val="0"/>
          <w:numId w:val="0"/>
        </w:numPr>
        <w:pBdr>
          <w:bottom w:val="single" w:sz="6" w:space="1" w:color="auto"/>
        </w:pBdr>
        <w:ind w:left="720"/>
      </w:pPr>
    </w:p>
    <w:p w14:paraId="2AD8141F" w14:textId="7D1707D1" w:rsidR="00DF469B" w:rsidRDefault="004A49D3" w:rsidP="00395ED6">
      <w:pPr>
        <w:pStyle w:val="Anskningsfrgor"/>
      </w:pPr>
      <w:r w:rsidRPr="00626EEE">
        <w:rPr>
          <w:i/>
          <w:iCs/>
        </w:rPr>
        <w:t xml:space="preserve">Om detta är en nätverksansökan, </w:t>
      </w:r>
      <w:r w:rsidR="00C17E5D" w:rsidRPr="00626EEE">
        <w:rPr>
          <w:i/>
          <w:iCs/>
        </w:rPr>
        <w:t>(</w:t>
      </w:r>
      <w:r w:rsidR="008F2F82" w:rsidRPr="00626EEE">
        <w:rPr>
          <w:i/>
          <w:iCs/>
        </w:rPr>
        <w:t>d.v.s. om ni är flera organisationer som söker tillsammans för ett projekt</w:t>
      </w:r>
      <w:r w:rsidR="00C17E5D" w:rsidRPr="00626EEE">
        <w:rPr>
          <w:i/>
          <w:iCs/>
        </w:rPr>
        <w:t>)</w:t>
      </w:r>
      <w:r w:rsidR="008F2F82" w:rsidRPr="003F5481">
        <w:t xml:space="preserve"> </w:t>
      </w:r>
      <w:r w:rsidRPr="003F5481">
        <w:t>lista de svenska partnerorganisationerna</w:t>
      </w:r>
      <w:r w:rsidR="002100E7" w:rsidRPr="003F5481">
        <w:t xml:space="preserve"> samt beskriv hur ni kommer </w:t>
      </w:r>
      <w:r w:rsidR="00996921" w:rsidRPr="003F5481">
        <w:t>att reglera samarbetet mellan de ingående parterna?</w:t>
      </w:r>
      <w:r w:rsidR="009509A5" w:rsidRPr="003F5481">
        <w:t xml:space="preserve"> </w:t>
      </w:r>
    </w:p>
    <w:p w14:paraId="773E33F8" w14:textId="15A2929D" w:rsidR="00834DC4" w:rsidRPr="006407CF" w:rsidRDefault="00A35E31" w:rsidP="006407CF">
      <w:pPr>
        <w:pStyle w:val="BrdtextA"/>
        <w:pBdr>
          <w:bottom w:val="single" w:sz="4" w:space="1" w:color="auto"/>
        </w:pBdr>
        <w:rPr>
          <w:i w:val="0"/>
          <w:iCs w:val="0"/>
        </w:rPr>
      </w:pPr>
      <w:r w:rsidRPr="006407CF">
        <w:rPr>
          <w:i w:val="0"/>
          <w:iCs w:val="0"/>
        </w:rPr>
        <w:t>Observera att om ni planerar att överföra medel till de andra partnerorganisationerna så ska detta regleras i avtal som följer ForumCivs Allmänna villkor. Om projektet beviljas så ska ni bifoga en kopia av detta avtal till ForumCiv.</w:t>
      </w:r>
    </w:p>
    <w:sdt>
      <w:sdtPr>
        <w:id w:val="911197887"/>
        <w:placeholder>
          <w:docPart w:val="DefaultPlaceholder_-1854013440"/>
        </w:placeholder>
        <w:showingPlcHdr/>
      </w:sdtPr>
      <w:sdtEndPr/>
      <w:sdtContent>
        <w:p w14:paraId="18DF5765" w14:textId="07EEF18C" w:rsidR="006213E0" w:rsidRDefault="006213E0" w:rsidP="00DF469B">
          <w:pPr>
            <w:pStyle w:val="BrdtextA"/>
          </w:pPr>
          <w:r w:rsidRPr="006213E0">
            <w:rPr>
              <w:rStyle w:val="Platshllartext"/>
              <w:i w:val="0"/>
              <w:iCs w:val="0"/>
            </w:rPr>
            <w:t>Klicka eller tryck här för att ange text.</w:t>
          </w:r>
        </w:p>
      </w:sdtContent>
    </w:sdt>
    <w:p w14:paraId="61F8496B" w14:textId="77777777" w:rsidR="00395ED6" w:rsidRDefault="00395ED6" w:rsidP="00395ED6">
      <w:pPr>
        <w:pStyle w:val="Anskningsfrgor"/>
        <w:numPr>
          <w:ilvl w:val="0"/>
          <w:numId w:val="0"/>
        </w:numPr>
        <w:pBdr>
          <w:bottom w:val="single" w:sz="6" w:space="1" w:color="auto"/>
        </w:pBdr>
        <w:ind w:left="720"/>
      </w:pPr>
    </w:p>
    <w:p w14:paraId="0E2331E7" w14:textId="4F70BC86" w:rsidR="00834DC4" w:rsidRDefault="00834DC4" w:rsidP="00395ED6">
      <w:pPr>
        <w:pStyle w:val="Anskningsfrgor"/>
      </w:pPr>
      <w:r w:rsidRPr="00834DC4">
        <w:t>Vad har ni för rutiner, system, styrdokument och liknande för att förebygga och hantera korruption i er organisation och verksamhet?</w:t>
      </w:r>
    </w:p>
    <w:p w14:paraId="1DC01DCD" w14:textId="520B0D38" w:rsidR="00672419" w:rsidRPr="006407CF" w:rsidRDefault="00A35E31" w:rsidP="006407CF">
      <w:pPr>
        <w:pStyle w:val="BrdtextA"/>
        <w:pBdr>
          <w:bottom w:val="single" w:sz="4" w:space="1" w:color="auto"/>
        </w:pBdr>
        <w:rPr>
          <w:i w:val="0"/>
          <w:iCs w:val="0"/>
        </w:rPr>
      </w:pPr>
      <w:r w:rsidRPr="006407CF">
        <w:rPr>
          <w:i w:val="0"/>
          <w:iCs w:val="0"/>
        </w:rPr>
        <w:t>ForumCiv definierar korruption som missbruk av förtroende, makt eller ställning i syfte att otillbörligen gynna till exempel en person, en organisation eller ett företag.</w:t>
      </w:r>
      <w:r w:rsidR="00DF469B" w:rsidRPr="006407CF">
        <w:rPr>
          <w:i w:val="0"/>
          <w:iCs w:val="0"/>
        </w:rPr>
        <w:t xml:space="preserve"> K</w:t>
      </w:r>
      <w:r w:rsidRPr="006407CF">
        <w:rPr>
          <w:i w:val="0"/>
          <w:iCs w:val="0"/>
        </w:rPr>
        <w:t xml:space="preserve">orruption kan ha ekonomiska eller andra motiv och ta sig uttryck i olika typer av beteenden och oegentligheter, såsom erbjudande om eller mottagande av mutor – inbegripet mutor till utländska tjänstemän – utpressning, intressekonflikter, olika former av bedrägeri, till exempel förfalskning av dokument, varumärkesbedrägeri, ekonomiskt bedrägeri, bedrägeri vid upphandling, smörjningsbetalningar och nepotism genom att någon utnyttjar sin anställning eller ställning för att gynna släktingar, vänner, kompanjoner eller andra närstående. Läs mer i </w:t>
      </w:r>
      <w:hyperlink r:id="rId8" w:history="1">
        <w:r w:rsidRPr="000820EC">
          <w:rPr>
            <w:rStyle w:val="Hyperlnk"/>
            <w:i w:val="0"/>
            <w:iCs w:val="0"/>
          </w:rPr>
          <w:t>ForumCivs Antikorruptionspolicy</w:t>
        </w:r>
      </w:hyperlink>
      <w:r w:rsidRPr="006407CF">
        <w:rPr>
          <w:i w:val="0"/>
          <w:iCs w:val="0"/>
        </w:rPr>
        <w:t xml:space="preserve"> samt i </w:t>
      </w:r>
      <w:hyperlink r:id="rId9" w:history="1">
        <w:r w:rsidRPr="00563B99">
          <w:rPr>
            <w:rStyle w:val="Hyperlnk"/>
            <w:i w:val="0"/>
            <w:iCs w:val="0"/>
          </w:rPr>
          <w:t>Allmänna villkor</w:t>
        </w:r>
      </w:hyperlink>
      <w:r w:rsidRPr="006407CF">
        <w:rPr>
          <w:i w:val="0"/>
          <w:iCs w:val="0"/>
        </w:rPr>
        <w:t xml:space="preserve"> om korruption.</w:t>
      </w:r>
    </w:p>
    <w:sdt>
      <w:sdtPr>
        <w:rPr>
          <w:i w:val="0"/>
          <w:iCs w:val="0"/>
        </w:rPr>
        <w:id w:val="199448658"/>
        <w:placeholder>
          <w:docPart w:val="DefaultPlaceholder_-1854013440"/>
        </w:placeholder>
        <w:showingPlcHdr/>
      </w:sdtPr>
      <w:sdtEndPr/>
      <w:sdtContent>
        <w:p w14:paraId="59B42F82" w14:textId="49B73CE1" w:rsidR="006213E0" w:rsidRPr="006213E0" w:rsidRDefault="006213E0" w:rsidP="002B5065">
          <w:pPr>
            <w:pStyle w:val="BrdtextA"/>
            <w:rPr>
              <w:i w:val="0"/>
              <w:iCs w:val="0"/>
            </w:rPr>
          </w:pPr>
          <w:r w:rsidRPr="00477506">
            <w:rPr>
              <w:rStyle w:val="Platshllartext"/>
              <w:i w:val="0"/>
              <w:iCs w:val="0"/>
            </w:rPr>
            <w:t>Klicka eller tryck här för att ange text.</w:t>
          </w:r>
        </w:p>
      </w:sdtContent>
    </w:sdt>
    <w:p w14:paraId="0D09A0EA" w14:textId="456EF471" w:rsidR="00395ED6" w:rsidRDefault="00395ED6" w:rsidP="00395ED6">
      <w:pPr>
        <w:pStyle w:val="Anskningsfrgor"/>
        <w:numPr>
          <w:ilvl w:val="0"/>
          <w:numId w:val="0"/>
        </w:numPr>
        <w:pBdr>
          <w:bottom w:val="single" w:sz="6" w:space="1" w:color="auto"/>
        </w:pBdr>
        <w:ind w:left="720"/>
      </w:pPr>
    </w:p>
    <w:p w14:paraId="70F370E6" w14:textId="44ECA77C" w:rsidR="00673E21" w:rsidRDefault="00673E21" w:rsidP="00395ED6">
      <w:pPr>
        <w:pStyle w:val="Anskningsfrgor"/>
      </w:pPr>
      <w:r w:rsidRPr="003C74EB">
        <w:lastRenderedPageBreak/>
        <w:t xml:space="preserve">Ange vilka andra större svenska respektive internationella bidragsgivare </w:t>
      </w:r>
      <w:r w:rsidR="00D90CD0" w:rsidRPr="003C74EB">
        <w:t>er organisation</w:t>
      </w:r>
      <w:r w:rsidRPr="003C74EB">
        <w:t xml:space="preserve"> har </w:t>
      </w:r>
      <w:r w:rsidR="00D90CD0" w:rsidRPr="003C74EB">
        <w:t xml:space="preserve">i stort </w:t>
      </w:r>
      <w:r w:rsidRPr="003C74EB">
        <w:t>och vad för typ av verksamhet som dessa finansierar.</w:t>
      </w:r>
      <w:r w:rsidR="004855B2" w:rsidRPr="003C74EB">
        <w:t xml:space="preserve"> </w:t>
      </w:r>
    </w:p>
    <w:p w14:paraId="08175BE4" w14:textId="77777777" w:rsidR="002B5065" w:rsidRPr="002C33BD" w:rsidRDefault="00A17310" w:rsidP="006407CF">
      <w:pPr>
        <w:pStyle w:val="BrdtextA"/>
        <w:pBdr>
          <w:bottom w:val="single" w:sz="4" w:space="1" w:color="auto"/>
        </w:pBdr>
        <w:rPr>
          <w:i w:val="0"/>
          <w:iCs w:val="0"/>
        </w:rPr>
      </w:pPr>
      <w:bookmarkStart w:id="4" w:name="_Hlk45113164"/>
      <w:r w:rsidRPr="002C33BD">
        <w:rPr>
          <w:i w:val="0"/>
          <w:iCs w:val="0"/>
        </w:rPr>
        <w:t>Om ni h</w:t>
      </w:r>
      <w:r w:rsidR="002B5065" w:rsidRPr="002C33BD">
        <w:rPr>
          <w:i w:val="0"/>
          <w:iCs w:val="0"/>
        </w:rPr>
        <w:t>ar många givare behöver ni inte lista alla. Beskriv då i större drag hur er organisation finansieras.</w:t>
      </w:r>
    </w:p>
    <w:bookmarkEnd w:id="4" w:displacedByCustomXml="next"/>
    <w:sdt>
      <w:sdtPr>
        <w:rPr>
          <w:i w:val="0"/>
          <w:iCs w:val="0"/>
        </w:rPr>
        <w:id w:val="-1340773059"/>
        <w:placeholder>
          <w:docPart w:val="71DA2C23526C45B7966584DF6C7C532D"/>
        </w:placeholder>
        <w:showingPlcHdr/>
      </w:sdtPr>
      <w:sdtEndPr/>
      <w:sdtContent>
        <w:p w14:paraId="09421DAD" w14:textId="77777777" w:rsidR="002F5CD8" w:rsidRDefault="002F5CD8" w:rsidP="002F5CD8">
          <w:pPr>
            <w:pStyle w:val="BrdtextA"/>
            <w:rPr>
              <w:i w:val="0"/>
              <w:iCs w:val="0"/>
            </w:rPr>
          </w:pPr>
          <w:r w:rsidRPr="00477506">
            <w:rPr>
              <w:rStyle w:val="Platshllartext"/>
              <w:i w:val="0"/>
              <w:iCs w:val="0"/>
            </w:rPr>
            <w:t>Klicka eller tryck här för att ange text.</w:t>
          </w:r>
        </w:p>
      </w:sdtContent>
    </w:sdt>
    <w:p w14:paraId="12B7FF53" w14:textId="77777777" w:rsidR="00B906DA" w:rsidRDefault="00B906DA" w:rsidP="002F5CD8">
      <w:pPr>
        <w:pBdr>
          <w:bottom w:val="single" w:sz="6" w:space="1" w:color="auto"/>
        </w:pBdr>
        <w:ind w:left="567"/>
      </w:pPr>
    </w:p>
    <w:p w14:paraId="7A667252" w14:textId="77777777" w:rsidR="00B906DA" w:rsidRDefault="00B906DA" w:rsidP="002F5CD8">
      <w:pPr>
        <w:ind w:left="567"/>
      </w:pPr>
    </w:p>
    <w:p w14:paraId="3B3E62FB" w14:textId="77777777" w:rsidR="00B906DA" w:rsidRDefault="00B906DA" w:rsidP="002F5CD8">
      <w:pPr>
        <w:ind w:left="567"/>
      </w:pPr>
    </w:p>
    <w:p w14:paraId="39E745AE" w14:textId="74DB76B7" w:rsidR="00B530BA" w:rsidRPr="001A4C20" w:rsidRDefault="00B530BA" w:rsidP="009B5CDE">
      <w:pPr>
        <w:pStyle w:val="Rubrik3"/>
      </w:pPr>
      <w:r w:rsidRPr="001A4C20">
        <w:t>OM ERT PROJEKT</w:t>
      </w:r>
    </w:p>
    <w:p w14:paraId="45A76DD1" w14:textId="45D1C921" w:rsidR="00FD3B19" w:rsidRPr="00395ED6" w:rsidRDefault="00FF42E1" w:rsidP="00395ED6">
      <w:pPr>
        <w:pStyle w:val="Anskningsfrgor"/>
      </w:pPr>
      <w:bookmarkStart w:id="5" w:name="_Hlk45113249"/>
      <w:bookmarkStart w:id="6" w:name="_Hlk45012483"/>
      <w:r w:rsidRPr="00395ED6">
        <w:t xml:space="preserve">Vad </w:t>
      </w:r>
      <w:r w:rsidR="009B6879" w:rsidRPr="00395ED6">
        <w:t>är det för problem</w:t>
      </w:r>
      <w:r w:rsidR="00FD3B19" w:rsidRPr="00395ED6">
        <w:t xml:space="preserve"> </w:t>
      </w:r>
      <w:r w:rsidR="00FD3B19" w:rsidRPr="00395ED6">
        <w:rPr>
          <w:u w:val="single"/>
        </w:rPr>
        <w:t>i världen</w:t>
      </w:r>
      <w:r w:rsidR="00FD3B19" w:rsidRPr="00395ED6">
        <w:t xml:space="preserve"> som</w:t>
      </w:r>
      <w:r w:rsidR="009B6879" w:rsidRPr="00395ED6">
        <w:t xml:space="preserve"> ni </w:t>
      </w:r>
      <w:r w:rsidR="00FD3B19" w:rsidRPr="00395ED6">
        <w:t>vill</w:t>
      </w:r>
      <w:r w:rsidR="002010C8" w:rsidRPr="00395ED6">
        <w:t xml:space="preserve"> bidra till att</w:t>
      </w:r>
      <w:r w:rsidR="00FD3B19" w:rsidRPr="00395ED6">
        <w:t xml:space="preserve"> </w:t>
      </w:r>
      <w:r w:rsidRPr="00395ED6">
        <w:t>utmana</w:t>
      </w:r>
      <w:r w:rsidR="00DB5634" w:rsidRPr="00395ED6">
        <w:t>/lösa</w:t>
      </w:r>
      <w:r w:rsidRPr="00395ED6">
        <w:t xml:space="preserve"> med ert projekt</w:t>
      </w:r>
      <w:r w:rsidR="00FD3B19" w:rsidRPr="00395ED6">
        <w:t xml:space="preserve">? </w:t>
      </w:r>
      <w:r w:rsidRPr="00395ED6">
        <w:t xml:space="preserve">Beskriv </w:t>
      </w:r>
      <w:r w:rsidR="002702C4" w:rsidRPr="00395ED6">
        <w:t>grund</w:t>
      </w:r>
      <w:r w:rsidR="00FD3B19" w:rsidRPr="00395ED6">
        <w:t xml:space="preserve">orsakerna </w:t>
      </w:r>
      <w:r w:rsidR="001919BA" w:rsidRPr="00395ED6">
        <w:t>bakom</w:t>
      </w:r>
      <w:r w:rsidR="00FD3B19" w:rsidRPr="00395ED6">
        <w:t xml:space="preserve"> problemet</w:t>
      </w:r>
      <w:r w:rsidR="003814FF" w:rsidRPr="00395ED6">
        <w:t>,</w:t>
      </w:r>
      <w:r w:rsidRPr="00395ED6">
        <w:t xml:space="preserve"> v</w:t>
      </w:r>
      <w:r w:rsidR="001919BA" w:rsidRPr="00395ED6">
        <w:t xml:space="preserve">ilka </w:t>
      </w:r>
      <w:r w:rsidRPr="00395ED6">
        <w:t xml:space="preserve">som bär </w:t>
      </w:r>
      <w:r w:rsidR="001919BA" w:rsidRPr="00395ED6">
        <w:t>ansvar</w:t>
      </w:r>
      <w:r w:rsidR="00AB5327" w:rsidRPr="00395ED6">
        <w:t xml:space="preserve"> och</w:t>
      </w:r>
      <w:r w:rsidR="003814FF" w:rsidRPr="00395ED6">
        <w:t xml:space="preserve"> vad som behöver förändras</w:t>
      </w:r>
      <w:r w:rsidRPr="00395ED6">
        <w:t>.</w:t>
      </w:r>
    </w:p>
    <w:p w14:paraId="28A0DDCC" w14:textId="5D710532" w:rsidR="00AF12DB" w:rsidRPr="002C33BD" w:rsidRDefault="00A27982" w:rsidP="002F5CD8">
      <w:pPr>
        <w:pStyle w:val="BrdtextA"/>
        <w:pBdr>
          <w:bottom w:val="single" w:sz="4" w:space="1" w:color="auto"/>
        </w:pBdr>
        <w:rPr>
          <w:i w:val="0"/>
          <w:iCs w:val="0"/>
        </w:rPr>
      </w:pPr>
      <w:bookmarkStart w:id="7" w:name="_Hlk79054207"/>
      <w:r w:rsidRPr="002C33BD">
        <w:rPr>
          <w:i w:val="0"/>
          <w:iCs w:val="0"/>
        </w:rPr>
        <w:t>ForumCiv förmedlar bidrag till informations- och kommunikationsprojekt som genomförs i Sverige men vars övergripande syfte inte ”stannar” i Sverige utan handlar om att stärka mänskliga rättigheter, demokrati</w:t>
      </w:r>
      <w:r w:rsidR="007145D8" w:rsidRPr="002C33BD">
        <w:rPr>
          <w:i w:val="0"/>
          <w:iCs w:val="0"/>
        </w:rPr>
        <w:t>, jämställdhet</w:t>
      </w:r>
      <w:r w:rsidR="00B11C30" w:rsidRPr="002C33BD">
        <w:rPr>
          <w:i w:val="0"/>
          <w:iCs w:val="0"/>
        </w:rPr>
        <w:t>, en miljömässig hållbar utveckling, och människors organisering i låg- och medelinkomstländer.</w:t>
      </w:r>
      <w:r w:rsidR="00AF12DB" w:rsidRPr="002C33BD">
        <w:rPr>
          <w:i w:val="0"/>
          <w:iCs w:val="0"/>
        </w:rPr>
        <w:t xml:space="preserve"> ForumCivs vision är en rättvis och hållbar värld där alla människor har makt att förändra.</w:t>
      </w:r>
    </w:p>
    <w:p w14:paraId="1C84B0F2" w14:textId="231B38C7" w:rsidR="00A27982" w:rsidRPr="002C33BD" w:rsidRDefault="002010C8" w:rsidP="002F5CD8">
      <w:pPr>
        <w:pStyle w:val="BrdtextA"/>
        <w:pBdr>
          <w:bottom w:val="single" w:sz="4" w:space="1" w:color="auto"/>
        </w:pBdr>
        <w:rPr>
          <w:i w:val="0"/>
          <w:iCs w:val="0"/>
        </w:rPr>
      </w:pPr>
      <w:r w:rsidRPr="002C33BD">
        <w:rPr>
          <w:i w:val="0"/>
          <w:iCs w:val="0"/>
        </w:rPr>
        <w:t>Under denna fråga ska ni b</w:t>
      </w:r>
      <w:r w:rsidR="006475E3" w:rsidRPr="002C33BD">
        <w:rPr>
          <w:i w:val="0"/>
          <w:iCs w:val="0"/>
        </w:rPr>
        <w:t>eskriv</w:t>
      </w:r>
      <w:r w:rsidRPr="002C33BD">
        <w:rPr>
          <w:i w:val="0"/>
          <w:iCs w:val="0"/>
        </w:rPr>
        <w:t>a</w:t>
      </w:r>
      <w:r w:rsidR="006475E3" w:rsidRPr="002C33BD">
        <w:rPr>
          <w:i w:val="0"/>
          <w:iCs w:val="0"/>
        </w:rPr>
        <w:t xml:space="preserve"> det problem i världen som ert projekt ska utmana och bidra till att lösa</w:t>
      </w:r>
      <w:r w:rsidR="00AF12DB" w:rsidRPr="002C33BD">
        <w:rPr>
          <w:i w:val="0"/>
          <w:iCs w:val="0"/>
        </w:rPr>
        <w:t>. Det är viktigt att ni har analyserat och beskriver</w:t>
      </w:r>
      <w:r w:rsidR="006475E3" w:rsidRPr="002C33BD">
        <w:rPr>
          <w:i w:val="0"/>
          <w:iCs w:val="0"/>
        </w:rPr>
        <w:t xml:space="preserve"> grundorsakerna bakom problemet</w:t>
      </w:r>
      <w:r w:rsidR="00AF12DB" w:rsidRPr="002C33BD">
        <w:rPr>
          <w:i w:val="0"/>
          <w:iCs w:val="0"/>
        </w:rPr>
        <w:t>, v</w:t>
      </w:r>
      <w:r w:rsidR="006475E3" w:rsidRPr="002C33BD">
        <w:rPr>
          <w:i w:val="0"/>
          <w:iCs w:val="0"/>
        </w:rPr>
        <w:t xml:space="preserve">ilka </w:t>
      </w:r>
      <w:r w:rsidR="00AF12DB" w:rsidRPr="002C33BD">
        <w:rPr>
          <w:i w:val="0"/>
          <w:iCs w:val="0"/>
        </w:rPr>
        <w:t xml:space="preserve">som </w:t>
      </w:r>
      <w:r w:rsidR="006475E3" w:rsidRPr="002C33BD">
        <w:rPr>
          <w:i w:val="0"/>
          <w:iCs w:val="0"/>
        </w:rPr>
        <w:t xml:space="preserve">bär ansvar </w:t>
      </w:r>
      <w:r w:rsidR="00AF12DB" w:rsidRPr="002C33BD">
        <w:rPr>
          <w:i w:val="0"/>
          <w:iCs w:val="0"/>
        </w:rPr>
        <w:t>och vad som</w:t>
      </w:r>
      <w:r w:rsidR="006475E3" w:rsidRPr="002C33BD">
        <w:rPr>
          <w:i w:val="0"/>
          <w:iCs w:val="0"/>
        </w:rPr>
        <w:t xml:space="preserve"> behöver förändras</w:t>
      </w:r>
      <w:r w:rsidR="00AF12DB" w:rsidRPr="002C33BD">
        <w:rPr>
          <w:i w:val="0"/>
          <w:iCs w:val="0"/>
        </w:rPr>
        <w:t>.</w:t>
      </w:r>
      <w:r w:rsidR="006475E3" w:rsidRPr="002C33BD">
        <w:rPr>
          <w:i w:val="0"/>
          <w:iCs w:val="0"/>
        </w:rPr>
        <w:t xml:space="preserve"> </w:t>
      </w:r>
      <w:r w:rsidR="00AF12DB" w:rsidRPr="002C33BD">
        <w:rPr>
          <w:i w:val="0"/>
          <w:iCs w:val="0"/>
        </w:rPr>
        <w:t>E</w:t>
      </w:r>
      <w:r w:rsidR="006475E3" w:rsidRPr="002C33BD">
        <w:rPr>
          <w:i w:val="0"/>
          <w:iCs w:val="0"/>
        </w:rPr>
        <w:t xml:space="preserve">r analys </w:t>
      </w:r>
      <w:r w:rsidR="00AF12DB" w:rsidRPr="002C33BD">
        <w:rPr>
          <w:i w:val="0"/>
          <w:iCs w:val="0"/>
        </w:rPr>
        <w:t xml:space="preserve">måste vara </w:t>
      </w:r>
      <w:r w:rsidR="006475E3" w:rsidRPr="002C33BD">
        <w:rPr>
          <w:i w:val="0"/>
          <w:iCs w:val="0"/>
        </w:rPr>
        <w:t xml:space="preserve">väl underbyggd i fakta samt </w:t>
      </w:r>
      <w:r w:rsidR="00AF12DB" w:rsidRPr="002C33BD">
        <w:rPr>
          <w:i w:val="0"/>
          <w:iCs w:val="0"/>
        </w:rPr>
        <w:t>utgå</w:t>
      </w:r>
      <w:r w:rsidR="006475E3" w:rsidRPr="002C33BD">
        <w:rPr>
          <w:i w:val="0"/>
          <w:iCs w:val="0"/>
        </w:rPr>
        <w:t xml:space="preserve"> från rättighetsinnehavarnas perspektiv.</w:t>
      </w:r>
    </w:p>
    <w:sdt>
      <w:sdtPr>
        <w:rPr>
          <w:i w:val="0"/>
          <w:iCs w:val="0"/>
        </w:rPr>
        <w:id w:val="-163313540"/>
        <w:placeholder>
          <w:docPart w:val="4CE517C3EFCF43BE8B8133EC9358F2DB"/>
        </w:placeholder>
        <w:showingPlcHdr/>
      </w:sdtPr>
      <w:sdtEndPr/>
      <w:sdtContent>
        <w:p w14:paraId="5EF372D6" w14:textId="77777777" w:rsidR="002F5CD8" w:rsidRDefault="002F5CD8" w:rsidP="002F5CD8">
          <w:pPr>
            <w:pStyle w:val="BrdtextA"/>
            <w:rPr>
              <w:i w:val="0"/>
              <w:iCs w:val="0"/>
            </w:rPr>
          </w:pPr>
          <w:r w:rsidRPr="00477506">
            <w:rPr>
              <w:rStyle w:val="Platshllartext"/>
              <w:i w:val="0"/>
              <w:iCs w:val="0"/>
            </w:rPr>
            <w:t>Klicka eller tryck här för att ange text.</w:t>
          </w:r>
        </w:p>
      </w:sdtContent>
    </w:sdt>
    <w:p w14:paraId="665DF631" w14:textId="6B28B5CF" w:rsidR="002F5CD8" w:rsidRPr="0014599C" w:rsidRDefault="002F5CD8" w:rsidP="00E14E7E">
      <w:pPr>
        <w:pStyle w:val="BrdtextA"/>
        <w:pBdr>
          <w:bottom w:val="single" w:sz="6" w:space="1" w:color="auto"/>
        </w:pBdr>
      </w:pPr>
      <w:bookmarkStart w:id="8" w:name="_Hlk97736394"/>
    </w:p>
    <w:bookmarkEnd w:id="7"/>
    <w:p w14:paraId="38A6F640" w14:textId="5EC87A1D" w:rsidR="00FB420E" w:rsidRPr="0014599C" w:rsidRDefault="00FB420E" w:rsidP="00395ED6">
      <w:pPr>
        <w:pStyle w:val="Anskningsfrgor"/>
      </w:pPr>
      <w:r w:rsidRPr="0014599C">
        <w:t xml:space="preserve">Beskriv er </w:t>
      </w:r>
      <w:r w:rsidR="005719B2" w:rsidRPr="0014599C">
        <w:t xml:space="preserve">övergripande </w:t>
      </w:r>
      <w:r w:rsidRPr="0014599C">
        <w:t xml:space="preserve">förändringsteori </w:t>
      </w:r>
      <w:r w:rsidR="00344FCF" w:rsidRPr="0014599C">
        <w:t>–</w:t>
      </w:r>
      <w:r w:rsidRPr="0014599C">
        <w:t xml:space="preserve"> </w:t>
      </w:r>
      <w:r w:rsidR="00344FCF" w:rsidRPr="0014599C">
        <w:t xml:space="preserve">Hur </w:t>
      </w:r>
      <w:r w:rsidR="002C002A" w:rsidRPr="0014599C">
        <w:t>ska ökad kunskap, förståelse, engagemang, ändrade attityder, beteenden, ageranden etc. bland era målgrupper</w:t>
      </w:r>
      <w:r w:rsidR="00344FCF" w:rsidRPr="0014599C">
        <w:t xml:space="preserve"> </w:t>
      </w:r>
      <w:r w:rsidR="00344FCF" w:rsidRPr="0014599C">
        <w:rPr>
          <w:u w:val="single"/>
        </w:rPr>
        <w:t>i Sverige</w:t>
      </w:r>
      <w:r w:rsidR="00344FCF" w:rsidRPr="0014599C">
        <w:t xml:space="preserve"> </w:t>
      </w:r>
      <w:r w:rsidR="003814FF" w:rsidRPr="0014599C">
        <w:t xml:space="preserve">bidra </w:t>
      </w:r>
      <w:r w:rsidR="00344FCF" w:rsidRPr="0014599C">
        <w:t xml:space="preserve">till </w:t>
      </w:r>
      <w:r w:rsidR="005F6644" w:rsidRPr="0014599C">
        <w:t xml:space="preserve">att utmana/lösa problemet </w:t>
      </w:r>
      <w:r w:rsidR="002010C8" w:rsidRPr="0014599C">
        <w:rPr>
          <w:u w:val="single"/>
        </w:rPr>
        <w:t>i världen</w:t>
      </w:r>
      <w:r w:rsidR="002010C8" w:rsidRPr="0014599C">
        <w:t xml:space="preserve"> </w:t>
      </w:r>
      <w:r w:rsidR="005F6644" w:rsidRPr="0014599C">
        <w:t>som ni beskriver ovan?</w:t>
      </w:r>
      <w:r w:rsidR="00C073C6" w:rsidRPr="0014599C">
        <w:t xml:space="preserve"> Med andra ord, hur ser </w:t>
      </w:r>
      <w:r w:rsidR="00C073C6" w:rsidRPr="0014599C">
        <w:rPr>
          <w:u w:val="single"/>
        </w:rPr>
        <w:t>kopplingen</w:t>
      </w:r>
      <w:r w:rsidR="00C073C6" w:rsidRPr="0014599C">
        <w:t xml:space="preserve"> mellan arbetet i Sverige och förändringen i världen ut?</w:t>
      </w:r>
    </w:p>
    <w:p w14:paraId="72300383" w14:textId="1265466B" w:rsidR="002C33BD" w:rsidRPr="0014599C" w:rsidRDefault="009F45A3" w:rsidP="002C33BD">
      <w:pPr>
        <w:pStyle w:val="BrdtextA"/>
        <w:pBdr>
          <w:bottom w:val="single" w:sz="4" w:space="1" w:color="auto"/>
        </w:pBdr>
        <w:rPr>
          <w:i w:val="0"/>
          <w:iCs w:val="0"/>
        </w:rPr>
      </w:pPr>
      <w:r w:rsidRPr="0014599C">
        <w:rPr>
          <w:i w:val="0"/>
          <w:iCs w:val="0"/>
        </w:rPr>
        <w:t>Alla projekt måste ha en förändringsteori som visar hur ökad kunskap, förståelse och engagemang, ändrade attityder, beteenden och ageranden bland era målgrupper i Sverige bidrar till en rättvis och hållbar utveckling i låg- och medelinkomstländer eller på en global nivå.</w:t>
      </w:r>
      <w:r w:rsidR="005E4E61" w:rsidRPr="0014599C">
        <w:rPr>
          <w:i w:val="0"/>
          <w:iCs w:val="0"/>
        </w:rPr>
        <w:t xml:space="preserve"> Även om </w:t>
      </w:r>
      <w:r w:rsidR="005719B2" w:rsidRPr="0014599C">
        <w:rPr>
          <w:i w:val="0"/>
          <w:iCs w:val="0"/>
        </w:rPr>
        <w:t xml:space="preserve">projektmål och </w:t>
      </w:r>
      <w:r w:rsidR="005E4E61" w:rsidRPr="0014599C">
        <w:rPr>
          <w:i w:val="0"/>
          <w:iCs w:val="0"/>
        </w:rPr>
        <w:t>målgrupper i ett informationsprojekt i huvudsak ska vara i Sverige, får projektets övergripande syfte inte ”stanna” i Sverige.</w:t>
      </w:r>
      <w:r w:rsidRPr="0014599C">
        <w:rPr>
          <w:i w:val="0"/>
          <w:iCs w:val="0"/>
        </w:rPr>
        <w:t> </w:t>
      </w:r>
      <w:r w:rsidR="005719B2" w:rsidRPr="0014599C">
        <w:rPr>
          <w:i w:val="0"/>
          <w:iCs w:val="0"/>
        </w:rPr>
        <w:t xml:space="preserve">Beskriv hur kopplingen ser ut. </w:t>
      </w:r>
      <w:r w:rsidRPr="0014599C">
        <w:rPr>
          <w:i w:val="0"/>
          <w:iCs w:val="0"/>
        </w:rPr>
        <w:t>Ju mer tydlig och konkret, desto bättre. </w:t>
      </w:r>
      <w:r w:rsidR="00B906DA" w:rsidRPr="0014599C">
        <w:rPr>
          <w:i w:val="0"/>
          <w:iCs w:val="0"/>
        </w:rPr>
        <w:t xml:space="preserve"> </w:t>
      </w:r>
    </w:p>
    <w:sdt>
      <w:sdtPr>
        <w:rPr>
          <w:i w:val="0"/>
          <w:iCs w:val="0"/>
        </w:rPr>
        <w:id w:val="383368333"/>
        <w:placeholder>
          <w:docPart w:val="3C8DC6D9C29544F2A1AE757625511A8D"/>
        </w:placeholder>
        <w:showingPlcHdr/>
      </w:sdtPr>
      <w:sdtEndPr/>
      <w:sdtContent>
        <w:p w14:paraId="3CC13358" w14:textId="70AB393B" w:rsidR="002C33BD" w:rsidRDefault="002C33BD" w:rsidP="002C33BD">
          <w:pPr>
            <w:pStyle w:val="BrdtextA"/>
            <w:rPr>
              <w:i w:val="0"/>
              <w:iCs w:val="0"/>
            </w:rPr>
          </w:pPr>
          <w:r w:rsidRPr="0014599C">
            <w:rPr>
              <w:rStyle w:val="Platshllartext"/>
              <w:i w:val="0"/>
              <w:iCs w:val="0"/>
              <w:color w:val="auto"/>
            </w:rPr>
            <w:t>Klicka eller tryck här för att ange text.</w:t>
          </w:r>
        </w:p>
      </w:sdtContent>
    </w:sdt>
    <w:p w14:paraId="1B52126F" w14:textId="77777777" w:rsidR="006C5CF1" w:rsidRDefault="006C5CF1" w:rsidP="006C5CF1">
      <w:pPr>
        <w:pStyle w:val="Anskningsfrgor"/>
        <w:numPr>
          <w:ilvl w:val="0"/>
          <w:numId w:val="0"/>
        </w:numPr>
        <w:pBdr>
          <w:bottom w:val="single" w:sz="6" w:space="1" w:color="auto"/>
        </w:pBdr>
        <w:ind w:left="720"/>
      </w:pPr>
      <w:bookmarkStart w:id="9" w:name="_Hlk45030295"/>
      <w:bookmarkStart w:id="10" w:name="_Hlk45012504"/>
      <w:bookmarkEnd w:id="5"/>
      <w:bookmarkEnd w:id="6"/>
    </w:p>
    <w:p w14:paraId="1A3E8C5B" w14:textId="3699F229" w:rsidR="00FA6E2B" w:rsidRPr="00395ED6" w:rsidRDefault="00FA6E2B" w:rsidP="00395ED6">
      <w:pPr>
        <w:pStyle w:val="Anskningsfrgor"/>
      </w:pPr>
      <w:r w:rsidRPr="00395ED6">
        <w:t xml:space="preserve">Vad har ni för mål </w:t>
      </w:r>
      <w:r w:rsidR="002C002A" w:rsidRPr="00395ED6">
        <w:t xml:space="preserve">(projektmål och delmål) </w:t>
      </w:r>
      <w:r w:rsidRPr="00395ED6">
        <w:t>med projektet? Vilka förändringar vill ni bidra</w:t>
      </w:r>
      <w:r w:rsidR="00E229CD" w:rsidRPr="00395ED6">
        <w:t xml:space="preserve"> till</w:t>
      </w:r>
      <w:r w:rsidR="007C65D4" w:rsidRPr="00395ED6">
        <w:t xml:space="preserve"> </w:t>
      </w:r>
      <w:r w:rsidR="007B2668" w:rsidRPr="00395ED6">
        <w:t xml:space="preserve">bland era målgrupper </w:t>
      </w:r>
      <w:r w:rsidR="007B2668" w:rsidRPr="008A67B6">
        <w:rPr>
          <w:u w:val="single"/>
        </w:rPr>
        <w:t>i Sverige</w:t>
      </w:r>
      <w:r w:rsidR="007B2668" w:rsidRPr="00395ED6">
        <w:t xml:space="preserve"> </w:t>
      </w:r>
      <w:r w:rsidR="007C65D4" w:rsidRPr="008A67B6">
        <w:rPr>
          <w:u w:val="single"/>
        </w:rPr>
        <w:t>under projektperioden</w:t>
      </w:r>
      <w:r w:rsidR="007C65D4" w:rsidRPr="00395ED6">
        <w:t>?</w:t>
      </w:r>
    </w:p>
    <w:p w14:paraId="667C890C" w14:textId="2D90EB54" w:rsidR="002C33BD" w:rsidRPr="002C33BD" w:rsidRDefault="00697B99" w:rsidP="002C33BD">
      <w:pPr>
        <w:pStyle w:val="BrdtextA"/>
        <w:pBdr>
          <w:bottom w:val="single" w:sz="4" w:space="1" w:color="auto"/>
        </w:pBdr>
        <w:rPr>
          <w:i w:val="0"/>
          <w:iCs w:val="0"/>
        </w:rPr>
      </w:pPr>
      <w:r w:rsidRPr="002C33BD">
        <w:rPr>
          <w:i w:val="0"/>
          <w:iCs w:val="0"/>
        </w:rPr>
        <w:t>Ett projekt ska endast</w:t>
      </w:r>
      <w:r w:rsidR="00DC205C" w:rsidRPr="002C33BD">
        <w:rPr>
          <w:i w:val="0"/>
          <w:iCs w:val="0"/>
        </w:rPr>
        <w:t xml:space="preserve"> ha</w:t>
      </w:r>
      <w:r w:rsidRPr="002C33BD">
        <w:rPr>
          <w:i w:val="0"/>
          <w:iCs w:val="0"/>
        </w:rPr>
        <w:t xml:space="preserve"> ett projektmål. Projektmålet bör vara övergripande för hela projektet och samtidigt så konkret och tydligt formulerat som möjligt</w:t>
      </w:r>
      <w:r w:rsidR="008A67B6">
        <w:rPr>
          <w:i w:val="0"/>
          <w:iCs w:val="0"/>
        </w:rPr>
        <w:t xml:space="preserve"> så att det kan utvärderas</w:t>
      </w:r>
      <w:r w:rsidR="0014599C">
        <w:rPr>
          <w:i w:val="0"/>
          <w:iCs w:val="0"/>
        </w:rPr>
        <w:t xml:space="preserve"> efter projektperioden</w:t>
      </w:r>
      <w:r w:rsidRPr="002C33BD">
        <w:rPr>
          <w:i w:val="0"/>
          <w:iCs w:val="0"/>
        </w:rPr>
        <w:t xml:space="preserve">. Beskriv även era delmål, d.v.s. de mål som </w:t>
      </w:r>
      <w:r w:rsidRPr="002C33BD">
        <w:rPr>
          <w:i w:val="0"/>
          <w:iCs w:val="0"/>
        </w:rPr>
        <w:lastRenderedPageBreak/>
        <w:t>tillsammans bidrar till projektmålet. Även dessa bör vara formulerade så konkret och tydligt som möjligt.</w:t>
      </w:r>
    </w:p>
    <w:bookmarkEnd w:id="8" w:displacedByCustomXml="next"/>
    <w:sdt>
      <w:sdtPr>
        <w:rPr>
          <w:i w:val="0"/>
          <w:iCs w:val="0"/>
        </w:rPr>
        <w:id w:val="-275949491"/>
        <w:placeholder>
          <w:docPart w:val="DD8B18FDC09B4FC69B331948D5D2E431"/>
        </w:placeholder>
        <w:showingPlcHdr/>
      </w:sdtPr>
      <w:sdtEndPr/>
      <w:sdtContent>
        <w:p w14:paraId="3E9DD1D8" w14:textId="52A283B3" w:rsidR="00697B99" w:rsidRPr="00203075" w:rsidRDefault="002C33BD" w:rsidP="002C33BD">
          <w:pPr>
            <w:pStyle w:val="BrdtextA"/>
          </w:pPr>
          <w:r w:rsidRPr="00477506">
            <w:rPr>
              <w:rStyle w:val="Platshllartext"/>
              <w:i w:val="0"/>
              <w:iCs w:val="0"/>
            </w:rPr>
            <w:t>Klicka eller tryck här för att ange text.</w:t>
          </w:r>
        </w:p>
      </w:sdtContent>
    </w:sdt>
    <w:p w14:paraId="24CF303B" w14:textId="77777777" w:rsidR="00426C6C" w:rsidRPr="003E0B69" w:rsidRDefault="00426C6C" w:rsidP="00426C6C">
      <w:pPr>
        <w:pStyle w:val="ForumCivBrdtext"/>
        <w:pBdr>
          <w:bottom w:val="single" w:sz="6" w:space="1" w:color="auto"/>
        </w:pBdr>
      </w:pPr>
    </w:p>
    <w:p w14:paraId="3B7A034D" w14:textId="77777777" w:rsidR="00426C6C" w:rsidRPr="002702C4" w:rsidRDefault="00426C6C" w:rsidP="00426C6C">
      <w:pPr>
        <w:pStyle w:val="Anskningsfrgor"/>
      </w:pPr>
      <w:r w:rsidRPr="009F61B7">
        <w:t xml:space="preserve">Varför är er organisation </w:t>
      </w:r>
      <w:r w:rsidRPr="00F96EAE">
        <w:t xml:space="preserve">särskilt </w:t>
      </w:r>
      <w:r w:rsidRPr="009F61B7">
        <w:t xml:space="preserve">lämpad att genomföra </w:t>
      </w:r>
      <w:r w:rsidRPr="007C65D4">
        <w:t xml:space="preserve">detta projekt? </w:t>
      </w:r>
    </w:p>
    <w:p w14:paraId="52DD7FD5" w14:textId="77777777" w:rsidR="00426C6C" w:rsidRPr="00395ED6" w:rsidRDefault="00426C6C" w:rsidP="00426C6C">
      <w:pPr>
        <w:pStyle w:val="BrdtextA"/>
        <w:pBdr>
          <w:bottom w:val="single" w:sz="4" w:space="1" w:color="auto"/>
        </w:pBdr>
        <w:rPr>
          <w:i w:val="0"/>
          <w:iCs w:val="0"/>
        </w:rPr>
      </w:pPr>
      <w:r w:rsidRPr="002C33BD">
        <w:rPr>
          <w:i w:val="0"/>
          <w:iCs w:val="0"/>
        </w:rPr>
        <w:t xml:space="preserve">Beskriv vad er organisation har för erfarenheter, sakkunskap, expertis, nätverk etc. Beskriv även vilka andra organisationer som arbetar med liknande frågor i Sverige och </w:t>
      </w:r>
      <w:r w:rsidRPr="00395ED6">
        <w:rPr>
          <w:i w:val="0"/>
          <w:iCs w:val="0"/>
        </w:rPr>
        <w:t>på vilket sätt ert projekt kompletterar deras arbete.</w:t>
      </w:r>
    </w:p>
    <w:sdt>
      <w:sdtPr>
        <w:rPr>
          <w:i w:val="0"/>
          <w:iCs w:val="0"/>
        </w:rPr>
        <w:id w:val="-411161586"/>
        <w:placeholder>
          <w:docPart w:val="39AB4F761A484AA790D9EA88E41B2953"/>
        </w:placeholder>
        <w:showingPlcHdr/>
      </w:sdtPr>
      <w:sdtEndPr/>
      <w:sdtContent>
        <w:p w14:paraId="167DE693" w14:textId="77777777" w:rsidR="00426C6C" w:rsidRPr="00395ED6" w:rsidRDefault="00426C6C" w:rsidP="00426C6C">
          <w:pPr>
            <w:pStyle w:val="BrdtextA"/>
          </w:pPr>
          <w:r w:rsidRPr="00395ED6">
            <w:rPr>
              <w:rStyle w:val="Platshllartext"/>
              <w:i w:val="0"/>
              <w:iCs w:val="0"/>
              <w:color w:val="auto"/>
            </w:rPr>
            <w:t>Klicka eller tryck här för att ange text.</w:t>
          </w:r>
        </w:p>
      </w:sdtContent>
    </w:sdt>
    <w:p w14:paraId="33F337C0" w14:textId="77777777" w:rsidR="00697B99" w:rsidRPr="001A4C20" w:rsidRDefault="00697B99" w:rsidP="00697B99">
      <w:pPr>
        <w:pStyle w:val="ForumCivBrdtext"/>
        <w:pBdr>
          <w:bottom w:val="single" w:sz="6" w:space="1" w:color="auto"/>
        </w:pBdr>
      </w:pPr>
    </w:p>
    <w:p w14:paraId="2E0F2FD4" w14:textId="5C375847" w:rsidR="00FA6E2B" w:rsidRPr="00641889" w:rsidRDefault="00FA6E2B" w:rsidP="00395ED6">
      <w:pPr>
        <w:pStyle w:val="Anskningsfrgor"/>
      </w:pPr>
      <w:bookmarkStart w:id="11" w:name="_Hlk95478283"/>
      <w:r w:rsidRPr="00641889">
        <w:t xml:space="preserve">Beskriv på vilket sätt projektet är rättighetsbaserat. </w:t>
      </w:r>
    </w:p>
    <w:bookmarkEnd w:id="9"/>
    <w:bookmarkEnd w:id="10"/>
    <w:p w14:paraId="07AB76A2" w14:textId="77777777" w:rsidR="002C33BD" w:rsidRPr="002C33BD" w:rsidRDefault="005D0348" w:rsidP="002C33BD">
      <w:pPr>
        <w:pStyle w:val="BrdtextA"/>
        <w:pBdr>
          <w:bottom w:val="single" w:sz="4" w:space="1" w:color="auto"/>
        </w:pBdr>
        <w:rPr>
          <w:i w:val="0"/>
          <w:iCs w:val="0"/>
        </w:rPr>
      </w:pPr>
      <w:r w:rsidRPr="002C33BD">
        <w:rPr>
          <w:i w:val="0"/>
          <w:iCs w:val="0"/>
        </w:rPr>
        <w:t xml:space="preserve">Alla informationsprojekt måste vara rättighetsbaserade för att kvalificera för bidrag. </w:t>
      </w:r>
      <w:r w:rsidR="00A17310" w:rsidRPr="002C33BD">
        <w:rPr>
          <w:i w:val="0"/>
          <w:iCs w:val="0"/>
        </w:rPr>
        <w:t>I stället</w:t>
      </w:r>
      <w:r w:rsidRPr="002C33BD">
        <w:rPr>
          <w:i w:val="0"/>
          <w:iCs w:val="0"/>
        </w:rPr>
        <w:t xml:space="preserve"> för att försöka behandla symptom på fattigdom, syftar ett rättighetsbaserat projekt till att utmana och förändra de underliggande orsakerna bakom fattigdom, som orättvisa maktstrukturer och diskriminerande normer. </w:t>
      </w:r>
      <w:bookmarkStart w:id="12" w:name="_Hlk78808360"/>
      <w:r w:rsidRPr="002C33BD">
        <w:rPr>
          <w:i w:val="0"/>
          <w:iCs w:val="0"/>
        </w:rPr>
        <w:t>Det handlar om att stärka människors möjligheter att utkräva sina rättigheter och arbeta för förändringar som bidrar till en rättvis och hållbar värld.</w:t>
      </w:r>
      <w:bookmarkEnd w:id="12"/>
    </w:p>
    <w:sdt>
      <w:sdtPr>
        <w:rPr>
          <w:i w:val="0"/>
          <w:iCs w:val="0"/>
        </w:rPr>
        <w:id w:val="1612698194"/>
        <w:placeholder>
          <w:docPart w:val="2F624CB542F546E8BAFFAC293DCA1D3A"/>
        </w:placeholder>
        <w:showingPlcHdr/>
      </w:sdtPr>
      <w:sdtEndPr/>
      <w:sdtContent>
        <w:p w14:paraId="365B5D13" w14:textId="2066FCAE" w:rsidR="005D0348" w:rsidRDefault="002C33BD" w:rsidP="002C33BD">
          <w:pPr>
            <w:pStyle w:val="BrdtextA"/>
            <w:rPr>
              <w:i w:val="0"/>
              <w:iCs w:val="0"/>
            </w:rPr>
          </w:pPr>
          <w:r w:rsidRPr="00477506">
            <w:rPr>
              <w:rStyle w:val="Platshllartext"/>
              <w:i w:val="0"/>
              <w:iCs w:val="0"/>
            </w:rPr>
            <w:t>Klicka eller tryck här för att ange text.</w:t>
          </w:r>
        </w:p>
      </w:sdtContent>
    </w:sdt>
    <w:bookmarkEnd w:id="11"/>
    <w:p w14:paraId="46ABB19E" w14:textId="77777777" w:rsidR="006C5CF1" w:rsidRDefault="006C5CF1" w:rsidP="006C5CF1">
      <w:pPr>
        <w:pStyle w:val="Anskningsfrgor"/>
        <w:numPr>
          <w:ilvl w:val="0"/>
          <w:numId w:val="0"/>
        </w:numPr>
        <w:pBdr>
          <w:bottom w:val="single" w:sz="6" w:space="1" w:color="auto"/>
        </w:pBdr>
        <w:ind w:left="720"/>
      </w:pPr>
    </w:p>
    <w:p w14:paraId="35900EF0" w14:textId="43C9D8BC" w:rsidR="00B530BA" w:rsidRDefault="00B530BA" w:rsidP="00395ED6">
      <w:pPr>
        <w:pStyle w:val="Anskningsfrgor"/>
      </w:pPr>
      <w:r w:rsidRPr="001A4C20">
        <w:t>Lista vilken/vilka målgrupp/er projektet riktar sig till och hur många ni planerar att nå</w:t>
      </w:r>
      <w:r w:rsidR="003B0DD3" w:rsidRPr="001A4C20">
        <w:t>.</w:t>
      </w:r>
      <w:r w:rsidRPr="001A4C20">
        <w:t xml:space="preserve"> </w:t>
      </w:r>
      <w:r w:rsidRPr="00494204">
        <w:t>(Lägg till/ta bort rader för att anpassa till ert projekt.)</w:t>
      </w:r>
    </w:p>
    <w:p w14:paraId="78753F3E" w14:textId="3BBFD15B" w:rsidR="006959B0" w:rsidRDefault="006C5CF1" w:rsidP="006C5CF1">
      <w:pPr>
        <w:pStyle w:val="Anskningsfrgor"/>
        <w:numPr>
          <w:ilvl w:val="0"/>
          <w:numId w:val="0"/>
        </w:numPr>
        <w:pBdr>
          <w:bottom w:val="single" w:sz="6" w:space="1" w:color="auto"/>
        </w:pBdr>
        <w:ind w:left="720"/>
        <w:rPr>
          <w:b w:val="0"/>
          <w:bCs w:val="0"/>
        </w:rPr>
      </w:pPr>
      <w:r w:rsidRPr="006C5CF1">
        <w:rPr>
          <w:b w:val="0"/>
          <w:bCs w:val="0"/>
        </w:rPr>
        <w:t>I informationsprojekt ska informationen i första hand riktas till målgrupper i Sverige. Till exempel politiker, företag, konsumenter, ungdomar, journalister, eller andra civilsamhällesorganisationer. Om era målgrupper huvudsakligen befinner sig utanför Sveriges gränser är projektet inte kvalificerat för informationsbidrag. Däremot är det tillåtet att rikta påverkansarbete mot internationella organisationer som EU och FN.</w:t>
      </w:r>
    </w:p>
    <w:p w14:paraId="48CF701E" w14:textId="77777777" w:rsidR="005871C6" w:rsidRPr="00112E15" w:rsidRDefault="005871C6" w:rsidP="006C5CF1">
      <w:pPr>
        <w:pStyle w:val="Anskningsfrgor"/>
        <w:numPr>
          <w:ilvl w:val="0"/>
          <w:numId w:val="0"/>
        </w:numPr>
        <w:pBdr>
          <w:bottom w:val="single" w:sz="6" w:space="1" w:color="auto"/>
        </w:pBdr>
        <w:ind w:left="720"/>
        <w:rPr>
          <w:b w:val="0"/>
          <w:bCs w:val="0"/>
        </w:rPr>
      </w:pPr>
    </w:p>
    <w:p w14:paraId="620C667E" w14:textId="15152BFB" w:rsidR="005871C6" w:rsidRPr="00112E15" w:rsidRDefault="00FC4510" w:rsidP="006C5CF1">
      <w:pPr>
        <w:pStyle w:val="Anskningsfrgor"/>
        <w:numPr>
          <w:ilvl w:val="0"/>
          <w:numId w:val="0"/>
        </w:numPr>
        <w:pBdr>
          <w:bottom w:val="single" w:sz="6" w:space="1" w:color="auto"/>
        </w:pBdr>
        <w:ind w:left="720"/>
        <w:rPr>
          <w:b w:val="0"/>
          <w:bCs w:val="0"/>
        </w:rPr>
      </w:pPr>
      <w:r w:rsidRPr="00112E15">
        <w:rPr>
          <w:b w:val="0"/>
          <w:bCs w:val="0"/>
        </w:rPr>
        <w:t>Uppskatta</w:t>
      </w:r>
      <w:r w:rsidR="005871C6" w:rsidRPr="00112E15">
        <w:rPr>
          <w:b w:val="0"/>
          <w:bCs w:val="0"/>
        </w:rPr>
        <w:t xml:space="preserve"> antal målgrupper som ni ska nå genom projektet</w:t>
      </w:r>
      <w:r w:rsidRPr="00112E15">
        <w:rPr>
          <w:b w:val="0"/>
          <w:bCs w:val="0"/>
        </w:rPr>
        <w:t xml:space="preserve">. </w:t>
      </w:r>
      <w:r w:rsidR="005871C6" w:rsidRPr="00112E15">
        <w:rPr>
          <w:b w:val="0"/>
          <w:bCs w:val="0"/>
        </w:rPr>
        <w:t xml:space="preserve">Att nå ett större antal målgrupper betyder inte nödvändigtvis att </w:t>
      </w:r>
      <w:r w:rsidRPr="00112E15">
        <w:rPr>
          <w:b w:val="0"/>
          <w:bCs w:val="0"/>
        </w:rPr>
        <w:t xml:space="preserve">ForumCiv bedömer </w:t>
      </w:r>
      <w:r w:rsidR="005871C6" w:rsidRPr="00112E15">
        <w:rPr>
          <w:b w:val="0"/>
          <w:bCs w:val="0"/>
        </w:rPr>
        <w:t xml:space="preserve">projektet </w:t>
      </w:r>
      <w:r w:rsidRPr="00112E15">
        <w:rPr>
          <w:b w:val="0"/>
          <w:bCs w:val="0"/>
        </w:rPr>
        <w:t>som</w:t>
      </w:r>
      <w:r w:rsidR="005871C6" w:rsidRPr="00112E15">
        <w:rPr>
          <w:b w:val="0"/>
          <w:bCs w:val="0"/>
        </w:rPr>
        <w:t xml:space="preserve"> mer ambitiöst. Det beror på </w:t>
      </w:r>
      <w:r w:rsidRPr="00112E15">
        <w:rPr>
          <w:b w:val="0"/>
          <w:bCs w:val="0"/>
        </w:rPr>
        <w:t>vilket sätt</w:t>
      </w:r>
      <w:r w:rsidR="005871C6" w:rsidRPr="00112E15">
        <w:rPr>
          <w:b w:val="0"/>
          <w:bCs w:val="0"/>
        </w:rPr>
        <w:t xml:space="preserve"> målgrupperna ska nås och påverkas samt vilken typ av målgrupp det handlar om. </w:t>
      </w:r>
    </w:p>
    <w:p w14:paraId="20CA92EF" w14:textId="16739D70" w:rsidR="00FC4510" w:rsidRDefault="00FC4510" w:rsidP="00D80CC9">
      <w:pPr>
        <w:pStyle w:val="Liststycke"/>
      </w:pPr>
    </w:p>
    <w:p w14:paraId="6C6B9785" w14:textId="77777777" w:rsidR="00FC4510" w:rsidRDefault="00FC4510" w:rsidP="00D80CC9">
      <w:pPr>
        <w:pStyle w:val="Liststycke"/>
      </w:pPr>
    </w:p>
    <w:tbl>
      <w:tblPr>
        <w:tblStyle w:val="Tabellrutnt"/>
        <w:tblW w:w="4490" w:type="pct"/>
        <w:tblInd w:w="675" w:type="dxa"/>
        <w:tblLook w:val="04A0" w:firstRow="1" w:lastRow="0" w:firstColumn="1" w:lastColumn="0" w:noHBand="0" w:noVBand="1"/>
      </w:tblPr>
      <w:tblGrid>
        <w:gridCol w:w="6154"/>
        <w:gridCol w:w="1671"/>
      </w:tblGrid>
      <w:tr w:rsidR="006C5CF1" w:rsidRPr="00AC76A9" w14:paraId="435AB678" w14:textId="77777777" w:rsidTr="006C5CF1">
        <w:tc>
          <w:tcPr>
            <w:tcW w:w="3932" w:type="pct"/>
            <w:shd w:val="clear" w:color="auto" w:fill="auto"/>
            <w:vAlign w:val="center"/>
          </w:tcPr>
          <w:p w14:paraId="7AB25064" w14:textId="398894CC" w:rsidR="006C5CF1" w:rsidRPr="00AC76A9" w:rsidRDefault="006C5CF1" w:rsidP="009A3774">
            <w:pPr>
              <w:pStyle w:val="ForumCivBrdtext"/>
              <w:ind w:left="0"/>
              <w:rPr>
                <w:b/>
                <w:bCs/>
                <w:sz w:val="18"/>
                <w:szCs w:val="18"/>
              </w:rPr>
            </w:pPr>
            <w:r w:rsidRPr="00AC76A9">
              <w:rPr>
                <w:b/>
                <w:bCs/>
                <w:sz w:val="18"/>
                <w:szCs w:val="18"/>
              </w:rPr>
              <w:t>MÅLGRUPP</w:t>
            </w:r>
          </w:p>
        </w:tc>
        <w:tc>
          <w:tcPr>
            <w:tcW w:w="1068" w:type="pct"/>
            <w:shd w:val="clear" w:color="auto" w:fill="auto"/>
          </w:tcPr>
          <w:p w14:paraId="25C2F5C1" w14:textId="77777777" w:rsidR="006C5CF1" w:rsidRPr="00AC76A9" w:rsidRDefault="006C5CF1" w:rsidP="009A3774">
            <w:pPr>
              <w:pStyle w:val="ForumCivBrdtext"/>
              <w:rPr>
                <w:b/>
                <w:bCs/>
                <w:sz w:val="18"/>
                <w:szCs w:val="18"/>
              </w:rPr>
            </w:pPr>
            <w:r w:rsidRPr="00AC76A9">
              <w:rPr>
                <w:b/>
                <w:bCs/>
                <w:sz w:val="18"/>
                <w:szCs w:val="18"/>
              </w:rPr>
              <w:t>ANTAL</w:t>
            </w:r>
          </w:p>
        </w:tc>
      </w:tr>
      <w:tr w:rsidR="006C5CF1" w:rsidRPr="00AC76A9" w14:paraId="27E8D1C2" w14:textId="77777777" w:rsidTr="006C5CF1">
        <w:tc>
          <w:tcPr>
            <w:tcW w:w="3932" w:type="pct"/>
            <w:shd w:val="clear" w:color="auto" w:fill="auto"/>
            <w:vAlign w:val="center"/>
          </w:tcPr>
          <w:p w14:paraId="0A16ECC5" w14:textId="5AFCFC11" w:rsidR="006C5CF1" w:rsidRPr="00AC76A9" w:rsidRDefault="006C5CF1" w:rsidP="009A3774">
            <w:pPr>
              <w:pStyle w:val="ForumCivBrdtext"/>
              <w:ind w:left="0"/>
              <w:rPr>
                <w:sz w:val="18"/>
                <w:szCs w:val="18"/>
              </w:rPr>
            </w:pPr>
          </w:p>
        </w:tc>
        <w:tc>
          <w:tcPr>
            <w:tcW w:w="1068" w:type="pct"/>
            <w:shd w:val="clear" w:color="auto" w:fill="auto"/>
          </w:tcPr>
          <w:p w14:paraId="2C85E682" w14:textId="47C13AE3" w:rsidR="006C5CF1" w:rsidRPr="00AC76A9" w:rsidRDefault="006C5CF1" w:rsidP="009A3774">
            <w:pPr>
              <w:pStyle w:val="ForumCivBrdtext"/>
              <w:rPr>
                <w:sz w:val="18"/>
                <w:szCs w:val="18"/>
              </w:rPr>
            </w:pPr>
          </w:p>
        </w:tc>
      </w:tr>
      <w:tr w:rsidR="006C5CF1" w:rsidRPr="00AC76A9" w14:paraId="08459419" w14:textId="77777777" w:rsidTr="006C5CF1">
        <w:tc>
          <w:tcPr>
            <w:tcW w:w="3932" w:type="pct"/>
            <w:shd w:val="clear" w:color="auto" w:fill="auto"/>
            <w:vAlign w:val="center"/>
          </w:tcPr>
          <w:p w14:paraId="29C3D2B9" w14:textId="7537C0F2" w:rsidR="006C5CF1" w:rsidRPr="00AC76A9" w:rsidRDefault="006C5CF1" w:rsidP="009A3774">
            <w:pPr>
              <w:pStyle w:val="ForumCivBrdtext"/>
              <w:ind w:left="0"/>
              <w:rPr>
                <w:sz w:val="18"/>
                <w:szCs w:val="18"/>
              </w:rPr>
            </w:pPr>
          </w:p>
        </w:tc>
        <w:tc>
          <w:tcPr>
            <w:tcW w:w="1068" w:type="pct"/>
            <w:shd w:val="clear" w:color="auto" w:fill="auto"/>
          </w:tcPr>
          <w:p w14:paraId="5877D57A" w14:textId="365EFDB4" w:rsidR="006C5CF1" w:rsidRPr="00AC76A9" w:rsidRDefault="006C5CF1" w:rsidP="009A3774">
            <w:pPr>
              <w:pStyle w:val="ForumCivBrdtext"/>
              <w:rPr>
                <w:sz w:val="18"/>
                <w:szCs w:val="18"/>
              </w:rPr>
            </w:pPr>
          </w:p>
        </w:tc>
      </w:tr>
      <w:tr w:rsidR="006C5CF1" w:rsidRPr="00AC76A9" w14:paraId="3E2AA14D" w14:textId="77777777" w:rsidTr="006C5CF1">
        <w:tc>
          <w:tcPr>
            <w:tcW w:w="3932" w:type="pct"/>
            <w:shd w:val="clear" w:color="auto" w:fill="auto"/>
            <w:vAlign w:val="center"/>
          </w:tcPr>
          <w:p w14:paraId="704F3056" w14:textId="3EE7F563" w:rsidR="006C5CF1" w:rsidRPr="00AC76A9" w:rsidRDefault="006C5CF1" w:rsidP="009A3774">
            <w:pPr>
              <w:pStyle w:val="ForumCivBrdtext"/>
              <w:ind w:left="0"/>
              <w:rPr>
                <w:sz w:val="18"/>
                <w:szCs w:val="18"/>
              </w:rPr>
            </w:pPr>
          </w:p>
        </w:tc>
        <w:tc>
          <w:tcPr>
            <w:tcW w:w="1068" w:type="pct"/>
            <w:shd w:val="clear" w:color="auto" w:fill="auto"/>
          </w:tcPr>
          <w:p w14:paraId="28FE485B" w14:textId="76F20CF4" w:rsidR="006C5CF1" w:rsidRPr="00AC76A9" w:rsidRDefault="006C5CF1" w:rsidP="009A3774">
            <w:pPr>
              <w:pStyle w:val="ForumCivBrdtext"/>
              <w:rPr>
                <w:sz w:val="18"/>
                <w:szCs w:val="18"/>
              </w:rPr>
            </w:pPr>
          </w:p>
        </w:tc>
      </w:tr>
      <w:tr w:rsidR="006C5CF1" w:rsidRPr="00AC76A9" w14:paraId="71191A5B" w14:textId="77777777" w:rsidTr="006C5CF1">
        <w:tc>
          <w:tcPr>
            <w:tcW w:w="3932" w:type="pct"/>
            <w:shd w:val="clear" w:color="auto" w:fill="auto"/>
            <w:vAlign w:val="center"/>
          </w:tcPr>
          <w:p w14:paraId="047AE370" w14:textId="7C4F01DF" w:rsidR="006C5CF1" w:rsidRPr="00AC76A9" w:rsidRDefault="006C5CF1" w:rsidP="009A3774">
            <w:pPr>
              <w:pStyle w:val="ForumCivBrdtext"/>
              <w:ind w:left="0"/>
              <w:rPr>
                <w:sz w:val="18"/>
                <w:szCs w:val="18"/>
              </w:rPr>
            </w:pPr>
          </w:p>
        </w:tc>
        <w:tc>
          <w:tcPr>
            <w:tcW w:w="1068" w:type="pct"/>
            <w:shd w:val="clear" w:color="auto" w:fill="auto"/>
          </w:tcPr>
          <w:p w14:paraId="7973F8B4" w14:textId="63BD9D78" w:rsidR="006C5CF1" w:rsidRPr="00AC76A9" w:rsidRDefault="006C5CF1" w:rsidP="009A3774">
            <w:pPr>
              <w:pStyle w:val="ForumCivBrdtext"/>
              <w:rPr>
                <w:sz w:val="18"/>
                <w:szCs w:val="18"/>
              </w:rPr>
            </w:pPr>
          </w:p>
        </w:tc>
      </w:tr>
      <w:tr w:rsidR="006C5CF1" w:rsidRPr="00AC76A9" w14:paraId="4394DB3D" w14:textId="77777777" w:rsidTr="006C5CF1">
        <w:tc>
          <w:tcPr>
            <w:tcW w:w="3932" w:type="pct"/>
            <w:shd w:val="clear" w:color="auto" w:fill="auto"/>
            <w:vAlign w:val="center"/>
          </w:tcPr>
          <w:p w14:paraId="6B1516C2" w14:textId="77777777" w:rsidR="006C5CF1" w:rsidRPr="00AC76A9" w:rsidRDefault="006C5CF1" w:rsidP="009A3774">
            <w:pPr>
              <w:pStyle w:val="ForumCivBrdtext"/>
              <w:ind w:left="0"/>
              <w:rPr>
                <w:b/>
                <w:bCs/>
                <w:sz w:val="18"/>
                <w:szCs w:val="18"/>
              </w:rPr>
            </w:pPr>
            <w:r w:rsidRPr="00AC76A9">
              <w:rPr>
                <w:b/>
                <w:bCs/>
                <w:sz w:val="18"/>
                <w:szCs w:val="18"/>
              </w:rPr>
              <w:lastRenderedPageBreak/>
              <w:t>SUMMA</w:t>
            </w:r>
          </w:p>
        </w:tc>
        <w:tc>
          <w:tcPr>
            <w:tcW w:w="1068" w:type="pct"/>
            <w:shd w:val="clear" w:color="auto" w:fill="auto"/>
          </w:tcPr>
          <w:p w14:paraId="2316FA81" w14:textId="7E07BCD2" w:rsidR="006C5CF1" w:rsidRPr="00AC76A9" w:rsidRDefault="006C5CF1" w:rsidP="009A3774">
            <w:pPr>
              <w:pStyle w:val="ForumCivBrdtext"/>
              <w:rPr>
                <w:b/>
                <w:bCs/>
                <w:sz w:val="18"/>
                <w:szCs w:val="18"/>
              </w:rPr>
            </w:pPr>
            <w:r w:rsidRPr="00AC76A9">
              <w:rPr>
                <w:b/>
                <w:bCs/>
                <w:sz w:val="18"/>
                <w:szCs w:val="18"/>
              </w:rPr>
              <w:fldChar w:fldCharType="begin"/>
            </w:r>
            <w:r w:rsidRPr="00AC76A9">
              <w:rPr>
                <w:b/>
                <w:bCs/>
                <w:sz w:val="18"/>
                <w:szCs w:val="18"/>
              </w:rPr>
              <w:instrText xml:space="preserve"> =SUM(ABOVE) \# "# ##0" </w:instrText>
            </w:r>
            <w:r w:rsidRPr="00AC76A9">
              <w:rPr>
                <w:b/>
                <w:bCs/>
                <w:sz w:val="18"/>
                <w:szCs w:val="18"/>
              </w:rPr>
              <w:fldChar w:fldCharType="separate"/>
            </w:r>
            <w:r w:rsidRPr="00AC76A9">
              <w:rPr>
                <w:b/>
                <w:bCs/>
                <w:sz w:val="18"/>
                <w:szCs w:val="18"/>
              </w:rPr>
              <w:t xml:space="preserve">  </w:t>
            </w:r>
            <w:r w:rsidRPr="00AC76A9">
              <w:rPr>
                <w:b/>
                <w:bCs/>
                <w:sz w:val="18"/>
                <w:szCs w:val="18"/>
              </w:rPr>
              <w:fldChar w:fldCharType="end"/>
            </w:r>
          </w:p>
        </w:tc>
      </w:tr>
    </w:tbl>
    <w:p w14:paraId="4A46E948" w14:textId="77777777" w:rsidR="00AC76A9" w:rsidRPr="001A4C20" w:rsidRDefault="00AC76A9" w:rsidP="005E36D9">
      <w:pPr>
        <w:pBdr>
          <w:bottom w:val="single" w:sz="6" w:space="1" w:color="auto"/>
        </w:pBdr>
        <w:spacing w:after="200" w:line="280" w:lineRule="exact"/>
        <w:ind w:left="709"/>
        <w:rPr>
          <w:rFonts w:ascii="Times New Roman" w:hAnsi="Times New Roman" w:cs="Times New Roman"/>
        </w:rPr>
      </w:pPr>
    </w:p>
    <w:p w14:paraId="1FAA7220" w14:textId="41AFB55D" w:rsidR="002223FB" w:rsidRPr="002223FB" w:rsidRDefault="00B530BA" w:rsidP="00395ED6">
      <w:pPr>
        <w:pStyle w:val="Anskningsfrgor"/>
      </w:pPr>
      <w:r w:rsidRPr="00641889">
        <w:t>Varför har ni valt just denna/dessa målgrupp/målgrupper</w:t>
      </w:r>
      <w:r w:rsidR="00EA7B2F">
        <w:t>?</w:t>
      </w:r>
      <w:r w:rsidR="002223FB">
        <w:t xml:space="preserve"> </w:t>
      </w:r>
      <w:r w:rsidR="00EA7B2F" w:rsidRPr="00EA7B2F">
        <w:t>V</w:t>
      </w:r>
      <w:r w:rsidR="007B4281" w:rsidRPr="007B4281">
        <w:t>arför är de strategiska med tanke på ert projektmål?</w:t>
      </w:r>
      <w:r w:rsidR="00EA7B2F">
        <w:t xml:space="preserve"> Vad har ni för tidigare erfarenhet av att nå dessa målgrupper?</w:t>
      </w:r>
    </w:p>
    <w:p w14:paraId="45119540" w14:textId="797968A0" w:rsidR="004E33C3" w:rsidRPr="002C33BD" w:rsidRDefault="005E36D9" w:rsidP="004E33C3">
      <w:pPr>
        <w:pStyle w:val="BrdtextA"/>
        <w:pBdr>
          <w:bottom w:val="single" w:sz="4" w:space="1" w:color="auto"/>
        </w:pBdr>
        <w:rPr>
          <w:i w:val="0"/>
          <w:iCs w:val="0"/>
        </w:rPr>
      </w:pPr>
      <w:r>
        <w:rPr>
          <w:i w:val="0"/>
          <w:iCs w:val="0"/>
        </w:rPr>
        <w:t>Till e</w:t>
      </w:r>
      <w:r w:rsidR="00F66294" w:rsidRPr="004E33C3">
        <w:rPr>
          <w:i w:val="0"/>
          <w:iCs w:val="0"/>
        </w:rPr>
        <w:t>xempel, finns det ett särskilt stort kunskapsgap bland målgrupperna? Eller</w:t>
      </w:r>
      <w:r w:rsidR="00A01194" w:rsidRPr="004E33C3">
        <w:rPr>
          <w:i w:val="0"/>
          <w:iCs w:val="0"/>
        </w:rPr>
        <w:t xml:space="preserve"> kan målgrupperna</w:t>
      </w:r>
      <w:r w:rsidR="00EA7B2F" w:rsidRPr="004E33C3">
        <w:rPr>
          <w:i w:val="0"/>
          <w:iCs w:val="0"/>
        </w:rPr>
        <w:t xml:space="preserve"> </w:t>
      </w:r>
      <w:r w:rsidR="00F66294" w:rsidRPr="004E33C3">
        <w:rPr>
          <w:i w:val="0"/>
          <w:iCs w:val="0"/>
        </w:rPr>
        <w:t>engagera sig eller föra vidare kunskapen genom sina kanaler</w:t>
      </w:r>
      <w:r w:rsidR="00A01194" w:rsidRPr="004E33C3">
        <w:rPr>
          <w:i w:val="0"/>
          <w:iCs w:val="0"/>
        </w:rPr>
        <w:t>? Eller har de</w:t>
      </w:r>
      <w:r w:rsidR="00F66294" w:rsidRPr="004E33C3">
        <w:rPr>
          <w:i w:val="0"/>
          <w:iCs w:val="0"/>
        </w:rPr>
        <w:t xml:space="preserve"> möjligheter att driva på större förändringar av till exempel lagar, praxis och beteenden</w:t>
      </w:r>
      <w:r w:rsidR="00EA7B2F" w:rsidRPr="004E33C3">
        <w:rPr>
          <w:i w:val="0"/>
          <w:iCs w:val="0"/>
        </w:rPr>
        <w:t xml:space="preserve">? Beskriv även vad </w:t>
      </w:r>
      <w:r w:rsidR="002223FB" w:rsidRPr="004E33C3">
        <w:rPr>
          <w:i w:val="0"/>
          <w:iCs w:val="0"/>
        </w:rPr>
        <w:t>er organisation har</w:t>
      </w:r>
      <w:r w:rsidR="00EA7B2F" w:rsidRPr="004E33C3">
        <w:rPr>
          <w:i w:val="0"/>
          <w:iCs w:val="0"/>
        </w:rPr>
        <w:t xml:space="preserve"> för tidigare</w:t>
      </w:r>
      <w:r w:rsidR="002223FB" w:rsidRPr="004E33C3">
        <w:rPr>
          <w:i w:val="0"/>
          <w:iCs w:val="0"/>
        </w:rPr>
        <w:t xml:space="preserve"> </w:t>
      </w:r>
      <w:r w:rsidR="00EA7B2F" w:rsidRPr="004E33C3">
        <w:rPr>
          <w:i w:val="0"/>
          <w:iCs w:val="0"/>
        </w:rPr>
        <w:t>erfarenheter av</w:t>
      </w:r>
      <w:r w:rsidR="002223FB" w:rsidRPr="004E33C3">
        <w:rPr>
          <w:i w:val="0"/>
          <w:iCs w:val="0"/>
        </w:rPr>
        <w:t xml:space="preserve"> att nå dessa målgrupper</w:t>
      </w:r>
      <w:r w:rsidR="00EA7B2F" w:rsidRPr="004E33C3">
        <w:rPr>
          <w:i w:val="0"/>
          <w:iCs w:val="0"/>
        </w:rPr>
        <w:t xml:space="preserve"> och vad ni ser för utmaningar</w:t>
      </w:r>
      <w:r w:rsidR="00562B34" w:rsidRPr="004E33C3">
        <w:rPr>
          <w:i w:val="0"/>
          <w:iCs w:val="0"/>
        </w:rPr>
        <w:t>.</w:t>
      </w:r>
    </w:p>
    <w:sdt>
      <w:sdtPr>
        <w:rPr>
          <w:i w:val="0"/>
          <w:iCs w:val="0"/>
        </w:rPr>
        <w:id w:val="1565223108"/>
        <w:placeholder>
          <w:docPart w:val="B9259B9198384A9F99A7CAA62AD299F1"/>
        </w:placeholder>
        <w:showingPlcHdr/>
      </w:sdtPr>
      <w:sdtEndPr/>
      <w:sdtContent>
        <w:p w14:paraId="4E979875" w14:textId="77777777" w:rsidR="004E33C3" w:rsidRDefault="004E33C3" w:rsidP="004E33C3">
          <w:pPr>
            <w:pStyle w:val="BrdtextA"/>
            <w:rPr>
              <w:i w:val="0"/>
              <w:iCs w:val="0"/>
            </w:rPr>
          </w:pPr>
          <w:r w:rsidRPr="00477506">
            <w:rPr>
              <w:rStyle w:val="Platshllartext"/>
              <w:i w:val="0"/>
              <w:iCs w:val="0"/>
            </w:rPr>
            <w:t>Klicka eller tryck här för att ange text.</w:t>
          </w:r>
        </w:p>
      </w:sdtContent>
    </w:sdt>
    <w:p w14:paraId="71ED1380" w14:textId="28C0A309" w:rsidR="002223FB" w:rsidRPr="004E33C3" w:rsidRDefault="002223FB" w:rsidP="002223FB">
      <w:pPr>
        <w:pStyle w:val="BrdtextA"/>
        <w:pBdr>
          <w:bottom w:val="single" w:sz="6" w:space="1" w:color="auto"/>
        </w:pBdr>
        <w:rPr>
          <w:i w:val="0"/>
          <w:iCs w:val="0"/>
        </w:rPr>
      </w:pPr>
    </w:p>
    <w:p w14:paraId="33F9A311" w14:textId="5B1CDC57" w:rsidR="00B530BA" w:rsidRPr="00395ED6" w:rsidRDefault="00B530BA" w:rsidP="00395ED6">
      <w:pPr>
        <w:pStyle w:val="Anskningsfrgor"/>
      </w:pPr>
      <w:r w:rsidRPr="00395ED6">
        <w:t>Hur ska ni uppnå era mål? Beskriv era aktiviteter och metoder, samt motivera varför ni har valt just dessa</w:t>
      </w:r>
      <w:r w:rsidR="004E35CA" w:rsidRPr="00395ED6">
        <w:t>. V</w:t>
      </w:r>
      <w:r w:rsidR="007B4281" w:rsidRPr="00395ED6">
        <w:t>arför är</w:t>
      </w:r>
      <w:r w:rsidR="00A01194" w:rsidRPr="00395ED6">
        <w:t xml:space="preserve"> de</w:t>
      </w:r>
      <w:r w:rsidR="007B4281" w:rsidRPr="00395ED6">
        <w:t xml:space="preserve"> strategiska med tanke på projektmål</w:t>
      </w:r>
      <w:r w:rsidR="004E35CA" w:rsidRPr="00395ED6">
        <w:t>et</w:t>
      </w:r>
      <w:r w:rsidR="00E958E8" w:rsidRPr="00395ED6">
        <w:t>.</w:t>
      </w:r>
    </w:p>
    <w:p w14:paraId="736A53AC" w14:textId="2CAEA328" w:rsidR="004E33C3" w:rsidRPr="002C33BD" w:rsidRDefault="004E33C3" w:rsidP="004E33C3">
      <w:pPr>
        <w:pStyle w:val="BrdtextA"/>
        <w:pBdr>
          <w:bottom w:val="single" w:sz="4" w:space="1" w:color="auto"/>
        </w:pBdr>
        <w:rPr>
          <w:i w:val="0"/>
          <w:iCs w:val="0"/>
        </w:rPr>
      </w:pPr>
    </w:p>
    <w:sdt>
      <w:sdtPr>
        <w:rPr>
          <w:i w:val="0"/>
          <w:iCs w:val="0"/>
        </w:rPr>
        <w:id w:val="851764849"/>
        <w:placeholder>
          <w:docPart w:val="DFEFB5E9E34548AC984185C04ADFE6EE"/>
        </w:placeholder>
        <w:showingPlcHdr/>
      </w:sdtPr>
      <w:sdtEndPr/>
      <w:sdtContent>
        <w:p w14:paraId="5118D3E9" w14:textId="77777777" w:rsidR="004E33C3" w:rsidRDefault="004E33C3" w:rsidP="004E33C3">
          <w:pPr>
            <w:pStyle w:val="BrdtextA"/>
            <w:rPr>
              <w:i w:val="0"/>
              <w:iCs w:val="0"/>
            </w:rPr>
          </w:pPr>
          <w:r w:rsidRPr="00477506">
            <w:rPr>
              <w:rStyle w:val="Platshllartext"/>
              <w:i w:val="0"/>
              <w:iCs w:val="0"/>
            </w:rPr>
            <w:t>Klicka eller tryck här för att ange text.</w:t>
          </w:r>
        </w:p>
      </w:sdtContent>
    </w:sdt>
    <w:p w14:paraId="720015DD" w14:textId="4086772C" w:rsidR="00464B55" w:rsidRPr="00464B55" w:rsidRDefault="00464B55" w:rsidP="002B5065">
      <w:pPr>
        <w:pStyle w:val="ForumCivBrdtext"/>
        <w:pBdr>
          <w:bottom w:val="single" w:sz="6" w:space="1" w:color="auto"/>
        </w:pBdr>
      </w:pPr>
    </w:p>
    <w:p w14:paraId="57EB9A90" w14:textId="6996CFDD" w:rsidR="00B530BA" w:rsidRDefault="00B530BA" w:rsidP="00395ED6">
      <w:pPr>
        <w:pStyle w:val="Anskningsfrgor"/>
      </w:pPr>
      <w:r w:rsidRPr="004E1156">
        <w:t xml:space="preserve">Hur ska ni följa upp och utvärdera </w:t>
      </w:r>
      <w:r w:rsidR="00BB35E2" w:rsidRPr="004E1156">
        <w:t xml:space="preserve">i vilken utsträckning ni har </w:t>
      </w:r>
      <w:r w:rsidRPr="004E1156">
        <w:t>nått era mål?</w:t>
      </w:r>
    </w:p>
    <w:p w14:paraId="65E69D6E" w14:textId="5B3263BE" w:rsidR="00A01194" w:rsidRPr="004E33C3" w:rsidRDefault="00562B34" w:rsidP="00562B34">
      <w:pPr>
        <w:pStyle w:val="BrdtextA"/>
        <w:rPr>
          <w:i w:val="0"/>
          <w:iCs w:val="0"/>
        </w:rPr>
      </w:pPr>
      <w:r w:rsidRPr="004E33C3">
        <w:rPr>
          <w:i w:val="0"/>
          <w:iCs w:val="0"/>
        </w:rPr>
        <w:t xml:space="preserve">Beskriv era uppföljnings- och utvärderingsmetoder. Det är ytterst viktigt att ni har en genomtänkt plan för hur ert projekt ska följas upp och utvärderas och att ni kan visa på verifierbara resultat och konkreta exempel på förändring. Er uppföljningsplan bör vara anpassad efter projektets storlek, mål och organisationens kapacitet. Uppföljning och utvärdering kräver arbete så det är viktigt att ni avsätter tid och resurser för detta i projektet. </w:t>
      </w:r>
    </w:p>
    <w:p w14:paraId="452A42F3" w14:textId="77777777" w:rsidR="004E33C3" w:rsidRPr="002C33BD" w:rsidRDefault="00562B34" w:rsidP="004E33C3">
      <w:pPr>
        <w:pStyle w:val="BrdtextA"/>
        <w:pBdr>
          <w:bottom w:val="single" w:sz="4" w:space="1" w:color="auto"/>
        </w:pBdr>
        <w:rPr>
          <w:i w:val="0"/>
          <w:iCs w:val="0"/>
        </w:rPr>
      </w:pPr>
      <w:r w:rsidRPr="004E33C3">
        <w:rPr>
          <w:i w:val="0"/>
          <w:iCs w:val="0"/>
        </w:rPr>
        <w:t xml:space="preserve">Beskriv hur ni kommer att följa upp projektet och mäta/utvärdera måluppfyllelsen både kvantitativt och kvalitativt. </w:t>
      </w:r>
    </w:p>
    <w:sdt>
      <w:sdtPr>
        <w:rPr>
          <w:i w:val="0"/>
          <w:iCs w:val="0"/>
        </w:rPr>
        <w:id w:val="-1622141385"/>
        <w:placeholder>
          <w:docPart w:val="ADEB2E8F85B9445996591C9C8A989C5B"/>
        </w:placeholder>
        <w:showingPlcHdr/>
      </w:sdtPr>
      <w:sdtEndPr/>
      <w:sdtContent>
        <w:p w14:paraId="015748FC" w14:textId="77777777" w:rsidR="004E33C3" w:rsidRDefault="004E33C3" w:rsidP="004E33C3">
          <w:pPr>
            <w:pStyle w:val="BrdtextA"/>
            <w:rPr>
              <w:i w:val="0"/>
              <w:iCs w:val="0"/>
            </w:rPr>
          </w:pPr>
          <w:r w:rsidRPr="00477506">
            <w:rPr>
              <w:rStyle w:val="Platshllartext"/>
              <w:i w:val="0"/>
              <w:iCs w:val="0"/>
            </w:rPr>
            <w:t>Klicka eller tryck här för att ange text.</w:t>
          </w:r>
        </w:p>
      </w:sdtContent>
    </w:sdt>
    <w:p w14:paraId="4E69C273" w14:textId="77777777" w:rsidR="005E36D9" w:rsidRDefault="005E36D9" w:rsidP="005E36D9">
      <w:pPr>
        <w:pStyle w:val="Anskningsfrgor"/>
        <w:numPr>
          <w:ilvl w:val="0"/>
          <w:numId w:val="0"/>
        </w:numPr>
        <w:pBdr>
          <w:bottom w:val="single" w:sz="6" w:space="1" w:color="auto"/>
        </w:pBdr>
        <w:ind w:left="720"/>
      </w:pPr>
    </w:p>
    <w:p w14:paraId="4F8AD2A0" w14:textId="4A4042C9" w:rsidR="003372D2" w:rsidRDefault="007637A5" w:rsidP="00395ED6">
      <w:pPr>
        <w:pStyle w:val="Anskningsfrgor"/>
      </w:pPr>
      <w:bookmarkStart w:id="13" w:name="_Hlk97710464"/>
      <w:r w:rsidRPr="00641889">
        <w:t>Vad finns det för risker som hotar måluppfyllelsen och hur ska ni förebygga och</w:t>
      </w:r>
      <w:r w:rsidR="00B251EB">
        <w:t>/eller</w:t>
      </w:r>
      <w:r w:rsidRPr="00641889">
        <w:t xml:space="preserve"> hantera dessa risker om de inträffar?</w:t>
      </w:r>
      <w:r w:rsidR="00641889" w:rsidRPr="00641889">
        <w:t xml:space="preserve"> </w:t>
      </w:r>
    </w:p>
    <w:p w14:paraId="19152932" w14:textId="3DDBBD60" w:rsidR="006A59F0" w:rsidRDefault="00562B34" w:rsidP="00112E15">
      <w:pPr>
        <w:pStyle w:val="BrdtextA"/>
        <w:pBdr>
          <w:bottom w:val="single" w:sz="4" w:space="1" w:color="auto"/>
        </w:pBdr>
        <w:rPr>
          <w:i w:val="0"/>
          <w:iCs w:val="0"/>
        </w:rPr>
      </w:pPr>
      <w:r w:rsidRPr="004E33C3">
        <w:rPr>
          <w:i w:val="0"/>
          <w:iCs w:val="0"/>
        </w:rPr>
        <w:t>Alla projekt har risker. ForumCiv bedömer organisationers kapacitet att identifiera relevanta risker och deras beredskap att</w:t>
      </w:r>
      <w:r w:rsidR="007C4E92">
        <w:rPr>
          <w:i w:val="0"/>
          <w:iCs w:val="0"/>
        </w:rPr>
        <w:t xml:space="preserve"> förebygga dem </w:t>
      </w:r>
      <w:r w:rsidR="006A59F0">
        <w:rPr>
          <w:i w:val="0"/>
          <w:iCs w:val="0"/>
        </w:rPr>
        <w:t>och/eller</w:t>
      </w:r>
      <w:r w:rsidRPr="004E33C3">
        <w:rPr>
          <w:i w:val="0"/>
          <w:iCs w:val="0"/>
        </w:rPr>
        <w:t xml:space="preserve"> agera ifall risken inträffar.</w:t>
      </w:r>
      <w:r w:rsidR="00D51954">
        <w:rPr>
          <w:i w:val="0"/>
          <w:iCs w:val="0"/>
        </w:rPr>
        <w:t xml:space="preserve"> </w:t>
      </w:r>
      <w:r w:rsidR="006A59F0">
        <w:rPr>
          <w:i w:val="0"/>
          <w:iCs w:val="0"/>
        </w:rPr>
        <w:t>Risker kan vara interna, dvs</w:t>
      </w:r>
      <w:r w:rsidR="007C4E92">
        <w:rPr>
          <w:i w:val="0"/>
          <w:iCs w:val="0"/>
        </w:rPr>
        <w:t xml:space="preserve"> </w:t>
      </w:r>
      <w:r w:rsidR="006A59F0">
        <w:rPr>
          <w:i w:val="0"/>
          <w:iCs w:val="0"/>
        </w:rPr>
        <w:t>kopplade</w:t>
      </w:r>
      <w:r w:rsidR="007C4E92">
        <w:rPr>
          <w:i w:val="0"/>
          <w:iCs w:val="0"/>
        </w:rPr>
        <w:t xml:space="preserve"> </w:t>
      </w:r>
      <w:r w:rsidR="00A25D07">
        <w:rPr>
          <w:i w:val="0"/>
          <w:iCs w:val="0"/>
        </w:rPr>
        <w:t>till</w:t>
      </w:r>
      <w:r w:rsidR="00112E15">
        <w:rPr>
          <w:i w:val="0"/>
          <w:iCs w:val="0"/>
        </w:rPr>
        <w:t xml:space="preserve"> er</w:t>
      </w:r>
      <w:r w:rsidR="00A25D07">
        <w:rPr>
          <w:i w:val="0"/>
          <w:iCs w:val="0"/>
        </w:rPr>
        <w:t xml:space="preserve"> organisation</w:t>
      </w:r>
      <w:r w:rsidR="00112E15">
        <w:rPr>
          <w:i w:val="0"/>
          <w:iCs w:val="0"/>
        </w:rPr>
        <w:t xml:space="preserve"> och </w:t>
      </w:r>
      <w:r w:rsidR="00A25D07">
        <w:rPr>
          <w:i w:val="0"/>
          <w:iCs w:val="0"/>
        </w:rPr>
        <w:t>projektets direkta genomförande</w:t>
      </w:r>
      <w:r w:rsidR="00BE744E">
        <w:rPr>
          <w:i w:val="0"/>
          <w:iCs w:val="0"/>
        </w:rPr>
        <w:t>,</w:t>
      </w:r>
      <w:r w:rsidR="006A59F0">
        <w:rPr>
          <w:i w:val="0"/>
          <w:iCs w:val="0"/>
        </w:rPr>
        <w:t xml:space="preserve"> eller</w:t>
      </w:r>
      <w:r w:rsidR="007C4E92">
        <w:rPr>
          <w:i w:val="0"/>
          <w:iCs w:val="0"/>
        </w:rPr>
        <w:t xml:space="preserve"> </w:t>
      </w:r>
      <w:r w:rsidR="006A59F0">
        <w:rPr>
          <w:i w:val="0"/>
          <w:iCs w:val="0"/>
        </w:rPr>
        <w:t xml:space="preserve">externa, </w:t>
      </w:r>
      <w:r w:rsidR="00BE744E">
        <w:rPr>
          <w:i w:val="0"/>
          <w:iCs w:val="0"/>
        </w:rPr>
        <w:t>dvs risker som ligger utanför</w:t>
      </w:r>
      <w:r w:rsidR="00112E15">
        <w:rPr>
          <w:i w:val="0"/>
          <w:iCs w:val="0"/>
        </w:rPr>
        <w:t xml:space="preserve"> er</w:t>
      </w:r>
      <w:r w:rsidR="00BE744E">
        <w:rPr>
          <w:i w:val="0"/>
          <w:iCs w:val="0"/>
        </w:rPr>
        <w:t xml:space="preserve"> organisations kontroll, t ex </w:t>
      </w:r>
      <w:r w:rsidR="006A59F0">
        <w:rPr>
          <w:i w:val="0"/>
          <w:iCs w:val="0"/>
        </w:rPr>
        <w:t xml:space="preserve">händelser </w:t>
      </w:r>
      <w:r w:rsidR="00BE744E">
        <w:rPr>
          <w:i w:val="0"/>
          <w:iCs w:val="0"/>
        </w:rPr>
        <w:t>i omvärlden</w:t>
      </w:r>
      <w:r w:rsidR="006A59F0">
        <w:rPr>
          <w:i w:val="0"/>
          <w:iCs w:val="0"/>
        </w:rPr>
        <w:t>.</w:t>
      </w:r>
    </w:p>
    <w:bookmarkEnd w:id="13" w:displacedByCustomXml="next"/>
    <w:sdt>
      <w:sdtPr>
        <w:rPr>
          <w:i w:val="0"/>
          <w:iCs w:val="0"/>
        </w:rPr>
        <w:id w:val="-412079958"/>
        <w:placeholder>
          <w:docPart w:val="3B202D4035B04AF0BEDFCB2E59406E1E"/>
        </w:placeholder>
        <w:showingPlcHdr/>
      </w:sdtPr>
      <w:sdtEndPr/>
      <w:sdtContent>
        <w:p w14:paraId="2766B9ED" w14:textId="77777777" w:rsidR="004E33C3" w:rsidRDefault="004E33C3" w:rsidP="004E33C3">
          <w:pPr>
            <w:pStyle w:val="BrdtextA"/>
            <w:rPr>
              <w:i w:val="0"/>
              <w:iCs w:val="0"/>
            </w:rPr>
          </w:pPr>
          <w:r w:rsidRPr="00477506">
            <w:rPr>
              <w:rStyle w:val="Platshllartext"/>
              <w:i w:val="0"/>
              <w:iCs w:val="0"/>
            </w:rPr>
            <w:t>Klicka eller tryck här för att ange text.</w:t>
          </w:r>
        </w:p>
      </w:sdtContent>
    </w:sdt>
    <w:p w14:paraId="5BD55F5B" w14:textId="2AF77484" w:rsidR="00464B55" w:rsidRPr="00641889" w:rsidRDefault="00464B55" w:rsidP="00562B34">
      <w:pPr>
        <w:pStyle w:val="BrdtextA"/>
        <w:pBdr>
          <w:bottom w:val="single" w:sz="6" w:space="1" w:color="auto"/>
        </w:pBdr>
      </w:pPr>
    </w:p>
    <w:p w14:paraId="218C5B27" w14:textId="13AF59D5" w:rsidR="00B530BA" w:rsidRPr="004E33C3" w:rsidRDefault="00B530BA" w:rsidP="00395ED6">
      <w:pPr>
        <w:pStyle w:val="Anskningsfrgor"/>
      </w:pPr>
      <w:r w:rsidRPr="001A4C20">
        <w:lastRenderedPageBreak/>
        <w:t>Kommer ni att sam</w:t>
      </w:r>
      <w:r w:rsidR="009E66D2" w:rsidRPr="001A4C20">
        <w:t>arbet</w:t>
      </w:r>
      <w:r w:rsidRPr="001A4C20">
        <w:t xml:space="preserve">a med andra </w:t>
      </w:r>
      <w:r w:rsidR="005F7D4F" w:rsidRPr="004E35CA">
        <w:t>organisationer</w:t>
      </w:r>
      <w:r w:rsidR="00D661C6">
        <w:t xml:space="preserve"> </w:t>
      </w:r>
      <w:r w:rsidRPr="001A4C20">
        <w:t xml:space="preserve">i projektet? </w:t>
      </w:r>
      <w:r w:rsidRPr="00D661C6">
        <w:t xml:space="preserve">Om ja, </w:t>
      </w:r>
      <w:r w:rsidR="00D661C6" w:rsidRPr="00D661C6">
        <w:t>på vilket sätt stärker det projektet</w:t>
      </w:r>
      <w:r w:rsidR="00D661C6">
        <w:t>?</w:t>
      </w:r>
      <w:r w:rsidR="004855B2" w:rsidRPr="00D661C6">
        <w:t xml:space="preserve"> </w:t>
      </w:r>
      <w:bookmarkStart w:id="14" w:name="_Hlk66093706"/>
    </w:p>
    <w:p w14:paraId="2CC929D7" w14:textId="691EA08D" w:rsidR="004E33C3" w:rsidRPr="002C33BD" w:rsidRDefault="004E33C3" w:rsidP="004E33C3">
      <w:pPr>
        <w:pStyle w:val="BrdtextA"/>
        <w:pBdr>
          <w:bottom w:val="single" w:sz="4" w:space="1" w:color="auto"/>
        </w:pBdr>
        <w:rPr>
          <w:i w:val="0"/>
          <w:iCs w:val="0"/>
        </w:rPr>
      </w:pPr>
    </w:p>
    <w:sdt>
      <w:sdtPr>
        <w:rPr>
          <w:i w:val="0"/>
          <w:iCs w:val="0"/>
        </w:rPr>
        <w:id w:val="-1073122205"/>
        <w:placeholder>
          <w:docPart w:val="9C79483A8006499B89FDE5E6AAACE744"/>
        </w:placeholder>
        <w:showingPlcHdr/>
      </w:sdtPr>
      <w:sdtEndPr/>
      <w:sdtContent>
        <w:p w14:paraId="3C56DB12" w14:textId="77777777" w:rsidR="004E33C3" w:rsidRDefault="004E33C3" w:rsidP="004E33C3">
          <w:pPr>
            <w:pStyle w:val="BrdtextA"/>
            <w:rPr>
              <w:i w:val="0"/>
              <w:iCs w:val="0"/>
            </w:rPr>
          </w:pPr>
          <w:r w:rsidRPr="00477506">
            <w:rPr>
              <w:rStyle w:val="Platshllartext"/>
              <w:i w:val="0"/>
              <w:iCs w:val="0"/>
            </w:rPr>
            <w:t>Klicka eller tryck här för att ange text.</w:t>
          </w:r>
        </w:p>
      </w:sdtContent>
    </w:sdt>
    <w:p w14:paraId="2A5BE3AF" w14:textId="6B1F23B1" w:rsidR="004E33C3" w:rsidRPr="004E33C3" w:rsidRDefault="004E33C3" w:rsidP="00395ED6">
      <w:pPr>
        <w:pStyle w:val="Anskningsfrgor"/>
        <w:numPr>
          <w:ilvl w:val="0"/>
          <w:numId w:val="0"/>
        </w:numPr>
        <w:ind w:left="720"/>
      </w:pPr>
    </w:p>
    <w:p w14:paraId="67D20A57" w14:textId="77777777" w:rsidR="00464B55" w:rsidRPr="001A4C20" w:rsidRDefault="00464B55" w:rsidP="002B5065">
      <w:pPr>
        <w:pStyle w:val="ForumCivBrdtext"/>
        <w:pBdr>
          <w:bottom w:val="single" w:sz="6" w:space="1" w:color="auto"/>
        </w:pBdr>
      </w:pPr>
    </w:p>
    <w:p w14:paraId="7D3CC2CA" w14:textId="72023DF6" w:rsidR="00667576" w:rsidRDefault="00667576" w:rsidP="00395ED6">
      <w:pPr>
        <w:pStyle w:val="Anskningsfrgor"/>
      </w:pPr>
      <w:bookmarkStart w:id="15" w:name="_Hlk95478111"/>
      <w:bookmarkStart w:id="16" w:name="_Hlk45011874"/>
      <w:bookmarkStart w:id="17" w:name="_Hlk45113324"/>
      <w:bookmarkEnd w:id="14"/>
      <w:r w:rsidRPr="00943AAE">
        <w:t>Om</w:t>
      </w:r>
      <w:r w:rsidRPr="00667576">
        <w:t xml:space="preserve"> </w:t>
      </w:r>
      <w:r w:rsidRPr="00943AAE">
        <w:t xml:space="preserve">ni </w:t>
      </w:r>
      <w:r>
        <w:t xml:space="preserve">har </w:t>
      </w:r>
      <w:r w:rsidRPr="00943AAE">
        <w:t xml:space="preserve">andra pågående, beviljade eller sökta projekt hos ForumCiv (T ex </w:t>
      </w:r>
      <w:r>
        <w:t>s</w:t>
      </w:r>
      <w:r w:rsidRPr="00943AAE">
        <w:t xml:space="preserve">venska partnerskapsprogrammet eller praktikantprogrammet) hur relaterar detta informationsprojekt till dessa projekt? </w:t>
      </w:r>
    </w:p>
    <w:bookmarkEnd w:id="15"/>
    <w:p w14:paraId="62C91B22" w14:textId="14F98889" w:rsidR="004E33C3" w:rsidRPr="002C33BD" w:rsidRDefault="004E33C3" w:rsidP="004E33C3">
      <w:pPr>
        <w:pStyle w:val="BrdtextA"/>
        <w:pBdr>
          <w:bottom w:val="single" w:sz="4" w:space="1" w:color="auto"/>
        </w:pBdr>
        <w:rPr>
          <w:i w:val="0"/>
          <w:iCs w:val="0"/>
        </w:rPr>
      </w:pPr>
    </w:p>
    <w:sdt>
      <w:sdtPr>
        <w:rPr>
          <w:i w:val="0"/>
          <w:iCs w:val="0"/>
        </w:rPr>
        <w:id w:val="264279004"/>
        <w:placeholder>
          <w:docPart w:val="6A2D0EE7C51E4192B10D93617191A85B"/>
        </w:placeholder>
        <w:showingPlcHdr/>
      </w:sdtPr>
      <w:sdtEndPr/>
      <w:sdtContent>
        <w:p w14:paraId="5822D858" w14:textId="77777777" w:rsidR="004E33C3" w:rsidRDefault="004E33C3" w:rsidP="004E33C3">
          <w:pPr>
            <w:pStyle w:val="BrdtextA"/>
            <w:rPr>
              <w:i w:val="0"/>
              <w:iCs w:val="0"/>
            </w:rPr>
          </w:pPr>
          <w:r w:rsidRPr="00477506">
            <w:rPr>
              <w:rStyle w:val="Platshllartext"/>
              <w:i w:val="0"/>
              <w:iCs w:val="0"/>
            </w:rPr>
            <w:t>Klicka eller tryck här för att ange text.</w:t>
          </w:r>
        </w:p>
      </w:sdtContent>
    </w:sdt>
    <w:p w14:paraId="069CE9BA" w14:textId="4BD27E83" w:rsidR="005B251E" w:rsidRPr="00464B55" w:rsidRDefault="005B251E" w:rsidP="002B5065">
      <w:pPr>
        <w:pStyle w:val="ForumCivBrdtext"/>
        <w:pBdr>
          <w:bottom w:val="single" w:sz="6" w:space="1" w:color="auto"/>
        </w:pBdr>
      </w:pPr>
    </w:p>
    <w:p w14:paraId="681D141B" w14:textId="665C1B99" w:rsidR="00A9308D" w:rsidRDefault="00B530BA" w:rsidP="00395ED6">
      <w:pPr>
        <w:pStyle w:val="Anskningsfrgor"/>
      </w:pPr>
      <w:r w:rsidRPr="003C74EB">
        <w:t xml:space="preserve">Har ni andra finansiärer/annan finansiering för detta projekt? Om ja, </w:t>
      </w:r>
      <w:r w:rsidR="00061C1A" w:rsidRPr="003C74EB">
        <w:t>beskriv vilka delar av projektet som finansieras av vem och med hur mycket.</w:t>
      </w:r>
      <w:r w:rsidR="004855B2" w:rsidRPr="003C74EB">
        <w:t xml:space="preserve"> </w:t>
      </w:r>
      <w:r w:rsidR="00494204" w:rsidRPr="003C74EB">
        <w:t xml:space="preserve">(Bifoga gärna en övergripande budget för hela projektet.) </w:t>
      </w:r>
      <w:r w:rsidR="00A9308D" w:rsidRPr="003C74EB">
        <w:t>Beskriv även hur ni kommer att garantera att ingen dubbelfinansiering sker.</w:t>
      </w:r>
      <w:r w:rsidR="00AB4B5B" w:rsidRPr="003C74EB">
        <w:t xml:space="preserve"> </w:t>
      </w:r>
    </w:p>
    <w:p w14:paraId="1D2079F6" w14:textId="77777777" w:rsidR="004E33C3" w:rsidRPr="004E33C3" w:rsidRDefault="00774393" w:rsidP="004E33C3">
      <w:pPr>
        <w:pStyle w:val="BrdtextA"/>
        <w:pBdr>
          <w:bottom w:val="single" w:sz="4" w:space="1" w:color="auto"/>
        </w:pBdr>
        <w:rPr>
          <w:i w:val="0"/>
          <w:iCs w:val="0"/>
        </w:rPr>
      </w:pPr>
      <w:r w:rsidRPr="004E33C3">
        <w:rPr>
          <w:i w:val="0"/>
          <w:iCs w:val="0"/>
        </w:rPr>
        <w:t xml:space="preserve">Huvudprincipen för ForumCivs bedömning av svaret på dessa frågor är att ingen dubbelfinansiering får förekomma. Om </w:t>
      </w:r>
      <w:r w:rsidR="000B0C41" w:rsidRPr="004E33C3">
        <w:rPr>
          <w:i w:val="0"/>
          <w:iCs w:val="0"/>
        </w:rPr>
        <w:t>ert projekt</w:t>
      </w:r>
      <w:r w:rsidRPr="004E33C3">
        <w:rPr>
          <w:i w:val="0"/>
          <w:iCs w:val="0"/>
        </w:rPr>
        <w:t xml:space="preserve"> ingår i ett större projekt är det viktigt att ni beskriver vilka delar som bekostas genom annan finansiering samt hur ni kommer att garantera att ingen dubbelfinansiering sker.</w:t>
      </w:r>
    </w:p>
    <w:sdt>
      <w:sdtPr>
        <w:rPr>
          <w:i w:val="0"/>
          <w:iCs w:val="0"/>
        </w:rPr>
        <w:id w:val="-2014436994"/>
        <w:placeholder>
          <w:docPart w:val="9D52CDD21F5B4CBE9713ECB31CD06234"/>
        </w:placeholder>
        <w:showingPlcHdr/>
      </w:sdtPr>
      <w:sdtEndPr/>
      <w:sdtContent>
        <w:p w14:paraId="01F3810D" w14:textId="77777777" w:rsidR="004E33C3" w:rsidRDefault="004E33C3" w:rsidP="004E33C3">
          <w:pPr>
            <w:pStyle w:val="BrdtextA"/>
            <w:rPr>
              <w:i w:val="0"/>
              <w:iCs w:val="0"/>
            </w:rPr>
          </w:pPr>
          <w:r w:rsidRPr="00477506">
            <w:rPr>
              <w:rStyle w:val="Platshllartext"/>
              <w:i w:val="0"/>
              <w:iCs w:val="0"/>
            </w:rPr>
            <w:t>Klicka eller tryck här för att ange text.</w:t>
          </w:r>
        </w:p>
      </w:sdtContent>
    </w:sdt>
    <w:p w14:paraId="484B9EF8" w14:textId="75AA896A" w:rsidR="00774393" w:rsidRPr="00203075" w:rsidRDefault="00774393" w:rsidP="00774393">
      <w:pPr>
        <w:pStyle w:val="BrdtextA"/>
        <w:pBdr>
          <w:bottom w:val="single" w:sz="6" w:space="1" w:color="auto"/>
        </w:pBdr>
      </w:pPr>
    </w:p>
    <w:p w14:paraId="34D3B459" w14:textId="4E6F5E72" w:rsidR="00E9022D" w:rsidRDefault="00E9022D" w:rsidP="00395ED6">
      <w:pPr>
        <w:pStyle w:val="Anskningsfrgor"/>
      </w:pPr>
      <w:bookmarkStart w:id="18" w:name="_Hlk45100318"/>
      <w:bookmarkEnd w:id="16"/>
      <w:r w:rsidRPr="003C74EB">
        <w:t xml:space="preserve">Motivera hur ert projekt är kostnadseffektivt i relation till projektets mål. </w:t>
      </w:r>
      <w:r w:rsidR="00667576">
        <w:t>M</w:t>
      </w:r>
      <w:r w:rsidRPr="003C74EB">
        <w:t>otivera i synnerhet kostnader som ForumCiv är särskilt restriktiv med.</w:t>
      </w:r>
      <w:r w:rsidR="00DB5634">
        <w:rPr>
          <w:color w:val="FF0000"/>
        </w:rPr>
        <w:t xml:space="preserve"> </w:t>
      </w:r>
    </w:p>
    <w:p w14:paraId="4CCF7CCA" w14:textId="4CC191CD" w:rsidR="003123AA" w:rsidRPr="004E33C3" w:rsidRDefault="00774393" w:rsidP="00181988">
      <w:pPr>
        <w:pStyle w:val="BrdtextA"/>
        <w:rPr>
          <w:i w:val="0"/>
          <w:iCs w:val="0"/>
        </w:rPr>
      </w:pPr>
      <w:r w:rsidRPr="004E33C3">
        <w:rPr>
          <w:i w:val="0"/>
          <w:iCs w:val="0"/>
        </w:rPr>
        <w:t xml:space="preserve">För att </w:t>
      </w:r>
      <w:r w:rsidR="000B0C41" w:rsidRPr="004E33C3">
        <w:rPr>
          <w:i w:val="0"/>
          <w:iCs w:val="0"/>
        </w:rPr>
        <w:t>ForumCiv</w:t>
      </w:r>
      <w:r w:rsidRPr="004E33C3">
        <w:rPr>
          <w:i w:val="0"/>
          <w:iCs w:val="0"/>
        </w:rPr>
        <w:t xml:space="preserve"> ska kunna bedöma kostnadseffektiviteten i ert projekt </w:t>
      </w:r>
      <w:r w:rsidR="000B0C41" w:rsidRPr="004E33C3">
        <w:rPr>
          <w:i w:val="0"/>
          <w:iCs w:val="0"/>
        </w:rPr>
        <w:t>måste ni visa</w:t>
      </w:r>
      <w:r w:rsidRPr="004E33C3">
        <w:rPr>
          <w:i w:val="0"/>
          <w:iCs w:val="0"/>
        </w:rPr>
        <w:t xml:space="preserve"> hur ni har räknat ut projektets kostnader</w:t>
      </w:r>
      <w:r w:rsidR="00181988" w:rsidRPr="004E33C3">
        <w:rPr>
          <w:i w:val="0"/>
          <w:iCs w:val="0"/>
        </w:rPr>
        <w:t xml:space="preserve">. </w:t>
      </w:r>
      <w:r w:rsidR="003123AA" w:rsidRPr="004E33C3">
        <w:rPr>
          <w:i w:val="0"/>
          <w:iCs w:val="0"/>
        </w:rPr>
        <w:t>Gör därför en</w:t>
      </w:r>
      <w:r w:rsidR="00181988" w:rsidRPr="004E33C3">
        <w:rPr>
          <w:i w:val="0"/>
          <w:iCs w:val="0"/>
        </w:rPr>
        <w:t xml:space="preserve"> specificerad budget där det tydligt framgår vad som ingår i de olika budgetposterna.</w:t>
      </w:r>
      <w:r w:rsidR="003123AA" w:rsidRPr="004E33C3">
        <w:rPr>
          <w:i w:val="0"/>
          <w:iCs w:val="0"/>
        </w:rPr>
        <w:t xml:space="preserve"> </w:t>
      </w:r>
    </w:p>
    <w:p w14:paraId="17074D31" w14:textId="589D8667" w:rsidR="00BD6671" w:rsidRPr="004E33C3" w:rsidRDefault="00BD6671" w:rsidP="00BD6671">
      <w:pPr>
        <w:pStyle w:val="BrdtextA"/>
        <w:rPr>
          <w:i w:val="0"/>
          <w:iCs w:val="0"/>
        </w:rPr>
      </w:pPr>
      <w:r w:rsidRPr="004E33C3">
        <w:rPr>
          <w:i w:val="0"/>
          <w:iCs w:val="0"/>
        </w:rPr>
        <w:t>Under den här frågan har ni möjlighet att ytterligare förklara och motivera era kostnader och</w:t>
      </w:r>
      <w:r w:rsidR="00774393" w:rsidRPr="004E33C3">
        <w:rPr>
          <w:i w:val="0"/>
          <w:iCs w:val="0"/>
        </w:rPr>
        <w:t xml:space="preserve"> hur dessa jämför med andra alternativ. </w:t>
      </w:r>
      <w:r w:rsidRPr="004E33C3">
        <w:rPr>
          <w:i w:val="0"/>
          <w:iCs w:val="0"/>
        </w:rPr>
        <w:t>Om ni söker bidrag för sådant som ForumCiv är särskilt restriktiv med (läs mer nedan under budget) ska ni här särskilt motivera varför dessa kostnader är viktiga för projektets genomförande.</w:t>
      </w:r>
    </w:p>
    <w:p w14:paraId="4AC09D27" w14:textId="77777777" w:rsidR="004E33C3" w:rsidRPr="004E33C3" w:rsidRDefault="00774393" w:rsidP="004E33C3">
      <w:pPr>
        <w:pStyle w:val="BrdtextA"/>
        <w:pBdr>
          <w:bottom w:val="single" w:sz="4" w:space="1" w:color="auto"/>
        </w:pBdr>
        <w:rPr>
          <w:i w:val="0"/>
          <w:iCs w:val="0"/>
        </w:rPr>
      </w:pPr>
      <w:r w:rsidRPr="004E33C3">
        <w:rPr>
          <w:i w:val="0"/>
          <w:iCs w:val="0"/>
        </w:rPr>
        <w:t xml:space="preserve">Observera att billigt inte är lika med kostnadseffektivt. Påfallande låga kostnader kan äventyra projektets kvalitet och genomförande och är därmed inte kostnadseffektivt. Till exempel kan alltför låga kostnader innebära att man gör saker på ett mindre miljövänligt sätt, att man utnyttjar dåliga arbetsförhållanden eller motverkar arbetet för jämställdhet då kvinnor ofta är överrepresenterade bland låglöne- och volontärarbetare. </w:t>
      </w:r>
    </w:p>
    <w:sdt>
      <w:sdtPr>
        <w:rPr>
          <w:i w:val="0"/>
          <w:iCs w:val="0"/>
        </w:rPr>
        <w:id w:val="-348176638"/>
        <w:placeholder>
          <w:docPart w:val="0AC4DB64206F4869AE8987C68ECCA5DE"/>
        </w:placeholder>
        <w:showingPlcHdr/>
      </w:sdtPr>
      <w:sdtEndPr/>
      <w:sdtContent>
        <w:p w14:paraId="5A59C7AB" w14:textId="77777777" w:rsidR="004E33C3" w:rsidRDefault="004E33C3" w:rsidP="004E33C3">
          <w:pPr>
            <w:pStyle w:val="BrdtextA"/>
            <w:rPr>
              <w:i w:val="0"/>
              <w:iCs w:val="0"/>
            </w:rPr>
          </w:pPr>
          <w:r w:rsidRPr="00477506">
            <w:rPr>
              <w:rStyle w:val="Platshllartext"/>
              <w:i w:val="0"/>
              <w:iCs w:val="0"/>
            </w:rPr>
            <w:t>Klicka eller tryck här för att ange text.</w:t>
          </w:r>
        </w:p>
      </w:sdtContent>
    </w:sdt>
    <w:p w14:paraId="40E30DFC" w14:textId="414DD78B" w:rsidR="00774393" w:rsidRPr="004E35CA" w:rsidRDefault="00774393" w:rsidP="00774393">
      <w:pPr>
        <w:pStyle w:val="BrdtextA"/>
        <w:pBdr>
          <w:bottom w:val="single" w:sz="6" w:space="1" w:color="auto"/>
        </w:pBdr>
      </w:pPr>
    </w:p>
    <w:bookmarkEnd w:id="18"/>
    <w:p w14:paraId="4592F03C" w14:textId="6DD6AD9D" w:rsidR="00C37965" w:rsidRPr="00395ED6" w:rsidRDefault="00C37965" w:rsidP="00395ED6">
      <w:pPr>
        <w:pStyle w:val="Anskningsfrgor"/>
      </w:pPr>
      <w:r w:rsidRPr="00395ED6">
        <w:lastRenderedPageBreak/>
        <w:t xml:space="preserve">Alla bidrag på över 270 000 SEK samt alla bidrag på mer än ett år måste anlita en godkänd eller auktoriserad revisor för att göra projektrevision enligt </w:t>
      </w:r>
      <w:r w:rsidR="002B3148" w:rsidRPr="00395ED6">
        <w:t>ForumCiv</w:t>
      </w:r>
      <w:r w:rsidRPr="00395ED6">
        <w:t>s revisionsinstruktion. För projekt</w:t>
      </w:r>
      <w:r w:rsidR="00667576" w:rsidRPr="00395ED6">
        <w:t xml:space="preserve"> under 270 000 SEK</w:t>
      </w:r>
      <w:r w:rsidRPr="00395ED6">
        <w:t xml:space="preserve"> finns möjlighet att ansöka om att</w:t>
      </w:r>
      <w:r w:rsidR="00B252BD" w:rsidRPr="00395ED6">
        <w:t xml:space="preserve"> få undantag från revision</w:t>
      </w:r>
      <w:r w:rsidRPr="00395ED6">
        <w:t xml:space="preserve">. Ni ansöker om </w:t>
      </w:r>
      <w:r w:rsidR="00B252BD" w:rsidRPr="00395ED6">
        <w:t>detta</w:t>
      </w:r>
      <w:r w:rsidRPr="00395ED6">
        <w:t xml:space="preserve"> genom att kryssa i rutan nedan.</w:t>
      </w:r>
    </w:p>
    <w:p w14:paraId="311706BD" w14:textId="425EEAA4" w:rsidR="00C37965" w:rsidRPr="00395ED6" w:rsidRDefault="006131AD" w:rsidP="002B5065">
      <w:pPr>
        <w:pStyle w:val="ForumCivBrdtext"/>
      </w:pPr>
      <w:sdt>
        <w:sdtPr>
          <w:id w:val="-1154212397"/>
          <w14:checkbox>
            <w14:checked w14:val="0"/>
            <w14:checkedState w14:val="2612" w14:font="MS Gothic"/>
            <w14:uncheckedState w14:val="2610" w14:font="MS Gothic"/>
          </w14:checkbox>
        </w:sdtPr>
        <w:sdtEndPr/>
        <w:sdtContent>
          <w:r w:rsidR="00464B55" w:rsidRPr="00395ED6">
            <w:rPr>
              <w:rFonts w:ascii="MS Gothic" w:eastAsia="MS Gothic" w:hAnsi="MS Gothic" w:hint="eastAsia"/>
            </w:rPr>
            <w:t>☐</w:t>
          </w:r>
        </w:sdtContent>
      </w:sdt>
      <w:r w:rsidR="00C37965" w:rsidRPr="00395ED6">
        <w:t xml:space="preserve"> Vi kommer att göra revision (lägg in </w:t>
      </w:r>
      <w:r w:rsidR="00464B55" w:rsidRPr="00395ED6">
        <w:t xml:space="preserve">revision i </w:t>
      </w:r>
      <w:r w:rsidR="00C37965" w:rsidRPr="00395ED6">
        <w:t>budget</w:t>
      </w:r>
      <w:r w:rsidR="00464B55" w:rsidRPr="00395ED6">
        <w:t>en</w:t>
      </w:r>
      <w:r w:rsidR="00C37965" w:rsidRPr="00395ED6">
        <w:t xml:space="preserve"> för detta i ert projekt)</w:t>
      </w:r>
    </w:p>
    <w:p w14:paraId="5B6A4B70" w14:textId="30101B2F" w:rsidR="00C37965" w:rsidRPr="00395ED6" w:rsidRDefault="006131AD" w:rsidP="002B5065">
      <w:pPr>
        <w:pStyle w:val="ForumCivBrdtext"/>
      </w:pPr>
      <w:sdt>
        <w:sdtPr>
          <w:id w:val="1744768158"/>
          <w14:checkbox>
            <w14:checked w14:val="0"/>
            <w14:checkedState w14:val="2612" w14:font="MS Gothic"/>
            <w14:uncheckedState w14:val="2610" w14:font="MS Gothic"/>
          </w14:checkbox>
        </w:sdtPr>
        <w:sdtEndPr/>
        <w:sdtContent>
          <w:r w:rsidR="00464B55" w:rsidRPr="00395ED6">
            <w:rPr>
              <w:rFonts w:ascii="MS Gothic" w:eastAsia="MS Gothic" w:hAnsi="MS Gothic" w:hint="eastAsia"/>
            </w:rPr>
            <w:t>☐</w:t>
          </w:r>
        </w:sdtContent>
      </w:sdt>
      <w:r w:rsidR="00C37965" w:rsidRPr="00395ED6">
        <w:t xml:space="preserve"> Vi ansöker om att </w:t>
      </w:r>
      <w:r w:rsidR="00B252BD" w:rsidRPr="00395ED6">
        <w:t>få undantag från revision.</w:t>
      </w:r>
      <w:r w:rsidR="00C37965" w:rsidRPr="00395ED6">
        <w:t xml:space="preserve"> </w:t>
      </w:r>
    </w:p>
    <w:p w14:paraId="27C3FEF0" w14:textId="77777777" w:rsidR="00775E2B" w:rsidRPr="00395ED6" w:rsidRDefault="00774393" w:rsidP="00774393">
      <w:pPr>
        <w:pStyle w:val="BrdtextA"/>
        <w:rPr>
          <w:i w:val="0"/>
          <w:iCs w:val="0"/>
        </w:rPr>
      </w:pPr>
      <w:r w:rsidRPr="00395ED6">
        <w:rPr>
          <w:i w:val="0"/>
          <w:iCs w:val="0"/>
        </w:rPr>
        <w:t xml:space="preserve">För att ForumCiv ska bevilja </w:t>
      </w:r>
      <w:r w:rsidR="00B252BD" w:rsidRPr="00395ED6">
        <w:rPr>
          <w:i w:val="0"/>
          <w:iCs w:val="0"/>
        </w:rPr>
        <w:t>ett undantag från revision</w:t>
      </w:r>
      <w:r w:rsidRPr="00395ED6">
        <w:rPr>
          <w:i w:val="0"/>
          <w:iCs w:val="0"/>
        </w:rPr>
        <w:t xml:space="preserve"> måste er organisation</w:t>
      </w:r>
    </w:p>
    <w:p w14:paraId="0F6A27C1" w14:textId="42648B20" w:rsidR="00775E2B" w:rsidRPr="00395ED6" w:rsidRDefault="00774393" w:rsidP="00775E2B">
      <w:pPr>
        <w:pStyle w:val="BrdtextA"/>
        <w:numPr>
          <w:ilvl w:val="0"/>
          <w:numId w:val="42"/>
        </w:numPr>
        <w:rPr>
          <w:i w:val="0"/>
          <w:iCs w:val="0"/>
        </w:rPr>
      </w:pPr>
      <w:r w:rsidRPr="00395ED6">
        <w:rPr>
          <w:i w:val="0"/>
          <w:iCs w:val="0"/>
        </w:rPr>
        <w:t>ha visat på god avtalsefterlevnad i eventuella tidigare projekt och ni måste ha åtgärdat anmärkningar i tidigare revisionsrapportering</w:t>
      </w:r>
      <w:r w:rsidR="00775E2B" w:rsidRPr="00395ED6">
        <w:rPr>
          <w:i w:val="0"/>
          <w:iCs w:val="0"/>
        </w:rPr>
        <w:t>.</w:t>
      </w:r>
    </w:p>
    <w:p w14:paraId="46FC0043" w14:textId="076CA8A5" w:rsidR="00C51A3C" w:rsidRPr="00395ED6" w:rsidRDefault="00BB1A69" w:rsidP="00BB1A69">
      <w:pPr>
        <w:pStyle w:val="BrdtextA"/>
        <w:numPr>
          <w:ilvl w:val="0"/>
          <w:numId w:val="42"/>
        </w:numPr>
        <w:rPr>
          <w:i w:val="0"/>
          <w:iCs w:val="0"/>
        </w:rPr>
      </w:pPr>
      <w:r w:rsidRPr="00395ED6">
        <w:rPr>
          <w:i w:val="0"/>
          <w:iCs w:val="0"/>
        </w:rPr>
        <w:t>g</w:t>
      </w:r>
      <w:r w:rsidR="00775E2B" w:rsidRPr="00395ED6">
        <w:rPr>
          <w:i w:val="0"/>
          <w:iCs w:val="0"/>
        </w:rPr>
        <w:t xml:space="preserve">enomgå årlig revision av en godkänd eller auktoriserad revisor enligt ISA (International Standards on Auditing). </w:t>
      </w:r>
    </w:p>
    <w:bookmarkEnd w:id="17"/>
    <w:p w14:paraId="397BABE2" w14:textId="77777777" w:rsidR="00292837" w:rsidRPr="003C74EB" w:rsidRDefault="00292837" w:rsidP="009B5CDE">
      <w:pPr>
        <w:pStyle w:val="Rubrik3"/>
      </w:pPr>
      <w:r w:rsidRPr="003C74EB">
        <w:t>PROJEKTSAMMANFATTNING</w:t>
      </w:r>
    </w:p>
    <w:p w14:paraId="6CE86186" w14:textId="7736EA53" w:rsidR="005E0CAC" w:rsidRPr="003C74EB" w:rsidRDefault="005E0CAC" w:rsidP="00395ED6">
      <w:pPr>
        <w:pStyle w:val="Anskningsfrgor"/>
      </w:pPr>
      <w:bookmarkStart w:id="19" w:name="_Hlk45113414"/>
      <w:r w:rsidRPr="003C74EB">
        <w:t xml:space="preserve">Skriv en sammanfattning av projektet </w:t>
      </w:r>
      <w:r w:rsidR="008E07FF" w:rsidRPr="003C74EB">
        <w:t>Använd frågorna nedan för att skapa en kort och tydlig projektsammanfattning. Denna sammanfattning ska ni även kopiera in i organisationsportalen.</w:t>
      </w:r>
      <w:r w:rsidR="002B1EAF" w:rsidRPr="003C74EB">
        <w:t xml:space="preserve"> Max 250 ord</w:t>
      </w:r>
      <w:r w:rsidR="00BC6267" w:rsidRPr="003C74EB">
        <w:t>.</w:t>
      </w:r>
    </w:p>
    <w:p w14:paraId="1004F210" w14:textId="77777777" w:rsidR="00133E27" w:rsidRPr="004E33C3" w:rsidRDefault="00133E27" w:rsidP="009E4432">
      <w:pPr>
        <w:ind w:left="851"/>
        <w:rPr>
          <w:rFonts w:ascii="Times New Roman" w:hAnsi="Times New Roman" w:cs="Times New Roman"/>
          <w:sz w:val="18"/>
          <w:szCs w:val="18"/>
        </w:rPr>
      </w:pPr>
      <w:r w:rsidRPr="004E33C3">
        <w:rPr>
          <w:rFonts w:ascii="Times New Roman" w:hAnsi="Times New Roman" w:cs="Times New Roman"/>
          <w:sz w:val="18"/>
          <w:szCs w:val="18"/>
        </w:rPr>
        <w:t xml:space="preserve">1. Vad ska ni uppnå (projektmål)? </w:t>
      </w:r>
    </w:p>
    <w:p w14:paraId="28C7077C" w14:textId="77777777" w:rsidR="00133E27" w:rsidRPr="004E33C3" w:rsidRDefault="00133E27" w:rsidP="009E4432">
      <w:pPr>
        <w:ind w:left="851"/>
        <w:rPr>
          <w:rFonts w:ascii="Times New Roman" w:hAnsi="Times New Roman" w:cs="Times New Roman"/>
          <w:sz w:val="18"/>
          <w:szCs w:val="18"/>
        </w:rPr>
      </w:pPr>
      <w:r w:rsidRPr="004E33C3">
        <w:rPr>
          <w:rFonts w:ascii="Times New Roman" w:hAnsi="Times New Roman" w:cs="Times New Roman"/>
          <w:sz w:val="18"/>
          <w:szCs w:val="18"/>
        </w:rPr>
        <w:t>2. Varför är ert projekt relevant? (vad ska det ytterst leda till?)</w:t>
      </w:r>
    </w:p>
    <w:p w14:paraId="7676F84F" w14:textId="77777777" w:rsidR="00133E27" w:rsidRPr="004E33C3" w:rsidRDefault="00133E27" w:rsidP="009E4432">
      <w:pPr>
        <w:ind w:left="851"/>
        <w:rPr>
          <w:rFonts w:ascii="Times New Roman" w:hAnsi="Times New Roman" w:cs="Times New Roman"/>
          <w:sz w:val="18"/>
          <w:szCs w:val="18"/>
        </w:rPr>
      </w:pPr>
      <w:r w:rsidRPr="004E33C3">
        <w:rPr>
          <w:rFonts w:ascii="Times New Roman" w:hAnsi="Times New Roman" w:cs="Times New Roman"/>
          <w:sz w:val="18"/>
          <w:szCs w:val="18"/>
        </w:rPr>
        <w:t xml:space="preserve">3. När ska projektet genomföras? </w:t>
      </w:r>
    </w:p>
    <w:p w14:paraId="4D20EDDA" w14:textId="77777777" w:rsidR="00133E27" w:rsidRPr="004E33C3" w:rsidRDefault="00133E27" w:rsidP="009E4432">
      <w:pPr>
        <w:ind w:left="851"/>
        <w:rPr>
          <w:rFonts w:ascii="Times New Roman" w:hAnsi="Times New Roman" w:cs="Times New Roman"/>
          <w:sz w:val="18"/>
          <w:szCs w:val="18"/>
        </w:rPr>
      </w:pPr>
      <w:r w:rsidRPr="004E33C3">
        <w:rPr>
          <w:rFonts w:ascii="Times New Roman" w:hAnsi="Times New Roman" w:cs="Times New Roman"/>
          <w:sz w:val="18"/>
          <w:szCs w:val="18"/>
        </w:rPr>
        <w:t>4. Vilka är era målgrupper?</w:t>
      </w:r>
    </w:p>
    <w:p w14:paraId="0351A77B" w14:textId="77777777" w:rsidR="00133E27" w:rsidRPr="004E33C3" w:rsidRDefault="00133E27" w:rsidP="009E4432">
      <w:pPr>
        <w:ind w:left="851"/>
        <w:rPr>
          <w:rFonts w:ascii="Times New Roman" w:hAnsi="Times New Roman" w:cs="Times New Roman"/>
          <w:sz w:val="18"/>
          <w:szCs w:val="18"/>
        </w:rPr>
      </w:pPr>
      <w:r w:rsidRPr="004E33C3">
        <w:rPr>
          <w:rFonts w:ascii="Times New Roman" w:hAnsi="Times New Roman" w:cs="Times New Roman"/>
          <w:sz w:val="18"/>
          <w:szCs w:val="18"/>
        </w:rPr>
        <w:t xml:space="preserve">5. Hur ska ni nå projektmålet (typer av aktiviteter/metoder)? </w:t>
      </w:r>
    </w:p>
    <w:p w14:paraId="3997CFA0" w14:textId="6E92C0A5" w:rsidR="00133E27" w:rsidRPr="004E33C3" w:rsidRDefault="00133E27" w:rsidP="009E4432">
      <w:pPr>
        <w:ind w:left="851"/>
        <w:rPr>
          <w:rFonts w:ascii="Times New Roman" w:hAnsi="Times New Roman" w:cs="Times New Roman"/>
          <w:sz w:val="18"/>
          <w:szCs w:val="18"/>
        </w:rPr>
      </w:pPr>
      <w:r w:rsidRPr="004E33C3">
        <w:rPr>
          <w:rFonts w:ascii="Times New Roman" w:hAnsi="Times New Roman" w:cs="Times New Roman"/>
          <w:sz w:val="18"/>
          <w:szCs w:val="18"/>
        </w:rPr>
        <w:t>6. Hur ska ni följa upp och utvärdera om ni nått projektmålet?</w:t>
      </w:r>
    </w:p>
    <w:bookmarkEnd w:id="19"/>
    <w:p w14:paraId="554DD5CF" w14:textId="77777777" w:rsidR="0086124E" w:rsidRDefault="0086124E" w:rsidP="009E4432">
      <w:pPr>
        <w:ind w:left="851"/>
        <w:rPr>
          <w:rFonts w:ascii="Times New Roman" w:hAnsi="Times New Roman" w:cs="Times New Roman"/>
          <w:sz w:val="18"/>
          <w:szCs w:val="18"/>
        </w:rPr>
      </w:pPr>
    </w:p>
    <w:p w14:paraId="26176F54" w14:textId="77777777" w:rsidR="00D43296" w:rsidRPr="002C33BD" w:rsidRDefault="00D43296" w:rsidP="00D43296">
      <w:pPr>
        <w:pStyle w:val="BrdtextA"/>
        <w:pBdr>
          <w:bottom w:val="single" w:sz="4" w:space="1" w:color="auto"/>
        </w:pBdr>
        <w:rPr>
          <w:i w:val="0"/>
          <w:iCs w:val="0"/>
        </w:rPr>
      </w:pPr>
    </w:p>
    <w:sdt>
      <w:sdtPr>
        <w:rPr>
          <w:i/>
          <w:iCs/>
        </w:rPr>
        <w:id w:val="200210508"/>
        <w:placeholder>
          <w:docPart w:val="EF80D2BEBBAA40F2BA976B0B50261C10"/>
        </w:placeholder>
        <w:showingPlcHdr/>
      </w:sdtPr>
      <w:sdtEndPr/>
      <w:sdtContent>
        <w:p w14:paraId="223AE626" w14:textId="6C43B610" w:rsidR="00774393" w:rsidRDefault="00D43296" w:rsidP="00D43296">
          <w:pPr>
            <w:ind w:left="851"/>
            <w:rPr>
              <w:i/>
              <w:iCs/>
            </w:rPr>
          </w:pPr>
          <w:r w:rsidRPr="00477506">
            <w:rPr>
              <w:rStyle w:val="Platshllartext"/>
            </w:rPr>
            <w:t>Klicka eller tryck här för att ange text.</w:t>
          </w:r>
        </w:p>
      </w:sdtContent>
    </w:sdt>
    <w:p w14:paraId="7CAC7793" w14:textId="56C837DB" w:rsidR="00D43296" w:rsidRPr="00D43296" w:rsidRDefault="00D43296" w:rsidP="00D43296">
      <w:pPr>
        <w:pStyle w:val="BrdtextA"/>
        <w:pBdr>
          <w:bottom w:val="single" w:sz="6" w:space="1" w:color="auto"/>
        </w:pBdr>
      </w:pPr>
    </w:p>
    <w:p w14:paraId="488441F7" w14:textId="17F2FA0A" w:rsidR="00774393" w:rsidRPr="004E33C3" w:rsidRDefault="00774393" w:rsidP="004E33C3">
      <w:pPr>
        <w:pStyle w:val="BrdtextA"/>
        <w:rPr>
          <w:i w:val="0"/>
          <w:iCs w:val="0"/>
        </w:rPr>
        <w:sectPr w:rsidR="00774393" w:rsidRPr="004E33C3" w:rsidSect="00DF1371">
          <w:headerReference w:type="even" r:id="rId10"/>
          <w:headerReference w:type="default" r:id="rId11"/>
          <w:footerReference w:type="even" r:id="rId12"/>
          <w:footerReference w:type="default" r:id="rId13"/>
          <w:headerReference w:type="first" r:id="rId14"/>
          <w:footerReference w:type="first" r:id="rId15"/>
          <w:type w:val="continuous"/>
          <w:pgSz w:w="11900" w:h="16840"/>
          <w:pgMar w:top="1871" w:right="1701" w:bottom="1560" w:left="1701" w:header="709" w:footer="709" w:gutter="0"/>
          <w:cols w:space="708"/>
          <w:titlePg/>
          <w:docGrid w:linePitch="299"/>
        </w:sectPr>
      </w:pPr>
    </w:p>
    <w:p w14:paraId="48A4ADA3" w14:textId="1CB8557D" w:rsidR="00CA41B8" w:rsidRPr="007637A5" w:rsidRDefault="00CA41B8" w:rsidP="00BD600D">
      <w:pPr>
        <w:pStyle w:val="Rubrik2"/>
      </w:pPr>
      <w:bookmarkStart w:id="20" w:name="_Hlk66266150"/>
      <w:r w:rsidRPr="007637A5">
        <w:lastRenderedPageBreak/>
        <w:t>MÅLMATRIS</w:t>
      </w:r>
    </w:p>
    <w:p w14:paraId="78E840B6" w14:textId="73D2D3D3" w:rsidR="00774393" w:rsidRPr="002933C0" w:rsidRDefault="006D5703" w:rsidP="00010D7A">
      <w:pPr>
        <w:pStyle w:val="ForumCivBrdtext"/>
        <w:ind w:left="0"/>
        <w:rPr>
          <w:i/>
        </w:rPr>
      </w:pPr>
      <w:bookmarkStart w:id="21" w:name="_Hlk45113444"/>
      <w:r w:rsidRPr="002933C0">
        <w:t>Mål</w:t>
      </w:r>
      <w:r w:rsidR="00AC2D93" w:rsidRPr="002933C0">
        <w:t>m</w:t>
      </w:r>
      <w:r w:rsidRPr="002933C0">
        <w:t xml:space="preserve">atrisen ska ge en tydlig överblick av ert projekt och visa hur </w:t>
      </w:r>
      <w:r w:rsidRPr="002933C0">
        <w:rPr>
          <w:b/>
        </w:rPr>
        <w:t>mål – målgrupper – aktiviteter – indikatorer</w:t>
      </w:r>
      <w:r w:rsidRPr="00A90199">
        <w:rPr>
          <w:bCs/>
        </w:rPr>
        <w:t xml:space="preserve"> </w:t>
      </w:r>
      <w:r w:rsidR="00AC2D93" w:rsidRPr="00A90199">
        <w:rPr>
          <w:bCs/>
        </w:rPr>
        <w:t>och</w:t>
      </w:r>
      <w:r w:rsidRPr="002933C0">
        <w:rPr>
          <w:b/>
        </w:rPr>
        <w:t xml:space="preserve"> uppföljning och utvärdering </w:t>
      </w:r>
      <w:r w:rsidRPr="002933C0">
        <w:t xml:space="preserve">hänger samman i en logisk kedja. Matrisen ska spegla/sammanfatta de svar ni skrivit på ansökningsfrågorna ovan. (Ta dock inte med hela beskrivningen, det räcker med en kortfattad lista.) </w:t>
      </w:r>
      <w:r w:rsidRPr="002933C0">
        <w:rPr>
          <w:i/>
        </w:rPr>
        <w:t>OBS:</w:t>
      </w:r>
      <w:r w:rsidRPr="002933C0">
        <w:t xml:space="preserve"> </w:t>
      </w:r>
      <w:r w:rsidRPr="002933C0">
        <w:rPr>
          <w:i/>
        </w:rPr>
        <w:t>Lägg till eller ta bort rader för att anpassa till antalet delmål i ert projekt.</w:t>
      </w:r>
    </w:p>
    <w:tbl>
      <w:tblPr>
        <w:tblStyle w:val="Ljuslista-dekorfrg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9"/>
        <w:gridCol w:w="2810"/>
        <w:gridCol w:w="2810"/>
        <w:gridCol w:w="2975"/>
        <w:gridCol w:w="2816"/>
      </w:tblGrid>
      <w:tr w:rsidR="002933C0" w:rsidRPr="00C14ADE" w14:paraId="73C47D5D" w14:textId="77777777" w:rsidTr="007637A5">
        <w:trPr>
          <w:cnfStyle w:val="100000000000" w:firstRow="1" w:lastRow="0" w:firstColumn="0" w:lastColumn="0" w:oddVBand="0" w:evenVBand="0" w:oddHBand="0" w:evenHBand="0" w:firstRowFirstColumn="0" w:firstRowLastColumn="0" w:lastRowFirstColumn="0" w:lastRowLastColumn="0"/>
          <w:cantSplit/>
          <w:trHeight w:val="65"/>
        </w:trPr>
        <w:tc>
          <w:tcPr>
            <w:cnfStyle w:val="001000000000" w:firstRow="0" w:lastRow="0" w:firstColumn="1" w:lastColumn="0" w:oddVBand="0" w:evenVBand="0" w:oddHBand="0" w:evenHBand="0" w:firstRowFirstColumn="0" w:firstRowLastColumn="0" w:lastRowFirstColumn="0" w:lastRowLastColumn="0"/>
            <w:tcW w:w="5000" w:type="pct"/>
            <w:gridSpan w:val="5"/>
            <w:vAlign w:val="center"/>
          </w:tcPr>
          <w:p w14:paraId="4A685F38" w14:textId="67D3AD6D" w:rsidR="00AC2D93" w:rsidRPr="006F69CB" w:rsidRDefault="00AC2D93" w:rsidP="00C26457">
            <w:pPr>
              <w:rPr>
                <w:rFonts w:asciiTheme="majorHAnsi" w:hAnsiTheme="majorHAnsi" w:cs="Times New Roman"/>
                <w:b w:val="0"/>
                <w:color w:val="auto"/>
                <w:sz w:val="18"/>
                <w:szCs w:val="18"/>
              </w:rPr>
            </w:pPr>
            <w:bookmarkStart w:id="22" w:name="_Hlk66267668"/>
            <w:bookmarkEnd w:id="21"/>
            <w:r w:rsidRPr="006F69CB">
              <w:rPr>
                <w:rFonts w:asciiTheme="majorHAnsi" w:hAnsiTheme="majorHAnsi" w:cs="Times New Roman"/>
                <w:color w:val="auto"/>
                <w:sz w:val="28"/>
                <w:szCs w:val="28"/>
              </w:rPr>
              <w:t>Målmatris</w:t>
            </w:r>
          </w:p>
        </w:tc>
      </w:tr>
      <w:tr w:rsidR="002933C0" w:rsidRPr="00C14ADE" w14:paraId="69075EC1" w14:textId="77777777" w:rsidTr="006F69CB">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1976" w:type="pct"/>
            <w:gridSpan w:val="2"/>
            <w:tcBorders>
              <w:top w:val="none" w:sz="0" w:space="0" w:color="auto"/>
              <w:left w:val="none" w:sz="0" w:space="0" w:color="auto"/>
              <w:bottom w:val="none" w:sz="0" w:space="0" w:color="auto"/>
            </w:tcBorders>
            <w:shd w:val="clear" w:color="auto" w:fill="FFCC00" w:themeFill="accent1"/>
            <w:vAlign w:val="center"/>
          </w:tcPr>
          <w:p w14:paraId="42D17B95" w14:textId="77777777" w:rsidR="007637A5" w:rsidRPr="006F69CB" w:rsidRDefault="007637A5" w:rsidP="00AC2D93">
            <w:pPr>
              <w:rPr>
                <w:rFonts w:asciiTheme="majorHAnsi" w:hAnsiTheme="majorHAnsi" w:cs="Times New Roman"/>
                <w:sz w:val="18"/>
                <w:szCs w:val="18"/>
              </w:rPr>
            </w:pPr>
            <w:r w:rsidRPr="006F69CB">
              <w:rPr>
                <w:rFonts w:asciiTheme="majorHAnsi" w:hAnsiTheme="majorHAnsi" w:cs="Times New Roman"/>
                <w:sz w:val="18"/>
                <w:szCs w:val="18"/>
              </w:rPr>
              <w:t xml:space="preserve">Projektmål </w:t>
            </w:r>
          </w:p>
          <w:p w14:paraId="5C0143BF" w14:textId="797ECB48" w:rsidR="007637A5" w:rsidRPr="006F69CB" w:rsidRDefault="007637A5" w:rsidP="00C26457">
            <w:pPr>
              <w:rPr>
                <w:rFonts w:ascii="Times New Roman" w:hAnsi="Times New Roman" w:cs="Times New Roman"/>
                <w:b w:val="0"/>
                <w:sz w:val="18"/>
                <w:szCs w:val="18"/>
              </w:rPr>
            </w:pPr>
            <w:r w:rsidRPr="006F69CB">
              <w:rPr>
                <w:rFonts w:ascii="Times New Roman" w:hAnsi="Times New Roman" w:cs="Times New Roman"/>
                <w:b w:val="0"/>
                <w:sz w:val="18"/>
                <w:szCs w:val="18"/>
              </w:rPr>
              <w:t>(Projektmålet beskriver den övergripande förändring som projektet ska åstadkomma under projektperioden. Ett projekt ska ha endast ett projektmål.)</w:t>
            </w:r>
          </w:p>
        </w:tc>
        <w:tc>
          <w:tcPr>
            <w:tcW w:w="3024" w:type="pct"/>
            <w:gridSpan w:val="3"/>
            <w:tcBorders>
              <w:top w:val="none" w:sz="0" w:space="0" w:color="auto"/>
              <w:bottom w:val="none" w:sz="0" w:space="0" w:color="auto"/>
              <w:right w:val="none" w:sz="0" w:space="0" w:color="auto"/>
            </w:tcBorders>
            <w:shd w:val="clear" w:color="auto" w:fill="auto"/>
            <w:vAlign w:val="center"/>
          </w:tcPr>
          <w:p w14:paraId="2C681C6E" w14:textId="1E1827C6" w:rsidR="007637A5" w:rsidRPr="006F69CB" w:rsidRDefault="007637A5" w:rsidP="00C264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rPr>
            </w:pPr>
          </w:p>
        </w:tc>
      </w:tr>
      <w:tr w:rsidR="00A90199" w:rsidRPr="00C14ADE" w14:paraId="5194E53D" w14:textId="77777777" w:rsidTr="006F69CB">
        <w:trPr>
          <w:cantSplit/>
          <w:trHeight w:val="1134"/>
        </w:trPr>
        <w:tc>
          <w:tcPr>
            <w:cnfStyle w:val="001000000000" w:firstRow="0" w:lastRow="0" w:firstColumn="1" w:lastColumn="0" w:oddVBand="0" w:evenVBand="0" w:oddHBand="0" w:evenHBand="0" w:firstRowFirstColumn="0" w:firstRowLastColumn="0" w:lastRowFirstColumn="0" w:lastRowLastColumn="0"/>
            <w:tcW w:w="988" w:type="pct"/>
            <w:shd w:val="clear" w:color="auto" w:fill="FFCC00" w:themeFill="accent1"/>
          </w:tcPr>
          <w:p w14:paraId="2AE7A732" w14:textId="77777777" w:rsidR="00AC2D93" w:rsidRPr="006F69CB" w:rsidRDefault="00AC2D93" w:rsidP="006F69CB">
            <w:pPr>
              <w:rPr>
                <w:rFonts w:asciiTheme="majorHAnsi" w:hAnsiTheme="majorHAnsi" w:cs="Times New Roman"/>
                <w:b w:val="0"/>
                <w:sz w:val="18"/>
                <w:szCs w:val="18"/>
              </w:rPr>
            </w:pPr>
            <w:r w:rsidRPr="006F69CB">
              <w:rPr>
                <w:rFonts w:asciiTheme="majorHAnsi" w:hAnsiTheme="majorHAnsi" w:cs="Times New Roman"/>
                <w:sz w:val="18"/>
                <w:szCs w:val="18"/>
              </w:rPr>
              <w:t>Delmål</w:t>
            </w:r>
          </w:p>
          <w:p w14:paraId="1405EB54" w14:textId="6AABC81F" w:rsidR="00AC2D93" w:rsidRPr="006F69CB" w:rsidRDefault="00AC2D93" w:rsidP="006F69CB">
            <w:pPr>
              <w:rPr>
                <w:rFonts w:ascii="Times New Roman" w:hAnsi="Times New Roman" w:cs="Times New Roman"/>
                <w:b w:val="0"/>
                <w:sz w:val="18"/>
                <w:szCs w:val="18"/>
              </w:rPr>
            </w:pPr>
            <w:r w:rsidRPr="006F69CB">
              <w:rPr>
                <w:rFonts w:ascii="Times New Roman" w:hAnsi="Times New Roman" w:cs="Times New Roman"/>
                <w:b w:val="0"/>
                <w:sz w:val="18"/>
                <w:szCs w:val="18"/>
              </w:rPr>
              <w:t>(Flera delmål bidrar tillsammans till ett och samma projektmål.)</w:t>
            </w:r>
          </w:p>
        </w:tc>
        <w:tc>
          <w:tcPr>
            <w:tcW w:w="988" w:type="pct"/>
            <w:shd w:val="clear" w:color="auto" w:fill="FFCC00" w:themeFill="accent1"/>
          </w:tcPr>
          <w:p w14:paraId="4221B7E7" w14:textId="77777777" w:rsidR="00AC2D93" w:rsidRPr="006F69CB" w:rsidRDefault="00AC2D93" w:rsidP="006F69CB">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
                <w:sz w:val="18"/>
                <w:szCs w:val="18"/>
              </w:rPr>
            </w:pPr>
            <w:r w:rsidRPr="006F69CB">
              <w:rPr>
                <w:rFonts w:asciiTheme="majorHAnsi" w:hAnsiTheme="majorHAnsi" w:cs="Times New Roman"/>
                <w:b/>
                <w:sz w:val="18"/>
                <w:szCs w:val="18"/>
              </w:rPr>
              <w:t>Målgrupper</w:t>
            </w:r>
          </w:p>
          <w:p w14:paraId="2298F036" w14:textId="77777777" w:rsidR="00AC2D93" w:rsidRPr="006F69CB" w:rsidRDefault="00AC2D93" w:rsidP="006F69C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rPr>
            </w:pPr>
            <w:r w:rsidRPr="006F69CB">
              <w:rPr>
                <w:rFonts w:ascii="Times New Roman" w:hAnsi="Times New Roman" w:cs="Times New Roman"/>
                <w:sz w:val="18"/>
                <w:szCs w:val="18"/>
              </w:rPr>
              <w:t>(Vilka och antal)</w:t>
            </w:r>
          </w:p>
        </w:tc>
        <w:tc>
          <w:tcPr>
            <w:tcW w:w="988" w:type="pct"/>
            <w:shd w:val="clear" w:color="auto" w:fill="FFCC00" w:themeFill="accent1"/>
          </w:tcPr>
          <w:p w14:paraId="6044128B" w14:textId="77777777" w:rsidR="00AC2D93" w:rsidRPr="006F69CB" w:rsidRDefault="00AC2D93" w:rsidP="006F69CB">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
                <w:sz w:val="18"/>
                <w:szCs w:val="18"/>
              </w:rPr>
            </w:pPr>
            <w:r w:rsidRPr="006F69CB">
              <w:rPr>
                <w:rFonts w:asciiTheme="majorHAnsi" w:hAnsiTheme="majorHAnsi" w:cs="Times New Roman"/>
                <w:b/>
                <w:sz w:val="18"/>
                <w:szCs w:val="18"/>
              </w:rPr>
              <w:t>Aktiviteter / metoder</w:t>
            </w:r>
          </w:p>
          <w:p w14:paraId="2E8850EA" w14:textId="77777777" w:rsidR="00AC2D93" w:rsidRPr="006F69CB" w:rsidRDefault="00AC2D93" w:rsidP="006F69C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rPr>
            </w:pPr>
            <w:r w:rsidRPr="006F69CB">
              <w:rPr>
                <w:rFonts w:ascii="Times New Roman" w:hAnsi="Times New Roman" w:cs="Times New Roman"/>
                <w:sz w:val="18"/>
                <w:szCs w:val="18"/>
              </w:rPr>
              <w:t>(Hur ska ni nå målen?)</w:t>
            </w:r>
          </w:p>
        </w:tc>
        <w:tc>
          <w:tcPr>
            <w:tcW w:w="1046" w:type="pct"/>
            <w:shd w:val="clear" w:color="auto" w:fill="FFCC00" w:themeFill="accent1"/>
          </w:tcPr>
          <w:p w14:paraId="3E94E27F" w14:textId="77777777" w:rsidR="00AC2D93" w:rsidRPr="006F69CB" w:rsidRDefault="00AC2D93" w:rsidP="006F69CB">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
                <w:sz w:val="18"/>
                <w:szCs w:val="18"/>
              </w:rPr>
            </w:pPr>
            <w:r w:rsidRPr="006F69CB">
              <w:rPr>
                <w:rFonts w:asciiTheme="majorHAnsi" w:hAnsiTheme="majorHAnsi" w:cs="Times New Roman"/>
                <w:b/>
                <w:sz w:val="18"/>
                <w:szCs w:val="18"/>
              </w:rPr>
              <w:t>Indikatorer</w:t>
            </w:r>
          </w:p>
          <w:p w14:paraId="70C1F288" w14:textId="77777777" w:rsidR="00AC2D93" w:rsidRPr="006F69CB" w:rsidRDefault="00AC2D93" w:rsidP="006F69C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rPr>
            </w:pPr>
            <w:r w:rsidRPr="006F69CB">
              <w:rPr>
                <w:rFonts w:ascii="Times New Roman" w:hAnsi="Times New Roman" w:cs="Times New Roman"/>
                <w:sz w:val="18"/>
                <w:szCs w:val="18"/>
              </w:rPr>
              <w:t>(Vad ska ni utvärdera/mäta för att se om ni når målen? Indikatorer kan vara kvantitativa eller kvalitativa)</w:t>
            </w:r>
          </w:p>
        </w:tc>
        <w:tc>
          <w:tcPr>
            <w:tcW w:w="990" w:type="pct"/>
            <w:shd w:val="clear" w:color="auto" w:fill="FFCC00" w:themeFill="accent1"/>
          </w:tcPr>
          <w:p w14:paraId="5B8247C9" w14:textId="77777777" w:rsidR="00AC2D93" w:rsidRPr="006F69CB" w:rsidRDefault="00AC2D93" w:rsidP="006F69CB">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
                <w:sz w:val="18"/>
                <w:szCs w:val="18"/>
              </w:rPr>
            </w:pPr>
            <w:r w:rsidRPr="006F69CB">
              <w:rPr>
                <w:rFonts w:asciiTheme="majorHAnsi" w:hAnsiTheme="majorHAnsi" w:cs="Times New Roman"/>
                <w:b/>
                <w:sz w:val="18"/>
                <w:szCs w:val="18"/>
              </w:rPr>
              <w:t>Uppföljnings-metoder / verifikations-källor</w:t>
            </w:r>
          </w:p>
          <w:p w14:paraId="3008D7F1" w14:textId="77777777" w:rsidR="00AC2D93" w:rsidRPr="006F69CB" w:rsidRDefault="00AC2D93" w:rsidP="006F69C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rPr>
            </w:pPr>
            <w:r w:rsidRPr="006F69CB">
              <w:rPr>
                <w:rFonts w:ascii="Times New Roman" w:hAnsi="Times New Roman" w:cs="Times New Roman"/>
                <w:sz w:val="18"/>
                <w:szCs w:val="18"/>
              </w:rPr>
              <w:t>(Hur ska ni utvärdera om målen uppnås?)</w:t>
            </w:r>
          </w:p>
        </w:tc>
      </w:tr>
      <w:tr w:rsidR="002933C0" w:rsidRPr="00C14ADE" w14:paraId="5F2C21EF" w14:textId="77777777" w:rsidTr="006F69CB">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988" w:type="pct"/>
            <w:tcBorders>
              <w:top w:val="none" w:sz="0" w:space="0" w:color="auto"/>
              <w:left w:val="none" w:sz="0" w:space="0" w:color="auto"/>
              <w:bottom w:val="none" w:sz="0" w:space="0" w:color="auto"/>
            </w:tcBorders>
          </w:tcPr>
          <w:p w14:paraId="0BE4E29B" w14:textId="55138CB0" w:rsidR="00AC2D93" w:rsidRPr="006F69CB" w:rsidRDefault="00AC2D93" w:rsidP="00C26457">
            <w:pPr>
              <w:rPr>
                <w:rFonts w:ascii="Times New Roman" w:hAnsi="Times New Roman" w:cs="Times New Roman"/>
                <w:sz w:val="18"/>
                <w:szCs w:val="18"/>
              </w:rPr>
            </w:pPr>
            <w:r w:rsidRPr="006F69CB">
              <w:rPr>
                <w:rFonts w:ascii="Times New Roman" w:hAnsi="Times New Roman" w:cs="Times New Roman"/>
                <w:sz w:val="18"/>
                <w:szCs w:val="18"/>
              </w:rPr>
              <w:t>Delmål 1:</w:t>
            </w:r>
          </w:p>
        </w:tc>
        <w:tc>
          <w:tcPr>
            <w:tcW w:w="988" w:type="pct"/>
            <w:tcBorders>
              <w:top w:val="none" w:sz="0" w:space="0" w:color="auto"/>
              <w:bottom w:val="none" w:sz="0" w:space="0" w:color="auto"/>
            </w:tcBorders>
          </w:tcPr>
          <w:p w14:paraId="66D6121F" w14:textId="77777777" w:rsidR="00AC2D93" w:rsidRPr="006F69CB" w:rsidRDefault="00AC2D93" w:rsidP="00C264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88" w:type="pct"/>
            <w:tcBorders>
              <w:top w:val="none" w:sz="0" w:space="0" w:color="auto"/>
              <w:bottom w:val="none" w:sz="0" w:space="0" w:color="auto"/>
            </w:tcBorders>
          </w:tcPr>
          <w:p w14:paraId="3D8229D8" w14:textId="77777777" w:rsidR="00AC2D93" w:rsidRPr="006F69CB" w:rsidRDefault="00AC2D93" w:rsidP="00C264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046" w:type="pct"/>
            <w:tcBorders>
              <w:top w:val="none" w:sz="0" w:space="0" w:color="auto"/>
              <w:bottom w:val="none" w:sz="0" w:space="0" w:color="auto"/>
            </w:tcBorders>
          </w:tcPr>
          <w:p w14:paraId="458C239A" w14:textId="77777777" w:rsidR="00AC2D93" w:rsidRPr="006F69CB" w:rsidRDefault="00AC2D93" w:rsidP="00C264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90" w:type="pct"/>
            <w:tcBorders>
              <w:top w:val="none" w:sz="0" w:space="0" w:color="auto"/>
              <w:bottom w:val="none" w:sz="0" w:space="0" w:color="auto"/>
              <w:right w:val="none" w:sz="0" w:space="0" w:color="auto"/>
            </w:tcBorders>
          </w:tcPr>
          <w:p w14:paraId="2C3EA682" w14:textId="77777777" w:rsidR="00AC2D93" w:rsidRPr="006F69CB" w:rsidRDefault="00AC2D93" w:rsidP="00C264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2933C0" w:rsidRPr="00C14ADE" w14:paraId="7605D8A7" w14:textId="77777777" w:rsidTr="00AC2D93">
        <w:trPr>
          <w:cantSplit/>
          <w:trHeight w:val="1134"/>
        </w:trPr>
        <w:tc>
          <w:tcPr>
            <w:cnfStyle w:val="001000000000" w:firstRow="0" w:lastRow="0" w:firstColumn="1" w:lastColumn="0" w:oddVBand="0" w:evenVBand="0" w:oddHBand="0" w:evenHBand="0" w:firstRowFirstColumn="0" w:firstRowLastColumn="0" w:lastRowFirstColumn="0" w:lastRowLastColumn="0"/>
            <w:tcW w:w="988" w:type="pct"/>
          </w:tcPr>
          <w:p w14:paraId="3B1EB36D" w14:textId="77777777" w:rsidR="00AC2D93" w:rsidRPr="006F69CB" w:rsidRDefault="00AC2D93" w:rsidP="00C26457">
            <w:pPr>
              <w:rPr>
                <w:rFonts w:ascii="Times New Roman" w:hAnsi="Times New Roman" w:cs="Times New Roman"/>
                <w:sz w:val="18"/>
                <w:szCs w:val="18"/>
              </w:rPr>
            </w:pPr>
            <w:r w:rsidRPr="006F69CB">
              <w:rPr>
                <w:rFonts w:ascii="Times New Roman" w:hAnsi="Times New Roman" w:cs="Times New Roman"/>
                <w:sz w:val="18"/>
                <w:szCs w:val="18"/>
              </w:rPr>
              <w:t>Delmål 2:</w:t>
            </w:r>
          </w:p>
          <w:p w14:paraId="6DB3A42F" w14:textId="77777777" w:rsidR="00AC2D93" w:rsidRPr="006F69CB" w:rsidRDefault="00AC2D93" w:rsidP="00237ABD">
            <w:pPr>
              <w:rPr>
                <w:rFonts w:ascii="Times New Roman" w:hAnsi="Times New Roman" w:cs="Times New Roman"/>
                <w:sz w:val="18"/>
                <w:szCs w:val="18"/>
              </w:rPr>
            </w:pPr>
          </w:p>
        </w:tc>
        <w:tc>
          <w:tcPr>
            <w:tcW w:w="988" w:type="pct"/>
          </w:tcPr>
          <w:p w14:paraId="1FAE81C2" w14:textId="77777777" w:rsidR="00AC2D93" w:rsidRPr="006F69CB" w:rsidRDefault="00AC2D93" w:rsidP="00C264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88" w:type="pct"/>
          </w:tcPr>
          <w:p w14:paraId="04B4AB80" w14:textId="77777777" w:rsidR="00AC2D93" w:rsidRPr="006F69CB" w:rsidRDefault="00AC2D93" w:rsidP="00C264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046" w:type="pct"/>
          </w:tcPr>
          <w:p w14:paraId="2223ED92" w14:textId="77777777" w:rsidR="00AC2D93" w:rsidRPr="006F69CB" w:rsidRDefault="00AC2D93" w:rsidP="00C264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90" w:type="pct"/>
          </w:tcPr>
          <w:p w14:paraId="575DC9FD" w14:textId="77777777" w:rsidR="00AC2D93" w:rsidRPr="006F69CB" w:rsidRDefault="00AC2D93" w:rsidP="00C264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2933C0" w:rsidRPr="00C14ADE" w14:paraId="02411CFB" w14:textId="77777777" w:rsidTr="006F69CB">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988" w:type="pct"/>
            <w:tcBorders>
              <w:top w:val="none" w:sz="0" w:space="0" w:color="auto"/>
              <w:left w:val="none" w:sz="0" w:space="0" w:color="auto"/>
              <w:bottom w:val="none" w:sz="0" w:space="0" w:color="auto"/>
            </w:tcBorders>
          </w:tcPr>
          <w:p w14:paraId="1A185CAE" w14:textId="6A0915B3" w:rsidR="00AC2D93" w:rsidRPr="006F69CB" w:rsidRDefault="00AC2D93" w:rsidP="00237ABD">
            <w:pPr>
              <w:rPr>
                <w:rFonts w:ascii="Times New Roman" w:hAnsi="Times New Roman" w:cs="Times New Roman"/>
                <w:sz w:val="18"/>
                <w:szCs w:val="18"/>
              </w:rPr>
            </w:pPr>
            <w:r w:rsidRPr="006F69CB">
              <w:rPr>
                <w:rFonts w:ascii="Times New Roman" w:hAnsi="Times New Roman" w:cs="Times New Roman"/>
                <w:sz w:val="18"/>
                <w:szCs w:val="18"/>
              </w:rPr>
              <w:t>Delmål 3:</w:t>
            </w:r>
          </w:p>
        </w:tc>
        <w:tc>
          <w:tcPr>
            <w:tcW w:w="988" w:type="pct"/>
            <w:tcBorders>
              <w:top w:val="none" w:sz="0" w:space="0" w:color="auto"/>
              <w:bottom w:val="none" w:sz="0" w:space="0" w:color="auto"/>
            </w:tcBorders>
          </w:tcPr>
          <w:p w14:paraId="33A83084" w14:textId="77777777" w:rsidR="00AC2D93" w:rsidRPr="006F69CB" w:rsidRDefault="00AC2D93" w:rsidP="00C264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88" w:type="pct"/>
            <w:tcBorders>
              <w:top w:val="none" w:sz="0" w:space="0" w:color="auto"/>
              <w:bottom w:val="none" w:sz="0" w:space="0" w:color="auto"/>
            </w:tcBorders>
          </w:tcPr>
          <w:p w14:paraId="5659FF5C" w14:textId="77777777" w:rsidR="00AC2D93" w:rsidRPr="006F69CB" w:rsidRDefault="00AC2D93" w:rsidP="00C264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046" w:type="pct"/>
            <w:tcBorders>
              <w:top w:val="none" w:sz="0" w:space="0" w:color="auto"/>
              <w:bottom w:val="none" w:sz="0" w:space="0" w:color="auto"/>
            </w:tcBorders>
          </w:tcPr>
          <w:p w14:paraId="55A64A3B" w14:textId="77777777" w:rsidR="00AC2D93" w:rsidRPr="006F69CB" w:rsidRDefault="00AC2D93" w:rsidP="00C264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90" w:type="pct"/>
            <w:tcBorders>
              <w:top w:val="none" w:sz="0" w:space="0" w:color="auto"/>
              <w:bottom w:val="none" w:sz="0" w:space="0" w:color="auto"/>
              <w:right w:val="none" w:sz="0" w:space="0" w:color="auto"/>
            </w:tcBorders>
          </w:tcPr>
          <w:p w14:paraId="677AA328" w14:textId="77777777" w:rsidR="00AC2D93" w:rsidRPr="006F69CB" w:rsidRDefault="00AC2D93" w:rsidP="00C264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bookmarkEnd w:id="20"/>
      <w:bookmarkEnd w:id="22"/>
    </w:tbl>
    <w:p w14:paraId="33F78BF3" w14:textId="77777777" w:rsidR="00EB16FB" w:rsidRPr="001A4C20" w:rsidRDefault="00EB16FB" w:rsidP="00CA41B8">
      <w:pPr>
        <w:sectPr w:rsidR="00EB16FB" w:rsidRPr="001A4C20" w:rsidSect="00FD5D5B">
          <w:pgSz w:w="16840" w:h="11900" w:orient="landscape"/>
          <w:pgMar w:top="1418" w:right="1418" w:bottom="1418" w:left="1418" w:header="709" w:footer="709" w:gutter="0"/>
          <w:cols w:space="708"/>
          <w:titlePg/>
          <w:docGrid w:linePitch="299"/>
        </w:sectPr>
      </w:pPr>
    </w:p>
    <w:p w14:paraId="7C889179" w14:textId="77777777" w:rsidR="00930AE1" w:rsidRDefault="00930AE1" w:rsidP="00930AE1">
      <w:pPr>
        <w:pStyle w:val="BrdtextA"/>
        <w:pBdr>
          <w:bottom w:val="single" w:sz="6" w:space="1" w:color="auto"/>
        </w:pBdr>
      </w:pPr>
    </w:p>
    <w:p w14:paraId="440BE907" w14:textId="10537398" w:rsidR="00BD600D" w:rsidRPr="00930AE1" w:rsidRDefault="00BD600D" w:rsidP="00BD600D">
      <w:pPr>
        <w:pStyle w:val="Rubrik2"/>
        <w:rPr>
          <w:i/>
          <w:iCs/>
        </w:rPr>
      </w:pPr>
      <w:r w:rsidRPr="00930AE1">
        <w:rPr>
          <w:i/>
          <w:iCs/>
        </w:rPr>
        <w:t>INSTRUKTIONER</w:t>
      </w:r>
      <w:r w:rsidR="00230EE9" w:rsidRPr="00930AE1">
        <w:rPr>
          <w:i/>
          <w:iCs/>
        </w:rPr>
        <w:t xml:space="preserve"> &amp; EXEMPEL</w:t>
      </w:r>
    </w:p>
    <w:p w14:paraId="71BBC2FC" w14:textId="5A178D96" w:rsidR="00D844A9" w:rsidRDefault="00300D28" w:rsidP="007F3CEF">
      <w:pPr>
        <w:pStyle w:val="ForumCivBrdtext"/>
        <w:numPr>
          <w:ilvl w:val="0"/>
          <w:numId w:val="46"/>
        </w:numPr>
        <w:ind w:left="567"/>
      </w:pPr>
      <w:r>
        <w:t xml:space="preserve">Innan </w:t>
      </w:r>
      <w:r w:rsidRPr="00D844A9">
        <w:t xml:space="preserve">ni gör en ansökan, observera </w:t>
      </w:r>
      <w:r w:rsidR="00305502" w:rsidRPr="00D844A9">
        <w:t xml:space="preserve">att </w:t>
      </w:r>
      <w:r w:rsidR="000F623A" w:rsidRPr="00D844A9">
        <w:t>ForumCiv enbart</w:t>
      </w:r>
      <w:r w:rsidRPr="00D844A9">
        <w:t xml:space="preserve"> tar</w:t>
      </w:r>
      <w:r w:rsidR="000F623A" w:rsidRPr="00D844A9">
        <w:t xml:space="preserve"> emot ansökningar från organisationer som </w:t>
      </w:r>
      <w:r w:rsidR="00D844A9" w:rsidRPr="00D844A9">
        <w:t>har organisationsgranskats och beviljats behörighet att söka bidrag. </w:t>
      </w:r>
      <w:r w:rsidR="00D844A9" w:rsidRPr="00D844A9">
        <w:rPr>
          <w:b/>
          <w:bCs/>
        </w:rPr>
        <w:t>För projekt som startar 2023 eller senare krävs även medlemskap i ForumCiv. </w:t>
      </w:r>
      <w:r w:rsidR="000F623A" w:rsidRPr="00D844A9">
        <w:t>Läs mer</w:t>
      </w:r>
      <w:r w:rsidR="000F623A">
        <w:t xml:space="preserve"> under: </w:t>
      </w:r>
      <w:hyperlink r:id="rId16" w:history="1">
        <w:r w:rsidR="000F623A">
          <w:rPr>
            <w:rStyle w:val="Hyperlnk"/>
          </w:rPr>
          <w:t>Så går en ansökan till</w:t>
        </w:r>
      </w:hyperlink>
      <w:r w:rsidR="000F623A">
        <w:t xml:space="preserve">. Om det är första gången ni ansöker om informationsprojekt rekommenderar vi att ni först </w:t>
      </w:r>
      <w:hyperlink r:id="rId17" w:history="1">
        <w:r w:rsidR="001F0D90">
          <w:rPr>
            <w:rStyle w:val="Hyperlnk"/>
          </w:rPr>
          <w:t>testar om er projektidé kvalificerar för informationsbidrag</w:t>
        </w:r>
      </w:hyperlink>
      <w:r w:rsidR="001F0D90">
        <w:t xml:space="preserve"> på  ForumCivs webb.</w:t>
      </w:r>
    </w:p>
    <w:p w14:paraId="56A77A69" w14:textId="77777777" w:rsidR="000F623A" w:rsidRPr="00710B65" w:rsidRDefault="000F623A" w:rsidP="000F623A">
      <w:pPr>
        <w:pStyle w:val="ForumCivBrdtext"/>
        <w:numPr>
          <w:ilvl w:val="0"/>
          <w:numId w:val="46"/>
        </w:numPr>
        <w:ind w:left="567"/>
      </w:pPr>
      <w:r w:rsidRPr="00710B65">
        <w:t xml:space="preserve">Observera att ForumCiv </w:t>
      </w:r>
      <w:r w:rsidRPr="00710B65">
        <w:rPr>
          <w:u w:val="single"/>
        </w:rPr>
        <w:t>inte</w:t>
      </w:r>
      <w:r w:rsidRPr="00710B65">
        <w:t xml:space="preserve"> tar emot några ansökningar per post. Skicka istället er ansökan via </w:t>
      </w:r>
      <w:hyperlink r:id="rId18" w:history="1">
        <w:r w:rsidRPr="00710B65">
          <w:rPr>
            <w:rStyle w:val="Hyperlnk"/>
            <w:iCs w:val="0"/>
          </w:rPr>
          <w:t>ForumCivs organisationsportal.</w:t>
        </w:r>
      </w:hyperlink>
    </w:p>
    <w:p w14:paraId="66A28775" w14:textId="6DFCF576" w:rsidR="000F623A" w:rsidRPr="000F623A" w:rsidRDefault="000F623A" w:rsidP="007E4DD6">
      <w:pPr>
        <w:pStyle w:val="ForumCivBrdtext"/>
        <w:numPr>
          <w:ilvl w:val="0"/>
          <w:numId w:val="46"/>
        </w:numPr>
        <w:ind w:left="567"/>
      </w:pPr>
      <w:r w:rsidRPr="00710B65">
        <w:t xml:space="preserve">Skriv kortfattat och rakt på sak. </w:t>
      </w:r>
      <w:r w:rsidRPr="000F623A">
        <w:t xml:space="preserve">Ni hittar förklaringar och exempel </w:t>
      </w:r>
      <w:r>
        <w:t>nedan</w:t>
      </w:r>
      <w:r w:rsidRPr="000F623A">
        <w:t xml:space="preserve"> samt i </w:t>
      </w:r>
      <w:r w:rsidR="002C6EC5" w:rsidRPr="00300D28">
        <w:rPr>
          <w:b/>
          <w:bCs/>
        </w:rPr>
        <w:t>H</w:t>
      </w:r>
      <w:r w:rsidRPr="00300D28">
        <w:rPr>
          <w:b/>
          <w:bCs/>
        </w:rPr>
        <w:t>andboken för informationsprojekt</w:t>
      </w:r>
      <w:r w:rsidR="001F0D90">
        <w:t xml:space="preserve"> som ni kan ladda ner på webben: </w:t>
      </w:r>
      <w:hyperlink r:id="rId19" w:history="1">
        <w:r w:rsidR="001F0D90">
          <w:rPr>
            <w:rStyle w:val="Hyperlnk"/>
          </w:rPr>
          <w:t>Blanketter och mallar</w:t>
        </w:r>
      </w:hyperlink>
      <w:r w:rsidRPr="000F623A">
        <w:t xml:space="preserve">. </w:t>
      </w:r>
    </w:p>
    <w:p w14:paraId="04339403" w14:textId="77777777" w:rsidR="000F623A" w:rsidRPr="00710B65" w:rsidRDefault="000F623A" w:rsidP="000F623A">
      <w:pPr>
        <w:pStyle w:val="ForumCivBrdtext"/>
        <w:numPr>
          <w:ilvl w:val="0"/>
          <w:numId w:val="46"/>
        </w:numPr>
        <w:ind w:left="567"/>
      </w:pPr>
      <w:r w:rsidRPr="00710B65">
        <w:t xml:space="preserve">Spara ert ifyllda frågeformulär som ett Word- eller PDF-dokument (spara gärna målmatrisen som ett separat dokument) och ladda upp som bilaga/or till er ansökan i ForumCivs </w:t>
      </w:r>
      <w:hyperlink r:id="rId20" w:history="1">
        <w:r w:rsidRPr="00710B65">
          <w:t>organisationsportal</w:t>
        </w:r>
      </w:hyperlink>
      <w:r w:rsidRPr="00710B65">
        <w:t xml:space="preserve">. </w:t>
      </w:r>
    </w:p>
    <w:p w14:paraId="7D2298DC" w14:textId="77777777" w:rsidR="000F623A" w:rsidRDefault="000F623A" w:rsidP="000F623A">
      <w:pPr>
        <w:pStyle w:val="ForumCivBrdtext"/>
      </w:pPr>
    </w:p>
    <w:p w14:paraId="313A4D11" w14:textId="77C280DD" w:rsidR="00D43296" w:rsidRPr="00010D7A" w:rsidRDefault="00010D7A" w:rsidP="00010D7A">
      <w:pPr>
        <w:pStyle w:val="Rubrik3"/>
      </w:pPr>
      <w:r>
        <w:t xml:space="preserve">FÖRÄNDRINGSTEORI </w:t>
      </w:r>
      <w:r w:rsidR="00400211">
        <w:t>–</w:t>
      </w:r>
      <w:r>
        <w:t xml:space="preserve"> EXEMPEL</w:t>
      </w:r>
      <w:r w:rsidR="00400211">
        <w:t xml:space="preserve"> </w:t>
      </w:r>
    </w:p>
    <w:tbl>
      <w:tblPr>
        <w:tblStyle w:val="Tabellrutnt"/>
        <w:tblW w:w="0" w:type="auto"/>
        <w:tblInd w:w="709" w:type="dxa"/>
        <w:shd w:val="clear" w:color="auto" w:fill="EAEAEA" w:themeFill="accent5" w:themeFillTint="33"/>
        <w:tblLook w:val="04A0" w:firstRow="1" w:lastRow="0" w:firstColumn="1" w:lastColumn="0" w:noHBand="0" w:noVBand="1"/>
      </w:tblPr>
      <w:tblGrid>
        <w:gridCol w:w="8005"/>
      </w:tblGrid>
      <w:tr w:rsidR="00D43296" w14:paraId="4FB40D79" w14:textId="77777777" w:rsidTr="009A3774">
        <w:tc>
          <w:tcPr>
            <w:tcW w:w="8005" w:type="dxa"/>
            <w:tcBorders>
              <w:top w:val="nil"/>
              <w:left w:val="nil"/>
              <w:bottom w:val="nil"/>
              <w:right w:val="nil"/>
            </w:tcBorders>
            <w:shd w:val="clear" w:color="auto" w:fill="FFCC00" w:themeFill="accent1"/>
          </w:tcPr>
          <w:p w14:paraId="24AB5DF8" w14:textId="77777777" w:rsidR="00D43296" w:rsidRPr="00C94EBA" w:rsidRDefault="00D43296" w:rsidP="009A3774">
            <w:pPr>
              <w:pStyle w:val="BrdtextA"/>
              <w:ind w:left="0"/>
              <w:rPr>
                <w:rFonts w:asciiTheme="majorHAnsi" w:hAnsiTheme="majorHAnsi"/>
                <w:b/>
                <w:bCs/>
                <w:i w:val="0"/>
                <w:iCs w:val="0"/>
              </w:rPr>
            </w:pPr>
            <w:r w:rsidRPr="00C94EBA">
              <w:rPr>
                <w:rFonts w:asciiTheme="majorHAnsi" w:hAnsiTheme="majorHAnsi"/>
                <w:b/>
                <w:bCs/>
                <w:i w:val="0"/>
                <w:iCs w:val="0"/>
              </w:rPr>
              <w:t>Exempel</w:t>
            </w:r>
            <w:r w:rsidRPr="00C94EBA">
              <w:rPr>
                <w:rFonts w:ascii="Arial" w:hAnsi="Arial" w:cs="Arial"/>
                <w:b/>
                <w:bCs/>
                <w:i w:val="0"/>
                <w:iCs w:val="0"/>
              </w:rPr>
              <w:t> </w:t>
            </w:r>
            <w:r w:rsidRPr="00C94EBA">
              <w:rPr>
                <w:rFonts w:asciiTheme="majorHAnsi" w:hAnsiTheme="majorHAnsi"/>
                <w:b/>
                <w:bCs/>
                <w:i w:val="0"/>
                <w:iCs w:val="0"/>
              </w:rPr>
              <w:t>p</w:t>
            </w:r>
            <w:r w:rsidRPr="00C94EBA">
              <w:rPr>
                <w:rFonts w:ascii="Gill Sans MT" w:hAnsi="Gill Sans MT" w:cs="Gill Sans MT"/>
                <w:b/>
                <w:bCs/>
                <w:i w:val="0"/>
                <w:iCs w:val="0"/>
              </w:rPr>
              <w:t>å</w:t>
            </w:r>
            <w:r w:rsidRPr="00C94EBA">
              <w:rPr>
                <w:rFonts w:ascii="Arial" w:hAnsi="Arial" w:cs="Arial"/>
                <w:b/>
                <w:bCs/>
                <w:i w:val="0"/>
                <w:iCs w:val="0"/>
              </w:rPr>
              <w:t> </w:t>
            </w:r>
            <w:r w:rsidRPr="00C94EBA">
              <w:rPr>
                <w:rFonts w:asciiTheme="majorHAnsi" w:hAnsiTheme="majorHAnsi"/>
                <w:b/>
                <w:bCs/>
                <w:i w:val="0"/>
                <w:iCs w:val="0"/>
              </w:rPr>
              <w:t>mer tydlig och konkret</w:t>
            </w:r>
            <w:r w:rsidRPr="00C94EBA">
              <w:rPr>
                <w:rFonts w:ascii="Arial" w:hAnsi="Arial" w:cs="Arial"/>
                <w:b/>
                <w:bCs/>
                <w:i w:val="0"/>
                <w:iCs w:val="0"/>
              </w:rPr>
              <w:t> </w:t>
            </w:r>
            <w:r w:rsidRPr="00C94EBA">
              <w:rPr>
                <w:rFonts w:asciiTheme="majorHAnsi" w:hAnsiTheme="majorHAnsi"/>
                <w:b/>
                <w:bCs/>
                <w:i w:val="0"/>
                <w:iCs w:val="0"/>
              </w:rPr>
              <w:t>f</w:t>
            </w:r>
            <w:r w:rsidRPr="00C94EBA">
              <w:rPr>
                <w:rFonts w:ascii="Gill Sans MT" w:hAnsi="Gill Sans MT" w:cs="Gill Sans MT"/>
                <w:b/>
                <w:bCs/>
                <w:i w:val="0"/>
                <w:iCs w:val="0"/>
              </w:rPr>
              <w:t>ö</w:t>
            </w:r>
            <w:r w:rsidRPr="00C94EBA">
              <w:rPr>
                <w:rFonts w:asciiTheme="majorHAnsi" w:hAnsiTheme="majorHAnsi"/>
                <w:b/>
                <w:bCs/>
                <w:i w:val="0"/>
                <w:iCs w:val="0"/>
              </w:rPr>
              <w:t>r</w:t>
            </w:r>
            <w:r w:rsidRPr="00C94EBA">
              <w:rPr>
                <w:rFonts w:ascii="Gill Sans MT" w:hAnsi="Gill Sans MT" w:cs="Gill Sans MT"/>
                <w:b/>
                <w:bCs/>
                <w:i w:val="0"/>
                <w:iCs w:val="0"/>
              </w:rPr>
              <w:t>ä</w:t>
            </w:r>
            <w:r w:rsidRPr="00C94EBA">
              <w:rPr>
                <w:rFonts w:asciiTheme="majorHAnsi" w:hAnsiTheme="majorHAnsi"/>
                <w:b/>
                <w:bCs/>
                <w:i w:val="0"/>
                <w:iCs w:val="0"/>
              </w:rPr>
              <w:t>ndringsteori</w:t>
            </w:r>
            <w:r w:rsidRPr="00C94EBA">
              <w:rPr>
                <w:rFonts w:ascii="Arial" w:hAnsi="Arial" w:cs="Arial"/>
                <w:b/>
                <w:bCs/>
                <w:i w:val="0"/>
                <w:iCs w:val="0"/>
              </w:rPr>
              <w:t> </w:t>
            </w:r>
          </w:p>
          <w:p w14:paraId="5D40AFEF" w14:textId="77777777" w:rsidR="00D43296" w:rsidRPr="006F69CB" w:rsidRDefault="00D43296" w:rsidP="009A3774">
            <w:pPr>
              <w:pStyle w:val="BrdtextA"/>
              <w:ind w:left="0"/>
              <w:rPr>
                <w:i w:val="0"/>
                <w:iCs w:val="0"/>
              </w:rPr>
            </w:pPr>
            <w:r w:rsidRPr="006F69CB">
              <w:rPr>
                <w:i w:val="0"/>
                <w:iCs w:val="0"/>
              </w:rPr>
              <w:t>Ett projekt ska engagera människor i Sverige att skriva under ett upprop för en grupp småbrukare i Indien vars rättigheter hotas eller kränks. Detta upprop hjälper till att synliggöra frågan och sätta press på ansvariga politiker och företag att agera så att småbrukarna får sina rättigheter tillgodosedda.   </w:t>
            </w:r>
          </w:p>
          <w:p w14:paraId="15AA508C" w14:textId="77777777" w:rsidR="00D43296" w:rsidRPr="00C94EBA" w:rsidRDefault="00D43296" w:rsidP="009A3774">
            <w:pPr>
              <w:pStyle w:val="BrdtextA"/>
              <w:ind w:left="0"/>
              <w:rPr>
                <w:rFonts w:asciiTheme="majorHAnsi" w:hAnsiTheme="majorHAnsi"/>
                <w:b/>
                <w:bCs/>
                <w:i w:val="0"/>
                <w:iCs w:val="0"/>
              </w:rPr>
            </w:pPr>
            <w:r w:rsidRPr="00C94EBA">
              <w:rPr>
                <w:rFonts w:asciiTheme="majorHAnsi" w:hAnsiTheme="majorHAnsi"/>
                <w:b/>
                <w:bCs/>
                <w:i w:val="0"/>
                <w:iCs w:val="0"/>
              </w:rPr>
              <w:t>Exempel</w:t>
            </w:r>
            <w:r w:rsidRPr="00C94EBA">
              <w:rPr>
                <w:rFonts w:ascii="Arial" w:hAnsi="Arial" w:cs="Arial"/>
                <w:b/>
                <w:bCs/>
                <w:i w:val="0"/>
                <w:iCs w:val="0"/>
              </w:rPr>
              <w:t> </w:t>
            </w:r>
            <w:r w:rsidRPr="00C94EBA">
              <w:rPr>
                <w:rFonts w:asciiTheme="majorHAnsi" w:hAnsiTheme="majorHAnsi"/>
                <w:b/>
                <w:bCs/>
                <w:i w:val="0"/>
                <w:iCs w:val="0"/>
              </w:rPr>
              <w:t>p</w:t>
            </w:r>
            <w:r w:rsidRPr="00C94EBA">
              <w:rPr>
                <w:rFonts w:ascii="Gill Sans MT" w:hAnsi="Gill Sans MT" w:cs="Gill Sans MT"/>
                <w:b/>
                <w:bCs/>
                <w:i w:val="0"/>
                <w:iCs w:val="0"/>
              </w:rPr>
              <w:t>å</w:t>
            </w:r>
            <w:r w:rsidRPr="00C94EBA">
              <w:rPr>
                <w:rFonts w:ascii="Arial" w:hAnsi="Arial" w:cs="Arial"/>
                <w:b/>
                <w:bCs/>
                <w:i w:val="0"/>
                <w:iCs w:val="0"/>
              </w:rPr>
              <w:t> </w:t>
            </w:r>
            <w:r w:rsidRPr="00C94EBA">
              <w:rPr>
                <w:rFonts w:asciiTheme="majorHAnsi" w:hAnsiTheme="majorHAnsi"/>
                <w:b/>
                <w:bCs/>
                <w:i w:val="0"/>
                <w:iCs w:val="0"/>
              </w:rPr>
              <w:t>mindre tydlig</w:t>
            </w:r>
            <w:r w:rsidRPr="00C94EBA">
              <w:rPr>
                <w:rFonts w:ascii="Arial" w:hAnsi="Arial" w:cs="Arial"/>
                <w:b/>
                <w:bCs/>
                <w:i w:val="0"/>
                <w:iCs w:val="0"/>
              </w:rPr>
              <w:t> </w:t>
            </w:r>
            <w:r w:rsidRPr="00C94EBA">
              <w:rPr>
                <w:rFonts w:asciiTheme="majorHAnsi" w:hAnsiTheme="majorHAnsi"/>
                <w:b/>
                <w:bCs/>
                <w:i w:val="0"/>
                <w:iCs w:val="0"/>
              </w:rPr>
              <w:t>/</w:t>
            </w:r>
            <w:r w:rsidRPr="00C94EBA">
              <w:rPr>
                <w:rFonts w:ascii="Arial" w:hAnsi="Arial" w:cs="Arial"/>
                <w:b/>
                <w:bCs/>
                <w:i w:val="0"/>
                <w:iCs w:val="0"/>
              </w:rPr>
              <w:t> </w:t>
            </w:r>
            <w:r w:rsidRPr="00C94EBA">
              <w:rPr>
                <w:rFonts w:asciiTheme="majorHAnsi" w:hAnsiTheme="majorHAnsi"/>
                <w:b/>
                <w:bCs/>
                <w:i w:val="0"/>
                <w:iCs w:val="0"/>
              </w:rPr>
              <w:t>konkret</w:t>
            </w:r>
            <w:r w:rsidRPr="00C94EBA">
              <w:rPr>
                <w:rFonts w:ascii="Arial" w:hAnsi="Arial" w:cs="Arial"/>
                <w:b/>
                <w:bCs/>
                <w:i w:val="0"/>
                <w:iCs w:val="0"/>
              </w:rPr>
              <w:t> </w:t>
            </w:r>
            <w:r w:rsidRPr="00C94EBA">
              <w:rPr>
                <w:rFonts w:asciiTheme="majorHAnsi" w:hAnsiTheme="majorHAnsi"/>
                <w:b/>
                <w:bCs/>
                <w:i w:val="0"/>
                <w:iCs w:val="0"/>
              </w:rPr>
              <w:t>f</w:t>
            </w:r>
            <w:r w:rsidRPr="00C94EBA">
              <w:rPr>
                <w:rFonts w:ascii="Gill Sans MT" w:hAnsi="Gill Sans MT" w:cs="Gill Sans MT"/>
                <w:b/>
                <w:bCs/>
                <w:i w:val="0"/>
                <w:iCs w:val="0"/>
              </w:rPr>
              <w:t>ö</w:t>
            </w:r>
            <w:r w:rsidRPr="00C94EBA">
              <w:rPr>
                <w:rFonts w:asciiTheme="majorHAnsi" w:hAnsiTheme="majorHAnsi"/>
                <w:b/>
                <w:bCs/>
                <w:i w:val="0"/>
                <w:iCs w:val="0"/>
              </w:rPr>
              <w:t>r</w:t>
            </w:r>
            <w:r w:rsidRPr="00C94EBA">
              <w:rPr>
                <w:rFonts w:ascii="Gill Sans MT" w:hAnsi="Gill Sans MT" w:cs="Gill Sans MT"/>
                <w:b/>
                <w:bCs/>
                <w:i w:val="0"/>
                <w:iCs w:val="0"/>
              </w:rPr>
              <w:t>ä</w:t>
            </w:r>
            <w:r w:rsidRPr="00C94EBA">
              <w:rPr>
                <w:rFonts w:asciiTheme="majorHAnsi" w:hAnsiTheme="majorHAnsi"/>
                <w:b/>
                <w:bCs/>
                <w:i w:val="0"/>
                <w:iCs w:val="0"/>
              </w:rPr>
              <w:t>ndringsteori</w:t>
            </w:r>
            <w:r w:rsidRPr="00C94EBA">
              <w:rPr>
                <w:rFonts w:ascii="Arial" w:hAnsi="Arial" w:cs="Arial"/>
                <w:b/>
                <w:bCs/>
                <w:i w:val="0"/>
                <w:iCs w:val="0"/>
              </w:rPr>
              <w:t> </w:t>
            </w:r>
            <w:r w:rsidRPr="00C94EBA">
              <w:rPr>
                <w:rFonts w:ascii="Gill Sans MT" w:hAnsi="Gill Sans MT" w:cs="Gill Sans MT"/>
                <w:b/>
                <w:bCs/>
                <w:i w:val="0"/>
                <w:iCs w:val="0"/>
              </w:rPr>
              <w:t>  </w:t>
            </w:r>
          </w:p>
          <w:p w14:paraId="41E0D3D7" w14:textId="77777777" w:rsidR="00D43296" w:rsidRPr="006F69CB" w:rsidRDefault="00D43296" w:rsidP="009A3774">
            <w:pPr>
              <w:pStyle w:val="BrdtextA"/>
              <w:ind w:left="0"/>
              <w:rPr>
                <w:i w:val="0"/>
                <w:iCs w:val="0"/>
              </w:rPr>
            </w:pPr>
            <w:r w:rsidRPr="006F69CB">
              <w:rPr>
                <w:i w:val="0"/>
                <w:iCs w:val="0"/>
              </w:rPr>
              <w:t>Ett projekt ska öka kunskap bland människor i Sverige om småbrukares förutsättningar i Indien. Den ökade kunskapen ska leda till att människorna blir intresserade av frågan och engagerar sig på något sätt i framtiden för en rättvis och hållbar värld.   </w:t>
            </w:r>
          </w:p>
          <w:p w14:paraId="692BB5CC" w14:textId="77777777" w:rsidR="00D43296" w:rsidRPr="00C94EBA" w:rsidRDefault="00D43296" w:rsidP="009A3774">
            <w:pPr>
              <w:pStyle w:val="BrdtextA"/>
              <w:ind w:left="0"/>
              <w:rPr>
                <w:rFonts w:asciiTheme="majorHAnsi" w:hAnsiTheme="majorHAnsi"/>
                <w:b/>
                <w:bCs/>
                <w:i w:val="0"/>
                <w:iCs w:val="0"/>
              </w:rPr>
            </w:pPr>
            <w:r w:rsidRPr="00C94EBA">
              <w:rPr>
                <w:rFonts w:asciiTheme="majorHAnsi" w:hAnsiTheme="majorHAnsi"/>
                <w:b/>
                <w:bCs/>
                <w:i w:val="0"/>
                <w:iCs w:val="0"/>
              </w:rPr>
              <w:t>Exempel på förändringsteori som</w:t>
            </w:r>
            <w:r w:rsidRPr="00C94EBA">
              <w:rPr>
                <w:rFonts w:ascii="Arial" w:hAnsi="Arial" w:cs="Arial"/>
                <w:b/>
                <w:bCs/>
                <w:i w:val="0"/>
                <w:iCs w:val="0"/>
              </w:rPr>
              <w:t> </w:t>
            </w:r>
            <w:r w:rsidRPr="00C94EBA">
              <w:rPr>
                <w:rFonts w:asciiTheme="majorHAnsi" w:hAnsiTheme="majorHAnsi"/>
                <w:b/>
                <w:bCs/>
                <w:i w:val="0"/>
                <w:iCs w:val="0"/>
              </w:rPr>
              <w:t>ForumCiv</w:t>
            </w:r>
            <w:r w:rsidRPr="00C94EBA">
              <w:rPr>
                <w:rFonts w:ascii="Arial" w:hAnsi="Arial" w:cs="Arial"/>
                <w:b/>
                <w:bCs/>
                <w:i w:val="0"/>
                <w:iCs w:val="0"/>
              </w:rPr>
              <w:t> </w:t>
            </w:r>
            <w:r w:rsidRPr="00C94EBA">
              <w:rPr>
                <w:rFonts w:asciiTheme="majorHAnsi" w:hAnsiTheme="majorHAnsi"/>
                <w:b/>
                <w:bCs/>
                <w:i w:val="0"/>
                <w:iCs w:val="0"/>
              </w:rPr>
              <w:t>ej finansierar d</w:t>
            </w:r>
            <w:r w:rsidRPr="00C94EBA">
              <w:rPr>
                <w:rFonts w:ascii="Gill Sans MT" w:hAnsi="Gill Sans MT" w:cs="Gill Sans MT"/>
                <w:b/>
                <w:bCs/>
                <w:i w:val="0"/>
                <w:iCs w:val="0"/>
              </w:rPr>
              <w:t>å</w:t>
            </w:r>
            <w:r w:rsidRPr="00C94EBA">
              <w:rPr>
                <w:rFonts w:asciiTheme="majorHAnsi" w:hAnsiTheme="majorHAnsi"/>
                <w:b/>
                <w:bCs/>
                <w:i w:val="0"/>
                <w:iCs w:val="0"/>
              </w:rPr>
              <w:t xml:space="preserve"> den handlar om insamling</w:t>
            </w:r>
            <w:r w:rsidRPr="00C94EBA">
              <w:rPr>
                <w:rFonts w:ascii="Arial" w:hAnsi="Arial" w:cs="Arial"/>
                <w:b/>
                <w:bCs/>
                <w:i w:val="0"/>
                <w:iCs w:val="0"/>
              </w:rPr>
              <w:t> </w:t>
            </w:r>
            <w:r w:rsidRPr="00C94EBA">
              <w:rPr>
                <w:rFonts w:ascii="Gill Sans MT" w:hAnsi="Gill Sans MT" w:cs="Gill Sans MT"/>
                <w:b/>
                <w:bCs/>
                <w:i w:val="0"/>
                <w:iCs w:val="0"/>
              </w:rPr>
              <w:t>  </w:t>
            </w:r>
          </w:p>
          <w:p w14:paraId="4CEA3304" w14:textId="77777777" w:rsidR="00D43296" w:rsidRPr="006F69CB" w:rsidRDefault="00D43296" w:rsidP="009A3774">
            <w:pPr>
              <w:pStyle w:val="BrdtextA"/>
              <w:ind w:left="0"/>
              <w:rPr>
                <w:i w:val="0"/>
                <w:iCs w:val="0"/>
              </w:rPr>
            </w:pPr>
            <w:r w:rsidRPr="006F69CB">
              <w:rPr>
                <w:i w:val="0"/>
                <w:iCs w:val="0"/>
              </w:rPr>
              <w:t>Ett projekt ska öka kunskap bland människor i Sverige om småbrukares förutsättningar i Indien. Den ökade kunskapen ska leda till att människorna blir intresserade av frågan och engagerar sig genom att donera pengar till organisationens projekt i Indien.</w:t>
            </w:r>
          </w:p>
        </w:tc>
      </w:tr>
    </w:tbl>
    <w:p w14:paraId="74C960C1" w14:textId="39165056" w:rsidR="00D43296" w:rsidRPr="00834DC4" w:rsidRDefault="00010D7A" w:rsidP="00010D7A">
      <w:pPr>
        <w:pStyle w:val="Rubrik3"/>
      </w:pPr>
      <w:r>
        <w:t>OM MÅLSTYRDA PROJEKT</w:t>
      </w:r>
    </w:p>
    <w:p w14:paraId="050CC573" w14:textId="77777777" w:rsidR="00A96B2C" w:rsidRPr="00C94EBA" w:rsidRDefault="00A96B2C" w:rsidP="00A96B2C">
      <w:pPr>
        <w:pStyle w:val="ForumCivBrdtext"/>
        <w:ind w:left="0"/>
        <w:rPr>
          <w:rFonts w:asciiTheme="majorHAnsi" w:hAnsiTheme="majorHAnsi"/>
          <w:b/>
          <w:bCs/>
        </w:rPr>
      </w:pPr>
      <w:r w:rsidRPr="00C94EBA">
        <w:rPr>
          <w:rFonts w:asciiTheme="majorHAnsi" w:hAnsiTheme="majorHAnsi"/>
          <w:b/>
          <w:bCs/>
        </w:rPr>
        <w:t>Målstyrda projekt</w:t>
      </w:r>
    </w:p>
    <w:p w14:paraId="55FF73AA" w14:textId="77777777" w:rsidR="00A96B2C" w:rsidRPr="00203075" w:rsidRDefault="00A96B2C" w:rsidP="00A96B2C">
      <w:pPr>
        <w:pStyle w:val="ForumCivBrdtext"/>
        <w:ind w:left="0"/>
      </w:pPr>
      <w:r w:rsidRPr="00203075">
        <w:lastRenderedPageBreak/>
        <w:t xml:space="preserve">Det är viktigt att ert projekt är målstyrt, d.v.s. målen </w:t>
      </w:r>
      <w:r>
        <w:t xml:space="preserve">(inte aktiviteter) </w:t>
      </w:r>
      <w:r w:rsidRPr="00203075">
        <w:t xml:space="preserve">bör styra hur ni utformar projektet i övrigt, vilka målgrupper projektet ska rikta sig till, vilka aktiviteter/metoder ni ska använda och hur ni ska följa upp och utvärdera måluppfyllelsen. </w:t>
      </w:r>
    </w:p>
    <w:p w14:paraId="44052503" w14:textId="77777777" w:rsidR="00A96B2C" w:rsidRDefault="00A96B2C" w:rsidP="00A96B2C">
      <w:pPr>
        <w:pStyle w:val="ForumCivBrdtext"/>
        <w:ind w:left="0"/>
      </w:pPr>
      <w:r w:rsidRPr="00203075">
        <w:t xml:space="preserve">Börja därför med att planera vilka förändringar som ni vill uppnå med projektet och planera därefter vilka målgrupper som är strategiska för era mål, hur ni ska uppnå målen (aktiviteter/ metoder) och hur ni ska följa upp och utvärdera hur väl ni nått era mål (indikatorer, uppföljningsmetoder, verifikationskällor). </w:t>
      </w:r>
    </w:p>
    <w:p w14:paraId="1469BF48" w14:textId="77777777" w:rsidR="00A96B2C" w:rsidRPr="00C94EBA" w:rsidRDefault="00A96B2C" w:rsidP="00A96B2C">
      <w:pPr>
        <w:pStyle w:val="ForumCivBrdtext"/>
        <w:ind w:left="0"/>
        <w:rPr>
          <w:rFonts w:asciiTheme="majorHAnsi" w:hAnsiTheme="majorHAnsi"/>
          <w:b/>
          <w:bCs/>
        </w:rPr>
      </w:pPr>
      <w:r w:rsidRPr="00C94EBA">
        <w:rPr>
          <w:rFonts w:asciiTheme="majorHAnsi" w:hAnsiTheme="majorHAnsi"/>
          <w:b/>
          <w:bCs/>
        </w:rPr>
        <w:t>Skillnad på mål och aktivitet</w:t>
      </w:r>
    </w:p>
    <w:p w14:paraId="37DBE2CE" w14:textId="77777777" w:rsidR="00A96B2C" w:rsidRPr="00E260EF" w:rsidRDefault="00A96B2C" w:rsidP="00A96B2C">
      <w:pPr>
        <w:pStyle w:val="Liststycke"/>
        <w:numPr>
          <w:ilvl w:val="0"/>
          <w:numId w:val="43"/>
        </w:numPr>
        <w:rPr>
          <w:rFonts w:ascii="Times New Roman" w:eastAsiaTheme="minorHAnsi" w:hAnsi="Times New Roman" w:cs="Times New Roman"/>
          <w:i/>
          <w:szCs w:val="24"/>
          <w:lang w:eastAsia="sv-SE"/>
        </w:rPr>
      </w:pPr>
      <w:r w:rsidRPr="00BA38E4">
        <w:rPr>
          <w:rFonts w:ascii="Times New Roman" w:eastAsiaTheme="minorHAnsi" w:hAnsi="Times New Roman" w:cs="Times New Roman"/>
          <w:b/>
          <w:bCs/>
          <w:iCs/>
          <w:szCs w:val="24"/>
          <w:lang w:eastAsia="sv-SE"/>
        </w:rPr>
        <w:t xml:space="preserve">Mål </w:t>
      </w:r>
      <w:r w:rsidRPr="00BA38E4">
        <w:rPr>
          <w:rFonts w:ascii="Times New Roman" w:eastAsiaTheme="minorHAnsi" w:hAnsi="Times New Roman" w:cs="Times New Roman"/>
          <w:iCs/>
          <w:szCs w:val="24"/>
          <w:lang w:eastAsia="sv-SE"/>
        </w:rPr>
        <w:t xml:space="preserve">handlar om vad för </w:t>
      </w:r>
      <w:r w:rsidRPr="00BA38E4">
        <w:rPr>
          <w:rFonts w:ascii="Times New Roman" w:eastAsiaTheme="minorHAnsi" w:hAnsi="Times New Roman" w:cs="Times New Roman"/>
          <w:i/>
          <w:szCs w:val="24"/>
          <w:lang w:eastAsia="sv-SE"/>
        </w:rPr>
        <w:t>förändring</w:t>
      </w:r>
      <w:r>
        <w:rPr>
          <w:rFonts w:ascii="Times New Roman" w:eastAsiaTheme="minorHAnsi" w:hAnsi="Times New Roman" w:cs="Times New Roman"/>
          <w:i/>
          <w:szCs w:val="24"/>
          <w:lang w:eastAsia="sv-SE"/>
        </w:rPr>
        <w:t xml:space="preserve"> eller resultat</w:t>
      </w:r>
      <w:r w:rsidRPr="00BA38E4">
        <w:rPr>
          <w:rFonts w:ascii="Times New Roman" w:eastAsiaTheme="minorHAnsi" w:hAnsi="Times New Roman" w:cs="Times New Roman"/>
          <w:i/>
          <w:szCs w:val="24"/>
          <w:lang w:eastAsia="sv-SE"/>
        </w:rPr>
        <w:t xml:space="preserve"> </w:t>
      </w:r>
      <w:r w:rsidRPr="00BA38E4">
        <w:rPr>
          <w:rFonts w:ascii="Times New Roman" w:eastAsiaTheme="minorHAnsi" w:hAnsi="Times New Roman" w:cs="Times New Roman"/>
          <w:iCs/>
          <w:szCs w:val="24"/>
          <w:lang w:eastAsia="sv-SE"/>
        </w:rPr>
        <w:t xml:space="preserve">som ni önskar uppnå. Mål kan vara långsiktiga eller kortsiktiga. </w:t>
      </w:r>
      <w:r>
        <w:rPr>
          <w:rFonts w:ascii="Times New Roman" w:eastAsiaTheme="minorHAnsi" w:hAnsi="Times New Roman" w:cs="Times New Roman"/>
          <w:iCs/>
          <w:szCs w:val="24"/>
          <w:lang w:eastAsia="sv-SE"/>
        </w:rPr>
        <w:t>Ett</w:t>
      </w:r>
      <w:r w:rsidRPr="00BA38E4">
        <w:rPr>
          <w:rFonts w:ascii="Times New Roman" w:eastAsiaTheme="minorHAnsi" w:hAnsi="Times New Roman" w:cs="Times New Roman"/>
          <w:iCs/>
          <w:szCs w:val="24"/>
          <w:lang w:eastAsia="sv-SE"/>
        </w:rPr>
        <w:t xml:space="preserve"> långsiktigt övergripande mål </w:t>
      </w:r>
      <w:r>
        <w:rPr>
          <w:rFonts w:ascii="Times New Roman" w:eastAsiaTheme="minorHAnsi" w:hAnsi="Times New Roman" w:cs="Times New Roman"/>
          <w:iCs/>
          <w:szCs w:val="24"/>
          <w:lang w:eastAsia="sv-SE"/>
        </w:rPr>
        <w:t xml:space="preserve">måste ofta </w:t>
      </w:r>
      <w:r w:rsidRPr="00BA38E4">
        <w:rPr>
          <w:rFonts w:ascii="Times New Roman" w:eastAsiaTheme="minorHAnsi" w:hAnsi="Times New Roman" w:cs="Times New Roman"/>
          <w:iCs/>
          <w:szCs w:val="24"/>
          <w:lang w:eastAsia="sv-SE"/>
        </w:rPr>
        <w:t>bryt</w:t>
      </w:r>
      <w:r>
        <w:rPr>
          <w:rFonts w:ascii="Times New Roman" w:eastAsiaTheme="minorHAnsi" w:hAnsi="Times New Roman" w:cs="Times New Roman"/>
          <w:iCs/>
          <w:szCs w:val="24"/>
          <w:lang w:eastAsia="sv-SE"/>
        </w:rPr>
        <w:t>a</w:t>
      </w:r>
      <w:r w:rsidRPr="00BA38E4">
        <w:rPr>
          <w:rFonts w:ascii="Times New Roman" w:eastAsiaTheme="minorHAnsi" w:hAnsi="Times New Roman" w:cs="Times New Roman"/>
          <w:iCs/>
          <w:szCs w:val="24"/>
          <w:lang w:eastAsia="sv-SE"/>
        </w:rPr>
        <w:t xml:space="preserve">s ner i </w:t>
      </w:r>
      <w:r>
        <w:rPr>
          <w:rFonts w:ascii="Times New Roman" w:eastAsiaTheme="minorHAnsi" w:hAnsi="Times New Roman" w:cs="Times New Roman"/>
          <w:iCs/>
          <w:szCs w:val="24"/>
          <w:lang w:eastAsia="sv-SE"/>
        </w:rPr>
        <w:t>flera</w:t>
      </w:r>
      <w:r w:rsidRPr="00BA38E4">
        <w:rPr>
          <w:rFonts w:ascii="Times New Roman" w:eastAsiaTheme="minorHAnsi" w:hAnsi="Times New Roman" w:cs="Times New Roman"/>
          <w:iCs/>
          <w:szCs w:val="24"/>
          <w:lang w:eastAsia="sv-SE"/>
        </w:rPr>
        <w:t xml:space="preserve"> mer konkreta och specifika delmål som kan uppnås </w:t>
      </w:r>
      <w:r>
        <w:rPr>
          <w:rFonts w:ascii="Times New Roman" w:eastAsiaTheme="minorHAnsi" w:hAnsi="Times New Roman" w:cs="Times New Roman"/>
          <w:iCs/>
          <w:szCs w:val="24"/>
          <w:lang w:eastAsia="sv-SE"/>
        </w:rPr>
        <w:t xml:space="preserve">och utvärderas </w:t>
      </w:r>
      <w:r w:rsidRPr="00BA38E4">
        <w:rPr>
          <w:rFonts w:ascii="Times New Roman" w:eastAsiaTheme="minorHAnsi" w:hAnsi="Times New Roman" w:cs="Times New Roman"/>
          <w:iCs/>
          <w:szCs w:val="24"/>
          <w:lang w:eastAsia="sv-SE"/>
        </w:rPr>
        <w:t>på kortare sikt</w:t>
      </w:r>
      <w:r>
        <w:rPr>
          <w:rFonts w:ascii="Times New Roman" w:eastAsiaTheme="minorHAnsi" w:hAnsi="Times New Roman" w:cs="Times New Roman"/>
          <w:iCs/>
          <w:szCs w:val="24"/>
          <w:lang w:eastAsia="sv-SE"/>
        </w:rPr>
        <w:t>. Exempel på mer specifika mål är:</w:t>
      </w:r>
      <w:r w:rsidRPr="004C3C92">
        <w:rPr>
          <w:rFonts w:ascii="Times New Roman" w:eastAsiaTheme="minorHAnsi" w:hAnsi="Times New Roman" w:cs="Times New Roman"/>
          <w:iCs/>
          <w:szCs w:val="24"/>
          <w:lang w:eastAsia="sv-SE"/>
        </w:rPr>
        <w:t xml:space="preserve"> </w:t>
      </w:r>
      <w:r w:rsidRPr="00E260EF">
        <w:rPr>
          <w:rFonts w:ascii="Times New Roman" w:eastAsiaTheme="minorHAnsi" w:hAnsi="Times New Roman" w:cs="Times New Roman"/>
          <w:i/>
          <w:szCs w:val="24"/>
          <w:lang w:eastAsia="sv-SE"/>
        </w:rPr>
        <w:t>X antal företag skriver på</w:t>
      </w:r>
      <w:r>
        <w:rPr>
          <w:rFonts w:ascii="Times New Roman" w:eastAsiaTheme="minorHAnsi" w:hAnsi="Times New Roman" w:cs="Times New Roman"/>
          <w:i/>
          <w:szCs w:val="24"/>
          <w:lang w:eastAsia="sv-SE"/>
        </w:rPr>
        <w:t xml:space="preserve"> ett</w:t>
      </w:r>
      <w:r w:rsidRPr="00E260EF">
        <w:rPr>
          <w:rFonts w:ascii="Times New Roman" w:eastAsiaTheme="minorHAnsi" w:hAnsi="Times New Roman" w:cs="Times New Roman"/>
          <w:i/>
          <w:szCs w:val="24"/>
          <w:lang w:eastAsia="sv-SE"/>
        </w:rPr>
        <w:t xml:space="preserve"> avtal där de förbinder sig att respektera arbetares rättigheter</w:t>
      </w:r>
      <w:r w:rsidRPr="00EE6838">
        <w:rPr>
          <w:rFonts w:ascii="Times New Roman" w:eastAsiaTheme="minorHAnsi" w:hAnsi="Times New Roman" w:cs="Times New Roman"/>
          <w:iCs/>
          <w:szCs w:val="24"/>
          <w:lang w:eastAsia="sv-SE"/>
        </w:rPr>
        <w:t xml:space="preserve">, eller </w:t>
      </w:r>
      <w:r w:rsidRPr="00E260EF">
        <w:rPr>
          <w:rFonts w:ascii="Times New Roman" w:eastAsiaTheme="minorHAnsi" w:hAnsi="Times New Roman" w:cs="Times New Roman"/>
          <w:i/>
          <w:szCs w:val="24"/>
          <w:lang w:eastAsia="sv-SE"/>
        </w:rPr>
        <w:t xml:space="preserve">X antal personer engagerar sig genom att skriva på ett upprop. </w:t>
      </w:r>
    </w:p>
    <w:p w14:paraId="0998D4C7" w14:textId="77777777" w:rsidR="00A96B2C" w:rsidRPr="00E260EF" w:rsidRDefault="00A96B2C" w:rsidP="00A96B2C">
      <w:pPr>
        <w:pStyle w:val="Liststycke"/>
        <w:rPr>
          <w:rFonts w:ascii="Times New Roman" w:eastAsiaTheme="minorHAnsi" w:hAnsi="Times New Roman" w:cs="Times New Roman"/>
          <w:i/>
          <w:szCs w:val="24"/>
          <w:lang w:eastAsia="sv-SE"/>
        </w:rPr>
      </w:pPr>
    </w:p>
    <w:p w14:paraId="76B7D254" w14:textId="472784E6" w:rsidR="00A96B2C" w:rsidRDefault="00A96B2C" w:rsidP="00A0092E">
      <w:pPr>
        <w:pStyle w:val="BrdtextA"/>
        <w:numPr>
          <w:ilvl w:val="0"/>
          <w:numId w:val="43"/>
        </w:numPr>
        <w:rPr>
          <w:i w:val="0"/>
          <w:iCs w:val="0"/>
        </w:rPr>
      </w:pPr>
      <w:r w:rsidRPr="00E260EF">
        <w:rPr>
          <w:b/>
          <w:bCs/>
        </w:rPr>
        <w:t>Aktiviteter</w:t>
      </w:r>
      <w:r>
        <w:t xml:space="preserve"> är det som </w:t>
      </w:r>
      <w:r w:rsidRPr="00E260EF">
        <w:t>görs för att nå målen. Exempel på aktiviteter kan vara att anordna en konferens, publicera en rapport eller göra en kampanj på sociala medier.</w:t>
      </w:r>
    </w:p>
    <w:p w14:paraId="5375FD08" w14:textId="32A32FB7" w:rsidR="00010D7A" w:rsidRPr="002C33BD" w:rsidRDefault="00010D7A" w:rsidP="00010D7A">
      <w:pPr>
        <w:pStyle w:val="Rubrik3"/>
      </w:pPr>
      <w:r>
        <w:t>OM RÄTTIGHETSBASERAT ARBETE</w:t>
      </w:r>
    </w:p>
    <w:p w14:paraId="6479E328" w14:textId="64C5B868" w:rsidR="009250C4" w:rsidRDefault="009250C4" w:rsidP="009250C4">
      <w:r w:rsidRPr="0024404F">
        <w:t>Alla informationsprojekt måste vara rättighetsbaserade för att kvalificera för bidrag. Istället för att försöka behandla symptom på fattigdom, syftar ett rättighetsbaserat projekt till att utmana och förändra de underliggande orsakerna bakom fattigdom, som orättvisa maktstrukturer och diskriminerande normer. Det handlar om att stärka människors möjligheter att utkräva sina rättigheter och arbeta för förändringar som bidrar till en rättvis och hållbar värld.</w:t>
      </w:r>
    </w:p>
    <w:p w14:paraId="104048AC" w14:textId="77777777" w:rsidR="009250C4" w:rsidRPr="0024404F" w:rsidRDefault="009250C4" w:rsidP="009250C4"/>
    <w:p w14:paraId="330C60D4" w14:textId="77777777" w:rsidR="009250C4" w:rsidRPr="0024404F" w:rsidRDefault="009250C4" w:rsidP="009250C4">
      <w:r w:rsidRPr="0024404F">
        <w:t xml:space="preserve">ForumCiv anser att fattigdom har strukturella orsaker grundade i ojämn fördelning av makt, resurser och säkerhet. Fattigdom handlar också om att förvägras rättigheter, att utsättas för diskriminering och att inte kunna påverka sitt eget liv. För att bekämpa strukturella orsaker till fattigdom och nå långsiktig förändring måste därför mänskliga rättigheter stå i fokus. </w:t>
      </w:r>
    </w:p>
    <w:p w14:paraId="66AB935F" w14:textId="77777777" w:rsidR="009250C4" w:rsidRDefault="009250C4" w:rsidP="009250C4"/>
    <w:p w14:paraId="7CEB830C" w14:textId="2108B8F0" w:rsidR="009250C4" w:rsidRDefault="009250C4" w:rsidP="009250C4">
      <w:r w:rsidRPr="0024404F">
        <w:t xml:space="preserve">Det räcker inte med att nämna mänskliga rättigheter för att ett projekt ska vara rättighetsbaserat. Projektet måste utgå från en grundlig analys om vilka aktörer som bär ansvar för att rättigheterna inte tillgodoses och hur projektet stärker individers och gruppers möjligheter att utkräva ansvar. </w:t>
      </w:r>
      <w:bookmarkStart w:id="23" w:name="_Hlk78808417"/>
      <w:r w:rsidRPr="0024404F">
        <w:t>En sådan analys ska utgå ifrån rättighetsinnehavarnas perspektiv och en syn på människor som aktiva deltagare istället för passiva mottagare.</w:t>
      </w:r>
      <w:bookmarkEnd w:id="23"/>
    </w:p>
    <w:p w14:paraId="1FA7F62F" w14:textId="77777777" w:rsidR="009250C4" w:rsidRPr="0024404F" w:rsidRDefault="009250C4" w:rsidP="009250C4"/>
    <w:p w14:paraId="720F61FC" w14:textId="77777777" w:rsidR="009250C4" w:rsidRDefault="009250C4" w:rsidP="009250C4">
      <w:r w:rsidRPr="0024404F">
        <w:t xml:space="preserve">I informationsprojekt kan det till exempel handla om att påverka politiker i Sverige att ta ansvar för att den politik som förs inte bidrar till att kränka mänskliga rättigheter i andra länder. Det kan även handla om att öka kunskap och förståelse för grundorsaker till fattigdom och hur man kan agera som företag, konsument eller individ för att bidra till en rättvis och hållbar värld. </w:t>
      </w:r>
    </w:p>
    <w:p w14:paraId="7021E3F7" w14:textId="77777777" w:rsidR="009250C4" w:rsidRDefault="009250C4" w:rsidP="009250C4"/>
    <w:p w14:paraId="532EFFD9" w14:textId="5F418897" w:rsidR="009250C4" w:rsidRDefault="009250C4" w:rsidP="009250C4">
      <w:r>
        <w:t>Det är viktigt att allt som kommuniceras inom projektet, vare sig det är genom text, bilder, film, föreläsningar, workshops etc. tydligt speglar det rättighetsbaserade arbetet.</w:t>
      </w:r>
      <w:r w:rsidRPr="00611CED">
        <w:t xml:space="preserve"> Om rättighetsbärarna själva inte kan föra fram sina perspektiv i informationsprojektet blir det än viktigare att värna om deras integritet och värdighet i porträtteringen</w:t>
      </w:r>
      <w:r>
        <w:t xml:space="preserve"> för att inte cementera stereotyper eller diskriminerande normer.</w:t>
      </w:r>
    </w:p>
    <w:p w14:paraId="4D1A190C" w14:textId="77777777" w:rsidR="009250C4" w:rsidRPr="00AE257F" w:rsidRDefault="009250C4" w:rsidP="009250C4">
      <w:pPr>
        <w:textAlignment w:val="baseline"/>
      </w:pPr>
      <w:r w:rsidRPr="00AE257F">
        <w:t> </w:t>
      </w:r>
    </w:p>
    <w:p w14:paraId="7D3FCCCE" w14:textId="77777777" w:rsidR="009250C4" w:rsidRPr="0024404F" w:rsidRDefault="009250C4" w:rsidP="009250C4">
      <w:pPr>
        <w:rPr>
          <w:b/>
          <w:bCs/>
          <w:i/>
          <w:iCs/>
        </w:rPr>
      </w:pPr>
      <w:r w:rsidRPr="0024404F">
        <w:rPr>
          <w:b/>
          <w:bCs/>
          <w:i/>
          <w:iCs/>
        </w:rPr>
        <w:t>Sammanfattningsvis innebär rättighetsbaserat arbete att:</w:t>
      </w:r>
    </w:p>
    <w:p w14:paraId="13A0E6D0" w14:textId="77777777" w:rsidR="009250C4" w:rsidRPr="006E793E" w:rsidRDefault="009250C4" w:rsidP="009250C4">
      <w:pPr>
        <w:pStyle w:val="Liststycke"/>
        <w:numPr>
          <w:ilvl w:val="0"/>
          <w:numId w:val="34"/>
        </w:numPr>
        <w:spacing w:before="240" w:after="240" w:line="280" w:lineRule="exact"/>
        <w:ind w:left="714" w:hanging="357"/>
        <w:contextualSpacing w:val="0"/>
        <w:jc w:val="both"/>
      </w:pPr>
      <w:r w:rsidRPr="006E793E">
        <w:lastRenderedPageBreak/>
        <w:t xml:space="preserve">Det utgår från rättighetsinnehavarnas perspektiv. </w:t>
      </w:r>
      <w:r>
        <w:t>T. ex. r</w:t>
      </w:r>
      <w:r w:rsidRPr="006E793E">
        <w:t>ättighetsinnehavarna har tagit initiativ till arbetet och/eller deltar aktivt på något sätt.</w:t>
      </w:r>
    </w:p>
    <w:p w14:paraId="3153D4FC" w14:textId="77777777" w:rsidR="009250C4" w:rsidRDefault="009250C4" w:rsidP="009250C4">
      <w:pPr>
        <w:pStyle w:val="Liststycke"/>
        <w:numPr>
          <w:ilvl w:val="0"/>
          <w:numId w:val="34"/>
        </w:numPr>
        <w:spacing w:before="240" w:after="240" w:line="280" w:lineRule="exact"/>
        <w:ind w:left="714" w:hanging="357"/>
        <w:contextualSpacing w:val="0"/>
        <w:jc w:val="both"/>
      </w:pPr>
      <w:r w:rsidRPr="006E793E">
        <w:t>Det utmanar orättvisa maktstrukturer och arbetar för människors oinskränkta tillgång till sina mänskliga rättigheter.</w:t>
      </w:r>
    </w:p>
    <w:p w14:paraId="49BE3979" w14:textId="77777777" w:rsidR="009250C4" w:rsidRDefault="009250C4" w:rsidP="009250C4">
      <w:pPr>
        <w:pStyle w:val="Liststycke"/>
        <w:numPr>
          <w:ilvl w:val="0"/>
          <w:numId w:val="34"/>
        </w:numPr>
        <w:spacing w:before="240" w:after="240" w:line="280" w:lineRule="exact"/>
        <w:ind w:left="714" w:hanging="357"/>
        <w:contextualSpacing w:val="0"/>
        <w:jc w:val="both"/>
      </w:pPr>
      <w:r w:rsidRPr="006E793E">
        <w:t>Det har identifierat vilka som bär ansvaret för att trygga de mänskliga rättigheterna.</w:t>
      </w:r>
    </w:p>
    <w:p w14:paraId="539DB6C7" w14:textId="21AFAD34" w:rsidR="009250C4" w:rsidRDefault="009250C4" w:rsidP="009250C4">
      <w:pPr>
        <w:pStyle w:val="Liststycke"/>
        <w:numPr>
          <w:ilvl w:val="0"/>
          <w:numId w:val="34"/>
        </w:numPr>
        <w:spacing w:before="240" w:after="240" w:line="280" w:lineRule="exact"/>
        <w:ind w:left="714" w:hanging="357"/>
        <w:contextualSpacing w:val="0"/>
        <w:jc w:val="both"/>
      </w:pPr>
      <w:r>
        <w:t>I informationsinsatser ska även det som kommuniceras inom projektet spegla det rättighetsbaserade arbetet.</w:t>
      </w:r>
    </w:p>
    <w:p w14:paraId="6B9459FD" w14:textId="77777777" w:rsidR="009250C4" w:rsidRPr="009250C4" w:rsidRDefault="009250C4" w:rsidP="009250C4">
      <w:pPr>
        <w:spacing w:before="240" w:after="240" w:line="280" w:lineRule="exact"/>
        <w:ind w:left="357"/>
        <w:jc w:val="both"/>
      </w:pPr>
    </w:p>
    <w:p w14:paraId="0BE18B02" w14:textId="5DE33B9C" w:rsidR="00010D7A" w:rsidRDefault="00010D7A" w:rsidP="00010D7A">
      <w:pPr>
        <w:pStyle w:val="Rubrik3"/>
      </w:pPr>
      <w:r>
        <w:t xml:space="preserve">MÅLGRUPP </w:t>
      </w:r>
      <w:r w:rsidR="00400211">
        <w:t>–</w:t>
      </w:r>
      <w:r>
        <w:t xml:space="preserve"> EXEMPEL</w:t>
      </w:r>
      <w:r w:rsidR="00400211">
        <w:t xml:space="preserve"> </w:t>
      </w:r>
    </w:p>
    <w:tbl>
      <w:tblPr>
        <w:tblStyle w:val="Tabellrutnt"/>
        <w:tblW w:w="4490" w:type="pct"/>
        <w:tblInd w:w="675" w:type="dxa"/>
        <w:shd w:val="clear" w:color="auto" w:fill="FFCC00" w:themeFill="accent1"/>
        <w:tblLook w:val="04A0" w:firstRow="1" w:lastRow="0" w:firstColumn="1" w:lastColumn="0" w:noHBand="0" w:noVBand="1"/>
      </w:tblPr>
      <w:tblGrid>
        <w:gridCol w:w="6154"/>
        <w:gridCol w:w="1671"/>
      </w:tblGrid>
      <w:tr w:rsidR="00D43296" w:rsidRPr="00AC76A9" w14:paraId="03C98F04" w14:textId="77777777" w:rsidTr="009A3774">
        <w:tc>
          <w:tcPr>
            <w:tcW w:w="3932" w:type="pct"/>
            <w:shd w:val="clear" w:color="auto" w:fill="FFCC00" w:themeFill="accent1"/>
            <w:vAlign w:val="center"/>
          </w:tcPr>
          <w:p w14:paraId="129A3B36" w14:textId="22417837" w:rsidR="00D43296" w:rsidRPr="00AC76A9" w:rsidRDefault="00D43296" w:rsidP="009A3774">
            <w:pPr>
              <w:pStyle w:val="ForumCivBrdtext"/>
              <w:ind w:left="0"/>
              <w:rPr>
                <w:b/>
                <w:bCs/>
                <w:sz w:val="18"/>
                <w:szCs w:val="18"/>
              </w:rPr>
            </w:pPr>
            <w:r w:rsidRPr="00AC76A9">
              <w:rPr>
                <w:b/>
                <w:bCs/>
                <w:sz w:val="18"/>
                <w:szCs w:val="18"/>
              </w:rPr>
              <w:t>MÅLGRUPP</w:t>
            </w:r>
          </w:p>
        </w:tc>
        <w:tc>
          <w:tcPr>
            <w:tcW w:w="1068" w:type="pct"/>
            <w:shd w:val="clear" w:color="auto" w:fill="FFCC00" w:themeFill="accent1"/>
          </w:tcPr>
          <w:p w14:paraId="41DE2F4E" w14:textId="77777777" w:rsidR="00D43296" w:rsidRPr="00AC76A9" w:rsidRDefault="00D43296" w:rsidP="009A3774">
            <w:pPr>
              <w:pStyle w:val="ForumCivBrdtext"/>
              <w:rPr>
                <w:b/>
                <w:bCs/>
                <w:sz w:val="18"/>
                <w:szCs w:val="18"/>
              </w:rPr>
            </w:pPr>
            <w:r w:rsidRPr="00AC76A9">
              <w:rPr>
                <w:b/>
                <w:bCs/>
                <w:sz w:val="18"/>
                <w:szCs w:val="18"/>
              </w:rPr>
              <w:t>ANTAL</w:t>
            </w:r>
          </w:p>
        </w:tc>
      </w:tr>
      <w:tr w:rsidR="00D43296" w:rsidRPr="00AC76A9" w14:paraId="24A83F28" w14:textId="77777777" w:rsidTr="009A3774">
        <w:tc>
          <w:tcPr>
            <w:tcW w:w="3932" w:type="pct"/>
            <w:shd w:val="clear" w:color="auto" w:fill="FFCC00" w:themeFill="accent1"/>
            <w:vAlign w:val="center"/>
          </w:tcPr>
          <w:p w14:paraId="66805176" w14:textId="77777777" w:rsidR="00D43296" w:rsidRPr="00AC76A9" w:rsidRDefault="00D43296" w:rsidP="009A3774">
            <w:pPr>
              <w:pStyle w:val="ForumCivBrdtext"/>
              <w:ind w:left="0"/>
              <w:rPr>
                <w:sz w:val="18"/>
                <w:szCs w:val="18"/>
              </w:rPr>
            </w:pPr>
            <w:r w:rsidRPr="00AC76A9">
              <w:rPr>
                <w:sz w:val="18"/>
                <w:szCs w:val="18"/>
              </w:rPr>
              <w:t>Konsumenter</w:t>
            </w:r>
          </w:p>
        </w:tc>
        <w:tc>
          <w:tcPr>
            <w:tcW w:w="1068" w:type="pct"/>
            <w:shd w:val="clear" w:color="auto" w:fill="FFCC00" w:themeFill="accent1"/>
          </w:tcPr>
          <w:p w14:paraId="63C200DE" w14:textId="77777777" w:rsidR="00D43296" w:rsidRPr="00AC76A9" w:rsidRDefault="00D43296" w:rsidP="009A3774">
            <w:pPr>
              <w:pStyle w:val="ForumCivBrdtext"/>
              <w:rPr>
                <w:sz w:val="18"/>
                <w:szCs w:val="18"/>
              </w:rPr>
            </w:pPr>
            <w:r w:rsidRPr="00AC76A9">
              <w:rPr>
                <w:sz w:val="18"/>
                <w:szCs w:val="18"/>
              </w:rPr>
              <w:t>400</w:t>
            </w:r>
          </w:p>
        </w:tc>
      </w:tr>
      <w:tr w:rsidR="00D43296" w:rsidRPr="00AC76A9" w14:paraId="00471474" w14:textId="77777777" w:rsidTr="009A3774">
        <w:tc>
          <w:tcPr>
            <w:tcW w:w="3932" w:type="pct"/>
            <w:shd w:val="clear" w:color="auto" w:fill="FFCC00" w:themeFill="accent1"/>
            <w:vAlign w:val="center"/>
          </w:tcPr>
          <w:p w14:paraId="658BBAB2" w14:textId="77777777" w:rsidR="00D43296" w:rsidRPr="00AC76A9" w:rsidRDefault="00D43296" w:rsidP="009A3774">
            <w:pPr>
              <w:pStyle w:val="ForumCivBrdtext"/>
              <w:ind w:left="0"/>
              <w:rPr>
                <w:sz w:val="18"/>
                <w:szCs w:val="18"/>
              </w:rPr>
            </w:pPr>
            <w:r w:rsidRPr="00AC76A9">
              <w:rPr>
                <w:sz w:val="18"/>
                <w:szCs w:val="18"/>
              </w:rPr>
              <w:t>Politiker</w:t>
            </w:r>
          </w:p>
        </w:tc>
        <w:tc>
          <w:tcPr>
            <w:tcW w:w="1068" w:type="pct"/>
            <w:shd w:val="clear" w:color="auto" w:fill="FFCC00" w:themeFill="accent1"/>
          </w:tcPr>
          <w:p w14:paraId="3C861E59" w14:textId="77777777" w:rsidR="00D43296" w:rsidRPr="00AC76A9" w:rsidRDefault="00D43296" w:rsidP="009A3774">
            <w:pPr>
              <w:pStyle w:val="ForumCivBrdtext"/>
              <w:rPr>
                <w:sz w:val="18"/>
                <w:szCs w:val="18"/>
              </w:rPr>
            </w:pPr>
            <w:r w:rsidRPr="00AC76A9">
              <w:rPr>
                <w:sz w:val="18"/>
                <w:szCs w:val="18"/>
              </w:rPr>
              <w:t>10</w:t>
            </w:r>
          </w:p>
        </w:tc>
      </w:tr>
      <w:tr w:rsidR="00D43296" w:rsidRPr="00AC76A9" w14:paraId="6B4BE42E" w14:textId="77777777" w:rsidTr="009A3774">
        <w:tc>
          <w:tcPr>
            <w:tcW w:w="3932" w:type="pct"/>
            <w:shd w:val="clear" w:color="auto" w:fill="FFCC00" w:themeFill="accent1"/>
            <w:vAlign w:val="center"/>
          </w:tcPr>
          <w:p w14:paraId="41E84AA2" w14:textId="77777777" w:rsidR="00D43296" w:rsidRPr="00AC76A9" w:rsidRDefault="00D43296" w:rsidP="009A3774">
            <w:pPr>
              <w:pStyle w:val="ForumCivBrdtext"/>
              <w:ind w:left="0"/>
              <w:rPr>
                <w:sz w:val="18"/>
                <w:szCs w:val="18"/>
              </w:rPr>
            </w:pPr>
            <w:r w:rsidRPr="00AC76A9">
              <w:rPr>
                <w:sz w:val="18"/>
                <w:szCs w:val="18"/>
              </w:rPr>
              <w:t>Medlemmar</w:t>
            </w:r>
          </w:p>
        </w:tc>
        <w:tc>
          <w:tcPr>
            <w:tcW w:w="1068" w:type="pct"/>
            <w:shd w:val="clear" w:color="auto" w:fill="FFCC00" w:themeFill="accent1"/>
          </w:tcPr>
          <w:p w14:paraId="0783EDF1" w14:textId="77777777" w:rsidR="00D43296" w:rsidRPr="00AC76A9" w:rsidRDefault="00D43296" w:rsidP="009A3774">
            <w:pPr>
              <w:pStyle w:val="ForumCivBrdtext"/>
              <w:rPr>
                <w:sz w:val="18"/>
                <w:szCs w:val="18"/>
              </w:rPr>
            </w:pPr>
            <w:r w:rsidRPr="00AC76A9">
              <w:rPr>
                <w:sz w:val="18"/>
                <w:szCs w:val="18"/>
              </w:rPr>
              <w:t>100</w:t>
            </w:r>
          </w:p>
        </w:tc>
      </w:tr>
      <w:tr w:rsidR="00D43296" w:rsidRPr="00AC76A9" w14:paraId="7402D5EB" w14:textId="77777777" w:rsidTr="009A3774">
        <w:tc>
          <w:tcPr>
            <w:tcW w:w="3932" w:type="pct"/>
            <w:shd w:val="clear" w:color="auto" w:fill="FFCC00" w:themeFill="accent1"/>
            <w:vAlign w:val="center"/>
          </w:tcPr>
          <w:p w14:paraId="597DAA4D" w14:textId="77777777" w:rsidR="00D43296" w:rsidRPr="00AC76A9" w:rsidRDefault="00D43296" w:rsidP="009A3774">
            <w:pPr>
              <w:pStyle w:val="ForumCivBrdtext"/>
              <w:ind w:left="0"/>
              <w:rPr>
                <w:sz w:val="18"/>
                <w:szCs w:val="18"/>
              </w:rPr>
            </w:pPr>
            <w:r w:rsidRPr="00AC76A9">
              <w:rPr>
                <w:sz w:val="18"/>
                <w:szCs w:val="18"/>
              </w:rPr>
              <w:t>Följare på social media</w:t>
            </w:r>
          </w:p>
        </w:tc>
        <w:tc>
          <w:tcPr>
            <w:tcW w:w="1068" w:type="pct"/>
            <w:shd w:val="clear" w:color="auto" w:fill="FFCC00" w:themeFill="accent1"/>
          </w:tcPr>
          <w:p w14:paraId="44FB33E6" w14:textId="77777777" w:rsidR="00D43296" w:rsidRPr="00AC76A9" w:rsidRDefault="00D43296" w:rsidP="009A3774">
            <w:pPr>
              <w:pStyle w:val="ForumCivBrdtext"/>
              <w:rPr>
                <w:sz w:val="18"/>
                <w:szCs w:val="18"/>
              </w:rPr>
            </w:pPr>
            <w:r w:rsidRPr="00AC76A9">
              <w:rPr>
                <w:sz w:val="18"/>
                <w:szCs w:val="18"/>
              </w:rPr>
              <w:t>500</w:t>
            </w:r>
          </w:p>
        </w:tc>
      </w:tr>
      <w:tr w:rsidR="00D43296" w:rsidRPr="00AC76A9" w14:paraId="7DB5E6C0" w14:textId="77777777" w:rsidTr="009A3774">
        <w:tc>
          <w:tcPr>
            <w:tcW w:w="3932" w:type="pct"/>
            <w:shd w:val="clear" w:color="auto" w:fill="FFCC00" w:themeFill="accent1"/>
            <w:vAlign w:val="center"/>
          </w:tcPr>
          <w:p w14:paraId="2BD590A2" w14:textId="77777777" w:rsidR="00D43296" w:rsidRPr="00AC76A9" w:rsidRDefault="00D43296" w:rsidP="009A3774">
            <w:pPr>
              <w:pStyle w:val="ForumCivBrdtext"/>
              <w:ind w:left="0"/>
              <w:rPr>
                <w:b/>
                <w:bCs/>
                <w:sz w:val="18"/>
                <w:szCs w:val="18"/>
              </w:rPr>
            </w:pPr>
            <w:r w:rsidRPr="00AC76A9">
              <w:rPr>
                <w:b/>
                <w:bCs/>
                <w:sz w:val="18"/>
                <w:szCs w:val="18"/>
              </w:rPr>
              <w:t>SUMMA</w:t>
            </w:r>
          </w:p>
        </w:tc>
        <w:tc>
          <w:tcPr>
            <w:tcW w:w="1068" w:type="pct"/>
            <w:shd w:val="clear" w:color="auto" w:fill="FFCC00" w:themeFill="accent1"/>
          </w:tcPr>
          <w:p w14:paraId="3B1A5EDC" w14:textId="77777777" w:rsidR="00D43296" w:rsidRPr="00AC76A9" w:rsidRDefault="00D43296" w:rsidP="009A3774">
            <w:pPr>
              <w:pStyle w:val="ForumCivBrdtext"/>
              <w:rPr>
                <w:b/>
                <w:bCs/>
                <w:sz w:val="18"/>
                <w:szCs w:val="18"/>
              </w:rPr>
            </w:pPr>
            <w:r w:rsidRPr="00AC76A9">
              <w:rPr>
                <w:b/>
                <w:bCs/>
                <w:sz w:val="18"/>
                <w:szCs w:val="18"/>
              </w:rPr>
              <w:t>1010</w:t>
            </w:r>
            <w:r w:rsidRPr="00AC76A9">
              <w:rPr>
                <w:b/>
                <w:bCs/>
                <w:sz w:val="18"/>
                <w:szCs w:val="18"/>
              </w:rPr>
              <w:fldChar w:fldCharType="begin"/>
            </w:r>
            <w:r w:rsidRPr="00AC76A9">
              <w:rPr>
                <w:b/>
                <w:bCs/>
                <w:sz w:val="18"/>
                <w:szCs w:val="18"/>
              </w:rPr>
              <w:instrText xml:space="preserve"> =SUM(ABOVE) \# "# ##0" </w:instrText>
            </w:r>
            <w:r w:rsidRPr="00AC76A9">
              <w:rPr>
                <w:b/>
                <w:bCs/>
                <w:sz w:val="18"/>
                <w:szCs w:val="18"/>
              </w:rPr>
              <w:fldChar w:fldCharType="separate"/>
            </w:r>
            <w:r w:rsidRPr="00AC76A9">
              <w:rPr>
                <w:b/>
                <w:bCs/>
                <w:sz w:val="18"/>
                <w:szCs w:val="18"/>
              </w:rPr>
              <w:t xml:space="preserve">  </w:t>
            </w:r>
            <w:r w:rsidRPr="00AC76A9">
              <w:rPr>
                <w:b/>
                <w:bCs/>
                <w:sz w:val="18"/>
                <w:szCs w:val="18"/>
              </w:rPr>
              <w:fldChar w:fldCharType="end"/>
            </w:r>
          </w:p>
        </w:tc>
      </w:tr>
    </w:tbl>
    <w:p w14:paraId="05C4BABE" w14:textId="77777777" w:rsidR="00230EE9" w:rsidRDefault="00230EE9" w:rsidP="00230EE9">
      <w:pPr>
        <w:pStyle w:val="ForumCivBrdtext"/>
        <w:ind w:left="0"/>
      </w:pPr>
    </w:p>
    <w:p w14:paraId="6160D918" w14:textId="0242E547" w:rsidR="00503F17" w:rsidRDefault="00503F17" w:rsidP="00230EE9">
      <w:pPr>
        <w:pStyle w:val="Rubrik3"/>
      </w:pPr>
      <w:r>
        <w:t>UPPFÖLJNINGSMETODER – EXEMPEL</w:t>
      </w:r>
    </w:p>
    <w:tbl>
      <w:tblPr>
        <w:tblStyle w:val="Tabellrutnt"/>
        <w:tblW w:w="0" w:type="auto"/>
        <w:tblInd w:w="709" w:type="dxa"/>
        <w:shd w:val="clear" w:color="auto" w:fill="EAEAEA" w:themeFill="accent5" w:themeFillTint="33"/>
        <w:tblLook w:val="04A0" w:firstRow="1" w:lastRow="0" w:firstColumn="1" w:lastColumn="0" w:noHBand="0" w:noVBand="1"/>
      </w:tblPr>
      <w:tblGrid>
        <w:gridCol w:w="8005"/>
      </w:tblGrid>
      <w:tr w:rsidR="00CB7459" w14:paraId="401640FA" w14:textId="77777777" w:rsidTr="00616D3C">
        <w:tc>
          <w:tcPr>
            <w:tcW w:w="8005" w:type="dxa"/>
            <w:tcBorders>
              <w:top w:val="nil"/>
              <w:left w:val="nil"/>
              <w:bottom w:val="nil"/>
              <w:right w:val="nil"/>
            </w:tcBorders>
            <w:shd w:val="clear" w:color="auto" w:fill="FFCC00" w:themeFill="accent1"/>
          </w:tcPr>
          <w:p w14:paraId="076528D5" w14:textId="51BF3B27" w:rsidR="00CB7459" w:rsidRPr="00CB7459" w:rsidRDefault="00CB7459" w:rsidP="00CB7459">
            <w:pPr>
              <w:pStyle w:val="BrdtextA"/>
              <w:ind w:left="0"/>
              <w:rPr>
                <w:b/>
                <w:bCs/>
                <w:i w:val="0"/>
                <w:iCs w:val="0"/>
              </w:rPr>
            </w:pPr>
            <w:r w:rsidRPr="00CB7459">
              <w:rPr>
                <w:b/>
                <w:bCs/>
                <w:i w:val="0"/>
                <w:iCs w:val="0"/>
              </w:rPr>
              <w:t>Vanliga uppföljningsmetoder för informationsprojekt</w:t>
            </w:r>
          </w:p>
          <w:p w14:paraId="1D89CC7C" w14:textId="70618E89" w:rsidR="00CB7459" w:rsidRPr="00503F17" w:rsidRDefault="00CB7459" w:rsidP="00CB7459">
            <w:pPr>
              <w:pStyle w:val="BrdtextA"/>
              <w:numPr>
                <w:ilvl w:val="0"/>
                <w:numId w:val="45"/>
              </w:numPr>
              <w:rPr>
                <w:i w:val="0"/>
                <w:iCs w:val="0"/>
              </w:rPr>
            </w:pPr>
            <w:r w:rsidRPr="00503F17">
              <w:rPr>
                <w:i w:val="0"/>
                <w:iCs w:val="0"/>
              </w:rPr>
              <w:t>Samla statistik på antal seminariedeltagare, följare/delningar/likes på sociala medier, antal publicerade artiklar, frågor från journalister, prenumeranter osv.</w:t>
            </w:r>
          </w:p>
          <w:p w14:paraId="4A7669C4" w14:textId="77777777" w:rsidR="00CB7459" w:rsidRPr="00503F17" w:rsidRDefault="00CB7459" w:rsidP="00CB7459">
            <w:pPr>
              <w:pStyle w:val="BrdtextA"/>
              <w:numPr>
                <w:ilvl w:val="0"/>
                <w:numId w:val="45"/>
              </w:numPr>
              <w:rPr>
                <w:i w:val="0"/>
                <w:iCs w:val="0"/>
              </w:rPr>
            </w:pPr>
            <w:r w:rsidRPr="00503F17">
              <w:rPr>
                <w:i w:val="0"/>
                <w:iCs w:val="0"/>
              </w:rPr>
              <w:t>Enkäter för att mäta kunskapshöjning och beteendeförändringar.</w:t>
            </w:r>
          </w:p>
          <w:p w14:paraId="3BC4714D" w14:textId="77777777" w:rsidR="00CB7459" w:rsidRPr="00503F17" w:rsidRDefault="00CB7459" w:rsidP="00CB7459">
            <w:pPr>
              <w:pStyle w:val="BrdtextA"/>
              <w:numPr>
                <w:ilvl w:val="0"/>
                <w:numId w:val="45"/>
              </w:numPr>
              <w:rPr>
                <w:i w:val="0"/>
                <w:iCs w:val="0"/>
              </w:rPr>
            </w:pPr>
            <w:r w:rsidRPr="00503F17">
              <w:rPr>
                <w:i w:val="0"/>
                <w:iCs w:val="0"/>
              </w:rPr>
              <w:t>Externa och interna utvärderingar</w:t>
            </w:r>
          </w:p>
          <w:p w14:paraId="7A3B5C6E" w14:textId="77777777" w:rsidR="00CB7459" w:rsidRPr="00503F17" w:rsidRDefault="00CB7459" w:rsidP="00CB7459">
            <w:pPr>
              <w:pStyle w:val="BrdtextA"/>
              <w:numPr>
                <w:ilvl w:val="0"/>
                <w:numId w:val="45"/>
              </w:numPr>
              <w:rPr>
                <w:i w:val="0"/>
                <w:iCs w:val="0"/>
              </w:rPr>
            </w:pPr>
            <w:r w:rsidRPr="00503F17">
              <w:rPr>
                <w:i w:val="0"/>
                <w:iCs w:val="0"/>
              </w:rPr>
              <w:t>Intervjuer och fokusgrupper</w:t>
            </w:r>
          </w:p>
          <w:p w14:paraId="009A720E" w14:textId="40C56933" w:rsidR="00CB7459" w:rsidRPr="00CB7459" w:rsidRDefault="00CB7459" w:rsidP="00CB7459">
            <w:pPr>
              <w:pStyle w:val="BrdtextA"/>
              <w:numPr>
                <w:ilvl w:val="0"/>
                <w:numId w:val="45"/>
              </w:numPr>
              <w:rPr>
                <w:i w:val="0"/>
                <w:iCs w:val="0"/>
              </w:rPr>
            </w:pPr>
            <w:r w:rsidRPr="00503F17">
              <w:rPr>
                <w:i w:val="0"/>
                <w:iCs w:val="0"/>
              </w:rPr>
              <w:t>Stickprov</w:t>
            </w:r>
          </w:p>
        </w:tc>
      </w:tr>
    </w:tbl>
    <w:p w14:paraId="30C79203" w14:textId="77777777" w:rsidR="00CB7459" w:rsidRDefault="00CB7459" w:rsidP="00CB7459">
      <w:pPr>
        <w:pStyle w:val="ForumCivBrdtext"/>
        <w:ind w:left="0"/>
      </w:pPr>
    </w:p>
    <w:p w14:paraId="42AC26E0" w14:textId="5CC7359E" w:rsidR="00D43296" w:rsidRDefault="00230EE9" w:rsidP="00230EE9">
      <w:pPr>
        <w:pStyle w:val="Rubrik3"/>
      </w:pPr>
      <w:r>
        <w:t xml:space="preserve">PROJEKTSAMMANFATTNING </w:t>
      </w:r>
      <w:r w:rsidR="00400211">
        <w:t>–</w:t>
      </w:r>
      <w:r w:rsidR="00010D7A">
        <w:t xml:space="preserve"> </w:t>
      </w:r>
      <w:r>
        <w:t>EXEMPEL</w:t>
      </w:r>
      <w:r w:rsidR="00400211">
        <w:t xml:space="preserve"> </w:t>
      </w:r>
    </w:p>
    <w:tbl>
      <w:tblPr>
        <w:tblStyle w:val="Tabellrutnt"/>
        <w:tblW w:w="0" w:type="auto"/>
        <w:tblInd w:w="709" w:type="dxa"/>
        <w:shd w:val="clear" w:color="auto" w:fill="EAEAEA" w:themeFill="accent5" w:themeFillTint="33"/>
        <w:tblLook w:val="04A0" w:firstRow="1" w:lastRow="0" w:firstColumn="1" w:lastColumn="0" w:noHBand="0" w:noVBand="1"/>
      </w:tblPr>
      <w:tblGrid>
        <w:gridCol w:w="8005"/>
      </w:tblGrid>
      <w:tr w:rsidR="00D43296" w14:paraId="6824327C" w14:textId="77777777" w:rsidTr="009A3774">
        <w:tc>
          <w:tcPr>
            <w:tcW w:w="8005" w:type="dxa"/>
            <w:tcBorders>
              <w:top w:val="nil"/>
              <w:left w:val="nil"/>
              <w:bottom w:val="nil"/>
              <w:right w:val="nil"/>
            </w:tcBorders>
            <w:shd w:val="clear" w:color="auto" w:fill="FFCC00" w:themeFill="accent1"/>
          </w:tcPr>
          <w:p w14:paraId="1D78F30D" w14:textId="4CDCB3A4" w:rsidR="00CB7459" w:rsidRPr="00CB7459" w:rsidRDefault="00CB7459" w:rsidP="009A3774">
            <w:pPr>
              <w:pStyle w:val="BrdtextA"/>
              <w:ind w:left="0"/>
              <w:rPr>
                <w:b/>
                <w:bCs/>
                <w:i w:val="0"/>
                <w:iCs w:val="0"/>
              </w:rPr>
            </w:pPr>
            <w:r w:rsidRPr="00CB7459">
              <w:rPr>
                <w:b/>
                <w:bCs/>
                <w:i w:val="0"/>
                <w:iCs w:val="0"/>
              </w:rPr>
              <w:t>Projektsammanfattning</w:t>
            </w:r>
          </w:p>
          <w:p w14:paraId="50EB262B" w14:textId="304D3863" w:rsidR="00D43296" w:rsidRPr="006F69CB" w:rsidRDefault="00D43296" w:rsidP="009A3774">
            <w:pPr>
              <w:pStyle w:val="BrdtextA"/>
              <w:ind w:left="0"/>
              <w:rPr>
                <w:i w:val="0"/>
                <w:iCs w:val="0"/>
              </w:rPr>
            </w:pPr>
            <w:r w:rsidRPr="004E33C3">
              <w:rPr>
                <w:i w:val="0"/>
                <w:iCs w:val="0"/>
              </w:rPr>
              <w:t xml:space="preserve">Föreningen XYZ ska under 2021 öka kunskapen och engagemanget för att stärka barns rättigheter och levnadsvillkor i Sydostasien. Projektet förväntas ytterst att bidra till mer medvetna konsumtionsvanor och politiska beslut som leder till att stärka barns rättigheter och levnadsvillkor i Sydostasien. Målgrupperna är konsumenter, politiker och egna medlemmar och följare på social media. Vi ska nå målet genom att anordna </w:t>
            </w:r>
            <w:r w:rsidRPr="004E33C3">
              <w:rPr>
                <w:i w:val="0"/>
                <w:iCs w:val="0"/>
              </w:rPr>
              <w:lastRenderedPageBreak/>
              <w:t>konferenser i Malmö och Stockholm, och kampanjer på sociala medier samt genom att ta fram och distribuera ett informationsmaterial. Vi kommer att utvärdera om vi nått målet genom enkäter, deltagarlistor och statistik på Facebook, Twitter etc.</w:t>
            </w:r>
          </w:p>
        </w:tc>
      </w:tr>
    </w:tbl>
    <w:p w14:paraId="5F6341D6" w14:textId="611295A8" w:rsidR="00D43296" w:rsidRDefault="00D43296" w:rsidP="00230EE9">
      <w:pPr>
        <w:pStyle w:val="ForumCivBrdtext"/>
        <w:ind w:left="0"/>
      </w:pPr>
    </w:p>
    <w:p w14:paraId="0B84E0DB" w14:textId="53275A37" w:rsidR="0091349E" w:rsidRDefault="0091349E" w:rsidP="009B5CDE">
      <w:pPr>
        <w:pStyle w:val="Rubrik3"/>
      </w:pPr>
      <w:r>
        <w:t>MÅLMATRIS</w:t>
      </w:r>
      <w:r w:rsidR="00230EE9">
        <w:t xml:space="preserve"> </w:t>
      </w:r>
      <w:r w:rsidR="00400211">
        <w:t>–</w:t>
      </w:r>
      <w:r w:rsidR="00010D7A">
        <w:t xml:space="preserve"> </w:t>
      </w:r>
      <w:r w:rsidR="00230EE9">
        <w:t>EXEMPEL</w:t>
      </w:r>
      <w:r w:rsidR="00400211">
        <w:t xml:space="preserve"> </w:t>
      </w:r>
    </w:p>
    <w:tbl>
      <w:tblPr>
        <w:tblStyle w:val="Tabellrutnt"/>
        <w:tblW w:w="0" w:type="auto"/>
        <w:tblInd w:w="534" w:type="dxa"/>
        <w:shd w:val="clear" w:color="auto" w:fill="FFCC00" w:themeFill="accent1"/>
        <w:tblLook w:val="04A0" w:firstRow="1" w:lastRow="0" w:firstColumn="1" w:lastColumn="0" w:noHBand="0" w:noVBand="1"/>
      </w:tblPr>
      <w:tblGrid>
        <w:gridCol w:w="7938"/>
      </w:tblGrid>
      <w:tr w:rsidR="0091349E" w:rsidRPr="00834DC4" w14:paraId="16D124AC" w14:textId="77777777" w:rsidTr="00230EE9">
        <w:tc>
          <w:tcPr>
            <w:tcW w:w="7938" w:type="dxa"/>
            <w:tcBorders>
              <w:top w:val="nil"/>
              <w:left w:val="nil"/>
              <w:bottom w:val="nil"/>
              <w:right w:val="nil"/>
            </w:tcBorders>
            <w:shd w:val="clear" w:color="auto" w:fill="FFCC00" w:themeFill="accent1"/>
          </w:tcPr>
          <w:p w14:paraId="62BDB59B" w14:textId="1E89B175" w:rsidR="0091349E" w:rsidRPr="00C94EBA" w:rsidRDefault="00230EE9" w:rsidP="00230EE9">
            <w:pPr>
              <w:pStyle w:val="ForumCivBrdtext"/>
              <w:ind w:left="0"/>
              <w:rPr>
                <w:rFonts w:asciiTheme="majorHAnsi" w:hAnsiTheme="majorHAnsi"/>
                <w:b/>
                <w:bCs/>
              </w:rPr>
            </w:pPr>
            <w:r>
              <w:rPr>
                <w:rFonts w:asciiTheme="majorHAnsi" w:hAnsiTheme="majorHAnsi"/>
                <w:b/>
                <w:bCs/>
              </w:rPr>
              <w:t>Definitioner</w:t>
            </w:r>
          </w:p>
          <w:p w14:paraId="22ECEA5B" w14:textId="77777777" w:rsidR="0091349E" w:rsidRPr="00203075" w:rsidRDefault="0091349E" w:rsidP="00230EE9">
            <w:pPr>
              <w:pStyle w:val="ForumCivBrdtext"/>
              <w:ind w:left="0"/>
            </w:pPr>
            <w:r w:rsidRPr="00203075">
              <w:rPr>
                <w:b/>
                <w:bCs/>
              </w:rPr>
              <w:t>Projektmål</w:t>
            </w:r>
            <w:r w:rsidRPr="00203075">
              <w:t xml:space="preserve"> – beskriver en förväntad övergripande förändring under projekttiden. Ett projekt ska ha endast ett projektmål. Projektmålet bör vara övergripande för hela projektet och samtidigt så konkret och tydligt formulerat som möjligt. </w:t>
            </w:r>
          </w:p>
          <w:p w14:paraId="75E75FE0" w14:textId="77777777" w:rsidR="0091349E" w:rsidRPr="00203075" w:rsidRDefault="0091349E" w:rsidP="00230EE9">
            <w:pPr>
              <w:pStyle w:val="ForumCivBrdtext"/>
              <w:ind w:left="0"/>
            </w:pPr>
            <w:r w:rsidRPr="00203075">
              <w:rPr>
                <w:b/>
                <w:bCs/>
              </w:rPr>
              <w:t>Delmål</w:t>
            </w:r>
            <w:r w:rsidRPr="00203075">
              <w:t xml:space="preserve"> – flera delmål bidrar tillsammans till ett och samma projektmål. Även delmålen bör vara så konkreta och tydligt formulerade som möjligt.</w:t>
            </w:r>
          </w:p>
          <w:p w14:paraId="485604C4" w14:textId="77777777" w:rsidR="0091349E" w:rsidRPr="00203075" w:rsidRDefault="0091349E" w:rsidP="00230EE9">
            <w:pPr>
              <w:pStyle w:val="ForumCivBrdtext"/>
              <w:ind w:left="0"/>
            </w:pPr>
            <w:r w:rsidRPr="00203075">
              <w:rPr>
                <w:b/>
                <w:bCs/>
              </w:rPr>
              <w:t>Målgrupper</w:t>
            </w:r>
            <w:r w:rsidRPr="00203075">
              <w:t xml:space="preserve"> – är de personer/grupper som ska nås i projektet, de som exempelvis ska få ökad kunskap, förändrade attityder eller förändrat beteende.</w:t>
            </w:r>
          </w:p>
          <w:p w14:paraId="2701BEBA" w14:textId="77777777" w:rsidR="0091349E" w:rsidRPr="00203075" w:rsidRDefault="0091349E" w:rsidP="00230EE9">
            <w:pPr>
              <w:pStyle w:val="ForumCivBrdtext"/>
              <w:ind w:left="0"/>
            </w:pPr>
            <w:r w:rsidRPr="00203075">
              <w:rPr>
                <w:b/>
                <w:bCs/>
              </w:rPr>
              <w:t>Aktiviteter/metoder</w:t>
            </w:r>
            <w:r w:rsidRPr="00203075">
              <w:t xml:space="preserve"> – är det arbete som ska leda till att projektets mål nås.</w:t>
            </w:r>
          </w:p>
          <w:p w14:paraId="08FEB227" w14:textId="77777777" w:rsidR="0091349E" w:rsidRPr="00203075" w:rsidRDefault="0091349E" w:rsidP="00230EE9">
            <w:pPr>
              <w:pStyle w:val="ForumCivBrdtext"/>
              <w:ind w:left="0"/>
            </w:pPr>
            <w:r w:rsidRPr="00203075">
              <w:rPr>
                <w:b/>
                <w:bCs/>
              </w:rPr>
              <w:t>Indikatorer</w:t>
            </w:r>
            <w:r w:rsidRPr="00203075">
              <w:t xml:space="preserve"> – används för att mäta om projektet är på väg att uppnå respektive mål och om förändringen sker enligt plan. Indikatorer kan vara kvantitativa eller kvalitativa.</w:t>
            </w:r>
          </w:p>
          <w:p w14:paraId="2E0527B5" w14:textId="77777777" w:rsidR="0091349E" w:rsidRPr="00203075" w:rsidRDefault="0091349E" w:rsidP="00230EE9">
            <w:pPr>
              <w:pStyle w:val="ForumCivBrdtext"/>
              <w:ind w:left="0"/>
            </w:pPr>
            <w:r w:rsidRPr="00203075">
              <w:rPr>
                <w:b/>
                <w:bCs/>
              </w:rPr>
              <w:t>Uppföljningsmetoder/verifikationskällor</w:t>
            </w:r>
            <w:r w:rsidRPr="00203075">
              <w:t xml:space="preserve"> – beskriver hur man ska följa upp och utvärdera om och till vilken grad målen nås. </w:t>
            </w:r>
          </w:p>
        </w:tc>
      </w:tr>
    </w:tbl>
    <w:p w14:paraId="08E23AB8" w14:textId="03B2DC6C" w:rsidR="0091349E" w:rsidRPr="00834DC4" w:rsidRDefault="0091349E" w:rsidP="002B5065">
      <w:pPr>
        <w:pStyle w:val="ForumCivBrdtext"/>
        <w:sectPr w:rsidR="0091349E" w:rsidRPr="00834DC4" w:rsidSect="00BD600D">
          <w:footerReference w:type="default" r:id="rId21"/>
          <w:headerReference w:type="first" r:id="rId22"/>
          <w:footerReference w:type="first" r:id="rId23"/>
          <w:pgSz w:w="11900" w:h="16840" w:code="9"/>
          <w:pgMar w:top="1418" w:right="1701" w:bottom="1418" w:left="1701" w:header="425" w:footer="0" w:gutter="0"/>
          <w:cols w:space="708"/>
          <w:titlePg/>
          <w:docGrid w:linePitch="299"/>
        </w:sectPr>
      </w:pPr>
    </w:p>
    <w:tbl>
      <w:tblPr>
        <w:tblStyle w:val="Ljuslista-dekorfrg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9"/>
        <w:gridCol w:w="2810"/>
        <w:gridCol w:w="2810"/>
        <w:gridCol w:w="2975"/>
        <w:gridCol w:w="2816"/>
      </w:tblGrid>
      <w:tr w:rsidR="00834DC4" w:rsidRPr="0091349E" w14:paraId="21BEF9C5" w14:textId="77777777" w:rsidTr="006F69CB">
        <w:trPr>
          <w:cnfStyle w:val="100000000000" w:firstRow="1" w:lastRow="0" w:firstColumn="0" w:lastColumn="0" w:oddVBand="0" w:evenVBand="0" w:oddHBand="0" w:evenHBand="0" w:firstRowFirstColumn="0" w:firstRowLastColumn="0" w:lastRowFirstColumn="0" w:lastRowLastColumn="0"/>
          <w:cantSplit/>
          <w:trHeight w:val="558"/>
        </w:trPr>
        <w:tc>
          <w:tcPr>
            <w:cnfStyle w:val="001000000000" w:firstRow="0" w:lastRow="0" w:firstColumn="1" w:lastColumn="0" w:oddVBand="0" w:evenVBand="0" w:oddHBand="0" w:evenHBand="0" w:firstRowFirstColumn="0" w:firstRowLastColumn="0" w:lastRowFirstColumn="0" w:lastRowLastColumn="0"/>
            <w:tcW w:w="5000" w:type="pct"/>
            <w:gridSpan w:val="5"/>
            <w:vAlign w:val="center"/>
          </w:tcPr>
          <w:p w14:paraId="35DE06FD" w14:textId="71B9827C" w:rsidR="00834DC4" w:rsidRPr="006F69CB" w:rsidRDefault="00834DC4" w:rsidP="0091349E">
            <w:pPr>
              <w:pStyle w:val="ForumCivBrdtext"/>
              <w:spacing w:after="0" w:line="240" w:lineRule="auto"/>
              <w:rPr>
                <w:rFonts w:asciiTheme="majorHAnsi" w:hAnsiTheme="majorHAnsi"/>
                <w:color w:val="auto"/>
                <w:sz w:val="28"/>
                <w:szCs w:val="28"/>
              </w:rPr>
            </w:pPr>
            <w:bookmarkStart w:id="24" w:name="_Hlk97712671"/>
            <w:r w:rsidRPr="006F69CB">
              <w:rPr>
                <w:rFonts w:asciiTheme="majorHAnsi" w:hAnsiTheme="majorHAnsi"/>
                <w:color w:val="auto"/>
                <w:sz w:val="28"/>
                <w:szCs w:val="28"/>
              </w:rPr>
              <w:lastRenderedPageBreak/>
              <w:t>Målmatris</w:t>
            </w:r>
          </w:p>
        </w:tc>
      </w:tr>
      <w:tr w:rsidR="00C74254" w:rsidRPr="0091349E" w14:paraId="5DB5F0EE" w14:textId="77777777" w:rsidTr="0091349E">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1976" w:type="pct"/>
            <w:gridSpan w:val="2"/>
            <w:tcBorders>
              <w:top w:val="none" w:sz="0" w:space="0" w:color="auto"/>
              <w:left w:val="none" w:sz="0" w:space="0" w:color="auto"/>
              <w:bottom w:val="none" w:sz="0" w:space="0" w:color="auto"/>
            </w:tcBorders>
            <w:shd w:val="clear" w:color="auto" w:fill="FFCC00" w:themeFill="accent1"/>
            <w:vAlign w:val="center"/>
          </w:tcPr>
          <w:p w14:paraId="3680B696" w14:textId="77777777" w:rsidR="00834DC4" w:rsidRPr="006F69CB" w:rsidRDefault="00834DC4" w:rsidP="0091349E">
            <w:pPr>
              <w:pStyle w:val="ForumCivBrdtext"/>
              <w:spacing w:after="0" w:line="240" w:lineRule="auto"/>
              <w:rPr>
                <w:rFonts w:ascii="Gill Sans MT" w:hAnsi="Gill Sans MT"/>
                <w:sz w:val="18"/>
                <w:szCs w:val="18"/>
              </w:rPr>
            </w:pPr>
            <w:r w:rsidRPr="006F69CB">
              <w:rPr>
                <w:rFonts w:ascii="Gill Sans MT" w:hAnsi="Gill Sans MT"/>
                <w:sz w:val="18"/>
                <w:szCs w:val="18"/>
              </w:rPr>
              <w:t xml:space="preserve">Projektmål </w:t>
            </w:r>
          </w:p>
          <w:p w14:paraId="02E95EEE" w14:textId="77777777" w:rsidR="00834DC4" w:rsidRPr="006F69CB" w:rsidRDefault="00834DC4" w:rsidP="0091349E">
            <w:pPr>
              <w:pStyle w:val="ForumCivBrdtext"/>
              <w:spacing w:after="0" w:line="240" w:lineRule="auto"/>
              <w:rPr>
                <w:b w:val="0"/>
                <w:bCs w:val="0"/>
                <w:sz w:val="18"/>
                <w:szCs w:val="18"/>
              </w:rPr>
            </w:pPr>
            <w:r w:rsidRPr="006F69CB">
              <w:rPr>
                <w:b w:val="0"/>
                <w:bCs w:val="0"/>
                <w:sz w:val="18"/>
                <w:szCs w:val="18"/>
              </w:rPr>
              <w:t>(Projektmålet beskriver den övergripande förändring som projektet ska åstadkomma under projektperioden. Ett projekt ska ha endast ett projektmål.)</w:t>
            </w:r>
          </w:p>
        </w:tc>
        <w:tc>
          <w:tcPr>
            <w:tcW w:w="3024" w:type="pct"/>
            <w:gridSpan w:val="3"/>
            <w:tcBorders>
              <w:top w:val="none" w:sz="0" w:space="0" w:color="auto"/>
              <w:bottom w:val="none" w:sz="0" w:space="0" w:color="auto"/>
              <w:right w:val="none" w:sz="0" w:space="0" w:color="auto"/>
            </w:tcBorders>
            <w:shd w:val="clear" w:color="auto" w:fill="auto"/>
            <w:vAlign w:val="center"/>
          </w:tcPr>
          <w:p w14:paraId="67AD1A11" w14:textId="60529CC6" w:rsidR="006E666A" w:rsidRPr="006E666A" w:rsidRDefault="00834DC4" w:rsidP="0091349E">
            <w:pPr>
              <w:pStyle w:val="ForumCivBrdtext"/>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5F3F42">
              <w:rPr>
                <w:b/>
                <w:bCs/>
                <w:sz w:val="18"/>
                <w:szCs w:val="18"/>
              </w:rPr>
              <w:t>Projektmål:</w:t>
            </w:r>
            <w:r w:rsidRPr="005F3F42">
              <w:rPr>
                <w:sz w:val="18"/>
                <w:szCs w:val="18"/>
              </w:rPr>
              <w:t xml:space="preserve"> </w:t>
            </w:r>
            <w:r w:rsidR="006E666A" w:rsidRPr="005F3F42">
              <w:rPr>
                <w:sz w:val="18"/>
                <w:szCs w:val="18"/>
              </w:rPr>
              <w:t>Politiker, klädkonsumenter och aktivister engagerar sig för att stärka barns rättigheter och levnadsvillkor i Sydostasien.</w:t>
            </w:r>
          </w:p>
          <w:p w14:paraId="4DEB7A0C" w14:textId="16199E18" w:rsidR="00834DC4" w:rsidRPr="006F69CB" w:rsidRDefault="00834DC4" w:rsidP="0091349E">
            <w:pPr>
              <w:pStyle w:val="ForumCivBrdtext"/>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p>
        </w:tc>
      </w:tr>
      <w:tr w:rsidR="0091349E" w:rsidRPr="0091349E" w14:paraId="6EB32067" w14:textId="77777777" w:rsidTr="006F69CB">
        <w:trPr>
          <w:cantSplit/>
          <w:trHeight w:val="1134"/>
        </w:trPr>
        <w:tc>
          <w:tcPr>
            <w:cnfStyle w:val="001000000000" w:firstRow="0" w:lastRow="0" w:firstColumn="1" w:lastColumn="0" w:oddVBand="0" w:evenVBand="0" w:oddHBand="0" w:evenHBand="0" w:firstRowFirstColumn="0" w:firstRowLastColumn="0" w:lastRowFirstColumn="0" w:lastRowLastColumn="0"/>
            <w:tcW w:w="988" w:type="pct"/>
            <w:shd w:val="clear" w:color="auto" w:fill="FFCC00" w:themeFill="accent1"/>
          </w:tcPr>
          <w:p w14:paraId="27E8D1C0" w14:textId="77777777" w:rsidR="00834DC4" w:rsidRPr="006F69CB" w:rsidRDefault="00834DC4" w:rsidP="006F69CB">
            <w:pPr>
              <w:pStyle w:val="ForumCivBrdtext"/>
              <w:spacing w:after="0" w:line="240" w:lineRule="auto"/>
              <w:ind w:left="0"/>
              <w:rPr>
                <w:rFonts w:asciiTheme="majorHAnsi" w:hAnsiTheme="majorHAnsi"/>
                <w:sz w:val="18"/>
                <w:szCs w:val="18"/>
              </w:rPr>
            </w:pPr>
            <w:r w:rsidRPr="006F69CB">
              <w:rPr>
                <w:rFonts w:asciiTheme="majorHAnsi" w:hAnsiTheme="majorHAnsi"/>
                <w:sz w:val="18"/>
                <w:szCs w:val="18"/>
              </w:rPr>
              <w:t>Delmål</w:t>
            </w:r>
          </w:p>
          <w:p w14:paraId="29C36CD2" w14:textId="77777777" w:rsidR="00834DC4" w:rsidRPr="006F69CB" w:rsidRDefault="00834DC4" w:rsidP="006F69CB">
            <w:pPr>
              <w:pStyle w:val="ForumCivBrdtext"/>
              <w:spacing w:after="0" w:line="240" w:lineRule="auto"/>
              <w:ind w:left="0"/>
              <w:rPr>
                <w:b w:val="0"/>
                <w:bCs w:val="0"/>
                <w:sz w:val="18"/>
                <w:szCs w:val="18"/>
              </w:rPr>
            </w:pPr>
            <w:r w:rsidRPr="006F69CB">
              <w:rPr>
                <w:b w:val="0"/>
                <w:bCs w:val="0"/>
                <w:sz w:val="18"/>
                <w:szCs w:val="18"/>
              </w:rPr>
              <w:t>(Flera delmål bidrar tillsammans till ett och samma projektmål.)</w:t>
            </w:r>
          </w:p>
        </w:tc>
        <w:tc>
          <w:tcPr>
            <w:tcW w:w="988" w:type="pct"/>
            <w:shd w:val="clear" w:color="auto" w:fill="FFCC00" w:themeFill="accent1"/>
          </w:tcPr>
          <w:p w14:paraId="4932855C" w14:textId="77777777" w:rsidR="00834DC4" w:rsidRPr="006F69CB" w:rsidRDefault="00834DC4" w:rsidP="006F69CB">
            <w:pPr>
              <w:pStyle w:val="ForumCivBrdtext"/>
              <w:spacing w:after="0" w:line="240" w:lineRule="auto"/>
              <w:ind w:left="31"/>
              <w:cnfStyle w:val="000000000000" w:firstRow="0" w:lastRow="0" w:firstColumn="0" w:lastColumn="0" w:oddVBand="0" w:evenVBand="0" w:oddHBand="0" w:evenHBand="0" w:firstRowFirstColumn="0" w:firstRowLastColumn="0" w:lastRowFirstColumn="0" w:lastRowLastColumn="0"/>
              <w:rPr>
                <w:rFonts w:ascii="Gill Sans MT" w:hAnsi="Gill Sans MT"/>
                <w:b/>
                <w:bCs/>
                <w:sz w:val="18"/>
                <w:szCs w:val="18"/>
              </w:rPr>
            </w:pPr>
            <w:r w:rsidRPr="006F69CB">
              <w:rPr>
                <w:rFonts w:ascii="Gill Sans MT" w:hAnsi="Gill Sans MT"/>
                <w:b/>
                <w:bCs/>
                <w:sz w:val="18"/>
                <w:szCs w:val="18"/>
              </w:rPr>
              <w:t>Målgrupper</w:t>
            </w:r>
          </w:p>
          <w:p w14:paraId="323308CB" w14:textId="77777777" w:rsidR="00834DC4" w:rsidRPr="006F69CB" w:rsidRDefault="00834DC4" w:rsidP="006F69CB">
            <w:pPr>
              <w:pStyle w:val="ForumCivBrdtext"/>
              <w:spacing w:after="0" w:line="240" w:lineRule="auto"/>
              <w:ind w:left="31"/>
              <w:cnfStyle w:val="000000000000" w:firstRow="0" w:lastRow="0" w:firstColumn="0" w:lastColumn="0" w:oddVBand="0" w:evenVBand="0" w:oddHBand="0" w:evenHBand="0" w:firstRowFirstColumn="0" w:firstRowLastColumn="0" w:lastRowFirstColumn="0" w:lastRowLastColumn="0"/>
              <w:rPr>
                <w:sz w:val="18"/>
                <w:szCs w:val="18"/>
              </w:rPr>
            </w:pPr>
            <w:r w:rsidRPr="006F69CB">
              <w:rPr>
                <w:sz w:val="18"/>
                <w:szCs w:val="18"/>
              </w:rPr>
              <w:t>(Vilka och antal)</w:t>
            </w:r>
          </w:p>
        </w:tc>
        <w:tc>
          <w:tcPr>
            <w:tcW w:w="988" w:type="pct"/>
            <w:shd w:val="clear" w:color="auto" w:fill="FFCC00" w:themeFill="accent1"/>
          </w:tcPr>
          <w:p w14:paraId="6AE51C93" w14:textId="77777777" w:rsidR="00834DC4" w:rsidRPr="006F69CB" w:rsidRDefault="00834DC4" w:rsidP="006F69CB">
            <w:pPr>
              <w:pStyle w:val="ForumCivBrdtext"/>
              <w:spacing w:after="0" w:line="240" w:lineRule="auto"/>
              <w:ind w:left="48"/>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rPr>
            </w:pPr>
            <w:r w:rsidRPr="006F69CB">
              <w:rPr>
                <w:rFonts w:asciiTheme="majorHAnsi" w:hAnsiTheme="majorHAnsi"/>
                <w:b/>
                <w:bCs/>
                <w:sz w:val="18"/>
                <w:szCs w:val="18"/>
              </w:rPr>
              <w:t>Aktiviteter / metoder</w:t>
            </w:r>
          </w:p>
          <w:p w14:paraId="72862285" w14:textId="77777777" w:rsidR="00834DC4" w:rsidRPr="006F69CB" w:rsidRDefault="00834DC4" w:rsidP="006F69CB">
            <w:pPr>
              <w:pStyle w:val="ForumCivBrdtext"/>
              <w:spacing w:after="0" w:line="240" w:lineRule="auto"/>
              <w:ind w:left="48"/>
              <w:cnfStyle w:val="000000000000" w:firstRow="0" w:lastRow="0" w:firstColumn="0" w:lastColumn="0" w:oddVBand="0" w:evenVBand="0" w:oddHBand="0" w:evenHBand="0" w:firstRowFirstColumn="0" w:firstRowLastColumn="0" w:lastRowFirstColumn="0" w:lastRowLastColumn="0"/>
              <w:rPr>
                <w:sz w:val="18"/>
                <w:szCs w:val="18"/>
              </w:rPr>
            </w:pPr>
            <w:r w:rsidRPr="006F69CB">
              <w:rPr>
                <w:sz w:val="18"/>
                <w:szCs w:val="18"/>
              </w:rPr>
              <w:t>(Hur ska ni nå målen?)</w:t>
            </w:r>
          </w:p>
        </w:tc>
        <w:tc>
          <w:tcPr>
            <w:tcW w:w="1046" w:type="pct"/>
            <w:shd w:val="clear" w:color="auto" w:fill="FFCC00" w:themeFill="accent1"/>
          </w:tcPr>
          <w:p w14:paraId="1EE7308B" w14:textId="77777777" w:rsidR="00834DC4" w:rsidRPr="006F69CB" w:rsidRDefault="00834DC4" w:rsidP="006F69CB">
            <w:pPr>
              <w:pStyle w:val="ForumCivBrdtext"/>
              <w:spacing w:after="0" w:line="240" w:lineRule="auto"/>
              <w:ind w:left="79"/>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rPr>
            </w:pPr>
            <w:r w:rsidRPr="006F69CB">
              <w:rPr>
                <w:rFonts w:asciiTheme="majorHAnsi" w:hAnsiTheme="majorHAnsi"/>
                <w:b/>
                <w:bCs/>
                <w:sz w:val="18"/>
                <w:szCs w:val="18"/>
              </w:rPr>
              <w:t>Indikatorer</w:t>
            </w:r>
          </w:p>
          <w:p w14:paraId="263E1173" w14:textId="77777777" w:rsidR="00834DC4" w:rsidRPr="006F69CB" w:rsidRDefault="00834DC4" w:rsidP="006F69CB">
            <w:pPr>
              <w:pStyle w:val="ForumCivBrdtext"/>
              <w:spacing w:after="0" w:line="240" w:lineRule="auto"/>
              <w:ind w:left="79"/>
              <w:cnfStyle w:val="000000000000" w:firstRow="0" w:lastRow="0" w:firstColumn="0" w:lastColumn="0" w:oddVBand="0" w:evenVBand="0" w:oddHBand="0" w:evenHBand="0" w:firstRowFirstColumn="0" w:firstRowLastColumn="0" w:lastRowFirstColumn="0" w:lastRowLastColumn="0"/>
              <w:rPr>
                <w:sz w:val="18"/>
                <w:szCs w:val="18"/>
              </w:rPr>
            </w:pPr>
            <w:r w:rsidRPr="006F69CB">
              <w:rPr>
                <w:sz w:val="18"/>
                <w:szCs w:val="18"/>
              </w:rPr>
              <w:t>(Vad ska ni utvärdera/mäta för att se om ni når målen? Indikatorer kan vara kvantitativa eller kvalitativa)</w:t>
            </w:r>
          </w:p>
        </w:tc>
        <w:tc>
          <w:tcPr>
            <w:tcW w:w="990" w:type="pct"/>
            <w:shd w:val="clear" w:color="auto" w:fill="FFCC00" w:themeFill="accent1"/>
          </w:tcPr>
          <w:p w14:paraId="36303129" w14:textId="77777777" w:rsidR="00834DC4" w:rsidRPr="006F69CB" w:rsidRDefault="00834DC4" w:rsidP="006F69CB">
            <w:pPr>
              <w:pStyle w:val="ForumCivBrdtext"/>
              <w:spacing w:after="0" w:line="240" w:lineRule="auto"/>
              <w:ind w:left="75"/>
              <w:cnfStyle w:val="000000000000" w:firstRow="0" w:lastRow="0" w:firstColumn="0" w:lastColumn="0" w:oddVBand="0" w:evenVBand="0" w:oddHBand="0" w:evenHBand="0" w:firstRowFirstColumn="0" w:firstRowLastColumn="0" w:lastRowFirstColumn="0" w:lastRowLastColumn="0"/>
              <w:rPr>
                <w:rFonts w:ascii="Gill Sans MT" w:hAnsi="Gill Sans MT"/>
                <w:b/>
                <w:bCs/>
                <w:sz w:val="18"/>
                <w:szCs w:val="18"/>
              </w:rPr>
            </w:pPr>
            <w:r w:rsidRPr="006F69CB">
              <w:rPr>
                <w:rFonts w:ascii="Gill Sans MT" w:hAnsi="Gill Sans MT"/>
                <w:b/>
                <w:bCs/>
                <w:sz w:val="18"/>
                <w:szCs w:val="18"/>
              </w:rPr>
              <w:t>Uppföljnings-metoder / verifikations-källor</w:t>
            </w:r>
          </w:p>
          <w:p w14:paraId="71DAB733" w14:textId="77777777" w:rsidR="00834DC4" w:rsidRPr="006F69CB" w:rsidRDefault="00834DC4" w:rsidP="006F69CB">
            <w:pPr>
              <w:pStyle w:val="ForumCivBrdtext"/>
              <w:spacing w:after="0" w:line="240" w:lineRule="auto"/>
              <w:ind w:left="75"/>
              <w:cnfStyle w:val="000000000000" w:firstRow="0" w:lastRow="0" w:firstColumn="0" w:lastColumn="0" w:oddVBand="0" w:evenVBand="0" w:oddHBand="0" w:evenHBand="0" w:firstRowFirstColumn="0" w:firstRowLastColumn="0" w:lastRowFirstColumn="0" w:lastRowLastColumn="0"/>
              <w:rPr>
                <w:sz w:val="18"/>
                <w:szCs w:val="18"/>
              </w:rPr>
            </w:pPr>
            <w:r w:rsidRPr="006F69CB">
              <w:rPr>
                <w:sz w:val="18"/>
                <w:szCs w:val="18"/>
              </w:rPr>
              <w:t>(Hur ska ni utvärdera om målen uppnås?)</w:t>
            </w:r>
          </w:p>
        </w:tc>
      </w:tr>
      <w:tr w:rsidR="00834DC4" w:rsidRPr="0091349E" w14:paraId="141FEB18" w14:textId="77777777" w:rsidTr="00487256">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988" w:type="pct"/>
          </w:tcPr>
          <w:p w14:paraId="4EDA4101" w14:textId="1DF5BFF5" w:rsidR="00834DC4" w:rsidRPr="006F69CB" w:rsidRDefault="00834DC4" w:rsidP="006F69CB">
            <w:pPr>
              <w:pStyle w:val="ForumCivBrdtext"/>
              <w:spacing w:after="0" w:line="240" w:lineRule="auto"/>
              <w:ind w:left="0"/>
              <w:rPr>
                <w:sz w:val="18"/>
                <w:szCs w:val="18"/>
              </w:rPr>
            </w:pPr>
            <w:r w:rsidRPr="006F69CB">
              <w:rPr>
                <w:sz w:val="18"/>
                <w:szCs w:val="18"/>
              </w:rPr>
              <w:t xml:space="preserve">Delmål </w:t>
            </w:r>
            <w:r w:rsidR="00591AB1">
              <w:rPr>
                <w:sz w:val="18"/>
                <w:szCs w:val="18"/>
              </w:rPr>
              <w:t>1</w:t>
            </w:r>
            <w:r w:rsidRPr="006F69CB">
              <w:rPr>
                <w:sz w:val="18"/>
                <w:szCs w:val="18"/>
              </w:rPr>
              <w:t>:</w:t>
            </w:r>
          </w:p>
          <w:p w14:paraId="25FC9350" w14:textId="55F97E10" w:rsidR="00834DC4" w:rsidRPr="006F69CB" w:rsidRDefault="00591AB1" w:rsidP="006F69CB">
            <w:pPr>
              <w:pStyle w:val="ForumCivBrdtext"/>
              <w:spacing w:after="0" w:line="240" w:lineRule="auto"/>
              <w:ind w:left="0"/>
              <w:rPr>
                <w:sz w:val="18"/>
                <w:szCs w:val="18"/>
              </w:rPr>
            </w:pPr>
            <w:r>
              <w:rPr>
                <w:sz w:val="18"/>
                <w:szCs w:val="18"/>
              </w:rPr>
              <w:t>Klädkonsumenter och aktivister</w:t>
            </w:r>
            <w:r w:rsidR="00834DC4" w:rsidRPr="006F69CB">
              <w:rPr>
                <w:sz w:val="18"/>
                <w:szCs w:val="18"/>
              </w:rPr>
              <w:t xml:space="preserve"> engagera</w:t>
            </w:r>
            <w:r>
              <w:rPr>
                <w:sz w:val="18"/>
                <w:szCs w:val="18"/>
              </w:rPr>
              <w:t>r</w:t>
            </w:r>
            <w:r w:rsidR="00834DC4" w:rsidRPr="006F69CB">
              <w:rPr>
                <w:sz w:val="18"/>
                <w:szCs w:val="18"/>
              </w:rPr>
              <w:t xml:space="preserve"> sig för att stoppa barnarbete i Sydostasien.</w:t>
            </w:r>
          </w:p>
        </w:tc>
        <w:tc>
          <w:tcPr>
            <w:tcW w:w="988" w:type="pct"/>
          </w:tcPr>
          <w:p w14:paraId="0F0967F5" w14:textId="0A960EC6" w:rsidR="00591AB1" w:rsidRDefault="00591AB1" w:rsidP="00052678">
            <w:pPr>
              <w:pStyle w:val="ForumCivBrdtext"/>
              <w:spacing w:after="0" w:line="240" w:lineRule="auto"/>
              <w:ind w:left="31"/>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 0</w:t>
            </w:r>
            <w:r w:rsidRPr="00CB7569">
              <w:rPr>
                <w:sz w:val="18"/>
                <w:szCs w:val="18"/>
              </w:rPr>
              <w:t>00 klädkonsumenter</w:t>
            </w:r>
            <w:r w:rsidRPr="006F69CB">
              <w:rPr>
                <w:sz w:val="18"/>
                <w:szCs w:val="18"/>
              </w:rPr>
              <w:t xml:space="preserve"> </w:t>
            </w:r>
            <w:r>
              <w:rPr>
                <w:sz w:val="18"/>
                <w:szCs w:val="18"/>
              </w:rPr>
              <w:t>/ aktivister</w:t>
            </w:r>
            <w:r w:rsidRPr="00CB7569">
              <w:rPr>
                <w:sz w:val="18"/>
                <w:szCs w:val="18"/>
              </w:rPr>
              <w:t xml:space="preserve"> </w:t>
            </w:r>
          </w:p>
          <w:p w14:paraId="39C1703C" w14:textId="77777777" w:rsidR="005F3F42" w:rsidRPr="00CB7569" w:rsidRDefault="005F3F42" w:rsidP="005F3F42">
            <w:pPr>
              <w:pStyle w:val="ForumCivBrdtext"/>
              <w:spacing w:after="0" w:line="240" w:lineRule="auto"/>
              <w:ind w:left="0"/>
              <w:cnfStyle w:val="000000100000" w:firstRow="0" w:lastRow="0" w:firstColumn="0" w:lastColumn="0" w:oddVBand="0" w:evenVBand="0" w:oddHBand="1" w:evenHBand="0" w:firstRowFirstColumn="0" w:firstRowLastColumn="0" w:lastRowFirstColumn="0" w:lastRowLastColumn="0"/>
              <w:rPr>
                <w:sz w:val="18"/>
                <w:szCs w:val="18"/>
              </w:rPr>
            </w:pPr>
          </w:p>
          <w:p w14:paraId="65AC36A2" w14:textId="6D7A7650" w:rsidR="00591AB1" w:rsidRPr="006F69CB" w:rsidRDefault="00591AB1" w:rsidP="00591AB1">
            <w:pPr>
              <w:pStyle w:val="ForumCivBrdtext"/>
              <w:spacing w:after="0" w:line="240" w:lineRule="auto"/>
              <w:ind w:left="31"/>
              <w:cnfStyle w:val="000000100000" w:firstRow="0" w:lastRow="0" w:firstColumn="0" w:lastColumn="0" w:oddVBand="0" w:evenVBand="0" w:oddHBand="1" w:evenHBand="0" w:firstRowFirstColumn="0" w:firstRowLastColumn="0" w:lastRowFirstColumn="0" w:lastRowLastColumn="0"/>
              <w:rPr>
                <w:sz w:val="18"/>
                <w:szCs w:val="18"/>
              </w:rPr>
            </w:pPr>
          </w:p>
        </w:tc>
        <w:tc>
          <w:tcPr>
            <w:tcW w:w="988" w:type="pct"/>
          </w:tcPr>
          <w:p w14:paraId="13403D1F" w14:textId="3F5CD040" w:rsidR="00591AB1" w:rsidRPr="006F69CB" w:rsidRDefault="00052678" w:rsidP="00591AB1">
            <w:pPr>
              <w:pStyle w:val="ForumCivBrdtext"/>
              <w:spacing w:after="0" w:line="240" w:lineRule="auto"/>
              <w:ind w:left="48"/>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vå</w:t>
            </w:r>
            <w:r w:rsidR="00591AB1" w:rsidRPr="006F69CB">
              <w:rPr>
                <w:sz w:val="18"/>
                <w:szCs w:val="18"/>
              </w:rPr>
              <w:t xml:space="preserve"> konferens</w:t>
            </w:r>
            <w:r>
              <w:rPr>
                <w:sz w:val="18"/>
                <w:szCs w:val="18"/>
              </w:rPr>
              <w:t>er</w:t>
            </w:r>
            <w:r w:rsidR="00591AB1" w:rsidRPr="006F69CB">
              <w:rPr>
                <w:sz w:val="18"/>
                <w:szCs w:val="18"/>
              </w:rPr>
              <w:t xml:space="preserve"> i Malmö </w:t>
            </w:r>
            <w:r>
              <w:rPr>
                <w:sz w:val="18"/>
                <w:szCs w:val="18"/>
              </w:rPr>
              <w:t>+</w:t>
            </w:r>
            <w:r w:rsidR="00591AB1" w:rsidRPr="006F69CB">
              <w:rPr>
                <w:sz w:val="18"/>
                <w:szCs w:val="18"/>
              </w:rPr>
              <w:t xml:space="preserve"> Stockholm med en talare från Kambodja</w:t>
            </w:r>
          </w:p>
          <w:p w14:paraId="227595D2" w14:textId="77777777" w:rsidR="00591AB1" w:rsidRPr="006F69CB" w:rsidRDefault="00591AB1" w:rsidP="00591AB1">
            <w:pPr>
              <w:pStyle w:val="ForumCivBrdtext"/>
              <w:spacing w:after="0" w:line="240" w:lineRule="auto"/>
              <w:ind w:left="48"/>
              <w:cnfStyle w:val="000000100000" w:firstRow="0" w:lastRow="0" w:firstColumn="0" w:lastColumn="0" w:oddVBand="0" w:evenVBand="0" w:oddHBand="1" w:evenHBand="0" w:firstRowFirstColumn="0" w:firstRowLastColumn="0" w:lastRowFirstColumn="0" w:lastRowLastColumn="0"/>
              <w:rPr>
                <w:sz w:val="18"/>
                <w:szCs w:val="18"/>
              </w:rPr>
            </w:pPr>
          </w:p>
          <w:p w14:paraId="0E7F62A3" w14:textId="77777777" w:rsidR="00591AB1" w:rsidRDefault="00591AB1" w:rsidP="00591AB1">
            <w:pPr>
              <w:pStyle w:val="ForumCivBrdtext"/>
              <w:spacing w:after="0" w:line="240" w:lineRule="auto"/>
              <w:ind w:left="48"/>
              <w:cnfStyle w:val="000000100000" w:firstRow="0" w:lastRow="0" w:firstColumn="0" w:lastColumn="0" w:oddVBand="0" w:evenVBand="0" w:oddHBand="1" w:evenHBand="0" w:firstRowFirstColumn="0" w:firstRowLastColumn="0" w:lastRowFirstColumn="0" w:lastRowLastColumn="0"/>
              <w:rPr>
                <w:sz w:val="18"/>
                <w:szCs w:val="18"/>
              </w:rPr>
            </w:pPr>
            <w:r w:rsidRPr="006F69CB">
              <w:rPr>
                <w:sz w:val="18"/>
                <w:szCs w:val="18"/>
              </w:rPr>
              <w:t>Ett informations-material (8-sidig broschyr)</w:t>
            </w:r>
          </w:p>
          <w:p w14:paraId="05EFE7E8" w14:textId="77777777" w:rsidR="00591AB1" w:rsidRDefault="00591AB1" w:rsidP="00591AB1">
            <w:pPr>
              <w:pStyle w:val="ForumCivBrdtext"/>
              <w:spacing w:after="0" w:line="240" w:lineRule="auto"/>
              <w:ind w:left="48"/>
              <w:cnfStyle w:val="000000100000" w:firstRow="0" w:lastRow="0" w:firstColumn="0" w:lastColumn="0" w:oddVBand="0" w:evenVBand="0" w:oddHBand="1" w:evenHBand="0" w:firstRowFirstColumn="0" w:firstRowLastColumn="0" w:lastRowFirstColumn="0" w:lastRowLastColumn="0"/>
              <w:rPr>
                <w:sz w:val="18"/>
                <w:szCs w:val="18"/>
              </w:rPr>
            </w:pPr>
          </w:p>
          <w:p w14:paraId="247333C0" w14:textId="77777777" w:rsidR="00834DC4" w:rsidRDefault="00834DC4" w:rsidP="00591AB1">
            <w:pPr>
              <w:pStyle w:val="ForumCivBrdtext"/>
              <w:spacing w:after="0" w:line="240" w:lineRule="auto"/>
              <w:ind w:left="48"/>
              <w:cnfStyle w:val="000000100000" w:firstRow="0" w:lastRow="0" w:firstColumn="0" w:lastColumn="0" w:oddVBand="0" w:evenVBand="0" w:oddHBand="1" w:evenHBand="0" w:firstRowFirstColumn="0" w:firstRowLastColumn="0" w:lastRowFirstColumn="0" w:lastRowLastColumn="0"/>
              <w:rPr>
                <w:sz w:val="18"/>
                <w:szCs w:val="18"/>
              </w:rPr>
            </w:pPr>
            <w:r w:rsidRPr="006F69CB">
              <w:rPr>
                <w:sz w:val="18"/>
                <w:szCs w:val="18"/>
              </w:rPr>
              <w:t>Utveckla och sprida kampanj på social media</w:t>
            </w:r>
          </w:p>
          <w:p w14:paraId="5EBCC31D" w14:textId="77777777" w:rsidR="005F3F42" w:rsidRDefault="005F3F42" w:rsidP="00591AB1">
            <w:pPr>
              <w:pStyle w:val="ForumCivBrdtext"/>
              <w:spacing w:after="0" w:line="240" w:lineRule="auto"/>
              <w:ind w:left="48"/>
              <w:cnfStyle w:val="000000100000" w:firstRow="0" w:lastRow="0" w:firstColumn="0" w:lastColumn="0" w:oddVBand="0" w:evenVBand="0" w:oddHBand="1" w:evenHBand="0" w:firstRowFirstColumn="0" w:firstRowLastColumn="0" w:lastRowFirstColumn="0" w:lastRowLastColumn="0"/>
              <w:rPr>
                <w:sz w:val="18"/>
                <w:szCs w:val="18"/>
              </w:rPr>
            </w:pPr>
          </w:p>
          <w:p w14:paraId="1AB8C523" w14:textId="72952516" w:rsidR="005F3F42" w:rsidRPr="006F69CB" w:rsidRDefault="005F3F42" w:rsidP="00591AB1">
            <w:pPr>
              <w:pStyle w:val="ForumCivBrdtext"/>
              <w:spacing w:after="0" w:line="240" w:lineRule="auto"/>
              <w:ind w:left="48"/>
              <w:cnfStyle w:val="000000100000" w:firstRow="0" w:lastRow="0" w:firstColumn="0" w:lastColumn="0" w:oddVBand="0" w:evenVBand="0" w:oddHBand="1" w:evenHBand="0" w:firstRowFirstColumn="0" w:firstRowLastColumn="0" w:lastRowFirstColumn="0" w:lastRowLastColumn="0"/>
              <w:rPr>
                <w:sz w:val="18"/>
                <w:szCs w:val="18"/>
              </w:rPr>
            </w:pPr>
          </w:p>
        </w:tc>
        <w:tc>
          <w:tcPr>
            <w:tcW w:w="1046" w:type="pct"/>
          </w:tcPr>
          <w:p w14:paraId="18745AEC" w14:textId="46916016" w:rsidR="00591AB1" w:rsidRPr="006F69CB" w:rsidRDefault="00591AB1" w:rsidP="00591AB1">
            <w:pPr>
              <w:pStyle w:val="ForumCivBrdtext"/>
              <w:spacing w:after="0" w:line="240" w:lineRule="auto"/>
              <w:ind w:left="79"/>
              <w:cnfStyle w:val="000000100000" w:firstRow="0" w:lastRow="0" w:firstColumn="0" w:lastColumn="0" w:oddVBand="0" w:evenVBand="0" w:oddHBand="1" w:evenHBand="0" w:firstRowFirstColumn="0" w:firstRowLastColumn="0" w:lastRowFirstColumn="0" w:lastRowLastColumn="0"/>
              <w:rPr>
                <w:sz w:val="18"/>
                <w:szCs w:val="18"/>
              </w:rPr>
            </w:pPr>
            <w:r w:rsidRPr="006F69CB">
              <w:rPr>
                <w:sz w:val="18"/>
                <w:szCs w:val="18"/>
              </w:rPr>
              <w:t xml:space="preserve">- 80 % av </w:t>
            </w:r>
            <w:r w:rsidR="005F3F42">
              <w:rPr>
                <w:sz w:val="18"/>
                <w:szCs w:val="18"/>
              </w:rPr>
              <w:t>konferens</w:t>
            </w:r>
            <w:r w:rsidRPr="006F69CB">
              <w:rPr>
                <w:sz w:val="18"/>
                <w:szCs w:val="18"/>
              </w:rPr>
              <w:t>deltagarna anser att de ökat sin kunskap till ”stor del” eller ”mycket stor del”.</w:t>
            </w:r>
          </w:p>
          <w:p w14:paraId="42D0C0E3" w14:textId="77777777" w:rsidR="00591AB1" w:rsidRPr="006F69CB" w:rsidRDefault="00591AB1" w:rsidP="00591AB1">
            <w:pPr>
              <w:pStyle w:val="ForumCivBrdtext"/>
              <w:spacing w:after="0" w:line="240" w:lineRule="auto"/>
              <w:ind w:left="79"/>
              <w:cnfStyle w:val="000000100000" w:firstRow="0" w:lastRow="0" w:firstColumn="0" w:lastColumn="0" w:oddVBand="0" w:evenVBand="0" w:oddHBand="1" w:evenHBand="0" w:firstRowFirstColumn="0" w:firstRowLastColumn="0" w:lastRowFirstColumn="0" w:lastRowLastColumn="0"/>
              <w:rPr>
                <w:sz w:val="18"/>
                <w:szCs w:val="18"/>
              </w:rPr>
            </w:pPr>
          </w:p>
          <w:p w14:paraId="5D84A44C" w14:textId="0DF06302" w:rsidR="00591AB1" w:rsidRDefault="00591AB1" w:rsidP="00591AB1">
            <w:pPr>
              <w:pStyle w:val="ForumCivBrdtext"/>
              <w:spacing w:after="0" w:line="240" w:lineRule="auto"/>
              <w:ind w:left="79"/>
              <w:cnfStyle w:val="000000100000" w:firstRow="0" w:lastRow="0" w:firstColumn="0" w:lastColumn="0" w:oddVBand="0" w:evenVBand="0" w:oddHBand="1" w:evenHBand="0" w:firstRowFirstColumn="0" w:firstRowLastColumn="0" w:lastRowFirstColumn="0" w:lastRowLastColumn="0"/>
              <w:rPr>
                <w:sz w:val="18"/>
                <w:szCs w:val="18"/>
              </w:rPr>
            </w:pPr>
            <w:r w:rsidRPr="006F69CB">
              <w:rPr>
                <w:sz w:val="18"/>
                <w:szCs w:val="18"/>
              </w:rPr>
              <w:t xml:space="preserve">- 10 % av </w:t>
            </w:r>
            <w:r w:rsidR="005F3F42">
              <w:rPr>
                <w:sz w:val="18"/>
                <w:szCs w:val="18"/>
              </w:rPr>
              <w:t>konferens</w:t>
            </w:r>
            <w:r w:rsidRPr="006F69CB">
              <w:rPr>
                <w:sz w:val="18"/>
                <w:szCs w:val="18"/>
              </w:rPr>
              <w:t>deltagarna engagerar sig i frågan efter konferensens slut</w:t>
            </w:r>
            <w:r>
              <w:rPr>
                <w:sz w:val="18"/>
                <w:szCs w:val="18"/>
              </w:rPr>
              <w:t>.</w:t>
            </w:r>
          </w:p>
          <w:p w14:paraId="6F945358" w14:textId="77777777" w:rsidR="00591AB1" w:rsidRPr="006F69CB" w:rsidRDefault="00591AB1" w:rsidP="00591AB1">
            <w:pPr>
              <w:pStyle w:val="ForumCivBrdtext"/>
              <w:spacing w:after="0" w:line="240" w:lineRule="auto"/>
              <w:ind w:left="79"/>
              <w:cnfStyle w:val="000000100000" w:firstRow="0" w:lastRow="0" w:firstColumn="0" w:lastColumn="0" w:oddVBand="0" w:evenVBand="0" w:oddHBand="1" w:evenHBand="0" w:firstRowFirstColumn="0" w:firstRowLastColumn="0" w:lastRowFirstColumn="0" w:lastRowLastColumn="0"/>
              <w:rPr>
                <w:sz w:val="18"/>
                <w:szCs w:val="18"/>
              </w:rPr>
            </w:pPr>
          </w:p>
          <w:p w14:paraId="3D6F92DA" w14:textId="692DBECC" w:rsidR="00834DC4" w:rsidRPr="006F69CB" w:rsidRDefault="00834DC4" w:rsidP="006F69CB">
            <w:pPr>
              <w:pStyle w:val="ForumCivBrdtext"/>
              <w:spacing w:after="0" w:line="240" w:lineRule="auto"/>
              <w:ind w:left="79"/>
              <w:cnfStyle w:val="000000100000" w:firstRow="0" w:lastRow="0" w:firstColumn="0" w:lastColumn="0" w:oddVBand="0" w:evenVBand="0" w:oddHBand="1" w:evenHBand="0" w:firstRowFirstColumn="0" w:firstRowLastColumn="0" w:lastRowFirstColumn="0" w:lastRowLastColumn="0"/>
              <w:rPr>
                <w:sz w:val="18"/>
                <w:szCs w:val="18"/>
              </w:rPr>
            </w:pPr>
            <w:r w:rsidRPr="006F69CB">
              <w:rPr>
                <w:sz w:val="18"/>
                <w:szCs w:val="18"/>
              </w:rPr>
              <w:t>-</w:t>
            </w:r>
            <w:r w:rsidR="00D0065B">
              <w:rPr>
                <w:sz w:val="18"/>
                <w:szCs w:val="18"/>
              </w:rPr>
              <w:t xml:space="preserve"> </w:t>
            </w:r>
            <w:r w:rsidRPr="006F69CB">
              <w:rPr>
                <w:sz w:val="18"/>
                <w:szCs w:val="18"/>
              </w:rPr>
              <w:t>antal som delar</w:t>
            </w:r>
            <w:r w:rsidR="00D0065B">
              <w:rPr>
                <w:sz w:val="18"/>
                <w:szCs w:val="18"/>
              </w:rPr>
              <w:t>, kommenterar, gillar</w:t>
            </w:r>
            <w:r w:rsidRPr="006F69CB">
              <w:rPr>
                <w:sz w:val="18"/>
                <w:szCs w:val="18"/>
              </w:rPr>
              <w:t xml:space="preserve"> inlägg</w:t>
            </w:r>
            <w:r w:rsidR="00D0065B">
              <w:rPr>
                <w:sz w:val="18"/>
                <w:szCs w:val="18"/>
              </w:rPr>
              <w:t>.</w:t>
            </w:r>
          </w:p>
          <w:p w14:paraId="7C618571" w14:textId="77777777" w:rsidR="00834DC4" w:rsidRPr="006F69CB" w:rsidRDefault="00834DC4" w:rsidP="006F69CB">
            <w:pPr>
              <w:pStyle w:val="ForumCivBrdtext"/>
              <w:spacing w:after="0" w:line="240" w:lineRule="auto"/>
              <w:ind w:left="79"/>
              <w:cnfStyle w:val="000000100000" w:firstRow="0" w:lastRow="0" w:firstColumn="0" w:lastColumn="0" w:oddVBand="0" w:evenVBand="0" w:oddHBand="1" w:evenHBand="0" w:firstRowFirstColumn="0" w:firstRowLastColumn="0" w:lastRowFirstColumn="0" w:lastRowLastColumn="0"/>
              <w:rPr>
                <w:sz w:val="18"/>
                <w:szCs w:val="18"/>
              </w:rPr>
            </w:pPr>
          </w:p>
          <w:p w14:paraId="261CB491" w14:textId="1F1F2D51" w:rsidR="00834DC4" w:rsidRPr="006F69CB" w:rsidRDefault="00834DC4" w:rsidP="00D0065B">
            <w:pPr>
              <w:pStyle w:val="ForumCivBrdtext"/>
              <w:spacing w:after="0" w:line="240" w:lineRule="auto"/>
              <w:ind w:left="79"/>
              <w:cnfStyle w:val="000000100000" w:firstRow="0" w:lastRow="0" w:firstColumn="0" w:lastColumn="0" w:oddVBand="0" w:evenVBand="0" w:oddHBand="1" w:evenHBand="0" w:firstRowFirstColumn="0" w:firstRowLastColumn="0" w:lastRowFirstColumn="0" w:lastRowLastColumn="0"/>
              <w:rPr>
                <w:sz w:val="18"/>
                <w:szCs w:val="18"/>
              </w:rPr>
            </w:pPr>
            <w:r w:rsidRPr="006F69CB">
              <w:rPr>
                <w:sz w:val="18"/>
                <w:szCs w:val="18"/>
              </w:rPr>
              <w:t>-</w:t>
            </w:r>
            <w:r w:rsidR="00D0065B">
              <w:rPr>
                <w:sz w:val="18"/>
                <w:szCs w:val="18"/>
              </w:rPr>
              <w:t xml:space="preserve"> </w:t>
            </w:r>
            <w:r w:rsidRPr="006F69CB">
              <w:rPr>
                <w:sz w:val="18"/>
                <w:szCs w:val="18"/>
              </w:rPr>
              <w:t xml:space="preserve">antal som </w:t>
            </w:r>
            <w:r w:rsidR="00D0065B">
              <w:rPr>
                <w:sz w:val="18"/>
                <w:szCs w:val="18"/>
              </w:rPr>
              <w:t>skriver på upprop</w:t>
            </w:r>
          </w:p>
          <w:p w14:paraId="3647D899" w14:textId="77777777" w:rsidR="00834DC4" w:rsidRPr="006F69CB" w:rsidRDefault="00834DC4" w:rsidP="006F69CB">
            <w:pPr>
              <w:pStyle w:val="ForumCivBrdtext"/>
              <w:spacing w:after="0" w:line="240" w:lineRule="auto"/>
              <w:ind w:left="79"/>
              <w:cnfStyle w:val="000000100000" w:firstRow="0" w:lastRow="0" w:firstColumn="0" w:lastColumn="0" w:oddVBand="0" w:evenVBand="0" w:oddHBand="1" w:evenHBand="0" w:firstRowFirstColumn="0" w:firstRowLastColumn="0" w:lastRowFirstColumn="0" w:lastRowLastColumn="0"/>
              <w:rPr>
                <w:sz w:val="18"/>
                <w:szCs w:val="18"/>
              </w:rPr>
            </w:pPr>
          </w:p>
        </w:tc>
        <w:tc>
          <w:tcPr>
            <w:tcW w:w="990" w:type="pct"/>
          </w:tcPr>
          <w:p w14:paraId="649B87E4" w14:textId="5A12F939" w:rsidR="00591AB1" w:rsidRPr="006F69CB" w:rsidRDefault="00591AB1" w:rsidP="005F3F42">
            <w:pPr>
              <w:pStyle w:val="ForumCivBrdtext"/>
              <w:spacing w:after="0" w:line="240" w:lineRule="auto"/>
              <w:ind w:left="75"/>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w:t>
            </w:r>
            <w:r w:rsidRPr="006F69CB">
              <w:rPr>
                <w:sz w:val="18"/>
                <w:szCs w:val="18"/>
              </w:rPr>
              <w:t>Enkätsvar</w:t>
            </w:r>
          </w:p>
          <w:p w14:paraId="3DB93369" w14:textId="77777777" w:rsidR="00591AB1" w:rsidRPr="006F69CB" w:rsidRDefault="00591AB1" w:rsidP="00591AB1">
            <w:pPr>
              <w:pStyle w:val="ForumCivBrdtext"/>
              <w:spacing w:after="0" w:line="240" w:lineRule="auto"/>
              <w:ind w:left="75"/>
              <w:cnfStyle w:val="000000100000" w:firstRow="0" w:lastRow="0" w:firstColumn="0" w:lastColumn="0" w:oddVBand="0" w:evenVBand="0" w:oddHBand="1" w:evenHBand="0" w:firstRowFirstColumn="0" w:firstRowLastColumn="0" w:lastRowFirstColumn="0" w:lastRowLastColumn="0"/>
              <w:rPr>
                <w:sz w:val="18"/>
                <w:szCs w:val="18"/>
              </w:rPr>
            </w:pPr>
          </w:p>
          <w:p w14:paraId="04F6071C" w14:textId="06C85C65" w:rsidR="00591AB1" w:rsidRPr="006F69CB" w:rsidRDefault="00591AB1" w:rsidP="00591AB1">
            <w:pPr>
              <w:pStyle w:val="ForumCivBrdtext"/>
              <w:spacing w:after="0" w:line="240" w:lineRule="auto"/>
              <w:ind w:left="75"/>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w:t>
            </w:r>
            <w:r w:rsidR="00D0065B">
              <w:rPr>
                <w:sz w:val="18"/>
                <w:szCs w:val="18"/>
              </w:rPr>
              <w:t xml:space="preserve"> </w:t>
            </w:r>
            <w:r w:rsidRPr="006F69CB">
              <w:rPr>
                <w:sz w:val="18"/>
                <w:szCs w:val="18"/>
              </w:rPr>
              <w:t>Intresse-anmälningar till våra lokalgrupper</w:t>
            </w:r>
          </w:p>
          <w:p w14:paraId="322A92A9" w14:textId="77777777" w:rsidR="00591AB1" w:rsidRDefault="00591AB1" w:rsidP="006F69CB">
            <w:pPr>
              <w:pStyle w:val="ForumCivBrdtext"/>
              <w:spacing w:after="0" w:line="240" w:lineRule="auto"/>
              <w:ind w:left="75"/>
              <w:cnfStyle w:val="000000100000" w:firstRow="0" w:lastRow="0" w:firstColumn="0" w:lastColumn="0" w:oddVBand="0" w:evenVBand="0" w:oddHBand="1" w:evenHBand="0" w:firstRowFirstColumn="0" w:firstRowLastColumn="0" w:lastRowFirstColumn="0" w:lastRowLastColumn="0"/>
              <w:rPr>
                <w:sz w:val="18"/>
                <w:szCs w:val="18"/>
              </w:rPr>
            </w:pPr>
          </w:p>
          <w:p w14:paraId="7D4D28B7" w14:textId="58AA2804" w:rsidR="00D0065B" w:rsidRPr="006F69CB" w:rsidRDefault="00834DC4" w:rsidP="00D0065B">
            <w:pPr>
              <w:pStyle w:val="ForumCivBrdtext"/>
              <w:spacing w:after="0" w:line="240" w:lineRule="auto"/>
              <w:ind w:left="75"/>
              <w:cnfStyle w:val="000000100000" w:firstRow="0" w:lastRow="0" w:firstColumn="0" w:lastColumn="0" w:oddVBand="0" w:evenVBand="0" w:oddHBand="1" w:evenHBand="0" w:firstRowFirstColumn="0" w:firstRowLastColumn="0" w:lastRowFirstColumn="0" w:lastRowLastColumn="0"/>
              <w:rPr>
                <w:sz w:val="18"/>
                <w:szCs w:val="18"/>
              </w:rPr>
            </w:pPr>
            <w:r w:rsidRPr="006F69CB">
              <w:rPr>
                <w:sz w:val="18"/>
                <w:szCs w:val="18"/>
              </w:rPr>
              <w:t>-</w:t>
            </w:r>
            <w:r w:rsidR="00D0065B">
              <w:rPr>
                <w:sz w:val="18"/>
                <w:szCs w:val="18"/>
              </w:rPr>
              <w:t xml:space="preserve"> </w:t>
            </w:r>
            <w:r w:rsidRPr="006F69CB">
              <w:rPr>
                <w:sz w:val="18"/>
                <w:szCs w:val="18"/>
              </w:rPr>
              <w:t>vi samlar kontinuerligt och sammanställer statistik från våra sociala medier kanaler</w:t>
            </w:r>
            <w:r w:rsidR="00D0065B">
              <w:rPr>
                <w:sz w:val="18"/>
                <w:szCs w:val="18"/>
              </w:rPr>
              <w:t>.</w:t>
            </w:r>
          </w:p>
        </w:tc>
      </w:tr>
      <w:tr w:rsidR="00834DC4" w:rsidRPr="0091349E" w14:paraId="59517F2C" w14:textId="77777777" w:rsidTr="0091349E">
        <w:trPr>
          <w:cantSplit/>
          <w:trHeight w:val="1134"/>
        </w:trPr>
        <w:tc>
          <w:tcPr>
            <w:cnfStyle w:val="001000000000" w:firstRow="0" w:lastRow="0" w:firstColumn="1" w:lastColumn="0" w:oddVBand="0" w:evenVBand="0" w:oddHBand="0" w:evenHBand="0" w:firstRowFirstColumn="0" w:firstRowLastColumn="0" w:lastRowFirstColumn="0" w:lastRowLastColumn="0"/>
            <w:tcW w:w="988" w:type="pct"/>
          </w:tcPr>
          <w:p w14:paraId="278ABFE0" w14:textId="4B53C4D9" w:rsidR="00834DC4" w:rsidRPr="00D91B4A" w:rsidRDefault="00834DC4" w:rsidP="006F69CB">
            <w:pPr>
              <w:pStyle w:val="ForumCivBrdtext"/>
              <w:spacing w:after="0" w:line="240" w:lineRule="auto"/>
              <w:ind w:left="0"/>
              <w:rPr>
                <w:sz w:val="18"/>
                <w:szCs w:val="18"/>
              </w:rPr>
            </w:pPr>
            <w:r w:rsidRPr="00D91B4A">
              <w:rPr>
                <w:sz w:val="18"/>
                <w:szCs w:val="18"/>
              </w:rPr>
              <w:t xml:space="preserve">Delmål </w:t>
            </w:r>
            <w:r w:rsidR="00591AB1">
              <w:rPr>
                <w:sz w:val="18"/>
                <w:szCs w:val="18"/>
              </w:rPr>
              <w:t>2</w:t>
            </w:r>
            <w:r w:rsidRPr="00D91B4A">
              <w:rPr>
                <w:sz w:val="18"/>
                <w:szCs w:val="18"/>
              </w:rPr>
              <w:t xml:space="preserve">: </w:t>
            </w:r>
          </w:p>
          <w:p w14:paraId="10EFCB25" w14:textId="34766A95" w:rsidR="00834DC4" w:rsidRPr="006F69CB" w:rsidRDefault="00D91B4A" w:rsidP="00D91B4A">
            <w:pPr>
              <w:pStyle w:val="ForumCivBrdtext"/>
              <w:spacing w:after="0" w:line="240" w:lineRule="auto"/>
              <w:ind w:left="0"/>
              <w:rPr>
                <w:sz w:val="18"/>
                <w:szCs w:val="18"/>
              </w:rPr>
            </w:pPr>
            <w:r w:rsidRPr="00D91B4A">
              <w:rPr>
                <w:sz w:val="18"/>
                <w:szCs w:val="18"/>
              </w:rPr>
              <w:t>Politiker</w:t>
            </w:r>
            <w:r w:rsidR="00052678">
              <w:rPr>
                <w:sz w:val="18"/>
                <w:szCs w:val="18"/>
              </w:rPr>
              <w:t xml:space="preserve"> gör uttalanden och</w:t>
            </w:r>
            <w:r w:rsidR="006E666A" w:rsidRPr="00D91B4A">
              <w:rPr>
                <w:sz w:val="18"/>
                <w:szCs w:val="18"/>
              </w:rPr>
              <w:t xml:space="preserve"> </w:t>
            </w:r>
            <w:r w:rsidRPr="00D91B4A">
              <w:rPr>
                <w:sz w:val="18"/>
                <w:szCs w:val="18"/>
              </w:rPr>
              <w:t xml:space="preserve">tar initiativ </w:t>
            </w:r>
            <w:r w:rsidR="00834DC4" w:rsidRPr="00D91B4A">
              <w:rPr>
                <w:sz w:val="18"/>
                <w:szCs w:val="18"/>
              </w:rPr>
              <w:t>för att förbättra barns villkor</w:t>
            </w:r>
            <w:r w:rsidRPr="00D91B4A">
              <w:rPr>
                <w:sz w:val="18"/>
                <w:szCs w:val="18"/>
              </w:rPr>
              <w:t xml:space="preserve"> i Sydostasien.</w:t>
            </w:r>
          </w:p>
        </w:tc>
        <w:tc>
          <w:tcPr>
            <w:tcW w:w="988" w:type="pct"/>
          </w:tcPr>
          <w:p w14:paraId="5A510AF4" w14:textId="6DFFBB34" w:rsidR="00834DC4" w:rsidRPr="006F69CB" w:rsidRDefault="00834DC4" w:rsidP="006F69CB">
            <w:pPr>
              <w:pStyle w:val="ForumCivBrdtext"/>
              <w:spacing w:after="0" w:line="240" w:lineRule="auto"/>
              <w:ind w:left="31"/>
              <w:cnfStyle w:val="000000000000" w:firstRow="0" w:lastRow="0" w:firstColumn="0" w:lastColumn="0" w:oddVBand="0" w:evenVBand="0" w:oddHBand="0" w:evenHBand="0" w:firstRowFirstColumn="0" w:firstRowLastColumn="0" w:lastRowFirstColumn="0" w:lastRowLastColumn="0"/>
              <w:rPr>
                <w:sz w:val="18"/>
                <w:szCs w:val="18"/>
              </w:rPr>
            </w:pPr>
            <w:r w:rsidRPr="006F69CB">
              <w:rPr>
                <w:sz w:val="18"/>
                <w:szCs w:val="18"/>
              </w:rPr>
              <w:t>10 politiker</w:t>
            </w:r>
            <w:r w:rsidR="00D91B4A">
              <w:rPr>
                <w:sz w:val="18"/>
                <w:szCs w:val="18"/>
              </w:rPr>
              <w:t xml:space="preserve"> på riksdagsnivå</w:t>
            </w:r>
          </w:p>
        </w:tc>
        <w:tc>
          <w:tcPr>
            <w:tcW w:w="988" w:type="pct"/>
          </w:tcPr>
          <w:p w14:paraId="721E1B8A" w14:textId="77777777" w:rsidR="00834DC4" w:rsidRPr="006F69CB" w:rsidRDefault="00834DC4" w:rsidP="006F69CB">
            <w:pPr>
              <w:pStyle w:val="ForumCivBrdtext"/>
              <w:spacing w:after="0" w:line="240" w:lineRule="auto"/>
              <w:ind w:left="48"/>
              <w:cnfStyle w:val="000000000000" w:firstRow="0" w:lastRow="0" w:firstColumn="0" w:lastColumn="0" w:oddVBand="0" w:evenVBand="0" w:oddHBand="0" w:evenHBand="0" w:firstRowFirstColumn="0" w:firstRowLastColumn="0" w:lastRowFirstColumn="0" w:lastRowLastColumn="0"/>
              <w:rPr>
                <w:sz w:val="18"/>
                <w:szCs w:val="18"/>
              </w:rPr>
            </w:pPr>
            <w:r w:rsidRPr="006F69CB">
              <w:rPr>
                <w:sz w:val="18"/>
                <w:szCs w:val="18"/>
              </w:rPr>
              <w:t>Identifiera politiker och anordna möten mellan dessa och aktivist från Kambodja, samt följa upp kontakten med politiker, bidra med mer information etc.</w:t>
            </w:r>
          </w:p>
        </w:tc>
        <w:tc>
          <w:tcPr>
            <w:tcW w:w="1046" w:type="pct"/>
          </w:tcPr>
          <w:p w14:paraId="0813625D" w14:textId="77777777" w:rsidR="00834DC4" w:rsidRPr="006F69CB" w:rsidRDefault="00834DC4" w:rsidP="006F69CB">
            <w:pPr>
              <w:pStyle w:val="ForumCivBrdtext"/>
              <w:spacing w:after="0" w:line="240" w:lineRule="auto"/>
              <w:ind w:left="79"/>
              <w:cnfStyle w:val="000000000000" w:firstRow="0" w:lastRow="0" w:firstColumn="0" w:lastColumn="0" w:oddVBand="0" w:evenVBand="0" w:oddHBand="0" w:evenHBand="0" w:firstRowFirstColumn="0" w:firstRowLastColumn="0" w:lastRowFirstColumn="0" w:lastRowLastColumn="0"/>
              <w:rPr>
                <w:sz w:val="18"/>
                <w:szCs w:val="18"/>
              </w:rPr>
            </w:pPr>
            <w:r w:rsidRPr="006F69CB">
              <w:rPr>
                <w:sz w:val="18"/>
                <w:szCs w:val="18"/>
              </w:rPr>
              <w:t>- Politiska uttalanden/</w:t>
            </w:r>
          </w:p>
          <w:p w14:paraId="6AB14C8B" w14:textId="1D4522B9" w:rsidR="00D91B4A" w:rsidRPr="006F69CB" w:rsidRDefault="00834DC4" w:rsidP="00D91B4A">
            <w:pPr>
              <w:pStyle w:val="ForumCivBrdtext"/>
              <w:spacing w:after="0" w:line="240" w:lineRule="auto"/>
              <w:ind w:left="79"/>
              <w:cnfStyle w:val="000000000000" w:firstRow="0" w:lastRow="0" w:firstColumn="0" w:lastColumn="0" w:oddVBand="0" w:evenVBand="0" w:oddHBand="0" w:evenHBand="0" w:firstRowFirstColumn="0" w:firstRowLastColumn="0" w:lastRowFirstColumn="0" w:lastRowLastColumn="0"/>
              <w:rPr>
                <w:sz w:val="18"/>
                <w:szCs w:val="18"/>
              </w:rPr>
            </w:pPr>
            <w:r w:rsidRPr="006F69CB">
              <w:rPr>
                <w:sz w:val="18"/>
                <w:szCs w:val="18"/>
              </w:rPr>
              <w:t xml:space="preserve">initiativ för att </w:t>
            </w:r>
            <w:r w:rsidR="00D91B4A">
              <w:rPr>
                <w:sz w:val="18"/>
                <w:szCs w:val="18"/>
              </w:rPr>
              <w:t>stärka lagstiftning och ställa krav på svenska företag som verkar i Sydostasien.</w:t>
            </w:r>
          </w:p>
        </w:tc>
        <w:tc>
          <w:tcPr>
            <w:tcW w:w="990" w:type="pct"/>
          </w:tcPr>
          <w:p w14:paraId="2ED26AA1" w14:textId="77777777" w:rsidR="00834DC4" w:rsidRPr="006F69CB" w:rsidRDefault="00834DC4" w:rsidP="006F69CB">
            <w:pPr>
              <w:pStyle w:val="ForumCivBrdtext"/>
              <w:spacing w:after="0" w:line="240" w:lineRule="auto"/>
              <w:ind w:left="75"/>
              <w:cnfStyle w:val="000000000000" w:firstRow="0" w:lastRow="0" w:firstColumn="0" w:lastColumn="0" w:oddVBand="0" w:evenVBand="0" w:oddHBand="0" w:evenHBand="0" w:firstRowFirstColumn="0" w:firstRowLastColumn="0" w:lastRowFirstColumn="0" w:lastRowLastColumn="0"/>
              <w:rPr>
                <w:sz w:val="18"/>
                <w:szCs w:val="18"/>
              </w:rPr>
            </w:pPr>
            <w:r w:rsidRPr="006F69CB">
              <w:rPr>
                <w:sz w:val="18"/>
                <w:szCs w:val="18"/>
              </w:rPr>
              <w:t>Bevakning av politiska initiativ och kontakt med politiker som deltagit.</w:t>
            </w:r>
          </w:p>
        </w:tc>
      </w:tr>
      <w:bookmarkEnd w:id="24"/>
    </w:tbl>
    <w:p w14:paraId="2688AF46" w14:textId="77777777" w:rsidR="00834DC4" w:rsidRPr="00834DC4" w:rsidRDefault="00834DC4" w:rsidP="002B5065">
      <w:pPr>
        <w:pStyle w:val="ForumCivBrdtext"/>
        <w:sectPr w:rsidR="00834DC4" w:rsidRPr="00834DC4" w:rsidSect="00FB4161">
          <w:pgSz w:w="16840" w:h="11900" w:orient="landscape" w:code="9"/>
          <w:pgMar w:top="1134" w:right="1418" w:bottom="1134" w:left="1418" w:header="425" w:footer="0" w:gutter="0"/>
          <w:cols w:space="708"/>
          <w:docGrid w:linePitch="299"/>
        </w:sectPr>
      </w:pPr>
    </w:p>
    <w:p w14:paraId="38A92BE0" w14:textId="0D83A64A" w:rsidR="00CA41B8" w:rsidRPr="009B5CDE" w:rsidRDefault="00010D7A" w:rsidP="009B5CDE">
      <w:pPr>
        <w:pStyle w:val="Rubrik3"/>
      </w:pPr>
      <w:r>
        <w:lastRenderedPageBreak/>
        <w:t xml:space="preserve">OM </w:t>
      </w:r>
      <w:r w:rsidR="00CA41B8" w:rsidRPr="009B5CDE">
        <w:t>BUDGET</w:t>
      </w:r>
    </w:p>
    <w:p w14:paraId="443307FF" w14:textId="77777777" w:rsidR="00CD2ECA" w:rsidRPr="00CD2ECA" w:rsidRDefault="00CD2ECA" w:rsidP="00EC0F86">
      <w:pPr>
        <w:pStyle w:val="ForumCivBrdtext"/>
        <w:ind w:left="0"/>
      </w:pPr>
      <w:bookmarkStart w:id="25" w:name="_Toc351127254"/>
      <w:bookmarkStart w:id="26" w:name="_Hlk44601729"/>
      <w:r w:rsidRPr="00CD2ECA">
        <w:t xml:space="preserve">Fyll i budgeten direkt i ForumCivs organisationsportal. Budgeten ska inte bifogas på något annat sätt. </w:t>
      </w:r>
      <w:bookmarkStart w:id="27" w:name="_Hlk83735716"/>
      <w:r w:rsidRPr="00CD2ECA">
        <w:t>Observera att:</w:t>
      </w:r>
    </w:p>
    <w:p w14:paraId="74C69CD2" w14:textId="77777777" w:rsidR="00CD2ECA" w:rsidRPr="00CD2ECA" w:rsidRDefault="00CD2ECA" w:rsidP="002B5065">
      <w:pPr>
        <w:pStyle w:val="ForumCivBrdtext"/>
        <w:numPr>
          <w:ilvl w:val="0"/>
          <w:numId w:val="23"/>
        </w:numPr>
      </w:pPr>
      <w:bookmarkStart w:id="28" w:name="_Hlk51338924"/>
      <w:r w:rsidRPr="00CD2ECA">
        <w:t xml:space="preserve">Ni får inte söka mer än det maxbelopp som er organisation är kvalificerad för, enligt den trappa som ForumCiv tillämpar för informationsbidrag. </w:t>
      </w:r>
    </w:p>
    <w:bookmarkEnd w:id="28"/>
    <w:p w14:paraId="027B26AB" w14:textId="77777777" w:rsidR="00CD2ECA" w:rsidRPr="00CD2ECA" w:rsidRDefault="00CD2ECA" w:rsidP="002B5065">
      <w:pPr>
        <w:pStyle w:val="ForumCivBrdtext"/>
        <w:numPr>
          <w:ilvl w:val="0"/>
          <w:numId w:val="23"/>
        </w:numPr>
      </w:pPr>
      <w:r w:rsidRPr="00CD2ECA">
        <w:t>Budgeten ska matcha målmatrisen och visa tydligt vilka typer av aktiviteter och kostnader som ingår under varje delmål. (Aktiviteter/kostnader som spänner över flera delmål behöver dock inte delas upp i delmål utan kan läggas som separata budgetposter, t ex löner, utvärdering, revision.)</w:t>
      </w:r>
    </w:p>
    <w:p w14:paraId="498723B2" w14:textId="77777777" w:rsidR="00CD2ECA" w:rsidRPr="00CD2ECA" w:rsidRDefault="00CD2ECA" w:rsidP="002B5065">
      <w:pPr>
        <w:pStyle w:val="ForumCivBrdtext"/>
        <w:numPr>
          <w:ilvl w:val="0"/>
          <w:numId w:val="23"/>
        </w:numPr>
      </w:pPr>
      <w:r w:rsidRPr="00CD2ECA">
        <w:t xml:space="preserve">Ju mer specificerad er budget är, desto lättare blir det för ForumCiv att bedöma ert projekt. </w:t>
      </w:r>
    </w:p>
    <w:p w14:paraId="607138A2" w14:textId="77777777" w:rsidR="00CD2ECA" w:rsidRPr="00CD2ECA" w:rsidRDefault="00CD2ECA" w:rsidP="002B5065">
      <w:pPr>
        <w:pStyle w:val="ForumCivBrdtext"/>
        <w:numPr>
          <w:ilvl w:val="0"/>
          <w:numId w:val="23"/>
        </w:numPr>
      </w:pPr>
      <w:r w:rsidRPr="00CD2ECA">
        <w:t xml:space="preserve">Budgetposter som inte visar vad de innehåller, t ex som ”oförutsett” och ”övrigt” är inte tillåtna. </w:t>
      </w:r>
    </w:p>
    <w:p w14:paraId="72968EF1" w14:textId="77777777" w:rsidR="00CD2ECA" w:rsidRPr="00CD2ECA" w:rsidRDefault="00CD2ECA" w:rsidP="002B5065">
      <w:pPr>
        <w:pStyle w:val="ForumCivBrdtext"/>
        <w:numPr>
          <w:ilvl w:val="0"/>
          <w:numId w:val="23"/>
        </w:numPr>
      </w:pPr>
      <w:r w:rsidRPr="00CD2ECA">
        <w:t>För fleråriga större informationsprojekt ska budgeten ska vara uppdelad per år. För mindre informationsprojekt ska budgeten ligga på ett och samma år, oavsett om projektet löper över ett årsskifte.</w:t>
      </w:r>
    </w:p>
    <w:p w14:paraId="14F6A991" w14:textId="77777777" w:rsidR="00CD2ECA" w:rsidRPr="00CD2ECA" w:rsidRDefault="00CD2ECA" w:rsidP="002B5065">
      <w:pPr>
        <w:pStyle w:val="ForumCivBrdtext"/>
        <w:numPr>
          <w:ilvl w:val="0"/>
          <w:numId w:val="23"/>
        </w:numPr>
      </w:pPr>
      <w:r w:rsidRPr="00CD2ECA">
        <w:t>Alla budgetposter ska vara avrundade till hela 1000-tal.</w:t>
      </w:r>
    </w:p>
    <w:p w14:paraId="55D3D673" w14:textId="77777777" w:rsidR="00CD2ECA" w:rsidRPr="00CD2ECA" w:rsidRDefault="00CD2ECA" w:rsidP="002B5065">
      <w:pPr>
        <w:pStyle w:val="ForumCivBrdtext"/>
        <w:numPr>
          <w:ilvl w:val="0"/>
          <w:numId w:val="23"/>
        </w:numPr>
      </w:pPr>
      <w:r w:rsidRPr="00CD2ECA">
        <w:t>I informationsprojekt ska alla budgetposter (förutom administration) kategoriseras som ”Expense responsible organisation” och betalas till ”Sweden”.</w:t>
      </w:r>
    </w:p>
    <w:p w14:paraId="3AD6CB26" w14:textId="77777777" w:rsidR="00CD2ECA" w:rsidRPr="00CD2ECA" w:rsidRDefault="00CD2ECA" w:rsidP="002B5065">
      <w:pPr>
        <w:pStyle w:val="ForumCivBrdtext"/>
        <w:numPr>
          <w:ilvl w:val="0"/>
          <w:numId w:val="23"/>
        </w:numPr>
      </w:pPr>
      <w:r w:rsidRPr="00CD2ECA">
        <w:t>Administration får uppgå till max 8 procent inkluderat i det totala bidraget. (Administration får innehålla kostnader som uppstår för att hantera bidraget t ex kostnader för rapportering, löpande uppföljning samt revision av det beviljade bidraget. Här kan även kostnader relaterade till organisationens kärnverksamhet ingå t ex ekonomifunktion och ledning. Administrationsbidraget får inte användas för investeringar, eller betalningar av lån eller skulder.)</w:t>
      </w:r>
    </w:p>
    <w:p w14:paraId="5D3C54AF" w14:textId="77777777" w:rsidR="00CD2ECA" w:rsidRPr="00CD2ECA" w:rsidRDefault="00CD2ECA" w:rsidP="002B5065">
      <w:pPr>
        <w:pStyle w:val="ForumCivBrdtext"/>
        <w:numPr>
          <w:ilvl w:val="0"/>
          <w:numId w:val="23"/>
        </w:numPr>
      </w:pPr>
      <w:r w:rsidRPr="00CD2ECA">
        <w:t xml:space="preserve">Eventuella kostnader för revision av projektet måste ingå i budgeten </w:t>
      </w:r>
      <w:bookmarkStart w:id="29" w:name="_Hlk83735681"/>
      <w:r w:rsidRPr="00CD2ECA">
        <w:t>(Revisionskostnader kan ingå i administrations-bidraget eller sökas som verksamhetskostnad). Ta reda på hur mycket det kostar att anlita en revisor redan i planeringen av informationsprojektet och lägg in denna summa i budgeten. Bidrag på under 270 000 SEK kan ansöka om undantag för revision i samband med ansökan.)</w:t>
      </w:r>
      <w:bookmarkEnd w:id="29"/>
    </w:p>
    <w:p w14:paraId="6E899C48" w14:textId="77777777" w:rsidR="00CD2ECA" w:rsidRPr="00CD2ECA" w:rsidRDefault="00CD2ECA" w:rsidP="002B5065">
      <w:pPr>
        <w:pStyle w:val="ForumCivBrdtext"/>
        <w:numPr>
          <w:ilvl w:val="0"/>
          <w:numId w:val="23"/>
        </w:numPr>
      </w:pPr>
      <w:r w:rsidRPr="00CD2ECA">
        <w:t>Eventuella lönekostnader skall specificeras i separata budgetposter uppdelade per tjänst. Ange hur mycket arbetstid (t ex i procentandel av en heltidstjänst) som projektet är tänkt att finansiera. Ange den totala lönekostnaden (inklusive sociala avgifter etc.)</w:t>
      </w:r>
    </w:p>
    <w:p w14:paraId="303D66C6" w14:textId="77777777" w:rsidR="00CD2ECA" w:rsidRPr="00CD2ECA" w:rsidRDefault="00CD2ECA" w:rsidP="002B5065">
      <w:pPr>
        <w:pStyle w:val="ForumCivBrdtext"/>
        <w:numPr>
          <w:ilvl w:val="0"/>
          <w:numId w:val="23"/>
        </w:numPr>
      </w:pPr>
      <w:bookmarkStart w:id="30" w:name="_Hlk51327113"/>
      <w:r w:rsidRPr="00CD2ECA">
        <w:t xml:space="preserve">Vid fleråriga projekt rekommenderar ForumCiv att ni budgetera för en extern utvärdering vid projektets slut. </w:t>
      </w:r>
    </w:p>
    <w:bookmarkEnd w:id="30"/>
    <w:p w14:paraId="3E9C9412" w14:textId="77777777" w:rsidR="00CD2ECA" w:rsidRPr="00CD2ECA" w:rsidRDefault="00CD2ECA" w:rsidP="002B5065">
      <w:pPr>
        <w:pStyle w:val="ForumCivBrdtext"/>
        <w:numPr>
          <w:ilvl w:val="0"/>
          <w:numId w:val="23"/>
        </w:numPr>
      </w:pPr>
      <w:r w:rsidRPr="00CD2ECA">
        <w:t>Egeninsats/Eget bidrag: Behövs ej för informationsprojekt.</w:t>
      </w:r>
    </w:p>
    <w:p w14:paraId="17E93DB9" w14:textId="77777777" w:rsidR="00CD2ECA" w:rsidRPr="00CD2ECA" w:rsidRDefault="00CD2ECA" w:rsidP="002B5065">
      <w:pPr>
        <w:pStyle w:val="ForumCivBrdtext"/>
        <w:numPr>
          <w:ilvl w:val="0"/>
          <w:numId w:val="23"/>
        </w:numPr>
      </w:pPr>
      <w:r w:rsidRPr="00CD2ECA">
        <w:t>ForumCiv finansierar ej:</w:t>
      </w:r>
    </w:p>
    <w:p w14:paraId="69F1AB1C" w14:textId="77777777" w:rsidR="00CD2ECA" w:rsidRPr="001B0651" w:rsidRDefault="00CD2ECA" w:rsidP="002B5065">
      <w:pPr>
        <w:pStyle w:val="ForumCivBrdtext"/>
        <w:numPr>
          <w:ilvl w:val="0"/>
          <w:numId w:val="26"/>
        </w:numPr>
      </w:pPr>
      <w:r w:rsidRPr="001B0651">
        <w:t>Basfunktioner i kommunikationsarbetet (löpande drift av hemsida, nyhetsbrev, medlemstidning, årsberättelse etc.)</w:t>
      </w:r>
    </w:p>
    <w:p w14:paraId="773E4741" w14:textId="77777777" w:rsidR="00CD2ECA" w:rsidRPr="001B0651" w:rsidRDefault="00CD2ECA" w:rsidP="002B5065">
      <w:pPr>
        <w:pStyle w:val="ForumCivBrdtext"/>
        <w:numPr>
          <w:ilvl w:val="0"/>
          <w:numId w:val="26"/>
        </w:numPr>
      </w:pPr>
      <w:r w:rsidRPr="001B0651">
        <w:lastRenderedPageBreak/>
        <w:t>Inköp av fastigheter, mark eller byggnader,</w:t>
      </w:r>
    </w:p>
    <w:p w14:paraId="2B409302" w14:textId="77777777" w:rsidR="00CD2ECA" w:rsidRPr="001B0651" w:rsidRDefault="00CD2ECA" w:rsidP="002B5065">
      <w:pPr>
        <w:pStyle w:val="ForumCivBrdtext"/>
        <w:numPr>
          <w:ilvl w:val="0"/>
          <w:numId w:val="26"/>
        </w:numPr>
      </w:pPr>
      <w:r w:rsidRPr="001B0651">
        <w:t>Resekostnader motsvarande “business class” eller första klass,</w:t>
      </w:r>
    </w:p>
    <w:p w14:paraId="67547A15" w14:textId="77777777" w:rsidR="00CD2ECA" w:rsidRPr="001B0651" w:rsidRDefault="00CD2ECA" w:rsidP="002B5065">
      <w:pPr>
        <w:pStyle w:val="ForumCivBrdtext"/>
        <w:numPr>
          <w:ilvl w:val="0"/>
          <w:numId w:val="26"/>
        </w:numPr>
      </w:pPr>
      <w:r w:rsidRPr="001B0651">
        <w:t>Extra ersättning eller traktamente för personal/inbjudna talare/deltagare vid en workshop, eller liknande betalning som enbart utgår för själva deltagandet,</w:t>
      </w:r>
    </w:p>
    <w:p w14:paraId="2EDC66F9" w14:textId="77777777" w:rsidR="00CD2ECA" w:rsidRPr="001B0651" w:rsidRDefault="00CD2ECA" w:rsidP="002B5065">
      <w:pPr>
        <w:pStyle w:val="ForumCivBrdtext"/>
        <w:numPr>
          <w:ilvl w:val="0"/>
          <w:numId w:val="26"/>
        </w:numPr>
      </w:pPr>
      <w:r w:rsidRPr="001B0651">
        <w:t xml:space="preserve">Kommunikationsarbete vars huvudsyfte är egen profilering, insamlingskampanjer, medlemsvärvning eller kommersiella aktiviteter, </w:t>
      </w:r>
    </w:p>
    <w:p w14:paraId="58673526" w14:textId="77777777" w:rsidR="00CD2ECA" w:rsidRPr="001B0651" w:rsidRDefault="00CD2ECA" w:rsidP="002B5065">
      <w:pPr>
        <w:pStyle w:val="ForumCivBrdtext"/>
        <w:numPr>
          <w:ilvl w:val="0"/>
          <w:numId w:val="26"/>
        </w:numPr>
      </w:pPr>
      <w:r w:rsidRPr="001B0651">
        <w:t>Medlemsavgifter till ForumCiv eller Globalportalen,</w:t>
      </w:r>
    </w:p>
    <w:p w14:paraId="0A6ED2B7" w14:textId="77777777" w:rsidR="00CD2ECA" w:rsidRPr="001B0651" w:rsidRDefault="00CD2ECA" w:rsidP="002B5065">
      <w:pPr>
        <w:pStyle w:val="ForumCivBrdtext"/>
        <w:numPr>
          <w:ilvl w:val="0"/>
          <w:numId w:val="26"/>
        </w:numPr>
      </w:pPr>
      <w:bookmarkStart w:id="31" w:name="_Hlk29303996"/>
      <w:r w:rsidRPr="001B0651">
        <w:t>Projekt som har integration eller kultur som huvudmål (däremot kan integration eller kultur användas som metod i informationsarbetet om det bidrar till målen).</w:t>
      </w:r>
    </w:p>
    <w:bookmarkEnd w:id="31"/>
    <w:p w14:paraId="58967D23" w14:textId="77777777" w:rsidR="00CD2ECA" w:rsidRPr="00CD2ECA" w:rsidRDefault="00CD2ECA" w:rsidP="002B5065">
      <w:pPr>
        <w:pStyle w:val="ForumCivBrdtext"/>
        <w:numPr>
          <w:ilvl w:val="0"/>
          <w:numId w:val="23"/>
        </w:numPr>
      </w:pPr>
      <w:r w:rsidRPr="00CD2ECA">
        <w:t>ForumCiv är restriktiv med vissa typer kostnader och aktiviteter. Om ni söker medel för sådana kostnader/aktiviteter måste ni särskilt motivera det. Det gäller:</w:t>
      </w:r>
    </w:p>
    <w:p w14:paraId="204B8C92" w14:textId="77777777" w:rsidR="00CD2ECA" w:rsidRPr="001B0651" w:rsidRDefault="00CD2ECA" w:rsidP="002B5065">
      <w:pPr>
        <w:pStyle w:val="ForumCivBrdtext"/>
        <w:numPr>
          <w:ilvl w:val="0"/>
          <w:numId w:val="28"/>
        </w:numPr>
      </w:pPr>
      <w:r w:rsidRPr="001B0651">
        <w:t>Internationella resor från Sverige</w:t>
      </w:r>
    </w:p>
    <w:p w14:paraId="0D5C8340" w14:textId="77777777" w:rsidR="00CD2ECA" w:rsidRPr="001B0651" w:rsidRDefault="00CD2ECA" w:rsidP="002B5065">
      <w:pPr>
        <w:pStyle w:val="ForumCivBrdtext"/>
        <w:numPr>
          <w:ilvl w:val="0"/>
          <w:numId w:val="28"/>
        </w:numPr>
      </w:pPr>
      <w:r w:rsidRPr="001B0651">
        <w:t>Kapitalkrävande utrustning</w:t>
      </w:r>
    </w:p>
    <w:p w14:paraId="3123E94B" w14:textId="77777777" w:rsidR="00CD2ECA" w:rsidRPr="001B0651" w:rsidRDefault="00CD2ECA" w:rsidP="002B5065">
      <w:pPr>
        <w:pStyle w:val="ForumCivBrdtext"/>
        <w:numPr>
          <w:ilvl w:val="0"/>
          <w:numId w:val="28"/>
        </w:numPr>
      </w:pPr>
      <w:r w:rsidRPr="001B0651">
        <w:t xml:space="preserve">Kostnadskrävande materialproduktioner </w:t>
      </w:r>
    </w:p>
    <w:p w14:paraId="502BFFC8" w14:textId="05175233" w:rsidR="006C17D0" w:rsidRPr="00866578" w:rsidRDefault="00CD2ECA" w:rsidP="00866578">
      <w:pPr>
        <w:pStyle w:val="ForumCivBrdtext"/>
        <w:numPr>
          <w:ilvl w:val="0"/>
          <w:numId w:val="28"/>
        </w:numPr>
      </w:pPr>
      <w:r w:rsidRPr="001B0651">
        <w:t>Kontinuerlig utgivning av nyhetsbrev/tidskrifter</w:t>
      </w:r>
    </w:p>
    <w:p w14:paraId="007E7F89" w14:textId="77777777" w:rsidR="00601E57" w:rsidRPr="00601E57" w:rsidRDefault="00601E57" w:rsidP="00601E57">
      <w:pPr>
        <w:pStyle w:val="BrdtextA"/>
      </w:pPr>
    </w:p>
    <w:bookmarkEnd w:id="25"/>
    <w:bookmarkEnd w:id="26"/>
    <w:bookmarkEnd w:id="27"/>
    <w:p w14:paraId="2B47D29C" w14:textId="26390226" w:rsidR="00606B91" w:rsidRPr="00606B91" w:rsidRDefault="00601E57" w:rsidP="00601E57">
      <w:pPr>
        <w:pStyle w:val="Rubrik4"/>
      </w:pPr>
      <w:r>
        <w:rPr>
          <w:noProof/>
        </w:rPr>
        <w:drawing>
          <wp:anchor distT="0" distB="0" distL="114300" distR="114300" simplePos="0" relativeHeight="251654144" behindDoc="0" locked="0" layoutInCell="1" allowOverlap="1" wp14:anchorId="153BCFD5" wp14:editId="1F691F6E">
            <wp:simplePos x="0" y="0"/>
            <wp:positionH relativeFrom="column">
              <wp:posOffset>5715</wp:posOffset>
            </wp:positionH>
            <wp:positionV relativeFrom="paragraph">
              <wp:posOffset>307340</wp:posOffset>
            </wp:positionV>
            <wp:extent cx="3816350" cy="3766185"/>
            <wp:effectExtent l="0" t="0" r="0" b="5715"/>
            <wp:wrapTopAndBottom/>
            <wp:docPr id="1" name="Bildobjekt 1" descr="Budgetexempel&#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objekt 1" descr="Budgetexempel&#10;"/>
                    <pic:cNvPicPr/>
                  </pic:nvPicPr>
                  <pic:blipFill>
                    <a:blip r:embed="rId24"/>
                    <a:stretch>
                      <a:fillRect/>
                    </a:stretch>
                  </pic:blipFill>
                  <pic:spPr>
                    <a:xfrm>
                      <a:off x="0" y="0"/>
                      <a:ext cx="3816350" cy="3766185"/>
                    </a:xfrm>
                    <a:prstGeom prst="rect">
                      <a:avLst/>
                    </a:prstGeom>
                  </pic:spPr>
                </pic:pic>
              </a:graphicData>
            </a:graphic>
            <wp14:sizeRelH relativeFrom="page">
              <wp14:pctWidth>0</wp14:pctWidth>
            </wp14:sizeRelH>
            <wp14:sizeRelV relativeFrom="page">
              <wp14:pctHeight>0</wp14:pctHeight>
            </wp14:sizeRelV>
          </wp:anchor>
        </w:drawing>
      </w:r>
      <w:r w:rsidR="00010D7A">
        <w:t xml:space="preserve">BUDGET - </w:t>
      </w:r>
      <w:r w:rsidR="001B0651">
        <w:t>EXEMPEL</w:t>
      </w:r>
    </w:p>
    <w:p w14:paraId="7F968256" w14:textId="77777777" w:rsidR="00601E57" w:rsidRDefault="00601E57" w:rsidP="00601E57">
      <w:pPr>
        <w:pStyle w:val="BrdtextA"/>
      </w:pPr>
    </w:p>
    <w:p w14:paraId="16A108A6" w14:textId="57368130" w:rsidR="002933C0" w:rsidRPr="00AC09D0" w:rsidRDefault="00010D7A" w:rsidP="009B5CDE">
      <w:pPr>
        <w:pStyle w:val="Rubrik3"/>
      </w:pPr>
      <w:r>
        <w:lastRenderedPageBreak/>
        <w:t xml:space="preserve">OM </w:t>
      </w:r>
      <w:r w:rsidR="002933C0" w:rsidRPr="00AC09D0">
        <w:t>FORMALIA</w:t>
      </w:r>
    </w:p>
    <w:p w14:paraId="64E62C21" w14:textId="7DBCC16C" w:rsidR="009E62E4" w:rsidRPr="002933C0" w:rsidRDefault="009E62E4" w:rsidP="00010D7A">
      <w:pPr>
        <w:pStyle w:val="BrdtextA"/>
        <w:ind w:left="0"/>
      </w:pPr>
      <w:r w:rsidRPr="002933C0">
        <w:t xml:space="preserve">Se till att ni har laddat upp </w:t>
      </w:r>
      <w:r w:rsidR="00866EB7" w:rsidRPr="002933C0">
        <w:t xml:space="preserve">er </w:t>
      </w:r>
      <w:r w:rsidRPr="002933C0">
        <w:t>senast</w:t>
      </w:r>
      <w:r w:rsidR="00866EB7" w:rsidRPr="002933C0">
        <w:t xml:space="preserve"> godkända</w:t>
      </w:r>
      <w:r w:rsidRPr="002933C0">
        <w:t xml:space="preserve"> föreningsformalia i organisationsportalen. </w:t>
      </w:r>
      <w:r w:rsidR="0018135B">
        <w:t>Formaliadokumenten</w:t>
      </w:r>
      <w:r w:rsidR="0018135B" w:rsidRPr="002933C0">
        <w:t xml:space="preserve"> </w:t>
      </w:r>
      <w:r w:rsidR="00866EB7" w:rsidRPr="002933C0">
        <w:t xml:space="preserve">ska laddas upp direkt under </w:t>
      </w:r>
      <w:r w:rsidRPr="002933C0">
        <w:t>”</w:t>
      </w:r>
      <w:r w:rsidRPr="002933C0">
        <w:rPr>
          <w:b/>
          <w:bCs/>
        </w:rPr>
        <w:t>Vår Organisation</w:t>
      </w:r>
      <w:r w:rsidRPr="002933C0">
        <w:t>” sedan fliken ”</w:t>
      </w:r>
      <w:r w:rsidRPr="002933C0">
        <w:rPr>
          <w:b/>
          <w:bCs/>
        </w:rPr>
        <w:t>DOKUMENT</w:t>
      </w:r>
      <w:r w:rsidRPr="002933C0">
        <w:t>”.</w:t>
      </w:r>
      <w:r w:rsidR="00CD2ECA" w:rsidRPr="00CD2ECA">
        <w:t xml:space="preserve"> </w:t>
      </w:r>
    </w:p>
    <w:p w14:paraId="6D37E965" w14:textId="77777777" w:rsidR="009E62E4" w:rsidRPr="002933C0" w:rsidRDefault="009E62E4" w:rsidP="009E4432">
      <w:pPr>
        <w:pStyle w:val="NumreradLista"/>
        <w:numPr>
          <w:ilvl w:val="0"/>
          <w:numId w:val="5"/>
        </w:numPr>
        <w:rPr>
          <w:rFonts w:ascii="Times New Roman" w:eastAsiaTheme="minorHAnsi" w:hAnsi="Times New Roman" w:cs="Times New Roman"/>
          <w:color w:val="auto"/>
          <w:szCs w:val="24"/>
          <w:lang w:eastAsia="sv-SE"/>
        </w:rPr>
      </w:pPr>
      <w:r w:rsidRPr="002933C0">
        <w:rPr>
          <w:rFonts w:ascii="Times New Roman" w:eastAsiaTheme="minorHAnsi" w:hAnsi="Times New Roman" w:cs="Times New Roman"/>
          <w:color w:val="auto"/>
          <w:szCs w:val="24"/>
          <w:lang w:eastAsia="sv-SE"/>
        </w:rPr>
        <w:t>Protokollsutdrag eller motsvarande som styrker firmatecknares behörighet</w:t>
      </w:r>
    </w:p>
    <w:p w14:paraId="1501A7C1" w14:textId="77777777" w:rsidR="009E62E4" w:rsidRPr="002933C0" w:rsidRDefault="009E62E4" w:rsidP="009E4432">
      <w:pPr>
        <w:pStyle w:val="NumreradLista"/>
        <w:numPr>
          <w:ilvl w:val="0"/>
          <w:numId w:val="5"/>
        </w:numPr>
        <w:rPr>
          <w:rFonts w:ascii="Times New Roman" w:eastAsiaTheme="minorHAnsi" w:hAnsi="Times New Roman" w:cs="Times New Roman"/>
          <w:color w:val="auto"/>
          <w:szCs w:val="24"/>
          <w:lang w:eastAsia="sv-SE"/>
        </w:rPr>
      </w:pPr>
      <w:r w:rsidRPr="002933C0">
        <w:rPr>
          <w:rFonts w:ascii="Times New Roman" w:eastAsiaTheme="minorHAnsi" w:hAnsi="Times New Roman" w:cs="Times New Roman"/>
          <w:color w:val="auto"/>
          <w:szCs w:val="24"/>
          <w:lang w:eastAsia="sv-SE"/>
        </w:rPr>
        <w:t>Senast godkända årsmötesprotokoll*</w:t>
      </w:r>
    </w:p>
    <w:p w14:paraId="7B8D457E" w14:textId="77777777" w:rsidR="009E62E4" w:rsidRPr="002933C0" w:rsidRDefault="009E62E4" w:rsidP="009E4432">
      <w:pPr>
        <w:pStyle w:val="NumreradLista"/>
        <w:numPr>
          <w:ilvl w:val="0"/>
          <w:numId w:val="5"/>
        </w:numPr>
        <w:rPr>
          <w:rFonts w:ascii="Times New Roman" w:eastAsiaTheme="minorHAnsi" w:hAnsi="Times New Roman" w:cs="Times New Roman"/>
          <w:color w:val="auto"/>
          <w:szCs w:val="24"/>
          <w:lang w:eastAsia="sv-SE"/>
        </w:rPr>
      </w:pPr>
      <w:r w:rsidRPr="002933C0">
        <w:rPr>
          <w:rFonts w:ascii="Times New Roman" w:eastAsiaTheme="minorHAnsi" w:hAnsi="Times New Roman" w:cs="Times New Roman"/>
          <w:color w:val="auto"/>
          <w:szCs w:val="24"/>
          <w:lang w:eastAsia="sv-SE"/>
        </w:rPr>
        <w:t>Senast godkända verksamhetsberättelse</w:t>
      </w:r>
    </w:p>
    <w:p w14:paraId="75AFDD52" w14:textId="77777777" w:rsidR="009E62E4" w:rsidRPr="002933C0" w:rsidRDefault="009E62E4" w:rsidP="009E4432">
      <w:pPr>
        <w:pStyle w:val="NumreradLista"/>
        <w:numPr>
          <w:ilvl w:val="0"/>
          <w:numId w:val="5"/>
        </w:numPr>
        <w:rPr>
          <w:rFonts w:ascii="Times New Roman" w:eastAsiaTheme="minorHAnsi" w:hAnsi="Times New Roman" w:cs="Times New Roman"/>
          <w:color w:val="auto"/>
          <w:szCs w:val="24"/>
          <w:lang w:eastAsia="sv-SE"/>
        </w:rPr>
      </w:pPr>
      <w:r w:rsidRPr="002933C0">
        <w:rPr>
          <w:rFonts w:ascii="Times New Roman" w:eastAsiaTheme="minorHAnsi" w:hAnsi="Times New Roman" w:cs="Times New Roman"/>
          <w:color w:val="auto"/>
          <w:szCs w:val="24"/>
          <w:lang w:eastAsia="sv-SE"/>
        </w:rPr>
        <w:t>Senast godkända årsredovisning + revisionsberättelse*</w:t>
      </w:r>
    </w:p>
    <w:p w14:paraId="4C1DC3F2" w14:textId="4D5536EF" w:rsidR="00CD2ECA" w:rsidRPr="00834DC4" w:rsidRDefault="009E62E4" w:rsidP="00834DC4">
      <w:pPr>
        <w:rPr>
          <w:rFonts w:ascii="Times New Roman" w:eastAsiaTheme="minorHAnsi" w:hAnsi="Times New Roman" w:cs="Times New Roman"/>
          <w:szCs w:val="24"/>
          <w:lang w:eastAsia="sv-SE"/>
        </w:rPr>
      </w:pPr>
      <w:r w:rsidRPr="002933C0">
        <w:rPr>
          <w:rFonts w:ascii="Times New Roman" w:eastAsiaTheme="minorHAnsi" w:hAnsi="Times New Roman" w:cs="Times New Roman"/>
          <w:szCs w:val="24"/>
          <w:lang w:eastAsia="sv-SE"/>
        </w:rPr>
        <w:t>*Dessa dokument ska vara undertecknade.</w:t>
      </w:r>
    </w:p>
    <w:sectPr w:rsidR="00CD2ECA" w:rsidRPr="00834DC4" w:rsidSect="00834DC4">
      <w:footerReference w:type="default" r:id="rId25"/>
      <w:headerReference w:type="first" r:id="rId26"/>
      <w:footerReference w:type="first" r:id="rId27"/>
      <w:pgSz w:w="11900" w:h="16840" w:code="9"/>
      <w:pgMar w:top="1418" w:right="1701" w:bottom="1418" w:left="1701" w:header="425" w:footer="0"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A5BBE" w14:textId="77777777" w:rsidR="00C26457" w:rsidRDefault="00C26457" w:rsidP="0098587E">
      <w:r>
        <w:separator/>
      </w:r>
    </w:p>
  </w:endnote>
  <w:endnote w:type="continuationSeparator" w:id="0">
    <w:p w14:paraId="0DECE23E" w14:textId="77777777" w:rsidR="00C26457" w:rsidRDefault="00C26457" w:rsidP="009858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dobe Garamond Pro Bold">
    <w:altName w:val="Times New Roman"/>
    <w:panose1 w:val="00000000000000000000"/>
    <w:charset w:val="00"/>
    <w:family w:val="roman"/>
    <w:notTrueType/>
    <w:pitch w:val="variable"/>
    <w:sig w:usb0="00000001"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BB4FC" w14:textId="77777777" w:rsidR="006131AD" w:rsidRDefault="006131AD">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D8133" w14:textId="77777777" w:rsidR="006131AD" w:rsidRDefault="006131AD">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48E45" w14:textId="77777777" w:rsidR="006131AD" w:rsidRDefault="006131AD">
    <w:pPr>
      <w:pStyle w:val="Sidfo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FF01A" w14:textId="77777777" w:rsidR="00834DC4" w:rsidRDefault="00834DC4">
    <w:pPr>
      <w:pStyle w:val="Sidfot"/>
      <w:jc w:val="right"/>
    </w:pPr>
  </w:p>
  <w:p w14:paraId="7E1AECCF" w14:textId="77777777" w:rsidR="00834DC4" w:rsidRDefault="00834DC4" w:rsidP="00FB4161">
    <w:pPr>
      <w:pStyle w:val="Sidfot"/>
      <w:jc w:val="center"/>
      <w:rPr>
        <w:rStyle w:val="Sidnummer"/>
        <w:b w:val="0"/>
      </w:rPr>
    </w:pPr>
    <w:r w:rsidRPr="000F461D">
      <w:rPr>
        <w:rStyle w:val="Sidnummer"/>
        <w:b w:val="0"/>
      </w:rPr>
      <w:fldChar w:fldCharType="begin"/>
    </w:r>
    <w:r w:rsidRPr="000F461D">
      <w:rPr>
        <w:rStyle w:val="Sidnummer"/>
      </w:rPr>
      <w:instrText xml:space="preserve"> PAGE </w:instrText>
    </w:r>
    <w:r w:rsidRPr="000F461D">
      <w:rPr>
        <w:rStyle w:val="Sidnummer"/>
        <w:b w:val="0"/>
      </w:rPr>
      <w:fldChar w:fldCharType="separate"/>
    </w:r>
    <w:r>
      <w:rPr>
        <w:rStyle w:val="Sidnummer"/>
        <w:noProof/>
      </w:rPr>
      <w:t>24</w:t>
    </w:r>
    <w:r w:rsidRPr="000F461D">
      <w:rPr>
        <w:rStyle w:val="Sidnummer"/>
        <w:b w:val="0"/>
      </w:rPr>
      <w:fldChar w:fldCharType="end"/>
    </w:r>
    <w:r w:rsidRPr="000F461D">
      <w:rPr>
        <w:rStyle w:val="Sidnummer"/>
      </w:rPr>
      <w:t>(</w:t>
    </w:r>
    <w:r w:rsidRPr="000F461D">
      <w:rPr>
        <w:rStyle w:val="Sidnummer"/>
        <w:b w:val="0"/>
      </w:rPr>
      <w:fldChar w:fldCharType="begin"/>
    </w:r>
    <w:r w:rsidRPr="000F461D">
      <w:rPr>
        <w:rStyle w:val="Sidnummer"/>
      </w:rPr>
      <w:instrText xml:space="preserve"> NUMPAGES \*Arabic </w:instrText>
    </w:r>
    <w:r w:rsidRPr="000F461D">
      <w:rPr>
        <w:rStyle w:val="Sidnummer"/>
        <w:b w:val="0"/>
      </w:rPr>
      <w:fldChar w:fldCharType="separate"/>
    </w:r>
    <w:r>
      <w:rPr>
        <w:rStyle w:val="Sidnummer"/>
        <w:noProof/>
      </w:rPr>
      <w:t>32</w:t>
    </w:r>
    <w:r w:rsidRPr="000F461D">
      <w:rPr>
        <w:rStyle w:val="Sidnummer"/>
        <w:b w:val="0"/>
      </w:rPr>
      <w:fldChar w:fldCharType="end"/>
    </w:r>
    <w:r w:rsidRPr="000F461D">
      <w:rPr>
        <w:rStyle w:val="Sidnummer"/>
      </w:rPr>
      <w:t>)</w:t>
    </w:r>
  </w:p>
  <w:p w14:paraId="69FBB975" w14:textId="77777777" w:rsidR="00834DC4" w:rsidRDefault="00834DC4" w:rsidP="00FB4161">
    <w:pPr>
      <w:pStyle w:val="Sidfot"/>
      <w:jc w:val="center"/>
    </w:pPr>
  </w:p>
  <w:p w14:paraId="7906ABDF" w14:textId="77777777" w:rsidR="00834DC4" w:rsidRDefault="00834DC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0C8A6" w14:textId="77777777" w:rsidR="00834DC4" w:rsidRDefault="00834DC4" w:rsidP="00FB4161">
    <w:pPr>
      <w:pStyle w:val="Sidfot"/>
      <w:spacing w:before="100"/>
    </w:pPr>
  </w:p>
  <w:p w14:paraId="72DE4DD6" w14:textId="77777777" w:rsidR="00834DC4" w:rsidRDefault="00834DC4" w:rsidP="00FB4161">
    <w:pPr>
      <w:pStyle w:val="Sidfot-1"/>
      <w:rPr>
        <w:rFonts w:ascii="Gill Sans MT" w:hAnsi="Gill Sans MT"/>
        <w:sz w:val="16"/>
        <w:szCs w:val="20"/>
      </w:rPr>
    </w:pPr>
    <w:r>
      <w:tab/>
    </w:r>
    <w:r w:rsidR="006131AD">
      <w:rPr>
        <w:rFonts w:ascii="Gill Sans MT" w:hAnsi="Gill Sans MT"/>
        <w:sz w:val="16"/>
        <w:szCs w:val="20"/>
      </w:rPr>
      <w:pict w14:anchorId="6322AC11">
        <v:rect id="_x0000_i1025" style="width:481.95pt;height:1.5pt;mso-position-vertical:absolute" o:hrpct="0" o:hralign="center" o:hrstd="t" o:hrnoshade="t" o:hr="t" fillcolor="#fc0" stroked="f"/>
      </w:pict>
    </w:r>
  </w:p>
  <w:p w14:paraId="555CFA29" w14:textId="77777777" w:rsidR="00834DC4" w:rsidRPr="0056486D" w:rsidRDefault="00834DC4" w:rsidP="00FB4161">
    <w:pPr>
      <w:pStyle w:val="Sidfot-1"/>
      <w:spacing w:before="80"/>
      <w:rPr>
        <w:rFonts w:ascii="Gill Sans MT" w:hAnsi="Gill Sans MT"/>
        <w:sz w:val="18"/>
        <w:szCs w:val="18"/>
      </w:rPr>
    </w:pPr>
    <w:r w:rsidRPr="0056486D">
      <w:rPr>
        <w:rFonts w:ascii="Gill Sans MT" w:hAnsi="Gill Sans MT"/>
        <w:sz w:val="18"/>
        <w:szCs w:val="18"/>
      </w:rPr>
      <w:t xml:space="preserve">ForumCiv  |  Alsnögatan 7  |  SE-104 65 Stockholm  |  Sweden  |  tel: +46(0)8 506 370 00  |  </w:t>
    </w:r>
    <w:hyperlink r:id="rId1" w:history="1">
      <w:r w:rsidRPr="0056486D">
        <w:rPr>
          <w:rStyle w:val="Hyperlnk"/>
          <w:rFonts w:ascii="Gill Sans MT" w:hAnsi="Gill Sans MT"/>
          <w:sz w:val="18"/>
          <w:szCs w:val="18"/>
        </w:rPr>
        <w:t>www.forumciv.org</w:t>
      </w:r>
    </w:hyperlink>
  </w:p>
  <w:p w14:paraId="6AF5D4A1" w14:textId="77777777" w:rsidR="00834DC4" w:rsidRDefault="00834DC4" w:rsidP="00FB4161">
    <w:pPr>
      <w:pStyle w:val="Sidfot-1"/>
      <w:spacing w:before="80"/>
      <w:rPr>
        <w:rFonts w:ascii="Gill Sans MT" w:hAnsi="Gill Sans MT"/>
        <w:sz w:val="18"/>
        <w:szCs w:val="20"/>
      </w:rPr>
    </w:pPr>
  </w:p>
  <w:p w14:paraId="73EB073E" w14:textId="77777777" w:rsidR="00834DC4" w:rsidRPr="0008305F" w:rsidRDefault="00834DC4" w:rsidP="00FB4161">
    <w:pPr>
      <w:pStyle w:val="Sidfot-1"/>
      <w:spacing w:before="80"/>
      <w:jc w:val="left"/>
      <w:rPr>
        <w:rFonts w:ascii="Gill Sans MT" w:hAnsi="Gill Sans MT"/>
        <w:sz w:val="18"/>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7AB9B" w14:textId="6FC5D07E" w:rsidR="00C26457" w:rsidRDefault="00C26457" w:rsidP="006B6620">
    <w:pPr>
      <w:pStyle w:val="Sidfot"/>
      <w:spacing w:before="120"/>
      <w:ind w:right="112"/>
      <w:jc w:val="center"/>
      <w:rPr>
        <w:rStyle w:val="Sidnummer"/>
        <w:i/>
      </w:rPr>
    </w:pPr>
    <w:r w:rsidRPr="000F461D">
      <w:rPr>
        <w:rStyle w:val="Sidnummer"/>
        <w:b w:val="0"/>
      </w:rPr>
      <w:fldChar w:fldCharType="begin"/>
    </w:r>
    <w:r w:rsidRPr="000F461D">
      <w:rPr>
        <w:rStyle w:val="Sidnummer"/>
        <w:b w:val="0"/>
      </w:rPr>
      <w:instrText xml:space="preserve"> PAGE </w:instrText>
    </w:r>
    <w:r w:rsidRPr="000F461D">
      <w:rPr>
        <w:rStyle w:val="Sidnummer"/>
        <w:b w:val="0"/>
      </w:rPr>
      <w:fldChar w:fldCharType="separate"/>
    </w:r>
    <w:r w:rsidR="00FB1750">
      <w:rPr>
        <w:rStyle w:val="Sidnummer"/>
        <w:b w:val="0"/>
        <w:noProof/>
      </w:rPr>
      <w:t>9</w:t>
    </w:r>
    <w:r w:rsidRPr="000F461D">
      <w:rPr>
        <w:rStyle w:val="Sidnummer"/>
        <w:b w:val="0"/>
      </w:rPr>
      <w:fldChar w:fldCharType="end"/>
    </w:r>
    <w:r w:rsidRPr="000F461D">
      <w:rPr>
        <w:rStyle w:val="Sidnummer"/>
        <w:b w:val="0"/>
      </w:rPr>
      <w:t>(</w:t>
    </w:r>
    <w:r w:rsidRPr="000F461D">
      <w:rPr>
        <w:rStyle w:val="Sidnummer"/>
        <w:b w:val="0"/>
      </w:rPr>
      <w:fldChar w:fldCharType="begin"/>
    </w:r>
    <w:r w:rsidRPr="000F461D">
      <w:rPr>
        <w:rStyle w:val="Sidnummer"/>
        <w:b w:val="0"/>
      </w:rPr>
      <w:instrText xml:space="preserve"> NUMPAGES \*Arabic </w:instrText>
    </w:r>
    <w:r w:rsidRPr="000F461D">
      <w:rPr>
        <w:rStyle w:val="Sidnummer"/>
        <w:b w:val="0"/>
      </w:rPr>
      <w:fldChar w:fldCharType="separate"/>
    </w:r>
    <w:r w:rsidR="00FB1750">
      <w:rPr>
        <w:rStyle w:val="Sidnummer"/>
        <w:b w:val="0"/>
        <w:noProof/>
      </w:rPr>
      <w:t>9</w:t>
    </w:r>
    <w:r w:rsidRPr="000F461D">
      <w:rPr>
        <w:rStyle w:val="Sidnummer"/>
        <w:b w:val="0"/>
      </w:rPr>
      <w:fldChar w:fldCharType="end"/>
    </w:r>
    <w:r w:rsidRPr="000F461D">
      <w:rPr>
        <w:rStyle w:val="Sidnummer"/>
        <w:b w:val="0"/>
      </w:rPr>
      <w:t>)</w:t>
    </w:r>
  </w:p>
  <w:p w14:paraId="7D0F473A" w14:textId="77777777" w:rsidR="00C26457" w:rsidRDefault="00C26457"/>
  <w:p w14:paraId="4E2C67E4" w14:textId="77777777" w:rsidR="00C26457" w:rsidRDefault="00C2645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D69C3" w14:textId="470A75E6" w:rsidR="00C26457" w:rsidRPr="00851A33" w:rsidRDefault="00C26457" w:rsidP="00851A33">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5FE4B" w14:textId="77777777" w:rsidR="00C26457" w:rsidRDefault="00C26457" w:rsidP="0098587E">
      <w:r>
        <w:separator/>
      </w:r>
    </w:p>
  </w:footnote>
  <w:footnote w:type="continuationSeparator" w:id="0">
    <w:p w14:paraId="24D7504F" w14:textId="77777777" w:rsidR="00C26457" w:rsidRDefault="00C26457" w:rsidP="009858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8C197" w14:textId="77777777" w:rsidR="006131AD" w:rsidRDefault="006131AD">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8DEEA" w14:textId="77777777" w:rsidR="006131AD" w:rsidRDefault="006131AD">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FB961" w14:textId="0682C826" w:rsidR="00C26457" w:rsidRDefault="00462F4E" w:rsidP="00C039D8">
    <w:pPr>
      <w:pStyle w:val="Sidhuvud"/>
    </w:pPr>
    <w:r>
      <w:rPr>
        <w:noProof/>
      </w:rPr>
      <w:drawing>
        <wp:anchor distT="0" distB="0" distL="114300" distR="114300" simplePos="0" relativeHeight="251659264" behindDoc="0" locked="0" layoutInCell="1" allowOverlap="1" wp14:anchorId="5F2110B0" wp14:editId="75BD28B6">
          <wp:simplePos x="0" y="0"/>
          <wp:positionH relativeFrom="column">
            <wp:posOffset>-316865</wp:posOffset>
          </wp:positionH>
          <wp:positionV relativeFrom="paragraph">
            <wp:posOffset>10795</wp:posOffset>
          </wp:positionV>
          <wp:extent cx="2015490" cy="287655"/>
          <wp:effectExtent l="0" t="0" r="3810" b="0"/>
          <wp:wrapNone/>
          <wp:docPr id="6" name="Bildobjekt 6" descr="En bild som visar kostym, ritning&#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umCiv-logo.jpg"/>
                  <pic:cNvPicPr/>
                </pic:nvPicPr>
                <pic:blipFill>
                  <a:blip r:embed="rId1">
                    <a:extLst>
                      <a:ext uri="{28A0092B-C50C-407E-A947-70E740481C1C}">
                        <a14:useLocalDpi xmlns:a14="http://schemas.microsoft.com/office/drawing/2010/main" val="0"/>
                      </a:ext>
                    </a:extLst>
                  </a:blip>
                  <a:stretch>
                    <a:fillRect/>
                  </a:stretch>
                </pic:blipFill>
                <pic:spPr>
                  <a:xfrm>
                    <a:off x="0" y="0"/>
                    <a:ext cx="2015490" cy="287655"/>
                  </a:xfrm>
                  <a:prstGeom prst="rect">
                    <a:avLst/>
                  </a:prstGeom>
                </pic:spPr>
              </pic:pic>
            </a:graphicData>
          </a:graphic>
          <wp14:sizeRelH relativeFrom="margin">
            <wp14:pctWidth>0</wp14:pctWidth>
          </wp14:sizeRelH>
          <wp14:sizeRelV relativeFrom="margin">
            <wp14:pctHeight>0</wp14:pctHeight>
          </wp14:sizeRelV>
        </wp:anchor>
      </w:drawing>
    </w:r>
  </w:p>
  <w:p w14:paraId="3B778319" w14:textId="29E04D31" w:rsidR="00C26457" w:rsidRPr="00C94EBA" w:rsidRDefault="00C26457">
    <w:pPr>
      <w:pStyle w:val="Sidhuvud"/>
      <w:rPr>
        <w:rFonts w:ascii="Times New Roman" w:hAnsi="Times New Roman" w:cs="Times New Roman"/>
      </w:rPr>
    </w:pPr>
    <w:r>
      <w:tab/>
    </w:r>
    <w:r>
      <w:tab/>
    </w:r>
    <w:r w:rsidR="00D108AA" w:rsidRPr="00C94EBA">
      <w:rPr>
        <w:sz w:val="20"/>
        <w:szCs w:val="20"/>
      </w:rPr>
      <w:t>Up</w:t>
    </w:r>
    <w:r w:rsidR="00627723" w:rsidRPr="00C94EBA">
      <w:rPr>
        <w:sz w:val="20"/>
        <w:szCs w:val="20"/>
      </w:rPr>
      <w:t>pdaterat: 2022-</w:t>
    </w:r>
    <w:r w:rsidR="00CD5D11" w:rsidRPr="00C94EBA">
      <w:rPr>
        <w:sz w:val="20"/>
        <w:szCs w:val="20"/>
      </w:rPr>
      <w:t>03-</w:t>
    </w:r>
    <w:r w:rsidR="00CD46FC">
      <w:rPr>
        <w:sz w:val="20"/>
        <w:szCs w:val="20"/>
      </w:rPr>
      <w:t>1</w:t>
    </w:r>
    <w:r w:rsidR="006131AD">
      <w:rPr>
        <w:sz w:val="20"/>
        <w:szCs w:val="20"/>
      </w:rPr>
      <w:t>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2AF02" w14:textId="77777777" w:rsidR="00834DC4" w:rsidRDefault="00834DC4" w:rsidP="00FB4161">
    <w:pPr>
      <w:pStyle w:val="Sidhuvud"/>
      <w:tabs>
        <w:tab w:val="clear" w:pos="4536"/>
        <w:tab w:val="clear" w:pos="9072"/>
        <w:tab w:val="left" w:pos="3690"/>
      </w:tabs>
      <w:spacing w:before="100"/>
    </w:pPr>
    <w:r>
      <w:rPr>
        <w:noProof/>
        <w:lang w:eastAsia="sv-SE"/>
      </w:rPr>
      <w:drawing>
        <wp:anchor distT="0" distB="0" distL="114300" distR="114300" simplePos="0" relativeHeight="251657728" behindDoc="0" locked="0" layoutInCell="1" allowOverlap="1" wp14:anchorId="7E8739A1" wp14:editId="74CFCDA4">
          <wp:simplePos x="0" y="0"/>
          <wp:positionH relativeFrom="column">
            <wp:posOffset>0</wp:posOffset>
          </wp:positionH>
          <wp:positionV relativeFrom="paragraph">
            <wp:posOffset>161290</wp:posOffset>
          </wp:positionV>
          <wp:extent cx="2016000" cy="288000"/>
          <wp:effectExtent l="0" t="0" r="3810" b="0"/>
          <wp:wrapTight wrapText="bothSides">
            <wp:wrapPolygon edited="0">
              <wp:start x="0" y="0"/>
              <wp:lineTo x="0" y="20026"/>
              <wp:lineTo x="21437" y="20026"/>
              <wp:lineTo x="21437" y="0"/>
              <wp:lineTo x="0" y="0"/>
            </wp:wrapPolygon>
          </wp:wrapTight>
          <wp:docPr id="11" name="Bildobjekt 11" descr="En bild som visar kostym, ritning&#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umCiv-logo.jpg"/>
                  <pic:cNvPicPr/>
                </pic:nvPicPr>
                <pic:blipFill>
                  <a:blip r:embed="rId1">
                    <a:extLst>
                      <a:ext uri="{28A0092B-C50C-407E-A947-70E740481C1C}">
                        <a14:useLocalDpi xmlns:a14="http://schemas.microsoft.com/office/drawing/2010/main" val="0"/>
                      </a:ext>
                    </a:extLst>
                  </a:blip>
                  <a:stretch>
                    <a:fillRect/>
                  </a:stretch>
                </pic:blipFill>
                <pic:spPr>
                  <a:xfrm>
                    <a:off x="0" y="0"/>
                    <a:ext cx="2016000" cy="288000"/>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E2B71" w14:textId="62D65E59" w:rsidR="00C26457" w:rsidRPr="00F226E5" w:rsidRDefault="006131AD" w:rsidP="00F226E5">
    <w:pPr>
      <w:pStyle w:val="Sidhuvud"/>
      <w:jc w:val="right"/>
      <w:rPr>
        <w:rFonts w:ascii="Times New Roman" w:hAnsi="Times New Roman" w:cs="Times New Roman"/>
        <w:sz w:val="20"/>
        <w:szCs w:val="20"/>
      </w:rPr>
    </w:pPr>
    <w:r>
      <w:rPr>
        <w:noProof/>
      </w:rPr>
      <w:pict w14:anchorId="18B6DF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67592" type="#_x0000_t136" style="position:absolute;left:0;text-align:left;margin-left:-85.05pt;margin-top:-21.25pt;width:519.35pt;height:79.65pt;z-index:251658752"/>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C8471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38A8DE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9676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E103B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63041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578DF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2B24A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1DC1F5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9C29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D43EBA"/>
    <w:lvl w:ilvl="0">
      <w:start w:val="1"/>
      <w:numFmt w:val="bullet"/>
      <w:pStyle w:val="Punktlista"/>
      <w:lvlText w:val=""/>
      <w:lvlJc w:val="left"/>
      <w:pPr>
        <w:ind w:left="360" w:hanging="360"/>
      </w:pPr>
      <w:rPr>
        <w:rFonts w:ascii="Wingdings" w:hAnsi="Wingdings" w:hint="default"/>
      </w:rPr>
    </w:lvl>
  </w:abstractNum>
  <w:abstractNum w:abstractNumId="10" w15:restartNumberingAfterBreak="0">
    <w:nsid w:val="00771130"/>
    <w:multiLevelType w:val="hybridMultilevel"/>
    <w:tmpl w:val="7FDCA274"/>
    <w:lvl w:ilvl="0" w:tplc="B86A6288">
      <w:start w:val="1"/>
      <w:numFmt w:val="decimal"/>
      <w:pStyle w:val="Anskningsfrgo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6A218F5"/>
    <w:multiLevelType w:val="hybridMultilevel"/>
    <w:tmpl w:val="95D6C894"/>
    <w:lvl w:ilvl="0" w:tplc="0A82700A">
      <w:start w:val="1"/>
      <w:numFmt w:val="decimal"/>
      <w:lvlText w:val="%1)"/>
      <w:lvlJc w:val="left"/>
      <w:pPr>
        <w:ind w:left="1069" w:hanging="360"/>
      </w:pPr>
      <w:rPr>
        <w:rFonts w:hint="default"/>
        <w:color w:val="auto"/>
      </w:rPr>
    </w:lvl>
    <w:lvl w:ilvl="1" w:tplc="041D0019" w:tentative="1">
      <w:start w:val="1"/>
      <w:numFmt w:val="lowerLetter"/>
      <w:lvlText w:val="%2."/>
      <w:lvlJc w:val="left"/>
      <w:pPr>
        <w:ind w:left="1789" w:hanging="360"/>
      </w:pPr>
    </w:lvl>
    <w:lvl w:ilvl="2" w:tplc="041D001B" w:tentative="1">
      <w:start w:val="1"/>
      <w:numFmt w:val="lowerRoman"/>
      <w:lvlText w:val="%3."/>
      <w:lvlJc w:val="right"/>
      <w:pPr>
        <w:ind w:left="2509" w:hanging="180"/>
      </w:pPr>
    </w:lvl>
    <w:lvl w:ilvl="3" w:tplc="041D000F" w:tentative="1">
      <w:start w:val="1"/>
      <w:numFmt w:val="decimal"/>
      <w:lvlText w:val="%4."/>
      <w:lvlJc w:val="left"/>
      <w:pPr>
        <w:ind w:left="3229" w:hanging="360"/>
      </w:pPr>
    </w:lvl>
    <w:lvl w:ilvl="4" w:tplc="041D0019" w:tentative="1">
      <w:start w:val="1"/>
      <w:numFmt w:val="lowerLetter"/>
      <w:lvlText w:val="%5."/>
      <w:lvlJc w:val="left"/>
      <w:pPr>
        <w:ind w:left="3949" w:hanging="360"/>
      </w:pPr>
    </w:lvl>
    <w:lvl w:ilvl="5" w:tplc="041D001B" w:tentative="1">
      <w:start w:val="1"/>
      <w:numFmt w:val="lowerRoman"/>
      <w:lvlText w:val="%6."/>
      <w:lvlJc w:val="right"/>
      <w:pPr>
        <w:ind w:left="4669" w:hanging="180"/>
      </w:pPr>
    </w:lvl>
    <w:lvl w:ilvl="6" w:tplc="041D000F" w:tentative="1">
      <w:start w:val="1"/>
      <w:numFmt w:val="decimal"/>
      <w:lvlText w:val="%7."/>
      <w:lvlJc w:val="left"/>
      <w:pPr>
        <w:ind w:left="5389" w:hanging="360"/>
      </w:pPr>
    </w:lvl>
    <w:lvl w:ilvl="7" w:tplc="041D0019" w:tentative="1">
      <w:start w:val="1"/>
      <w:numFmt w:val="lowerLetter"/>
      <w:lvlText w:val="%8."/>
      <w:lvlJc w:val="left"/>
      <w:pPr>
        <w:ind w:left="6109" w:hanging="360"/>
      </w:pPr>
    </w:lvl>
    <w:lvl w:ilvl="8" w:tplc="041D001B" w:tentative="1">
      <w:start w:val="1"/>
      <w:numFmt w:val="lowerRoman"/>
      <w:lvlText w:val="%9."/>
      <w:lvlJc w:val="right"/>
      <w:pPr>
        <w:ind w:left="6829" w:hanging="180"/>
      </w:pPr>
    </w:lvl>
  </w:abstractNum>
  <w:abstractNum w:abstractNumId="12" w15:restartNumberingAfterBreak="0">
    <w:nsid w:val="06B873D6"/>
    <w:multiLevelType w:val="hybridMultilevel"/>
    <w:tmpl w:val="F94A2D9A"/>
    <w:lvl w:ilvl="0" w:tplc="A8705F28">
      <w:start w:val="10"/>
      <w:numFmt w:val="bullet"/>
      <w:lvlText w:val="-"/>
      <w:lvlJc w:val="left"/>
      <w:pPr>
        <w:ind w:left="439" w:hanging="360"/>
      </w:pPr>
      <w:rPr>
        <w:rFonts w:ascii="Times New Roman" w:eastAsiaTheme="minorHAnsi" w:hAnsi="Times New Roman" w:cs="Times New Roman" w:hint="default"/>
      </w:rPr>
    </w:lvl>
    <w:lvl w:ilvl="1" w:tplc="041D0003" w:tentative="1">
      <w:start w:val="1"/>
      <w:numFmt w:val="bullet"/>
      <w:lvlText w:val="o"/>
      <w:lvlJc w:val="left"/>
      <w:pPr>
        <w:ind w:left="1159" w:hanging="360"/>
      </w:pPr>
      <w:rPr>
        <w:rFonts w:ascii="Courier New" w:hAnsi="Courier New" w:cs="Courier New" w:hint="default"/>
      </w:rPr>
    </w:lvl>
    <w:lvl w:ilvl="2" w:tplc="041D0005" w:tentative="1">
      <w:start w:val="1"/>
      <w:numFmt w:val="bullet"/>
      <w:lvlText w:val=""/>
      <w:lvlJc w:val="left"/>
      <w:pPr>
        <w:ind w:left="1879" w:hanging="360"/>
      </w:pPr>
      <w:rPr>
        <w:rFonts w:ascii="Wingdings" w:hAnsi="Wingdings" w:hint="default"/>
      </w:rPr>
    </w:lvl>
    <w:lvl w:ilvl="3" w:tplc="041D0001" w:tentative="1">
      <w:start w:val="1"/>
      <w:numFmt w:val="bullet"/>
      <w:lvlText w:val=""/>
      <w:lvlJc w:val="left"/>
      <w:pPr>
        <w:ind w:left="2599" w:hanging="360"/>
      </w:pPr>
      <w:rPr>
        <w:rFonts w:ascii="Symbol" w:hAnsi="Symbol" w:hint="default"/>
      </w:rPr>
    </w:lvl>
    <w:lvl w:ilvl="4" w:tplc="041D0003" w:tentative="1">
      <w:start w:val="1"/>
      <w:numFmt w:val="bullet"/>
      <w:lvlText w:val="o"/>
      <w:lvlJc w:val="left"/>
      <w:pPr>
        <w:ind w:left="3319" w:hanging="360"/>
      </w:pPr>
      <w:rPr>
        <w:rFonts w:ascii="Courier New" w:hAnsi="Courier New" w:cs="Courier New" w:hint="default"/>
      </w:rPr>
    </w:lvl>
    <w:lvl w:ilvl="5" w:tplc="041D0005" w:tentative="1">
      <w:start w:val="1"/>
      <w:numFmt w:val="bullet"/>
      <w:lvlText w:val=""/>
      <w:lvlJc w:val="left"/>
      <w:pPr>
        <w:ind w:left="4039" w:hanging="360"/>
      </w:pPr>
      <w:rPr>
        <w:rFonts w:ascii="Wingdings" w:hAnsi="Wingdings" w:hint="default"/>
      </w:rPr>
    </w:lvl>
    <w:lvl w:ilvl="6" w:tplc="041D0001" w:tentative="1">
      <w:start w:val="1"/>
      <w:numFmt w:val="bullet"/>
      <w:lvlText w:val=""/>
      <w:lvlJc w:val="left"/>
      <w:pPr>
        <w:ind w:left="4759" w:hanging="360"/>
      </w:pPr>
      <w:rPr>
        <w:rFonts w:ascii="Symbol" w:hAnsi="Symbol" w:hint="default"/>
      </w:rPr>
    </w:lvl>
    <w:lvl w:ilvl="7" w:tplc="041D0003" w:tentative="1">
      <w:start w:val="1"/>
      <w:numFmt w:val="bullet"/>
      <w:lvlText w:val="o"/>
      <w:lvlJc w:val="left"/>
      <w:pPr>
        <w:ind w:left="5479" w:hanging="360"/>
      </w:pPr>
      <w:rPr>
        <w:rFonts w:ascii="Courier New" w:hAnsi="Courier New" w:cs="Courier New" w:hint="default"/>
      </w:rPr>
    </w:lvl>
    <w:lvl w:ilvl="8" w:tplc="041D0005" w:tentative="1">
      <w:start w:val="1"/>
      <w:numFmt w:val="bullet"/>
      <w:lvlText w:val=""/>
      <w:lvlJc w:val="left"/>
      <w:pPr>
        <w:ind w:left="6199" w:hanging="360"/>
      </w:pPr>
      <w:rPr>
        <w:rFonts w:ascii="Wingdings" w:hAnsi="Wingdings" w:hint="default"/>
      </w:rPr>
    </w:lvl>
  </w:abstractNum>
  <w:abstractNum w:abstractNumId="13" w15:restartNumberingAfterBreak="0">
    <w:nsid w:val="075D1E13"/>
    <w:multiLevelType w:val="hybridMultilevel"/>
    <w:tmpl w:val="D1204B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2FF630E"/>
    <w:multiLevelType w:val="hybridMultilevel"/>
    <w:tmpl w:val="D00E53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150F2355"/>
    <w:multiLevelType w:val="hybridMultilevel"/>
    <w:tmpl w:val="5198C1C8"/>
    <w:lvl w:ilvl="0" w:tplc="D174D8AE">
      <w:start w:val="1"/>
      <w:numFmt w:val="decimal"/>
      <w:pStyle w:val="NumreradLista"/>
      <w:lvlText w:val="%1."/>
      <w:lvlJc w:val="left"/>
      <w:pPr>
        <w:ind w:left="36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17891A38"/>
    <w:multiLevelType w:val="hybridMultilevel"/>
    <w:tmpl w:val="779AED2A"/>
    <w:lvl w:ilvl="0" w:tplc="EFEE1168">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215418F"/>
    <w:multiLevelType w:val="hybridMultilevel"/>
    <w:tmpl w:val="BDCA8234"/>
    <w:lvl w:ilvl="0" w:tplc="041D0001">
      <w:start w:val="1"/>
      <w:numFmt w:val="bullet"/>
      <w:lvlText w:val=""/>
      <w:lvlJc w:val="left"/>
      <w:pPr>
        <w:ind w:left="1146" w:hanging="360"/>
      </w:pPr>
      <w:rPr>
        <w:rFonts w:ascii="Symbol" w:hAnsi="Symbol"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18" w15:restartNumberingAfterBreak="0">
    <w:nsid w:val="22D75A66"/>
    <w:multiLevelType w:val="multilevel"/>
    <w:tmpl w:val="8BC47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9305A85"/>
    <w:multiLevelType w:val="hybridMultilevel"/>
    <w:tmpl w:val="EECA7C22"/>
    <w:lvl w:ilvl="0" w:tplc="041D0005">
      <w:start w:val="1"/>
      <w:numFmt w:val="bullet"/>
      <w:lvlText w:val=""/>
      <w:lvlJc w:val="left"/>
      <w:pPr>
        <w:ind w:left="1146" w:hanging="360"/>
      </w:pPr>
      <w:rPr>
        <w:rFonts w:ascii="Wingdings" w:hAnsi="Wingdings"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20" w15:restartNumberingAfterBreak="0">
    <w:nsid w:val="2A827C7C"/>
    <w:multiLevelType w:val="hybridMultilevel"/>
    <w:tmpl w:val="0F3237CA"/>
    <w:lvl w:ilvl="0" w:tplc="041D0001">
      <w:start w:val="1"/>
      <w:numFmt w:val="bullet"/>
      <w:lvlText w:val=""/>
      <w:lvlJc w:val="left"/>
      <w:pPr>
        <w:ind w:left="1429" w:hanging="360"/>
      </w:pPr>
      <w:rPr>
        <w:rFonts w:ascii="Symbol" w:hAnsi="Symbol" w:hint="default"/>
      </w:rPr>
    </w:lvl>
    <w:lvl w:ilvl="1" w:tplc="041D0003" w:tentative="1">
      <w:start w:val="1"/>
      <w:numFmt w:val="bullet"/>
      <w:lvlText w:val="o"/>
      <w:lvlJc w:val="left"/>
      <w:pPr>
        <w:ind w:left="2149" w:hanging="360"/>
      </w:pPr>
      <w:rPr>
        <w:rFonts w:ascii="Courier New" w:hAnsi="Courier New" w:cs="Courier New" w:hint="default"/>
      </w:rPr>
    </w:lvl>
    <w:lvl w:ilvl="2" w:tplc="041D0005" w:tentative="1">
      <w:start w:val="1"/>
      <w:numFmt w:val="bullet"/>
      <w:lvlText w:val=""/>
      <w:lvlJc w:val="left"/>
      <w:pPr>
        <w:ind w:left="2869" w:hanging="360"/>
      </w:pPr>
      <w:rPr>
        <w:rFonts w:ascii="Wingdings" w:hAnsi="Wingdings" w:hint="default"/>
      </w:rPr>
    </w:lvl>
    <w:lvl w:ilvl="3" w:tplc="041D0001" w:tentative="1">
      <w:start w:val="1"/>
      <w:numFmt w:val="bullet"/>
      <w:lvlText w:val=""/>
      <w:lvlJc w:val="left"/>
      <w:pPr>
        <w:ind w:left="3589" w:hanging="360"/>
      </w:pPr>
      <w:rPr>
        <w:rFonts w:ascii="Symbol" w:hAnsi="Symbol" w:hint="default"/>
      </w:rPr>
    </w:lvl>
    <w:lvl w:ilvl="4" w:tplc="041D0003" w:tentative="1">
      <w:start w:val="1"/>
      <w:numFmt w:val="bullet"/>
      <w:lvlText w:val="o"/>
      <w:lvlJc w:val="left"/>
      <w:pPr>
        <w:ind w:left="4309" w:hanging="360"/>
      </w:pPr>
      <w:rPr>
        <w:rFonts w:ascii="Courier New" w:hAnsi="Courier New" w:cs="Courier New" w:hint="default"/>
      </w:rPr>
    </w:lvl>
    <w:lvl w:ilvl="5" w:tplc="041D0005" w:tentative="1">
      <w:start w:val="1"/>
      <w:numFmt w:val="bullet"/>
      <w:lvlText w:val=""/>
      <w:lvlJc w:val="left"/>
      <w:pPr>
        <w:ind w:left="5029" w:hanging="360"/>
      </w:pPr>
      <w:rPr>
        <w:rFonts w:ascii="Wingdings" w:hAnsi="Wingdings" w:hint="default"/>
      </w:rPr>
    </w:lvl>
    <w:lvl w:ilvl="6" w:tplc="041D0001" w:tentative="1">
      <w:start w:val="1"/>
      <w:numFmt w:val="bullet"/>
      <w:lvlText w:val=""/>
      <w:lvlJc w:val="left"/>
      <w:pPr>
        <w:ind w:left="5749" w:hanging="360"/>
      </w:pPr>
      <w:rPr>
        <w:rFonts w:ascii="Symbol" w:hAnsi="Symbol" w:hint="default"/>
      </w:rPr>
    </w:lvl>
    <w:lvl w:ilvl="7" w:tplc="041D0003" w:tentative="1">
      <w:start w:val="1"/>
      <w:numFmt w:val="bullet"/>
      <w:lvlText w:val="o"/>
      <w:lvlJc w:val="left"/>
      <w:pPr>
        <w:ind w:left="6469" w:hanging="360"/>
      </w:pPr>
      <w:rPr>
        <w:rFonts w:ascii="Courier New" w:hAnsi="Courier New" w:cs="Courier New" w:hint="default"/>
      </w:rPr>
    </w:lvl>
    <w:lvl w:ilvl="8" w:tplc="041D0005" w:tentative="1">
      <w:start w:val="1"/>
      <w:numFmt w:val="bullet"/>
      <w:lvlText w:val=""/>
      <w:lvlJc w:val="left"/>
      <w:pPr>
        <w:ind w:left="7189" w:hanging="360"/>
      </w:pPr>
      <w:rPr>
        <w:rFonts w:ascii="Wingdings" w:hAnsi="Wingdings" w:hint="default"/>
      </w:rPr>
    </w:lvl>
  </w:abstractNum>
  <w:abstractNum w:abstractNumId="21" w15:restartNumberingAfterBreak="0">
    <w:nsid w:val="2FBA4211"/>
    <w:multiLevelType w:val="hybridMultilevel"/>
    <w:tmpl w:val="837EE38C"/>
    <w:lvl w:ilvl="0" w:tplc="041D0001">
      <w:start w:val="1"/>
      <w:numFmt w:val="bullet"/>
      <w:lvlText w:val=""/>
      <w:lvlJc w:val="left"/>
      <w:pPr>
        <w:ind w:left="1429" w:hanging="360"/>
      </w:pPr>
      <w:rPr>
        <w:rFonts w:ascii="Symbol" w:hAnsi="Symbol" w:hint="default"/>
      </w:rPr>
    </w:lvl>
    <w:lvl w:ilvl="1" w:tplc="041D0003" w:tentative="1">
      <w:start w:val="1"/>
      <w:numFmt w:val="bullet"/>
      <w:lvlText w:val="o"/>
      <w:lvlJc w:val="left"/>
      <w:pPr>
        <w:ind w:left="2149" w:hanging="360"/>
      </w:pPr>
      <w:rPr>
        <w:rFonts w:ascii="Courier New" w:hAnsi="Courier New" w:cs="Courier New" w:hint="default"/>
      </w:rPr>
    </w:lvl>
    <w:lvl w:ilvl="2" w:tplc="041D0005" w:tentative="1">
      <w:start w:val="1"/>
      <w:numFmt w:val="bullet"/>
      <w:lvlText w:val=""/>
      <w:lvlJc w:val="left"/>
      <w:pPr>
        <w:ind w:left="2869" w:hanging="360"/>
      </w:pPr>
      <w:rPr>
        <w:rFonts w:ascii="Wingdings" w:hAnsi="Wingdings" w:hint="default"/>
      </w:rPr>
    </w:lvl>
    <w:lvl w:ilvl="3" w:tplc="041D0001" w:tentative="1">
      <w:start w:val="1"/>
      <w:numFmt w:val="bullet"/>
      <w:lvlText w:val=""/>
      <w:lvlJc w:val="left"/>
      <w:pPr>
        <w:ind w:left="3589" w:hanging="360"/>
      </w:pPr>
      <w:rPr>
        <w:rFonts w:ascii="Symbol" w:hAnsi="Symbol" w:hint="default"/>
      </w:rPr>
    </w:lvl>
    <w:lvl w:ilvl="4" w:tplc="041D0003" w:tentative="1">
      <w:start w:val="1"/>
      <w:numFmt w:val="bullet"/>
      <w:lvlText w:val="o"/>
      <w:lvlJc w:val="left"/>
      <w:pPr>
        <w:ind w:left="4309" w:hanging="360"/>
      </w:pPr>
      <w:rPr>
        <w:rFonts w:ascii="Courier New" w:hAnsi="Courier New" w:cs="Courier New" w:hint="default"/>
      </w:rPr>
    </w:lvl>
    <w:lvl w:ilvl="5" w:tplc="041D0005" w:tentative="1">
      <w:start w:val="1"/>
      <w:numFmt w:val="bullet"/>
      <w:lvlText w:val=""/>
      <w:lvlJc w:val="left"/>
      <w:pPr>
        <w:ind w:left="5029" w:hanging="360"/>
      </w:pPr>
      <w:rPr>
        <w:rFonts w:ascii="Wingdings" w:hAnsi="Wingdings" w:hint="default"/>
      </w:rPr>
    </w:lvl>
    <w:lvl w:ilvl="6" w:tplc="041D0001" w:tentative="1">
      <w:start w:val="1"/>
      <w:numFmt w:val="bullet"/>
      <w:lvlText w:val=""/>
      <w:lvlJc w:val="left"/>
      <w:pPr>
        <w:ind w:left="5749" w:hanging="360"/>
      </w:pPr>
      <w:rPr>
        <w:rFonts w:ascii="Symbol" w:hAnsi="Symbol" w:hint="default"/>
      </w:rPr>
    </w:lvl>
    <w:lvl w:ilvl="7" w:tplc="041D0003" w:tentative="1">
      <w:start w:val="1"/>
      <w:numFmt w:val="bullet"/>
      <w:lvlText w:val="o"/>
      <w:lvlJc w:val="left"/>
      <w:pPr>
        <w:ind w:left="6469" w:hanging="360"/>
      </w:pPr>
      <w:rPr>
        <w:rFonts w:ascii="Courier New" w:hAnsi="Courier New" w:cs="Courier New" w:hint="default"/>
      </w:rPr>
    </w:lvl>
    <w:lvl w:ilvl="8" w:tplc="041D0005" w:tentative="1">
      <w:start w:val="1"/>
      <w:numFmt w:val="bullet"/>
      <w:lvlText w:val=""/>
      <w:lvlJc w:val="left"/>
      <w:pPr>
        <w:ind w:left="7189" w:hanging="360"/>
      </w:pPr>
      <w:rPr>
        <w:rFonts w:ascii="Wingdings" w:hAnsi="Wingdings" w:hint="default"/>
      </w:rPr>
    </w:lvl>
  </w:abstractNum>
  <w:abstractNum w:abstractNumId="22" w15:restartNumberingAfterBreak="0">
    <w:nsid w:val="34A01D24"/>
    <w:multiLevelType w:val="hybridMultilevel"/>
    <w:tmpl w:val="629C65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8097569"/>
    <w:multiLevelType w:val="hybridMultilevel"/>
    <w:tmpl w:val="FE466BE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85856E2"/>
    <w:multiLevelType w:val="hybridMultilevel"/>
    <w:tmpl w:val="A3162C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39D55E4B"/>
    <w:multiLevelType w:val="hybridMultilevel"/>
    <w:tmpl w:val="6AB411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ED11922"/>
    <w:multiLevelType w:val="hybridMultilevel"/>
    <w:tmpl w:val="A5F2AD3C"/>
    <w:lvl w:ilvl="0" w:tplc="41F6EA9A">
      <w:numFmt w:val="bullet"/>
      <w:pStyle w:val="Listor"/>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F9744B1"/>
    <w:multiLevelType w:val="multilevel"/>
    <w:tmpl w:val="99EC90EC"/>
    <w:lvl w:ilvl="0">
      <w:start w:val="1"/>
      <w:numFmt w:val="decimal"/>
      <w:pStyle w:val="Numreradrubrik"/>
      <w:lvlText w:val="%1."/>
      <w:lvlJc w:val="left"/>
      <w:pPr>
        <w:ind w:left="454" w:hanging="454"/>
      </w:pPr>
      <w:rPr>
        <w:rFonts w:ascii="Arial" w:hAnsi="Arial" w:hint="default"/>
        <w:b/>
        <w:bCs/>
        <w:i w:val="0"/>
        <w:iCs w:val="0"/>
        <w:sz w:val="24"/>
        <w:szCs w:val="24"/>
      </w:rPr>
    </w:lvl>
    <w:lvl w:ilvl="1">
      <w:start w:val="1"/>
      <w:numFmt w:val="decimal"/>
      <w:lvlText w:val="%1.%2."/>
      <w:lvlJc w:val="left"/>
      <w:pPr>
        <w:ind w:left="680" w:hanging="680"/>
      </w:pPr>
      <w:rPr>
        <w:rFonts w:ascii="Arial" w:hAnsi="Arial" w:hint="default"/>
        <w:b/>
        <w:bCs/>
        <w:i w:val="0"/>
        <w:iCs w:val="0"/>
        <w:sz w:val="20"/>
        <w:szCs w:val="20"/>
      </w:rPr>
    </w:lvl>
    <w:lvl w:ilvl="2">
      <w:start w:val="1"/>
      <w:numFmt w:val="decimal"/>
      <w:lvlText w:val="%1.%2.%3."/>
      <w:lvlJc w:val="left"/>
      <w:pPr>
        <w:ind w:left="907" w:hanging="907"/>
      </w:pPr>
      <w:rPr>
        <w:rFonts w:ascii="Arial" w:hAnsi="Arial" w:hint="default"/>
        <w:sz w:val="20"/>
        <w:szCs w:val="2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6F01E78"/>
    <w:multiLevelType w:val="hybridMultilevel"/>
    <w:tmpl w:val="0C06C234"/>
    <w:lvl w:ilvl="0" w:tplc="041D0005">
      <w:start w:val="1"/>
      <w:numFmt w:val="bullet"/>
      <w:lvlText w:val=""/>
      <w:lvlJc w:val="left"/>
      <w:pPr>
        <w:ind w:left="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A402D1D"/>
    <w:multiLevelType w:val="hybridMultilevel"/>
    <w:tmpl w:val="E26CE46C"/>
    <w:lvl w:ilvl="0" w:tplc="041D0001">
      <w:start w:val="1"/>
      <w:numFmt w:val="bullet"/>
      <w:lvlText w:val=""/>
      <w:lvlJc w:val="left"/>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E8F1036"/>
    <w:multiLevelType w:val="hybridMultilevel"/>
    <w:tmpl w:val="50EE3950"/>
    <w:lvl w:ilvl="0" w:tplc="041D0001">
      <w:start w:val="1"/>
      <w:numFmt w:val="bullet"/>
      <w:lvlText w:val=""/>
      <w:lvlJc w:val="left"/>
      <w:pPr>
        <w:ind w:left="1429" w:hanging="360"/>
      </w:pPr>
      <w:rPr>
        <w:rFonts w:ascii="Symbol" w:hAnsi="Symbol" w:hint="default"/>
      </w:rPr>
    </w:lvl>
    <w:lvl w:ilvl="1" w:tplc="041D0003" w:tentative="1">
      <w:start w:val="1"/>
      <w:numFmt w:val="bullet"/>
      <w:lvlText w:val="o"/>
      <w:lvlJc w:val="left"/>
      <w:pPr>
        <w:ind w:left="2149" w:hanging="360"/>
      </w:pPr>
      <w:rPr>
        <w:rFonts w:ascii="Courier New" w:hAnsi="Courier New" w:cs="Courier New" w:hint="default"/>
      </w:rPr>
    </w:lvl>
    <w:lvl w:ilvl="2" w:tplc="041D0005" w:tentative="1">
      <w:start w:val="1"/>
      <w:numFmt w:val="bullet"/>
      <w:lvlText w:val=""/>
      <w:lvlJc w:val="left"/>
      <w:pPr>
        <w:ind w:left="2869" w:hanging="360"/>
      </w:pPr>
      <w:rPr>
        <w:rFonts w:ascii="Wingdings" w:hAnsi="Wingdings" w:hint="default"/>
      </w:rPr>
    </w:lvl>
    <w:lvl w:ilvl="3" w:tplc="041D0001" w:tentative="1">
      <w:start w:val="1"/>
      <w:numFmt w:val="bullet"/>
      <w:lvlText w:val=""/>
      <w:lvlJc w:val="left"/>
      <w:pPr>
        <w:ind w:left="3589" w:hanging="360"/>
      </w:pPr>
      <w:rPr>
        <w:rFonts w:ascii="Symbol" w:hAnsi="Symbol" w:hint="default"/>
      </w:rPr>
    </w:lvl>
    <w:lvl w:ilvl="4" w:tplc="041D0003" w:tentative="1">
      <w:start w:val="1"/>
      <w:numFmt w:val="bullet"/>
      <w:lvlText w:val="o"/>
      <w:lvlJc w:val="left"/>
      <w:pPr>
        <w:ind w:left="4309" w:hanging="360"/>
      </w:pPr>
      <w:rPr>
        <w:rFonts w:ascii="Courier New" w:hAnsi="Courier New" w:cs="Courier New" w:hint="default"/>
      </w:rPr>
    </w:lvl>
    <w:lvl w:ilvl="5" w:tplc="041D0005" w:tentative="1">
      <w:start w:val="1"/>
      <w:numFmt w:val="bullet"/>
      <w:lvlText w:val=""/>
      <w:lvlJc w:val="left"/>
      <w:pPr>
        <w:ind w:left="5029" w:hanging="360"/>
      </w:pPr>
      <w:rPr>
        <w:rFonts w:ascii="Wingdings" w:hAnsi="Wingdings" w:hint="default"/>
      </w:rPr>
    </w:lvl>
    <w:lvl w:ilvl="6" w:tplc="041D0001" w:tentative="1">
      <w:start w:val="1"/>
      <w:numFmt w:val="bullet"/>
      <w:lvlText w:val=""/>
      <w:lvlJc w:val="left"/>
      <w:pPr>
        <w:ind w:left="5749" w:hanging="360"/>
      </w:pPr>
      <w:rPr>
        <w:rFonts w:ascii="Symbol" w:hAnsi="Symbol" w:hint="default"/>
      </w:rPr>
    </w:lvl>
    <w:lvl w:ilvl="7" w:tplc="041D0003" w:tentative="1">
      <w:start w:val="1"/>
      <w:numFmt w:val="bullet"/>
      <w:lvlText w:val="o"/>
      <w:lvlJc w:val="left"/>
      <w:pPr>
        <w:ind w:left="6469" w:hanging="360"/>
      </w:pPr>
      <w:rPr>
        <w:rFonts w:ascii="Courier New" w:hAnsi="Courier New" w:cs="Courier New" w:hint="default"/>
      </w:rPr>
    </w:lvl>
    <w:lvl w:ilvl="8" w:tplc="041D0005" w:tentative="1">
      <w:start w:val="1"/>
      <w:numFmt w:val="bullet"/>
      <w:lvlText w:val=""/>
      <w:lvlJc w:val="left"/>
      <w:pPr>
        <w:ind w:left="7189" w:hanging="360"/>
      </w:pPr>
      <w:rPr>
        <w:rFonts w:ascii="Wingdings" w:hAnsi="Wingdings" w:hint="default"/>
      </w:rPr>
    </w:lvl>
  </w:abstractNum>
  <w:abstractNum w:abstractNumId="31" w15:restartNumberingAfterBreak="0">
    <w:nsid w:val="4F8261EC"/>
    <w:multiLevelType w:val="hybridMultilevel"/>
    <w:tmpl w:val="B008B1E6"/>
    <w:lvl w:ilvl="0" w:tplc="041D0001">
      <w:start w:val="1"/>
      <w:numFmt w:val="bullet"/>
      <w:lvlText w:val=""/>
      <w:lvlJc w:val="left"/>
      <w:pPr>
        <w:ind w:left="1429" w:hanging="360"/>
      </w:pPr>
      <w:rPr>
        <w:rFonts w:ascii="Symbol" w:hAnsi="Symbol" w:hint="default"/>
      </w:rPr>
    </w:lvl>
    <w:lvl w:ilvl="1" w:tplc="041D0003" w:tentative="1">
      <w:start w:val="1"/>
      <w:numFmt w:val="bullet"/>
      <w:lvlText w:val="o"/>
      <w:lvlJc w:val="left"/>
      <w:pPr>
        <w:ind w:left="2149" w:hanging="360"/>
      </w:pPr>
      <w:rPr>
        <w:rFonts w:ascii="Courier New" w:hAnsi="Courier New" w:cs="Courier New" w:hint="default"/>
      </w:rPr>
    </w:lvl>
    <w:lvl w:ilvl="2" w:tplc="041D0005" w:tentative="1">
      <w:start w:val="1"/>
      <w:numFmt w:val="bullet"/>
      <w:lvlText w:val=""/>
      <w:lvlJc w:val="left"/>
      <w:pPr>
        <w:ind w:left="2869" w:hanging="360"/>
      </w:pPr>
      <w:rPr>
        <w:rFonts w:ascii="Wingdings" w:hAnsi="Wingdings" w:hint="default"/>
      </w:rPr>
    </w:lvl>
    <w:lvl w:ilvl="3" w:tplc="041D0001" w:tentative="1">
      <w:start w:val="1"/>
      <w:numFmt w:val="bullet"/>
      <w:lvlText w:val=""/>
      <w:lvlJc w:val="left"/>
      <w:pPr>
        <w:ind w:left="3589" w:hanging="360"/>
      </w:pPr>
      <w:rPr>
        <w:rFonts w:ascii="Symbol" w:hAnsi="Symbol" w:hint="default"/>
      </w:rPr>
    </w:lvl>
    <w:lvl w:ilvl="4" w:tplc="041D0003" w:tentative="1">
      <w:start w:val="1"/>
      <w:numFmt w:val="bullet"/>
      <w:lvlText w:val="o"/>
      <w:lvlJc w:val="left"/>
      <w:pPr>
        <w:ind w:left="4309" w:hanging="360"/>
      </w:pPr>
      <w:rPr>
        <w:rFonts w:ascii="Courier New" w:hAnsi="Courier New" w:cs="Courier New" w:hint="default"/>
      </w:rPr>
    </w:lvl>
    <w:lvl w:ilvl="5" w:tplc="041D0005" w:tentative="1">
      <w:start w:val="1"/>
      <w:numFmt w:val="bullet"/>
      <w:lvlText w:val=""/>
      <w:lvlJc w:val="left"/>
      <w:pPr>
        <w:ind w:left="5029" w:hanging="360"/>
      </w:pPr>
      <w:rPr>
        <w:rFonts w:ascii="Wingdings" w:hAnsi="Wingdings" w:hint="default"/>
      </w:rPr>
    </w:lvl>
    <w:lvl w:ilvl="6" w:tplc="041D0001" w:tentative="1">
      <w:start w:val="1"/>
      <w:numFmt w:val="bullet"/>
      <w:lvlText w:val=""/>
      <w:lvlJc w:val="left"/>
      <w:pPr>
        <w:ind w:left="5749" w:hanging="360"/>
      </w:pPr>
      <w:rPr>
        <w:rFonts w:ascii="Symbol" w:hAnsi="Symbol" w:hint="default"/>
      </w:rPr>
    </w:lvl>
    <w:lvl w:ilvl="7" w:tplc="041D0003" w:tentative="1">
      <w:start w:val="1"/>
      <w:numFmt w:val="bullet"/>
      <w:lvlText w:val="o"/>
      <w:lvlJc w:val="left"/>
      <w:pPr>
        <w:ind w:left="6469" w:hanging="360"/>
      </w:pPr>
      <w:rPr>
        <w:rFonts w:ascii="Courier New" w:hAnsi="Courier New" w:cs="Courier New" w:hint="default"/>
      </w:rPr>
    </w:lvl>
    <w:lvl w:ilvl="8" w:tplc="041D0005" w:tentative="1">
      <w:start w:val="1"/>
      <w:numFmt w:val="bullet"/>
      <w:lvlText w:val=""/>
      <w:lvlJc w:val="left"/>
      <w:pPr>
        <w:ind w:left="7189" w:hanging="360"/>
      </w:pPr>
      <w:rPr>
        <w:rFonts w:ascii="Wingdings" w:hAnsi="Wingdings" w:hint="default"/>
      </w:rPr>
    </w:lvl>
  </w:abstractNum>
  <w:abstractNum w:abstractNumId="32" w15:restartNumberingAfterBreak="0">
    <w:nsid w:val="4FBD498B"/>
    <w:multiLevelType w:val="hybridMultilevel"/>
    <w:tmpl w:val="51D0EF80"/>
    <w:lvl w:ilvl="0" w:tplc="041D0001">
      <w:start w:val="1"/>
      <w:numFmt w:val="bullet"/>
      <w:lvlText w:val=""/>
      <w:lvlJc w:val="left"/>
      <w:pPr>
        <w:ind w:left="1146" w:hanging="360"/>
      </w:pPr>
      <w:rPr>
        <w:rFonts w:ascii="Symbol" w:hAnsi="Symbol"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33" w15:restartNumberingAfterBreak="0">
    <w:nsid w:val="4FEA18C3"/>
    <w:multiLevelType w:val="hybridMultilevel"/>
    <w:tmpl w:val="6EF0665E"/>
    <w:lvl w:ilvl="0" w:tplc="041D0005">
      <w:start w:val="1"/>
      <w:numFmt w:val="bullet"/>
      <w:lvlText w:val=""/>
      <w:lvlJc w:val="left"/>
      <w:pPr>
        <w:ind w:left="1146" w:hanging="360"/>
      </w:pPr>
      <w:rPr>
        <w:rFonts w:ascii="Wingdings" w:hAnsi="Wingdings"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34" w15:restartNumberingAfterBreak="0">
    <w:nsid w:val="50447794"/>
    <w:multiLevelType w:val="hybridMultilevel"/>
    <w:tmpl w:val="5128FD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07552C1"/>
    <w:multiLevelType w:val="hybridMultilevel"/>
    <w:tmpl w:val="ED22F9A0"/>
    <w:lvl w:ilvl="0" w:tplc="041D0001">
      <w:start w:val="1"/>
      <w:numFmt w:val="bullet"/>
      <w:lvlText w:val=""/>
      <w:lvlJc w:val="left"/>
      <w:pPr>
        <w:ind w:left="1146" w:hanging="360"/>
      </w:pPr>
      <w:rPr>
        <w:rFonts w:ascii="Symbol" w:hAnsi="Symbol"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36" w15:restartNumberingAfterBreak="0">
    <w:nsid w:val="542C5558"/>
    <w:multiLevelType w:val="hybridMultilevel"/>
    <w:tmpl w:val="F3F81EA4"/>
    <w:lvl w:ilvl="0" w:tplc="A38C9902">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7A3589A"/>
    <w:multiLevelType w:val="hybridMultilevel"/>
    <w:tmpl w:val="A7AAC2D8"/>
    <w:lvl w:ilvl="0" w:tplc="041D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92B2121"/>
    <w:multiLevelType w:val="hybridMultilevel"/>
    <w:tmpl w:val="50F415FE"/>
    <w:lvl w:ilvl="0" w:tplc="041D0001">
      <w:start w:val="1"/>
      <w:numFmt w:val="bullet"/>
      <w:lvlText w:val=""/>
      <w:lvlJc w:val="left"/>
      <w:pPr>
        <w:ind w:left="1429" w:hanging="360"/>
      </w:pPr>
      <w:rPr>
        <w:rFonts w:ascii="Symbol" w:hAnsi="Symbol" w:hint="default"/>
      </w:rPr>
    </w:lvl>
    <w:lvl w:ilvl="1" w:tplc="041D0003" w:tentative="1">
      <w:start w:val="1"/>
      <w:numFmt w:val="bullet"/>
      <w:lvlText w:val="o"/>
      <w:lvlJc w:val="left"/>
      <w:pPr>
        <w:ind w:left="2149" w:hanging="360"/>
      </w:pPr>
      <w:rPr>
        <w:rFonts w:ascii="Courier New" w:hAnsi="Courier New" w:cs="Courier New" w:hint="default"/>
      </w:rPr>
    </w:lvl>
    <w:lvl w:ilvl="2" w:tplc="041D0005" w:tentative="1">
      <w:start w:val="1"/>
      <w:numFmt w:val="bullet"/>
      <w:lvlText w:val=""/>
      <w:lvlJc w:val="left"/>
      <w:pPr>
        <w:ind w:left="2869" w:hanging="360"/>
      </w:pPr>
      <w:rPr>
        <w:rFonts w:ascii="Wingdings" w:hAnsi="Wingdings" w:hint="default"/>
      </w:rPr>
    </w:lvl>
    <w:lvl w:ilvl="3" w:tplc="041D0001" w:tentative="1">
      <w:start w:val="1"/>
      <w:numFmt w:val="bullet"/>
      <w:lvlText w:val=""/>
      <w:lvlJc w:val="left"/>
      <w:pPr>
        <w:ind w:left="3589" w:hanging="360"/>
      </w:pPr>
      <w:rPr>
        <w:rFonts w:ascii="Symbol" w:hAnsi="Symbol" w:hint="default"/>
      </w:rPr>
    </w:lvl>
    <w:lvl w:ilvl="4" w:tplc="041D0003" w:tentative="1">
      <w:start w:val="1"/>
      <w:numFmt w:val="bullet"/>
      <w:lvlText w:val="o"/>
      <w:lvlJc w:val="left"/>
      <w:pPr>
        <w:ind w:left="4309" w:hanging="360"/>
      </w:pPr>
      <w:rPr>
        <w:rFonts w:ascii="Courier New" w:hAnsi="Courier New" w:cs="Courier New" w:hint="default"/>
      </w:rPr>
    </w:lvl>
    <w:lvl w:ilvl="5" w:tplc="041D0005" w:tentative="1">
      <w:start w:val="1"/>
      <w:numFmt w:val="bullet"/>
      <w:lvlText w:val=""/>
      <w:lvlJc w:val="left"/>
      <w:pPr>
        <w:ind w:left="5029" w:hanging="360"/>
      </w:pPr>
      <w:rPr>
        <w:rFonts w:ascii="Wingdings" w:hAnsi="Wingdings" w:hint="default"/>
      </w:rPr>
    </w:lvl>
    <w:lvl w:ilvl="6" w:tplc="041D0001" w:tentative="1">
      <w:start w:val="1"/>
      <w:numFmt w:val="bullet"/>
      <w:lvlText w:val=""/>
      <w:lvlJc w:val="left"/>
      <w:pPr>
        <w:ind w:left="5749" w:hanging="360"/>
      </w:pPr>
      <w:rPr>
        <w:rFonts w:ascii="Symbol" w:hAnsi="Symbol" w:hint="default"/>
      </w:rPr>
    </w:lvl>
    <w:lvl w:ilvl="7" w:tplc="041D0003" w:tentative="1">
      <w:start w:val="1"/>
      <w:numFmt w:val="bullet"/>
      <w:lvlText w:val="o"/>
      <w:lvlJc w:val="left"/>
      <w:pPr>
        <w:ind w:left="6469" w:hanging="360"/>
      </w:pPr>
      <w:rPr>
        <w:rFonts w:ascii="Courier New" w:hAnsi="Courier New" w:cs="Courier New" w:hint="default"/>
      </w:rPr>
    </w:lvl>
    <w:lvl w:ilvl="8" w:tplc="041D0005" w:tentative="1">
      <w:start w:val="1"/>
      <w:numFmt w:val="bullet"/>
      <w:lvlText w:val=""/>
      <w:lvlJc w:val="left"/>
      <w:pPr>
        <w:ind w:left="7189" w:hanging="360"/>
      </w:pPr>
      <w:rPr>
        <w:rFonts w:ascii="Wingdings" w:hAnsi="Wingdings" w:hint="default"/>
      </w:rPr>
    </w:lvl>
  </w:abstractNum>
  <w:abstractNum w:abstractNumId="39" w15:restartNumberingAfterBreak="0">
    <w:nsid w:val="5E2D29B6"/>
    <w:multiLevelType w:val="hybridMultilevel"/>
    <w:tmpl w:val="D026F4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F5175B4"/>
    <w:multiLevelType w:val="hybridMultilevel"/>
    <w:tmpl w:val="ECB6B6FE"/>
    <w:lvl w:ilvl="0" w:tplc="C63093D6">
      <w:start w:val="1"/>
      <w:numFmt w:val="decimal"/>
      <w:lvlText w:val="%1."/>
      <w:lvlJc w:val="left"/>
      <w:pPr>
        <w:ind w:left="1146" w:hanging="360"/>
      </w:pPr>
    </w:lvl>
    <w:lvl w:ilvl="1" w:tplc="041D0019" w:tentative="1">
      <w:start w:val="1"/>
      <w:numFmt w:val="lowerLetter"/>
      <w:lvlText w:val="%2."/>
      <w:lvlJc w:val="left"/>
      <w:pPr>
        <w:ind w:left="1866" w:hanging="360"/>
      </w:pPr>
    </w:lvl>
    <w:lvl w:ilvl="2" w:tplc="041D001B" w:tentative="1">
      <w:start w:val="1"/>
      <w:numFmt w:val="lowerRoman"/>
      <w:lvlText w:val="%3."/>
      <w:lvlJc w:val="right"/>
      <w:pPr>
        <w:ind w:left="2586" w:hanging="180"/>
      </w:pPr>
    </w:lvl>
    <w:lvl w:ilvl="3" w:tplc="041D000F" w:tentative="1">
      <w:start w:val="1"/>
      <w:numFmt w:val="decimal"/>
      <w:lvlText w:val="%4."/>
      <w:lvlJc w:val="left"/>
      <w:pPr>
        <w:ind w:left="3306" w:hanging="360"/>
      </w:pPr>
    </w:lvl>
    <w:lvl w:ilvl="4" w:tplc="041D0019" w:tentative="1">
      <w:start w:val="1"/>
      <w:numFmt w:val="lowerLetter"/>
      <w:lvlText w:val="%5."/>
      <w:lvlJc w:val="left"/>
      <w:pPr>
        <w:ind w:left="4026" w:hanging="360"/>
      </w:pPr>
    </w:lvl>
    <w:lvl w:ilvl="5" w:tplc="041D001B" w:tentative="1">
      <w:start w:val="1"/>
      <w:numFmt w:val="lowerRoman"/>
      <w:lvlText w:val="%6."/>
      <w:lvlJc w:val="right"/>
      <w:pPr>
        <w:ind w:left="4746" w:hanging="180"/>
      </w:pPr>
    </w:lvl>
    <w:lvl w:ilvl="6" w:tplc="041D000F" w:tentative="1">
      <w:start w:val="1"/>
      <w:numFmt w:val="decimal"/>
      <w:lvlText w:val="%7."/>
      <w:lvlJc w:val="left"/>
      <w:pPr>
        <w:ind w:left="5466" w:hanging="360"/>
      </w:pPr>
    </w:lvl>
    <w:lvl w:ilvl="7" w:tplc="041D0019" w:tentative="1">
      <w:start w:val="1"/>
      <w:numFmt w:val="lowerLetter"/>
      <w:lvlText w:val="%8."/>
      <w:lvlJc w:val="left"/>
      <w:pPr>
        <w:ind w:left="6186" w:hanging="360"/>
      </w:pPr>
    </w:lvl>
    <w:lvl w:ilvl="8" w:tplc="041D001B" w:tentative="1">
      <w:start w:val="1"/>
      <w:numFmt w:val="lowerRoman"/>
      <w:lvlText w:val="%9."/>
      <w:lvlJc w:val="right"/>
      <w:pPr>
        <w:ind w:left="6906" w:hanging="180"/>
      </w:pPr>
    </w:lvl>
  </w:abstractNum>
  <w:abstractNum w:abstractNumId="41" w15:restartNumberingAfterBreak="0">
    <w:nsid w:val="66533FBB"/>
    <w:multiLevelType w:val="hybridMultilevel"/>
    <w:tmpl w:val="6B3C41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67950021"/>
    <w:multiLevelType w:val="hybridMultilevel"/>
    <w:tmpl w:val="BC1C0EA0"/>
    <w:lvl w:ilvl="0" w:tplc="FBAA6298">
      <w:start w:val="10"/>
      <w:numFmt w:val="bullet"/>
      <w:lvlText w:val="-"/>
      <w:lvlJc w:val="left"/>
      <w:pPr>
        <w:ind w:left="439" w:hanging="360"/>
      </w:pPr>
      <w:rPr>
        <w:rFonts w:ascii="Times New Roman" w:eastAsiaTheme="minorHAnsi" w:hAnsi="Times New Roman" w:cs="Times New Roman" w:hint="default"/>
      </w:rPr>
    </w:lvl>
    <w:lvl w:ilvl="1" w:tplc="041D0003" w:tentative="1">
      <w:start w:val="1"/>
      <w:numFmt w:val="bullet"/>
      <w:lvlText w:val="o"/>
      <w:lvlJc w:val="left"/>
      <w:pPr>
        <w:ind w:left="1159" w:hanging="360"/>
      </w:pPr>
      <w:rPr>
        <w:rFonts w:ascii="Courier New" w:hAnsi="Courier New" w:cs="Courier New" w:hint="default"/>
      </w:rPr>
    </w:lvl>
    <w:lvl w:ilvl="2" w:tplc="041D0005" w:tentative="1">
      <w:start w:val="1"/>
      <w:numFmt w:val="bullet"/>
      <w:lvlText w:val=""/>
      <w:lvlJc w:val="left"/>
      <w:pPr>
        <w:ind w:left="1879" w:hanging="360"/>
      </w:pPr>
      <w:rPr>
        <w:rFonts w:ascii="Wingdings" w:hAnsi="Wingdings" w:hint="default"/>
      </w:rPr>
    </w:lvl>
    <w:lvl w:ilvl="3" w:tplc="041D0001" w:tentative="1">
      <w:start w:val="1"/>
      <w:numFmt w:val="bullet"/>
      <w:lvlText w:val=""/>
      <w:lvlJc w:val="left"/>
      <w:pPr>
        <w:ind w:left="2599" w:hanging="360"/>
      </w:pPr>
      <w:rPr>
        <w:rFonts w:ascii="Symbol" w:hAnsi="Symbol" w:hint="default"/>
      </w:rPr>
    </w:lvl>
    <w:lvl w:ilvl="4" w:tplc="041D0003" w:tentative="1">
      <w:start w:val="1"/>
      <w:numFmt w:val="bullet"/>
      <w:lvlText w:val="o"/>
      <w:lvlJc w:val="left"/>
      <w:pPr>
        <w:ind w:left="3319" w:hanging="360"/>
      </w:pPr>
      <w:rPr>
        <w:rFonts w:ascii="Courier New" w:hAnsi="Courier New" w:cs="Courier New" w:hint="default"/>
      </w:rPr>
    </w:lvl>
    <w:lvl w:ilvl="5" w:tplc="041D0005" w:tentative="1">
      <w:start w:val="1"/>
      <w:numFmt w:val="bullet"/>
      <w:lvlText w:val=""/>
      <w:lvlJc w:val="left"/>
      <w:pPr>
        <w:ind w:left="4039" w:hanging="360"/>
      </w:pPr>
      <w:rPr>
        <w:rFonts w:ascii="Wingdings" w:hAnsi="Wingdings" w:hint="default"/>
      </w:rPr>
    </w:lvl>
    <w:lvl w:ilvl="6" w:tplc="041D0001" w:tentative="1">
      <w:start w:val="1"/>
      <w:numFmt w:val="bullet"/>
      <w:lvlText w:val=""/>
      <w:lvlJc w:val="left"/>
      <w:pPr>
        <w:ind w:left="4759" w:hanging="360"/>
      </w:pPr>
      <w:rPr>
        <w:rFonts w:ascii="Symbol" w:hAnsi="Symbol" w:hint="default"/>
      </w:rPr>
    </w:lvl>
    <w:lvl w:ilvl="7" w:tplc="041D0003" w:tentative="1">
      <w:start w:val="1"/>
      <w:numFmt w:val="bullet"/>
      <w:lvlText w:val="o"/>
      <w:lvlJc w:val="left"/>
      <w:pPr>
        <w:ind w:left="5479" w:hanging="360"/>
      </w:pPr>
      <w:rPr>
        <w:rFonts w:ascii="Courier New" w:hAnsi="Courier New" w:cs="Courier New" w:hint="default"/>
      </w:rPr>
    </w:lvl>
    <w:lvl w:ilvl="8" w:tplc="041D0005" w:tentative="1">
      <w:start w:val="1"/>
      <w:numFmt w:val="bullet"/>
      <w:lvlText w:val=""/>
      <w:lvlJc w:val="left"/>
      <w:pPr>
        <w:ind w:left="6199" w:hanging="360"/>
      </w:pPr>
      <w:rPr>
        <w:rFonts w:ascii="Wingdings" w:hAnsi="Wingdings" w:hint="default"/>
      </w:rPr>
    </w:lvl>
  </w:abstractNum>
  <w:abstractNum w:abstractNumId="43" w15:restartNumberingAfterBreak="0">
    <w:nsid w:val="76015D31"/>
    <w:multiLevelType w:val="multilevel"/>
    <w:tmpl w:val="D2D4A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AC945A3"/>
    <w:multiLevelType w:val="hybridMultilevel"/>
    <w:tmpl w:val="7BCA58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F605701"/>
    <w:multiLevelType w:val="hybridMultilevel"/>
    <w:tmpl w:val="26947BE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9"/>
  </w:num>
  <w:num w:numId="2">
    <w:abstractNumId w:val="27"/>
  </w:num>
  <w:num w:numId="3">
    <w:abstractNumId w:val="26"/>
  </w:num>
  <w:num w:numId="4">
    <w:abstractNumId w:val="15"/>
  </w:num>
  <w:num w:numId="5">
    <w:abstractNumId w:val="36"/>
    <w:lvlOverride w:ilvl="0">
      <w:startOverride w:val="1"/>
    </w:lvlOverride>
  </w:num>
  <w:num w:numId="6">
    <w:abstractNumId w:val="34"/>
  </w:num>
  <w:num w:numId="7">
    <w:abstractNumId w:val="10"/>
  </w:num>
  <w:num w:numId="8">
    <w:abstractNumId w:val="10"/>
    <w:lvlOverride w:ilvl="0">
      <w:startOverride w:val="1"/>
    </w:lvlOverride>
  </w:num>
  <w:num w:numId="9">
    <w:abstractNumId w:val="8"/>
  </w:num>
  <w:num w:numId="10">
    <w:abstractNumId w:val="3"/>
  </w:num>
  <w:num w:numId="11">
    <w:abstractNumId w:val="2"/>
  </w:num>
  <w:num w:numId="12">
    <w:abstractNumId w:val="1"/>
  </w:num>
  <w:num w:numId="13">
    <w:abstractNumId w:val="0"/>
  </w:num>
  <w:num w:numId="14">
    <w:abstractNumId w:val="7"/>
  </w:num>
  <w:num w:numId="15">
    <w:abstractNumId w:val="6"/>
  </w:num>
  <w:num w:numId="16">
    <w:abstractNumId w:val="5"/>
  </w:num>
  <w:num w:numId="17">
    <w:abstractNumId w:val="4"/>
  </w:num>
  <w:num w:numId="18">
    <w:abstractNumId w:val="17"/>
  </w:num>
  <w:num w:numId="19">
    <w:abstractNumId w:val="13"/>
  </w:num>
  <w:num w:numId="20">
    <w:abstractNumId w:val="32"/>
  </w:num>
  <w:num w:numId="21">
    <w:abstractNumId w:val="14"/>
  </w:num>
  <w:num w:numId="22">
    <w:abstractNumId w:val="23"/>
  </w:num>
  <w:num w:numId="23">
    <w:abstractNumId w:val="45"/>
  </w:num>
  <w:num w:numId="24">
    <w:abstractNumId w:val="29"/>
  </w:num>
  <w:num w:numId="25">
    <w:abstractNumId w:val="28"/>
  </w:num>
  <w:num w:numId="26">
    <w:abstractNumId w:val="19"/>
  </w:num>
  <w:num w:numId="27">
    <w:abstractNumId w:val="37"/>
  </w:num>
  <w:num w:numId="28">
    <w:abstractNumId w:val="33"/>
  </w:num>
  <w:num w:numId="29">
    <w:abstractNumId w:val="35"/>
  </w:num>
  <w:num w:numId="30">
    <w:abstractNumId w:val="22"/>
  </w:num>
  <w:num w:numId="31">
    <w:abstractNumId w:val="40"/>
  </w:num>
  <w:num w:numId="32">
    <w:abstractNumId w:val="43"/>
  </w:num>
  <w:num w:numId="33">
    <w:abstractNumId w:val="10"/>
    <w:lvlOverride w:ilvl="0">
      <w:startOverride w:val="1"/>
    </w:lvlOverride>
  </w:num>
  <w:num w:numId="34">
    <w:abstractNumId w:val="16"/>
  </w:num>
  <w:num w:numId="35">
    <w:abstractNumId w:val="20"/>
  </w:num>
  <w:num w:numId="36">
    <w:abstractNumId w:val="24"/>
  </w:num>
  <w:num w:numId="37">
    <w:abstractNumId w:val="30"/>
  </w:num>
  <w:num w:numId="38">
    <w:abstractNumId w:val="31"/>
  </w:num>
  <w:num w:numId="39">
    <w:abstractNumId w:val="41"/>
  </w:num>
  <w:num w:numId="40">
    <w:abstractNumId w:val="21"/>
  </w:num>
  <w:num w:numId="41">
    <w:abstractNumId w:val="25"/>
  </w:num>
  <w:num w:numId="42">
    <w:abstractNumId w:val="11"/>
  </w:num>
  <w:num w:numId="43">
    <w:abstractNumId w:val="39"/>
  </w:num>
  <w:num w:numId="44">
    <w:abstractNumId w:val="30"/>
  </w:num>
  <w:num w:numId="45">
    <w:abstractNumId w:val="44"/>
  </w:num>
  <w:num w:numId="46">
    <w:abstractNumId w:val="38"/>
  </w:num>
  <w:num w:numId="47">
    <w:abstractNumId w:val="42"/>
  </w:num>
  <w:num w:numId="48">
    <w:abstractNumId w:val="12"/>
  </w:num>
  <w:num w:numId="49">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embedSystem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1304"/>
  <w:hyphenationZone w:val="425"/>
  <w:displayHorizontalDrawingGridEvery w:val="0"/>
  <w:displayVerticalDrawingGridEvery w:val="0"/>
  <w:doNotUseMarginsForDrawingGridOrigin/>
  <w:noPunctuationKerning/>
  <w:characterSpacingControl w:val="doNotCompress"/>
  <w:hdrShapeDefaults>
    <o:shapedefaults v:ext="edit" spidmax="67594">
      <o:colormenu v:ext="edit" fillcolor="none [3052]"/>
    </o:shapedefaults>
    <o:shapelayout v:ext="edit">
      <o:idmap v:ext="edit" data="66"/>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ztDQxMTCzMDI1NTFX0lEKTi0uzszPAykwrAUASuCw3CwAAAA="/>
  </w:docVars>
  <w:rsids>
    <w:rsidRoot w:val="006B6620"/>
    <w:rsid w:val="00000530"/>
    <w:rsid w:val="00005133"/>
    <w:rsid w:val="00010D7A"/>
    <w:rsid w:val="00015F84"/>
    <w:rsid w:val="00020428"/>
    <w:rsid w:val="000244A6"/>
    <w:rsid w:val="0002651A"/>
    <w:rsid w:val="000315FE"/>
    <w:rsid w:val="000377A1"/>
    <w:rsid w:val="000424D5"/>
    <w:rsid w:val="000429B9"/>
    <w:rsid w:val="00045CEE"/>
    <w:rsid w:val="000471D2"/>
    <w:rsid w:val="00051319"/>
    <w:rsid w:val="00052678"/>
    <w:rsid w:val="00054FB7"/>
    <w:rsid w:val="00057FB7"/>
    <w:rsid w:val="00061C1A"/>
    <w:rsid w:val="00063B96"/>
    <w:rsid w:val="00066460"/>
    <w:rsid w:val="00067E7C"/>
    <w:rsid w:val="00070C8F"/>
    <w:rsid w:val="000820EC"/>
    <w:rsid w:val="00091243"/>
    <w:rsid w:val="00095E7C"/>
    <w:rsid w:val="00095ED2"/>
    <w:rsid w:val="000A5CF4"/>
    <w:rsid w:val="000B0C41"/>
    <w:rsid w:val="000B2BBE"/>
    <w:rsid w:val="000C4853"/>
    <w:rsid w:val="000D1B40"/>
    <w:rsid w:val="000D7A16"/>
    <w:rsid w:val="000E1214"/>
    <w:rsid w:val="000E28BE"/>
    <w:rsid w:val="000F623A"/>
    <w:rsid w:val="001045E0"/>
    <w:rsid w:val="00106A0A"/>
    <w:rsid w:val="00110822"/>
    <w:rsid w:val="00112E15"/>
    <w:rsid w:val="00120C5A"/>
    <w:rsid w:val="001259AC"/>
    <w:rsid w:val="001301EC"/>
    <w:rsid w:val="0013248D"/>
    <w:rsid w:val="00133E27"/>
    <w:rsid w:val="00137122"/>
    <w:rsid w:val="0014599C"/>
    <w:rsid w:val="0014688F"/>
    <w:rsid w:val="001474F1"/>
    <w:rsid w:val="00153307"/>
    <w:rsid w:val="00155662"/>
    <w:rsid w:val="00156392"/>
    <w:rsid w:val="00165345"/>
    <w:rsid w:val="00173982"/>
    <w:rsid w:val="001802F9"/>
    <w:rsid w:val="0018135B"/>
    <w:rsid w:val="00181988"/>
    <w:rsid w:val="001919BA"/>
    <w:rsid w:val="0019286C"/>
    <w:rsid w:val="001947A6"/>
    <w:rsid w:val="00194FA6"/>
    <w:rsid w:val="001A1F44"/>
    <w:rsid w:val="001A4C20"/>
    <w:rsid w:val="001A5A34"/>
    <w:rsid w:val="001B0651"/>
    <w:rsid w:val="001B7721"/>
    <w:rsid w:val="001C2D8A"/>
    <w:rsid w:val="001C2F4E"/>
    <w:rsid w:val="001C714D"/>
    <w:rsid w:val="001D32E3"/>
    <w:rsid w:val="001F0D90"/>
    <w:rsid w:val="001F14BE"/>
    <w:rsid w:val="001F2C14"/>
    <w:rsid w:val="001F366B"/>
    <w:rsid w:val="001F58A6"/>
    <w:rsid w:val="001F78C8"/>
    <w:rsid w:val="002010C8"/>
    <w:rsid w:val="002052C7"/>
    <w:rsid w:val="002100E7"/>
    <w:rsid w:val="002112D7"/>
    <w:rsid w:val="00212FED"/>
    <w:rsid w:val="0021520A"/>
    <w:rsid w:val="00215865"/>
    <w:rsid w:val="002223FB"/>
    <w:rsid w:val="00223F41"/>
    <w:rsid w:val="00224C99"/>
    <w:rsid w:val="00225A81"/>
    <w:rsid w:val="0023060F"/>
    <w:rsid w:val="00230EE9"/>
    <w:rsid w:val="00237ABD"/>
    <w:rsid w:val="00246A2D"/>
    <w:rsid w:val="0025265D"/>
    <w:rsid w:val="00253794"/>
    <w:rsid w:val="00254CD3"/>
    <w:rsid w:val="00256BD8"/>
    <w:rsid w:val="00260300"/>
    <w:rsid w:val="002702C4"/>
    <w:rsid w:val="002755B7"/>
    <w:rsid w:val="00275BDC"/>
    <w:rsid w:val="002912A3"/>
    <w:rsid w:val="00292837"/>
    <w:rsid w:val="00292CFA"/>
    <w:rsid w:val="002933C0"/>
    <w:rsid w:val="00294BD6"/>
    <w:rsid w:val="002951B5"/>
    <w:rsid w:val="002A2F1C"/>
    <w:rsid w:val="002A5F8E"/>
    <w:rsid w:val="002A7F5A"/>
    <w:rsid w:val="002B1EAF"/>
    <w:rsid w:val="002B3148"/>
    <w:rsid w:val="002B4D54"/>
    <w:rsid w:val="002B5065"/>
    <w:rsid w:val="002C002A"/>
    <w:rsid w:val="002C1E02"/>
    <w:rsid w:val="002C1E39"/>
    <w:rsid w:val="002C33BD"/>
    <w:rsid w:val="002C6EC5"/>
    <w:rsid w:val="002E4280"/>
    <w:rsid w:val="002E56A8"/>
    <w:rsid w:val="002F0DE3"/>
    <w:rsid w:val="002F2DEC"/>
    <w:rsid w:val="002F33F3"/>
    <w:rsid w:val="002F4E2A"/>
    <w:rsid w:val="002F4F35"/>
    <w:rsid w:val="002F5CD8"/>
    <w:rsid w:val="002F7341"/>
    <w:rsid w:val="00300D28"/>
    <w:rsid w:val="003036D6"/>
    <w:rsid w:val="00305502"/>
    <w:rsid w:val="003123AA"/>
    <w:rsid w:val="00314AF0"/>
    <w:rsid w:val="003159E9"/>
    <w:rsid w:val="003170F2"/>
    <w:rsid w:val="00331140"/>
    <w:rsid w:val="003327B1"/>
    <w:rsid w:val="0033440F"/>
    <w:rsid w:val="00335E45"/>
    <w:rsid w:val="003372D2"/>
    <w:rsid w:val="00337F64"/>
    <w:rsid w:val="00342790"/>
    <w:rsid w:val="00344FCF"/>
    <w:rsid w:val="0034658C"/>
    <w:rsid w:val="00346B4E"/>
    <w:rsid w:val="00347F7E"/>
    <w:rsid w:val="00356C1B"/>
    <w:rsid w:val="00364865"/>
    <w:rsid w:val="003713A8"/>
    <w:rsid w:val="0037323E"/>
    <w:rsid w:val="00375058"/>
    <w:rsid w:val="00375D17"/>
    <w:rsid w:val="003814FF"/>
    <w:rsid w:val="00381C3C"/>
    <w:rsid w:val="00382A3E"/>
    <w:rsid w:val="00395ED6"/>
    <w:rsid w:val="00396388"/>
    <w:rsid w:val="003A0365"/>
    <w:rsid w:val="003A0A71"/>
    <w:rsid w:val="003A53C9"/>
    <w:rsid w:val="003B0DD3"/>
    <w:rsid w:val="003B51D9"/>
    <w:rsid w:val="003B5AA7"/>
    <w:rsid w:val="003C1887"/>
    <w:rsid w:val="003C1F67"/>
    <w:rsid w:val="003C74EB"/>
    <w:rsid w:val="003D2D96"/>
    <w:rsid w:val="003E0589"/>
    <w:rsid w:val="003E0B69"/>
    <w:rsid w:val="003E17A6"/>
    <w:rsid w:val="003F4B24"/>
    <w:rsid w:val="003F5481"/>
    <w:rsid w:val="00400211"/>
    <w:rsid w:val="00410E21"/>
    <w:rsid w:val="00414074"/>
    <w:rsid w:val="00417F9D"/>
    <w:rsid w:val="004223A2"/>
    <w:rsid w:val="004229DB"/>
    <w:rsid w:val="00424D5E"/>
    <w:rsid w:val="00425F8F"/>
    <w:rsid w:val="00426C6C"/>
    <w:rsid w:val="00435981"/>
    <w:rsid w:val="00437B3D"/>
    <w:rsid w:val="004444C2"/>
    <w:rsid w:val="004573CB"/>
    <w:rsid w:val="00461C2F"/>
    <w:rsid w:val="00462F4E"/>
    <w:rsid w:val="00464B55"/>
    <w:rsid w:val="00470947"/>
    <w:rsid w:val="0047373B"/>
    <w:rsid w:val="00477506"/>
    <w:rsid w:val="004855B2"/>
    <w:rsid w:val="00487124"/>
    <w:rsid w:val="00494204"/>
    <w:rsid w:val="00497F0C"/>
    <w:rsid w:val="004A49D3"/>
    <w:rsid w:val="004A4AD9"/>
    <w:rsid w:val="004A653F"/>
    <w:rsid w:val="004B4828"/>
    <w:rsid w:val="004C04C4"/>
    <w:rsid w:val="004C1D87"/>
    <w:rsid w:val="004C2D3D"/>
    <w:rsid w:val="004C3C92"/>
    <w:rsid w:val="004C6AE6"/>
    <w:rsid w:val="004D5562"/>
    <w:rsid w:val="004D7103"/>
    <w:rsid w:val="004E0D46"/>
    <w:rsid w:val="004E1156"/>
    <w:rsid w:val="004E2A3B"/>
    <w:rsid w:val="004E33C3"/>
    <w:rsid w:val="004E35CA"/>
    <w:rsid w:val="004F0593"/>
    <w:rsid w:val="004F56AE"/>
    <w:rsid w:val="004F63C3"/>
    <w:rsid w:val="005003B7"/>
    <w:rsid w:val="00500F84"/>
    <w:rsid w:val="00501C0F"/>
    <w:rsid w:val="00502E04"/>
    <w:rsid w:val="00502F36"/>
    <w:rsid w:val="00503F17"/>
    <w:rsid w:val="00514ED0"/>
    <w:rsid w:val="005248CF"/>
    <w:rsid w:val="00527848"/>
    <w:rsid w:val="00530495"/>
    <w:rsid w:val="00534A1B"/>
    <w:rsid w:val="005364B8"/>
    <w:rsid w:val="005373A1"/>
    <w:rsid w:val="0053754D"/>
    <w:rsid w:val="00543785"/>
    <w:rsid w:val="00555A4D"/>
    <w:rsid w:val="00562B34"/>
    <w:rsid w:val="00563B99"/>
    <w:rsid w:val="00565863"/>
    <w:rsid w:val="005719B2"/>
    <w:rsid w:val="005724A9"/>
    <w:rsid w:val="00572B70"/>
    <w:rsid w:val="0057392F"/>
    <w:rsid w:val="00575066"/>
    <w:rsid w:val="00576096"/>
    <w:rsid w:val="0058512E"/>
    <w:rsid w:val="005871C6"/>
    <w:rsid w:val="00591AB1"/>
    <w:rsid w:val="005A5987"/>
    <w:rsid w:val="005A7C1B"/>
    <w:rsid w:val="005B251E"/>
    <w:rsid w:val="005B6197"/>
    <w:rsid w:val="005C385D"/>
    <w:rsid w:val="005D0348"/>
    <w:rsid w:val="005D5B82"/>
    <w:rsid w:val="005D605C"/>
    <w:rsid w:val="005E0A3B"/>
    <w:rsid w:val="005E0CAC"/>
    <w:rsid w:val="005E1F3B"/>
    <w:rsid w:val="005E33D2"/>
    <w:rsid w:val="005E36D9"/>
    <w:rsid w:val="005E4E61"/>
    <w:rsid w:val="005E4F60"/>
    <w:rsid w:val="005E6A49"/>
    <w:rsid w:val="005F08FB"/>
    <w:rsid w:val="005F2456"/>
    <w:rsid w:val="005F3F42"/>
    <w:rsid w:val="005F55AD"/>
    <w:rsid w:val="005F6644"/>
    <w:rsid w:val="005F7D4F"/>
    <w:rsid w:val="00600EBC"/>
    <w:rsid w:val="00601E57"/>
    <w:rsid w:val="00606B91"/>
    <w:rsid w:val="006131AD"/>
    <w:rsid w:val="00613E85"/>
    <w:rsid w:val="006206CA"/>
    <w:rsid w:val="006213E0"/>
    <w:rsid w:val="00625392"/>
    <w:rsid w:val="00626EEE"/>
    <w:rsid w:val="00627723"/>
    <w:rsid w:val="00632C9F"/>
    <w:rsid w:val="0063506A"/>
    <w:rsid w:val="006352CC"/>
    <w:rsid w:val="00636184"/>
    <w:rsid w:val="0063768F"/>
    <w:rsid w:val="0064044F"/>
    <w:rsid w:val="006407CF"/>
    <w:rsid w:val="00641889"/>
    <w:rsid w:val="006475E3"/>
    <w:rsid w:val="00654415"/>
    <w:rsid w:val="00664D7B"/>
    <w:rsid w:val="00667576"/>
    <w:rsid w:val="00672419"/>
    <w:rsid w:val="006732C2"/>
    <w:rsid w:val="00673601"/>
    <w:rsid w:val="00673E21"/>
    <w:rsid w:val="00677238"/>
    <w:rsid w:val="0068740E"/>
    <w:rsid w:val="00692D1E"/>
    <w:rsid w:val="00693CBF"/>
    <w:rsid w:val="00694AF6"/>
    <w:rsid w:val="00695031"/>
    <w:rsid w:val="006959B0"/>
    <w:rsid w:val="00696E6A"/>
    <w:rsid w:val="0069754C"/>
    <w:rsid w:val="00697B99"/>
    <w:rsid w:val="006A00CA"/>
    <w:rsid w:val="006A2C7F"/>
    <w:rsid w:val="006A59F0"/>
    <w:rsid w:val="006A67EE"/>
    <w:rsid w:val="006B0334"/>
    <w:rsid w:val="006B05BD"/>
    <w:rsid w:val="006B477E"/>
    <w:rsid w:val="006B5159"/>
    <w:rsid w:val="006B51F5"/>
    <w:rsid w:val="006B6620"/>
    <w:rsid w:val="006C17D0"/>
    <w:rsid w:val="006C2551"/>
    <w:rsid w:val="006C5675"/>
    <w:rsid w:val="006C5997"/>
    <w:rsid w:val="006C5CF1"/>
    <w:rsid w:val="006C68FB"/>
    <w:rsid w:val="006C6DB0"/>
    <w:rsid w:val="006D3907"/>
    <w:rsid w:val="006D5703"/>
    <w:rsid w:val="006E2132"/>
    <w:rsid w:val="006E666A"/>
    <w:rsid w:val="006E72B9"/>
    <w:rsid w:val="006F4A42"/>
    <w:rsid w:val="006F69CB"/>
    <w:rsid w:val="006F69D2"/>
    <w:rsid w:val="0070672F"/>
    <w:rsid w:val="00710B65"/>
    <w:rsid w:val="007125A8"/>
    <w:rsid w:val="007145D8"/>
    <w:rsid w:val="00734676"/>
    <w:rsid w:val="00734A79"/>
    <w:rsid w:val="00735889"/>
    <w:rsid w:val="00741A54"/>
    <w:rsid w:val="007458ED"/>
    <w:rsid w:val="007637A5"/>
    <w:rsid w:val="007720E1"/>
    <w:rsid w:val="00773923"/>
    <w:rsid w:val="00774393"/>
    <w:rsid w:val="00775E2B"/>
    <w:rsid w:val="007874A3"/>
    <w:rsid w:val="007876CE"/>
    <w:rsid w:val="00790AF2"/>
    <w:rsid w:val="007B2668"/>
    <w:rsid w:val="007B4281"/>
    <w:rsid w:val="007B4739"/>
    <w:rsid w:val="007C4E67"/>
    <w:rsid w:val="007C4E92"/>
    <w:rsid w:val="007C65D4"/>
    <w:rsid w:val="007C67F3"/>
    <w:rsid w:val="007D1F52"/>
    <w:rsid w:val="007D4933"/>
    <w:rsid w:val="007E2F0F"/>
    <w:rsid w:val="007F1B58"/>
    <w:rsid w:val="007F38C2"/>
    <w:rsid w:val="007F4FAF"/>
    <w:rsid w:val="007F7B88"/>
    <w:rsid w:val="008045A3"/>
    <w:rsid w:val="00810275"/>
    <w:rsid w:val="00811C96"/>
    <w:rsid w:val="008135D4"/>
    <w:rsid w:val="00820157"/>
    <w:rsid w:val="00823172"/>
    <w:rsid w:val="00824E8F"/>
    <w:rsid w:val="00826C34"/>
    <w:rsid w:val="00827CF8"/>
    <w:rsid w:val="00830C76"/>
    <w:rsid w:val="00834DC4"/>
    <w:rsid w:val="0084058C"/>
    <w:rsid w:val="00840847"/>
    <w:rsid w:val="00840AEB"/>
    <w:rsid w:val="00844D01"/>
    <w:rsid w:val="00851A33"/>
    <w:rsid w:val="008567F9"/>
    <w:rsid w:val="008605BE"/>
    <w:rsid w:val="0086124E"/>
    <w:rsid w:val="00866578"/>
    <w:rsid w:val="00866EB7"/>
    <w:rsid w:val="008679E9"/>
    <w:rsid w:val="008713A8"/>
    <w:rsid w:val="008746BA"/>
    <w:rsid w:val="008779FB"/>
    <w:rsid w:val="008828D9"/>
    <w:rsid w:val="00882F73"/>
    <w:rsid w:val="0088542D"/>
    <w:rsid w:val="00892756"/>
    <w:rsid w:val="008944F8"/>
    <w:rsid w:val="008951A3"/>
    <w:rsid w:val="008960D2"/>
    <w:rsid w:val="00897096"/>
    <w:rsid w:val="008A1B4C"/>
    <w:rsid w:val="008A67B6"/>
    <w:rsid w:val="008A6E14"/>
    <w:rsid w:val="008A7D5F"/>
    <w:rsid w:val="008B378F"/>
    <w:rsid w:val="008B673A"/>
    <w:rsid w:val="008B7329"/>
    <w:rsid w:val="008C1215"/>
    <w:rsid w:val="008C59AB"/>
    <w:rsid w:val="008E07FF"/>
    <w:rsid w:val="008F24CF"/>
    <w:rsid w:val="008F2F82"/>
    <w:rsid w:val="00906D51"/>
    <w:rsid w:val="0090738E"/>
    <w:rsid w:val="0091349E"/>
    <w:rsid w:val="00917CCF"/>
    <w:rsid w:val="00922274"/>
    <w:rsid w:val="009250C4"/>
    <w:rsid w:val="00925116"/>
    <w:rsid w:val="00930AE1"/>
    <w:rsid w:val="00943AAE"/>
    <w:rsid w:val="00947140"/>
    <w:rsid w:val="0095004F"/>
    <w:rsid w:val="009509A5"/>
    <w:rsid w:val="009631D6"/>
    <w:rsid w:val="00974DC3"/>
    <w:rsid w:val="0098232D"/>
    <w:rsid w:val="00982A2B"/>
    <w:rsid w:val="00984B79"/>
    <w:rsid w:val="0098587E"/>
    <w:rsid w:val="00990B4E"/>
    <w:rsid w:val="0099683B"/>
    <w:rsid w:val="00996921"/>
    <w:rsid w:val="009A38AC"/>
    <w:rsid w:val="009A78D2"/>
    <w:rsid w:val="009B5CDE"/>
    <w:rsid w:val="009B651D"/>
    <w:rsid w:val="009B6879"/>
    <w:rsid w:val="009C376A"/>
    <w:rsid w:val="009C4C2C"/>
    <w:rsid w:val="009D30B9"/>
    <w:rsid w:val="009E3240"/>
    <w:rsid w:val="009E4432"/>
    <w:rsid w:val="009E5FAB"/>
    <w:rsid w:val="009E62E4"/>
    <w:rsid w:val="009E66D2"/>
    <w:rsid w:val="009F45A3"/>
    <w:rsid w:val="009F4AD2"/>
    <w:rsid w:val="009F5D56"/>
    <w:rsid w:val="009F61B7"/>
    <w:rsid w:val="009F61E9"/>
    <w:rsid w:val="00A0092E"/>
    <w:rsid w:val="00A01194"/>
    <w:rsid w:val="00A17310"/>
    <w:rsid w:val="00A2462C"/>
    <w:rsid w:val="00A25D07"/>
    <w:rsid w:val="00A27982"/>
    <w:rsid w:val="00A30F52"/>
    <w:rsid w:val="00A35E31"/>
    <w:rsid w:val="00A424CE"/>
    <w:rsid w:val="00A51F2F"/>
    <w:rsid w:val="00A5747B"/>
    <w:rsid w:val="00A605A4"/>
    <w:rsid w:val="00A624F2"/>
    <w:rsid w:val="00A6594B"/>
    <w:rsid w:val="00A90199"/>
    <w:rsid w:val="00A9308D"/>
    <w:rsid w:val="00A96B2C"/>
    <w:rsid w:val="00AA1E83"/>
    <w:rsid w:val="00AA2C6E"/>
    <w:rsid w:val="00AA6436"/>
    <w:rsid w:val="00AA6D55"/>
    <w:rsid w:val="00AA7C5C"/>
    <w:rsid w:val="00AB23C9"/>
    <w:rsid w:val="00AB4B5B"/>
    <w:rsid w:val="00AB5327"/>
    <w:rsid w:val="00AC022D"/>
    <w:rsid w:val="00AC1719"/>
    <w:rsid w:val="00AC2A97"/>
    <w:rsid w:val="00AC2D93"/>
    <w:rsid w:val="00AC76A9"/>
    <w:rsid w:val="00AD1552"/>
    <w:rsid w:val="00AD17BE"/>
    <w:rsid w:val="00AD196B"/>
    <w:rsid w:val="00AD269E"/>
    <w:rsid w:val="00AD3714"/>
    <w:rsid w:val="00AD6678"/>
    <w:rsid w:val="00AE72EB"/>
    <w:rsid w:val="00AF12DB"/>
    <w:rsid w:val="00AF2E02"/>
    <w:rsid w:val="00AF3A0B"/>
    <w:rsid w:val="00AF3CE1"/>
    <w:rsid w:val="00AF6DF9"/>
    <w:rsid w:val="00B02A3A"/>
    <w:rsid w:val="00B11C30"/>
    <w:rsid w:val="00B16EDD"/>
    <w:rsid w:val="00B20CEE"/>
    <w:rsid w:val="00B251EB"/>
    <w:rsid w:val="00B252BD"/>
    <w:rsid w:val="00B27F65"/>
    <w:rsid w:val="00B32B88"/>
    <w:rsid w:val="00B32E83"/>
    <w:rsid w:val="00B40C60"/>
    <w:rsid w:val="00B443DE"/>
    <w:rsid w:val="00B530BA"/>
    <w:rsid w:val="00B541D2"/>
    <w:rsid w:val="00B556CC"/>
    <w:rsid w:val="00B563BD"/>
    <w:rsid w:val="00B6463E"/>
    <w:rsid w:val="00B74973"/>
    <w:rsid w:val="00B83FB4"/>
    <w:rsid w:val="00B84F3B"/>
    <w:rsid w:val="00B855BA"/>
    <w:rsid w:val="00B906DA"/>
    <w:rsid w:val="00B941D1"/>
    <w:rsid w:val="00B94A5E"/>
    <w:rsid w:val="00B97CA6"/>
    <w:rsid w:val="00BA1B49"/>
    <w:rsid w:val="00BA362C"/>
    <w:rsid w:val="00BA38E4"/>
    <w:rsid w:val="00BB1A69"/>
    <w:rsid w:val="00BB35E2"/>
    <w:rsid w:val="00BB5F1B"/>
    <w:rsid w:val="00BC1520"/>
    <w:rsid w:val="00BC6267"/>
    <w:rsid w:val="00BC6F2B"/>
    <w:rsid w:val="00BD30B1"/>
    <w:rsid w:val="00BD600D"/>
    <w:rsid w:val="00BD6671"/>
    <w:rsid w:val="00BE37B7"/>
    <w:rsid w:val="00BE620F"/>
    <w:rsid w:val="00BE744E"/>
    <w:rsid w:val="00BF0B55"/>
    <w:rsid w:val="00C00520"/>
    <w:rsid w:val="00C02144"/>
    <w:rsid w:val="00C039D8"/>
    <w:rsid w:val="00C073C6"/>
    <w:rsid w:val="00C14ADE"/>
    <w:rsid w:val="00C17E5D"/>
    <w:rsid w:val="00C24578"/>
    <w:rsid w:val="00C24BD1"/>
    <w:rsid w:val="00C26457"/>
    <w:rsid w:val="00C3094B"/>
    <w:rsid w:val="00C32F03"/>
    <w:rsid w:val="00C37965"/>
    <w:rsid w:val="00C42C13"/>
    <w:rsid w:val="00C433C3"/>
    <w:rsid w:val="00C45C04"/>
    <w:rsid w:val="00C45D7B"/>
    <w:rsid w:val="00C47A53"/>
    <w:rsid w:val="00C516FF"/>
    <w:rsid w:val="00C51A3C"/>
    <w:rsid w:val="00C74254"/>
    <w:rsid w:val="00C74B1A"/>
    <w:rsid w:val="00C872E0"/>
    <w:rsid w:val="00C94D72"/>
    <w:rsid w:val="00C94EBA"/>
    <w:rsid w:val="00CA41B8"/>
    <w:rsid w:val="00CA59AA"/>
    <w:rsid w:val="00CB1C7C"/>
    <w:rsid w:val="00CB3C5B"/>
    <w:rsid w:val="00CB4B24"/>
    <w:rsid w:val="00CB7459"/>
    <w:rsid w:val="00CB7569"/>
    <w:rsid w:val="00CC1DE5"/>
    <w:rsid w:val="00CC2D38"/>
    <w:rsid w:val="00CC413A"/>
    <w:rsid w:val="00CD2E32"/>
    <w:rsid w:val="00CD2ECA"/>
    <w:rsid w:val="00CD42BC"/>
    <w:rsid w:val="00CD46FC"/>
    <w:rsid w:val="00CD5D11"/>
    <w:rsid w:val="00CD6DE0"/>
    <w:rsid w:val="00CE1050"/>
    <w:rsid w:val="00CE7040"/>
    <w:rsid w:val="00CF6FC9"/>
    <w:rsid w:val="00D0065B"/>
    <w:rsid w:val="00D01DCD"/>
    <w:rsid w:val="00D108AA"/>
    <w:rsid w:val="00D2153B"/>
    <w:rsid w:val="00D24844"/>
    <w:rsid w:val="00D25767"/>
    <w:rsid w:val="00D26943"/>
    <w:rsid w:val="00D300CD"/>
    <w:rsid w:val="00D30834"/>
    <w:rsid w:val="00D331B4"/>
    <w:rsid w:val="00D34A3C"/>
    <w:rsid w:val="00D43296"/>
    <w:rsid w:val="00D51954"/>
    <w:rsid w:val="00D51E47"/>
    <w:rsid w:val="00D54538"/>
    <w:rsid w:val="00D661C6"/>
    <w:rsid w:val="00D67642"/>
    <w:rsid w:val="00D751CE"/>
    <w:rsid w:val="00D80CC9"/>
    <w:rsid w:val="00D81670"/>
    <w:rsid w:val="00D844A9"/>
    <w:rsid w:val="00D90CD0"/>
    <w:rsid w:val="00D91B4A"/>
    <w:rsid w:val="00D9562C"/>
    <w:rsid w:val="00D95C6F"/>
    <w:rsid w:val="00DA02E0"/>
    <w:rsid w:val="00DA2349"/>
    <w:rsid w:val="00DA2909"/>
    <w:rsid w:val="00DA51C7"/>
    <w:rsid w:val="00DB26C7"/>
    <w:rsid w:val="00DB4F23"/>
    <w:rsid w:val="00DB5634"/>
    <w:rsid w:val="00DB7D7D"/>
    <w:rsid w:val="00DC09DF"/>
    <w:rsid w:val="00DC205C"/>
    <w:rsid w:val="00DC2C9F"/>
    <w:rsid w:val="00DC4324"/>
    <w:rsid w:val="00DD7994"/>
    <w:rsid w:val="00DE6319"/>
    <w:rsid w:val="00DE650D"/>
    <w:rsid w:val="00DF1371"/>
    <w:rsid w:val="00DF459F"/>
    <w:rsid w:val="00DF469B"/>
    <w:rsid w:val="00DF6863"/>
    <w:rsid w:val="00DF765B"/>
    <w:rsid w:val="00E02466"/>
    <w:rsid w:val="00E05512"/>
    <w:rsid w:val="00E14E7E"/>
    <w:rsid w:val="00E177A9"/>
    <w:rsid w:val="00E229CD"/>
    <w:rsid w:val="00E23819"/>
    <w:rsid w:val="00E24928"/>
    <w:rsid w:val="00E260EF"/>
    <w:rsid w:val="00E30D66"/>
    <w:rsid w:val="00E365E5"/>
    <w:rsid w:val="00E43AA7"/>
    <w:rsid w:val="00E46AD6"/>
    <w:rsid w:val="00E5576C"/>
    <w:rsid w:val="00E602FB"/>
    <w:rsid w:val="00E61391"/>
    <w:rsid w:val="00E614B9"/>
    <w:rsid w:val="00E6270E"/>
    <w:rsid w:val="00E62C4F"/>
    <w:rsid w:val="00E7040F"/>
    <w:rsid w:val="00E74CF3"/>
    <w:rsid w:val="00E85959"/>
    <w:rsid w:val="00E9022D"/>
    <w:rsid w:val="00E9256A"/>
    <w:rsid w:val="00E958E8"/>
    <w:rsid w:val="00EA7B2F"/>
    <w:rsid w:val="00EB16FB"/>
    <w:rsid w:val="00EB2884"/>
    <w:rsid w:val="00EB4C6A"/>
    <w:rsid w:val="00EB4FB5"/>
    <w:rsid w:val="00EB7C92"/>
    <w:rsid w:val="00EC0F86"/>
    <w:rsid w:val="00EC4FD1"/>
    <w:rsid w:val="00EC667D"/>
    <w:rsid w:val="00EC7E25"/>
    <w:rsid w:val="00ED0F48"/>
    <w:rsid w:val="00ED1DE5"/>
    <w:rsid w:val="00ED4DE3"/>
    <w:rsid w:val="00EE26F3"/>
    <w:rsid w:val="00EE2C15"/>
    <w:rsid w:val="00EE309F"/>
    <w:rsid w:val="00EE547C"/>
    <w:rsid w:val="00EE6838"/>
    <w:rsid w:val="00EF5585"/>
    <w:rsid w:val="00EF6120"/>
    <w:rsid w:val="00F0117E"/>
    <w:rsid w:val="00F038ED"/>
    <w:rsid w:val="00F046A9"/>
    <w:rsid w:val="00F0700B"/>
    <w:rsid w:val="00F13A5A"/>
    <w:rsid w:val="00F148B1"/>
    <w:rsid w:val="00F22673"/>
    <w:rsid w:val="00F226E5"/>
    <w:rsid w:val="00F25377"/>
    <w:rsid w:val="00F27D83"/>
    <w:rsid w:val="00F33699"/>
    <w:rsid w:val="00F3615C"/>
    <w:rsid w:val="00F432CF"/>
    <w:rsid w:val="00F432EF"/>
    <w:rsid w:val="00F43F72"/>
    <w:rsid w:val="00F47263"/>
    <w:rsid w:val="00F5240D"/>
    <w:rsid w:val="00F53F3F"/>
    <w:rsid w:val="00F55CD2"/>
    <w:rsid w:val="00F57F3D"/>
    <w:rsid w:val="00F6388F"/>
    <w:rsid w:val="00F64B54"/>
    <w:rsid w:val="00F66294"/>
    <w:rsid w:val="00F6710E"/>
    <w:rsid w:val="00F73303"/>
    <w:rsid w:val="00F74FB1"/>
    <w:rsid w:val="00F81100"/>
    <w:rsid w:val="00F947EC"/>
    <w:rsid w:val="00F95C26"/>
    <w:rsid w:val="00F96EAE"/>
    <w:rsid w:val="00FA6E2B"/>
    <w:rsid w:val="00FB0205"/>
    <w:rsid w:val="00FB1750"/>
    <w:rsid w:val="00FB420E"/>
    <w:rsid w:val="00FB509E"/>
    <w:rsid w:val="00FB58F3"/>
    <w:rsid w:val="00FC0EDD"/>
    <w:rsid w:val="00FC4510"/>
    <w:rsid w:val="00FC6FED"/>
    <w:rsid w:val="00FD2FB5"/>
    <w:rsid w:val="00FD3B19"/>
    <w:rsid w:val="00FD5D5B"/>
    <w:rsid w:val="00FF2566"/>
    <w:rsid w:val="00FF26EF"/>
    <w:rsid w:val="00FF38E1"/>
    <w:rsid w:val="00FF42E1"/>
    <w:rsid w:val="00FF536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7594">
      <o:colormenu v:ext="edit" fillcolor="none [3052]"/>
    </o:shapedefaults>
    <o:shapelayout v:ext="edit">
      <o:idmap v:ext="edit" data="1"/>
    </o:shapelayout>
  </w:shapeDefaults>
  <w:doNotEmbedSmartTags/>
  <w:decimalSymbol w:val=","/>
  <w:listSeparator w:val=";"/>
  <w14:docId w14:val="737805BE"/>
  <w15:docId w15:val="{6F958971-35C1-46F2-B156-F486D3ADD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sv-S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qFormat="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6"/>
    <w:lsdException w:name="List Number" w:uiPriority="7"/>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iPriority="1"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593"/>
    <w:rPr>
      <w:rFonts w:asciiTheme="minorHAnsi" w:eastAsiaTheme="minorEastAsia" w:hAnsiTheme="minorHAnsi" w:cstheme="minorBidi"/>
      <w:sz w:val="22"/>
      <w:szCs w:val="22"/>
    </w:rPr>
  </w:style>
  <w:style w:type="paragraph" w:styleId="Rubrik1">
    <w:name w:val="heading 1"/>
    <w:basedOn w:val="Normal"/>
    <w:next w:val="Normal"/>
    <w:link w:val="Rubrik1Char"/>
    <w:uiPriority w:val="9"/>
    <w:qFormat/>
    <w:rsid w:val="00C94EBA"/>
    <w:pPr>
      <w:keepNext/>
      <w:keepLines/>
      <w:spacing w:before="100" w:after="240" w:line="560" w:lineRule="exact"/>
      <w:outlineLvl w:val="0"/>
    </w:pPr>
    <w:rPr>
      <w:rFonts w:asciiTheme="majorHAnsi" w:eastAsiaTheme="majorEastAsia" w:hAnsiTheme="majorHAnsi" w:cstheme="majorBidi"/>
      <w:b/>
      <w:bCs/>
      <w:sz w:val="36"/>
      <w:szCs w:val="36"/>
    </w:rPr>
  </w:style>
  <w:style w:type="paragraph" w:styleId="Rubrik2">
    <w:name w:val="heading 2"/>
    <w:basedOn w:val="Normal"/>
    <w:next w:val="Normal"/>
    <w:link w:val="Rubrik2Char"/>
    <w:uiPriority w:val="9"/>
    <w:qFormat/>
    <w:rsid w:val="00C94EBA"/>
    <w:pPr>
      <w:keepNext/>
      <w:keepLines/>
      <w:spacing w:before="360" w:after="240" w:line="280" w:lineRule="atLeast"/>
      <w:outlineLvl w:val="1"/>
    </w:pPr>
    <w:rPr>
      <w:rFonts w:ascii="Gill Sans MT" w:eastAsiaTheme="majorEastAsia" w:hAnsi="Gill Sans MT" w:cstheme="majorBidi"/>
      <w:b/>
      <w:sz w:val="36"/>
      <w:szCs w:val="26"/>
    </w:rPr>
  </w:style>
  <w:style w:type="paragraph" w:styleId="Rubrik3">
    <w:name w:val="heading 3"/>
    <w:basedOn w:val="Rubrik2"/>
    <w:next w:val="Normal"/>
    <w:link w:val="Rubrik3Char"/>
    <w:autoRedefine/>
    <w:uiPriority w:val="4"/>
    <w:qFormat/>
    <w:rsid w:val="009B5CDE"/>
    <w:pPr>
      <w:spacing w:before="240" w:after="120" w:line="240" w:lineRule="auto"/>
      <w:contextualSpacing/>
      <w:outlineLvl w:val="2"/>
    </w:pPr>
    <w:rPr>
      <w:sz w:val="28"/>
      <w:szCs w:val="28"/>
      <w:lang w:val="da-DK"/>
    </w:rPr>
  </w:style>
  <w:style w:type="paragraph" w:styleId="Rubrik4">
    <w:name w:val="heading 4"/>
    <w:basedOn w:val="Normal"/>
    <w:next w:val="Normal"/>
    <w:link w:val="Rubrik4Char"/>
    <w:uiPriority w:val="9"/>
    <w:unhideWhenUsed/>
    <w:qFormat/>
    <w:rsid w:val="00C94EBA"/>
    <w:pPr>
      <w:keepNext/>
      <w:keepLines/>
      <w:spacing w:before="120" w:after="120"/>
      <w:outlineLvl w:val="3"/>
    </w:pPr>
    <w:rPr>
      <w:rFonts w:ascii="Gill Sans MT" w:eastAsiaTheme="majorEastAsia" w:hAnsi="Gill Sans MT" w:cs="Arial"/>
      <w:b/>
      <w:bCs/>
      <w:i/>
      <w:iCs/>
      <w:color w:val="000000" w:themeColor="text1"/>
      <w:sz w:val="20"/>
      <w:szCs w:val="2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3Char">
    <w:name w:val="Rubrik 3 Char"/>
    <w:basedOn w:val="Standardstycketeckensnitt"/>
    <w:link w:val="Rubrik3"/>
    <w:uiPriority w:val="4"/>
    <w:rsid w:val="009B5CDE"/>
    <w:rPr>
      <w:rFonts w:ascii="Gill Sans MT" w:eastAsiaTheme="majorEastAsia" w:hAnsi="Gill Sans MT" w:cstheme="majorBidi"/>
      <w:b/>
      <w:sz w:val="28"/>
      <w:szCs w:val="28"/>
      <w:lang w:val="da-DK"/>
    </w:rPr>
  </w:style>
  <w:style w:type="paragraph" w:styleId="Brdtext">
    <w:name w:val="Body Text"/>
    <w:basedOn w:val="Normal"/>
    <w:link w:val="BrdtextChar"/>
    <w:uiPriority w:val="99"/>
    <w:semiHidden/>
    <w:unhideWhenUsed/>
    <w:rsid w:val="00246A2D"/>
    <w:pPr>
      <w:spacing w:after="120"/>
    </w:pPr>
  </w:style>
  <w:style w:type="character" w:customStyle="1" w:styleId="BrdtextChar">
    <w:name w:val="Brödtext Char"/>
    <w:basedOn w:val="Standardstycketeckensnitt"/>
    <w:link w:val="Brdtext"/>
    <w:uiPriority w:val="99"/>
    <w:semiHidden/>
    <w:rsid w:val="00246A2D"/>
    <w:rPr>
      <w:sz w:val="22"/>
      <w:szCs w:val="24"/>
      <w:lang w:eastAsia="sv-SE"/>
    </w:rPr>
  </w:style>
  <w:style w:type="paragraph" w:styleId="Brdtextmedfrstaindrag">
    <w:name w:val="Body Text First Indent"/>
    <w:basedOn w:val="Normal"/>
    <w:link w:val="BrdtextmedfrstaindragChar"/>
    <w:autoRedefine/>
    <w:uiPriority w:val="1"/>
    <w:qFormat/>
    <w:rsid w:val="00AD6678"/>
    <w:pPr>
      <w:spacing w:before="240" w:after="240" w:line="280" w:lineRule="exact"/>
      <w:ind w:left="284"/>
    </w:pPr>
    <w:rPr>
      <w:rFonts w:ascii="Times New Roman" w:hAnsi="Times New Roman" w:cs="Times New Roman"/>
      <w:iCs/>
    </w:rPr>
  </w:style>
  <w:style w:type="character" w:customStyle="1" w:styleId="BrdtextmedfrstaindragChar">
    <w:name w:val="Brödtext med första indrag Char"/>
    <w:basedOn w:val="BrdtextChar"/>
    <w:link w:val="Brdtextmedfrstaindrag"/>
    <w:uiPriority w:val="1"/>
    <w:rsid w:val="00AD6678"/>
    <w:rPr>
      <w:rFonts w:eastAsiaTheme="minorEastAsia"/>
      <w:iCs/>
      <w:sz w:val="22"/>
      <w:szCs w:val="22"/>
      <w:lang w:eastAsia="sv-SE"/>
    </w:rPr>
  </w:style>
  <w:style w:type="character" w:customStyle="1" w:styleId="Rubrik1Char">
    <w:name w:val="Rubrik 1 Char"/>
    <w:basedOn w:val="Standardstycketeckensnitt"/>
    <w:link w:val="Rubrik1"/>
    <w:uiPriority w:val="9"/>
    <w:rsid w:val="00C94EBA"/>
    <w:rPr>
      <w:rFonts w:asciiTheme="majorHAnsi" w:eastAsiaTheme="majorEastAsia" w:hAnsiTheme="majorHAnsi" w:cstheme="majorBidi"/>
      <w:b/>
      <w:bCs/>
      <w:sz w:val="36"/>
      <w:szCs w:val="36"/>
    </w:rPr>
  </w:style>
  <w:style w:type="character" w:customStyle="1" w:styleId="Rubrik2Char">
    <w:name w:val="Rubrik 2 Char"/>
    <w:basedOn w:val="Standardstycketeckensnitt"/>
    <w:link w:val="Rubrik2"/>
    <w:uiPriority w:val="9"/>
    <w:rsid w:val="00C94EBA"/>
    <w:rPr>
      <w:rFonts w:ascii="Gill Sans MT" w:eastAsiaTheme="majorEastAsia" w:hAnsi="Gill Sans MT" w:cstheme="majorBidi"/>
      <w:b/>
      <w:sz w:val="36"/>
      <w:szCs w:val="26"/>
    </w:rPr>
  </w:style>
  <w:style w:type="paragraph" w:styleId="Avsndaradress-brev">
    <w:name w:val="envelope return"/>
    <w:basedOn w:val="Normal"/>
    <w:uiPriority w:val="99"/>
    <w:unhideWhenUsed/>
    <w:rsid w:val="009D30B9"/>
    <w:rPr>
      <w:rFonts w:ascii="Arial" w:eastAsiaTheme="majorEastAsia" w:hAnsi="Arial" w:cstheme="majorBidi"/>
      <w:sz w:val="14"/>
      <w:szCs w:val="20"/>
    </w:rPr>
  </w:style>
  <w:style w:type="paragraph" w:styleId="Datum">
    <w:name w:val="Date"/>
    <w:aliases w:val="Datum brev"/>
    <w:basedOn w:val="Normal"/>
    <w:next w:val="Normal"/>
    <w:link w:val="DatumChar"/>
    <w:uiPriority w:val="99"/>
    <w:unhideWhenUsed/>
    <w:rsid w:val="00EE309F"/>
    <w:pPr>
      <w:spacing w:before="200" w:after="2000"/>
    </w:pPr>
    <w:rPr>
      <w:rFonts w:ascii="Arial" w:hAnsi="Arial"/>
      <w:b/>
      <w:sz w:val="20"/>
    </w:rPr>
  </w:style>
  <w:style w:type="character" w:customStyle="1" w:styleId="DatumChar">
    <w:name w:val="Datum Char"/>
    <w:aliases w:val="Datum brev Char"/>
    <w:basedOn w:val="Standardstycketeckensnitt"/>
    <w:link w:val="Datum"/>
    <w:uiPriority w:val="99"/>
    <w:rsid w:val="00EE309F"/>
    <w:rPr>
      <w:rFonts w:ascii="Arial" w:hAnsi="Arial"/>
      <w:b/>
      <w:szCs w:val="24"/>
      <w:lang w:eastAsia="sv-SE"/>
    </w:rPr>
  </w:style>
  <w:style w:type="paragraph" w:styleId="Dokumentversikt">
    <w:name w:val="Document Map"/>
    <w:basedOn w:val="Normal"/>
    <w:link w:val="DokumentversiktChar"/>
    <w:uiPriority w:val="99"/>
    <w:semiHidden/>
    <w:unhideWhenUsed/>
    <w:qFormat/>
    <w:rsid w:val="00E02466"/>
    <w:pPr>
      <w:spacing w:before="40"/>
    </w:pPr>
    <w:rPr>
      <w:rFonts w:ascii="Arial" w:hAnsi="Arial" w:cs="Lucida Grande"/>
      <w:sz w:val="17"/>
    </w:rPr>
  </w:style>
  <w:style w:type="character" w:customStyle="1" w:styleId="DokumentversiktChar">
    <w:name w:val="Dokumentöversikt Char"/>
    <w:basedOn w:val="Standardstycketeckensnitt"/>
    <w:link w:val="Dokumentversikt"/>
    <w:uiPriority w:val="99"/>
    <w:semiHidden/>
    <w:rsid w:val="00E02466"/>
    <w:rPr>
      <w:rFonts w:ascii="Arial" w:hAnsi="Arial" w:cs="Lucida Grande"/>
      <w:sz w:val="17"/>
      <w:szCs w:val="24"/>
      <w:lang w:eastAsia="sv-SE"/>
    </w:rPr>
  </w:style>
  <w:style w:type="character" w:styleId="Sidnummer">
    <w:name w:val="page number"/>
    <w:basedOn w:val="Standardstycketeckensnitt"/>
    <w:unhideWhenUsed/>
    <w:qFormat/>
    <w:rsid w:val="00EE309F"/>
    <w:rPr>
      <w:rFonts w:ascii="Arial" w:hAnsi="Arial"/>
      <w:b/>
      <w:i w:val="0"/>
      <w:sz w:val="14"/>
    </w:rPr>
  </w:style>
  <w:style w:type="paragraph" w:styleId="Adress-brev">
    <w:name w:val="envelope address"/>
    <w:basedOn w:val="Normal"/>
    <w:uiPriority w:val="99"/>
    <w:semiHidden/>
    <w:unhideWhenUsed/>
    <w:qFormat/>
    <w:rsid w:val="00EE309F"/>
    <w:pPr>
      <w:framePr w:w="7938" w:h="1985" w:hRule="exact" w:hSpace="142" w:wrap="notBeside" w:hAnchor="page" w:xAlign="center" w:yAlign="top"/>
    </w:pPr>
    <w:rPr>
      <w:rFonts w:ascii="Arial" w:eastAsiaTheme="majorEastAsia" w:hAnsi="Arial" w:cstheme="majorBidi"/>
      <w:sz w:val="20"/>
    </w:rPr>
  </w:style>
  <w:style w:type="paragraph" w:styleId="Sidhuvud">
    <w:name w:val="header"/>
    <w:basedOn w:val="Normal"/>
    <w:link w:val="SidhuvudChar"/>
    <w:uiPriority w:val="99"/>
    <w:unhideWhenUsed/>
    <w:rsid w:val="0098587E"/>
    <w:pPr>
      <w:tabs>
        <w:tab w:val="center" w:pos="4536"/>
        <w:tab w:val="right" w:pos="9072"/>
      </w:tabs>
    </w:pPr>
  </w:style>
  <w:style w:type="character" w:customStyle="1" w:styleId="SidhuvudChar">
    <w:name w:val="Sidhuvud Char"/>
    <w:basedOn w:val="Standardstycketeckensnitt"/>
    <w:link w:val="Sidhuvud"/>
    <w:uiPriority w:val="99"/>
    <w:rsid w:val="00AF2E02"/>
    <w:rPr>
      <w:sz w:val="22"/>
      <w:szCs w:val="24"/>
      <w:lang w:eastAsia="sv-SE"/>
    </w:rPr>
  </w:style>
  <w:style w:type="paragraph" w:styleId="Sidfot">
    <w:name w:val="footer"/>
    <w:basedOn w:val="Normal"/>
    <w:link w:val="SidfotChar"/>
    <w:uiPriority w:val="99"/>
    <w:unhideWhenUsed/>
    <w:qFormat/>
    <w:rsid w:val="009D30B9"/>
    <w:pPr>
      <w:ind w:left="-1134" w:right="-1134"/>
    </w:pPr>
    <w:rPr>
      <w:rFonts w:ascii="Arial" w:hAnsi="Arial"/>
      <w:sz w:val="14"/>
      <w:szCs w:val="14"/>
    </w:rPr>
  </w:style>
  <w:style w:type="character" w:customStyle="1" w:styleId="SidfotChar">
    <w:name w:val="Sidfot Char"/>
    <w:basedOn w:val="Standardstycketeckensnitt"/>
    <w:link w:val="Sidfot"/>
    <w:uiPriority w:val="99"/>
    <w:rsid w:val="00AF2E02"/>
    <w:rPr>
      <w:rFonts w:ascii="Arial" w:hAnsi="Arial"/>
      <w:sz w:val="14"/>
      <w:szCs w:val="14"/>
      <w:lang w:eastAsia="sv-SE"/>
    </w:rPr>
  </w:style>
  <w:style w:type="character" w:styleId="Hyperlnk">
    <w:name w:val="Hyperlink"/>
    <w:basedOn w:val="Standardstycketeckensnitt"/>
    <w:uiPriority w:val="99"/>
    <w:unhideWhenUsed/>
    <w:rsid w:val="009D30B9"/>
    <w:rPr>
      <w:color w:val="E20C7B" w:themeColor="hyperlink"/>
      <w:u w:val="single"/>
    </w:rPr>
  </w:style>
  <w:style w:type="paragraph" w:customStyle="1" w:styleId="Numreradrubrik">
    <w:name w:val="Numrerad rubrik"/>
    <w:basedOn w:val="Normal"/>
    <w:next w:val="Normal"/>
    <w:uiPriority w:val="5"/>
    <w:qFormat/>
    <w:rsid w:val="001F2C14"/>
    <w:pPr>
      <w:numPr>
        <w:numId w:val="2"/>
      </w:numPr>
      <w:spacing w:before="400"/>
    </w:pPr>
    <w:rPr>
      <w:rFonts w:ascii="Arial" w:hAnsi="Arial"/>
      <w:b/>
      <w:bCs/>
      <w:lang w:eastAsia="ja-JP"/>
    </w:rPr>
  </w:style>
  <w:style w:type="paragraph" w:styleId="Innehll1">
    <w:name w:val="toc 1"/>
    <w:basedOn w:val="Normal"/>
    <w:next w:val="Normal"/>
    <w:autoRedefine/>
    <w:uiPriority w:val="39"/>
    <w:unhideWhenUsed/>
    <w:rsid w:val="001F2C14"/>
    <w:pPr>
      <w:tabs>
        <w:tab w:val="right" w:leader="dot" w:pos="7750"/>
      </w:tabs>
    </w:pPr>
  </w:style>
  <w:style w:type="paragraph" w:styleId="Innehll2">
    <w:name w:val="toc 2"/>
    <w:basedOn w:val="Normal"/>
    <w:next w:val="Normal"/>
    <w:autoRedefine/>
    <w:uiPriority w:val="39"/>
    <w:unhideWhenUsed/>
    <w:rsid w:val="00625392"/>
    <w:pPr>
      <w:ind w:left="220"/>
    </w:pPr>
  </w:style>
  <w:style w:type="paragraph" w:styleId="Innehll3">
    <w:name w:val="toc 3"/>
    <w:basedOn w:val="Normal"/>
    <w:next w:val="Normal"/>
    <w:autoRedefine/>
    <w:uiPriority w:val="39"/>
    <w:unhideWhenUsed/>
    <w:rsid w:val="00625392"/>
    <w:pPr>
      <w:ind w:left="440"/>
    </w:pPr>
  </w:style>
  <w:style w:type="paragraph" w:styleId="Innehll4">
    <w:name w:val="toc 4"/>
    <w:basedOn w:val="Normal"/>
    <w:next w:val="Normal"/>
    <w:autoRedefine/>
    <w:uiPriority w:val="39"/>
    <w:unhideWhenUsed/>
    <w:rsid w:val="00625392"/>
    <w:pPr>
      <w:ind w:left="660"/>
    </w:pPr>
  </w:style>
  <w:style w:type="paragraph" w:styleId="Innehll5">
    <w:name w:val="toc 5"/>
    <w:basedOn w:val="Normal"/>
    <w:next w:val="Normal"/>
    <w:autoRedefine/>
    <w:uiPriority w:val="39"/>
    <w:unhideWhenUsed/>
    <w:rsid w:val="00625392"/>
    <w:pPr>
      <w:ind w:left="880"/>
    </w:pPr>
  </w:style>
  <w:style w:type="paragraph" w:styleId="Innehll6">
    <w:name w:val="toc 6"/>
    <w:basedOn w:val="Normal"/>
    <w:next w:val="Normal"/>
    <w:autoRedefine/>
    <w:uiPriority w:val="39"/>
    <w:unhideWhenUsed/>
    <w:rsid w:val="00625392"/>
    <w:pPr>
      <w:ind w:left="1100"/>
    </w:pPr>
  </w:style>
  <w:style w:type="paragraph" w:styleId="Innehll7">
    <w:name w:val="toc 7"/>
    <w:basedOn w:val="Normal"/>
    <w:next w:val="Normal"/>
    <w:autoRedefine/>
    <w:uiPriority w:val="39"/>
    <w:unhideWhenUsed/>
    <w:rsid w:val="00625392"/>
    <w:pPr>
      <w:ind w:left="1320"/>
    </w:pPr>
  </w:style>
  <w:style w:type="paragraph" w:styleId="Innehll8">
    <w:name w:val="toc 8"/>
    <w:basedOn w:val="Normal"/>
    <w:next w:val="Normal"/>
    <w:autoRedefine/>
    <w:uiPriority w:val="39"/>
    <w:unhideWhenUsed/>
    <w:rsid w:val="00625392"/>
    <w:pPr>
      <w:ind w:left="1540"/>
    </w:pPr>
  </w:style>
  <w:style w:type="paragraph" w:styleId="Innehll9">
    <w:name w:val="toc 9"/>
    <w:basedOn w:val="Normal"/>
    <w:next w:val="Normal"/>
    <w:autoRedefine/>
    <w:uiPriority w:val="39"/>
    <w:unhideWhenUsed/>
    <w:rsid w:val="00625392"/>
    <w:pPr>
      <w:ind w:left="1760"/>
    </w:pPr>
  </w:style>
  <w:style w:type="paragraph" w:styleId="Innehllsfrteckningsrubrik">
    <w:name w:val="TOC Heading"/>
    <w:basedOn w:val="Rubrik1"/>
    <w:next w:val="Normal"/>
    <w:uiPriority w:val="39"/>
    <w:unhideWhenUsed/>
    <w:qFormat/>
    <w:rsid w:val="00625392"/>
    <w:pPr>
      <w:outlineLvl w:val="9"/>
    </w:pPr>
    <w:rPr>
      <w:color w:val="000000" w:themeColor="text1"/>
    </w:rPr>
  </w:style>
  <w:style w:type="paragraph" w:styleId="Punktlista">
    <w:name w:val="List Bullet"/>
    <w:basedOn w:val="Normal"/>
    <w:uiPriority w:val="6"/>
    <w:rsid w:val="00636184"/>
    <w:pPr>
      <w:numPr>
        <w:numId w:val="1"/>
      </w:numPr>
      <w:ind w:left="221" w:hanging="221"/>
      <w:contextualSpacing/>
    </w:pPr>
  </w:style>
  <w:style w:type="paragraph" w:styleId="Liststycke">
    <w:name w:val="List Paragraph"/>
    <w:basedOn w:val="Normal"/>
    <w:link w:val="ListstyckeChar"/>
    <w:uiPriority w:val="34"/>
    <w:unhideWhenUsed/>
    <w:qFormat/>
    <w:rsid w:val="004F0593"/>
    <w:pPr>
      <w:ind w:left="720"/>
      <w:contextualSpacing/>
    </w:pPr>
  </w:style>
  <w:style w:type="character" w:styleId="Platshllartext">
    <w:name w:val="Placeholder Text"/>
    <w:basedOn w:val="Standardstycketeckensnitt"/>
    <w:uiPriority w:val="99"/>
    <w:semiHidden/>
    <w:rsid w:val="00292CFA"/>
    <w:rPr>
      <w:color w:val="808080"/>
    </w:rPr>
  </w:style>
  <w:style w:type="paragraph" w:styleId="Ballongtext">
    <w:name w:val="Balloon Text"/>
    <w:basedOn w:val="Normal"/>
    <w:link w:val="BallongtextChar"/>
    <w:uiPriority w:val="99"/>
    <w:semiHidden/>
    <w:unhideWhenUsed/>
    <w:rsid w:val="00292CFA"/>
    <w:rPr>
      <w:rFonts w:ascii="Tahoma" w:hAnsi="Tahoma" w:cs="Tahoma"/>
      <w:sz w:val="16"/>
      <w:szCs w:val="16"/>
    </w:rPr>
  </w:style>
  <w:style w:type="character" w:customStyle="1" w:styleId="BallongtextChar">
    <w:name w:val="Ballongtext Char"/>
    <w:basedOn w:val="Standardstycketeckensnitt"/>
    <w:link w:val="Ballongtext"/>
    <w:uiPriority w:val="99"/>
    <w:semiHidden/>
    <w:rsid w:val="00292CFA"/>
    <w:rPr>
      <w:rFonts w:ascii="Tahoma" w:hAnsi="Tahoma" w:cs="Tahoma"/>
      <w:sz w:val="16"/>
      <w:szCs w:val="16"/>
      <w:lang w:eastAsia="sv-SE"/>
    </w:rPr>
  </w:style>
  <w:style w:type="character" w:customStyle="1" w:styleId="brodsvartalankar1">
    <w:name w:val="brodsvartalankar1"/>
    <w:basedOn w:val="Standardstycketeckensnitt"/>
    <w:rsid w:val="006B6620"/>
  </w:style>
  <w:style w:type="table" w:styleId="Tabellrutnt">
    <w:name w:val="Table Grid"/>
    <w:basedOn w:val="Normaltabell"/>
    <w:uiPriority w:val="59"/>
    <w:rsid w:val="006B66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styckeChar">
    <w:name w:val="Liststycke Char"/>
    <w:basedOn w:val="Standardstycketeckensnitt"/>
    <w:link w:val="Liststycke"/>
    <w:uiPriority w:val="34"/>
    <w:locked/>
    <w:rsid w:val="004F0593"/>
    <w:rPr>
      <w:rFonts w:asciiTheme="minorHAnsi" w:eastAsiaTheme="minorEastAsia" w:hAnsiTheme="minorHAnsi" w:cstheme="minorBidi"/>
      <w:sz w:val="22"/>
      <w:szCs w:val="22"/>
    </w:rPr>
  </w:style>
  <w:style w:type="paragraph" w:customStyle="1" w:styleId="RubrikB">
    <w:name w:val="Rubrik B"/>
    <w:basedOn w:val="Normal"/>
    <w:qFormat/>
    <w:rsid w:val="00AD6678"/>
    <w:pPr>
      <w:spacing w:before="200" w:after="80"/>
    </w:pPr>
    <w:rPr>
      <w:rFonts w:ascii="Arial" w:eastAsiaTheme="majorEastAsia" w:hAnsi="Arial" w:cs="Arial"/>
      <w:b/>
      <w:bCs/>
      <w:color w:val="008AC9"/>
    </w:rPr>
  </w:style>
  <w:style w:type="paragraph" w:customStyle="1" w:styleId="BrdtextA">
    <w:name w:val="Brödtext A"/>
    <w:basedOn w:val="Normal"/>
    <w:link w:val="BrdtextAChar"/>
    <w:qFormat/>
    <w:rsid w:val="002B5065"/>
    <w:pPr>
      <w:spacing w:after="200" w:line="280" w:lineRule="exact"/>
      <w:ind w:left="709"/>
    </w:pPr>
    <w:rPr>
      <w:rFonts w:ascii="Times New Roman" w:eastAsiaTheme="minorHAnsi" w:hAnsi="Times New Roman" w:cs="Times New Roman"/>
      <w:i/>
      <w:iCs/>
      <w:szCs w:val="24"/>
      <w:lang w:eastAsia="sv-SE"/>
    </w:rPr>
  </w:style>
  <w:style w:type="paragraph" w:customStyle="1" w:styleId="RubrikA">
    <w:name w:val="Rubrik A"/>
    <w:basedOn w:val="Rubrik1"/>
    <w:qFormat/>
    <w:rsid w:val="00AD6678"/>
    <w:pPr>
      <w:spacing w:before="360" w:after="120" w:line="240" w:lineRule="auto"/>
    </w:pPr>
    <w:rPr>
      <w:rFonts w:cs="Arial"/>
      <w:color w:val="008AC9"/>
      <w:sz w:val="40"/>
      <w:szCs w:val="40"/>
      <w:lang w:eastAsia="sv-SE"/>
    </w:rPr>
  </w:style>
  <w:style w:type="paragraph" w:styleId="Underrubrik">
    <w:name w:val="Subtitle"/>
    <w:basedOn w:val="Normal"/>
    <w:next w:val="Normal"/>
    <w:link w:val="UnderrubrikChar"/>
    <w:uiPriority w:val="99"/>
    <w:qFormat/>
    <w:rsid w:val="006C6DB0"/>
    <w:pPr>
      <w:numPr>
        <w:ilvl w:val="1"/>
      </w:numPr>
      <w:spacing w:line="288" w:lineRule="auto"/>
    </w:pPr>
    <w:rPr>
      <w:rFonts w:ascii="Cambria" w:eastAsia="Times New Roman" w:hAnsi="Cambria" w:cs="Cambria"/>
      <w:i/>
      <w:iCs/>
      <w:color w:val="4F81BD"/>
      <w:spacing w:val="15"/>
      <w:sz w:val="24"/>
      <w:szCs w:val="24"/>
      <w:lang w:val="en-US"/>
    </w:rPr>
  </w:style>
  <w:style w:type="character" w:customStyle="1" w:styleId="UnderrubrikChar">
    <w:name w:val="Underrubrik Char"/>
    <w:basedOn w:val="Standardstycketeckensnitt"/>
    <w:link w:val="Underrubrik"/>
    <w:uiPriority w:val="99"/>
    <w:rsid w:val="006C6DB0"/>
    <w:rPr>
      <w:rFonts w:ascii="Cambria" w:eastAsia="Times New Roman" w:hAnsi="Cambria" w:cs="Cambria"/>
      <w:i/>
      <w:iCs/>
      <w:color w:val="4F81BD"/>
      <w:spacing w:val="15"/>
      <w:sz w:val="24"/>
      <w:szCs w:val="24"/>
      <w:lang w:val="en-US"/>
    </w:rPr>
  </w:style>
  <w:style w:type="character" w:styleId="Kommentarsreferens">
    <w:name w:val="annotation reference"/>
    <w:basedOn w:val="Standardstycketeckensnitt"/>
    <w:uiPriority w:val="99"/>
    <w:semiHidden/>
    <w:unhideWhenUsed/>
    <w:rsid w:val="00256BD8"/>
    <w:rPr>
      <w:sz w:val="16"/>
      <w:szCs w:val="16"/>
    </w:rPr>
  </w:style>
  <w:style w:type="paragraph" w:styleId="Kommentarer">
    <w:name w:val="annotation text"/>
    <w:basedOn w:val="Normal"/>
    <w:link w:val="KommentarerChar"/>
    <w:uiPriority w:val="99"/>
    <w:unhideWhenUsed/>
    <w:rsid w:val="00256BD8"/>
    <w:rPr>
      <w:rFonts w:ascii="Garamond" w:eastAsia="Times New Roman" w:hAnsi="Garamond" w:cs="Garamond"/>
      <w:sz w:val="20"/>
      <w:szCs w:val="20"/>
      <w:lang w:eastAsia="sv-SE"/>
    </w:rPr>
  </w:style>
  <w:style w:type="character" w:customStyle="1" w:styleId="KommentarerChar">
    <w:name w:val="Kommentarer Char"/>
    <w:basedOn w:val="Standardstycketeckensnitt"/>
    <w:link w:val="Kommentarer"/>
    <w:uiPriority w:val="99"/>
    <w:rsid w:val="00256BD8"/>
    <w:rPr>
      <w:rFonts w:ascii="Garamond" w:eastAsia="Times New Roman" w:hAnsi="Garamond" w:cs="Garamond"/>
      <w:lang w:eastAsia="sv-SE"/>
    </w:rPr>
  </w:style>
  <w:style w:type="paragraph" w:styleId="Kommentarsmne">
    <w:name w:val="annotation subject"/>
    <w:basedOn w:val="Kommentarer"/>
    <w:next w:val="Kommentarer"/>
    <w:link w:val="KommentarsmneChar"/>
    <w:uiPriority w:val="99"/>
    <w:semiHidden/>
    <w:unhideWhenUsed/>
    <w:rsid w:val="008944F8"/>
    <w:rPr>
      <w:rFonts w:asciiTheme="minorHAnsi" w:eastAsiaTheme="minorEastAsia" w:hAnsiTheme="minorHAnsi" w:cstheme="minorBidi"/>
      <w:b/>
      <w:bCs/>
      <w:lang w:eastAsia="en-US"/>
    </w:rPr>
  </w:style>
  <w:style w:type="character" w:customStyle="1" w:styleId="KommentarsmneChar">
    <w:name w:val="Kommentarsämne Char"/>
    <w:basedOn w:val="KommentarerChar"/>
    <w:link w:val="Kommentarsmne"/>
    <w:uiPriority w:val="99"/>
    <w:semiHidden/>
    <w:rsid w:val="008944F8"/>
    <w:rPr>
      <w:rFonts w:asciiTheme="minorHAnsi" w:eastAsiaTheme="minorEastAsia" w:hAnsiTheme="minorHAnsi" w:cstheme="minorBidi"/>
      <w:b/>
      <w:bCs/>
      <w:lang w:eastAsia="sv-SE"/>
    </w:rPr>
  </w:style>
  <w:style w:type="paragraph" w:styleId="Ingetavstnd">
    <w:name w:val="No Spacing"/>
    <w:uiPriority w:val="1"/>
    <w:qFormat/>
    <w:rsid w:val="00C42C13"/>
    <w:pPr>
      <w:pBdr>
        <w:top w:val="nil"/>
        <w:left w:val="nil"/>
        <w:bottom w:val="nil"/>
        <w:right w:val="nil"/>
        <w:between w:val="nil"/>
        <w:bar w:val="nil"/>
      </w:pBdr>
    </w:pPr>
    <w:rPr>
      <w:rFonts w:eastAsia="Arial Unicode MS"/>
      <w:sz w:val="24"/>
      <w:szCs w:val="24"/>
      <w:bdr w:val="nil"/>
      <w:lang w:val="en-US"/>
    </w:rPr>
  </w:style>
  <w:style w:type="numbering" w:customStyle="1" w:styleId="Ingenlista1">
    <w:name w:val="Ingen lista1"/>
    <w:next w:val="Ingenlista"/>
    <w:uiPriority w:val="99"/>
    <w:semiHidden/>
    <w:unhideWhenUsed/>
    <w:rsid w:val="008779FB"/>
  </w:style>
  <w:style w:type="paragraph" w:customStyle="1" w:styleId="Anskningsfrgor">
    <w:name w:val="Ansökningsfrågor"/>
    <w:basedOn w:val="Liststycke"/>
    <w:link w:val="AnskningsfrgorChar"/>
    <w:autoRedefine/>
    <w:qFormat/>
    <w:rsid w:val="00395ED6"/>
    <w:pPr>
      <w:numPr>
        <w:numId w:val="7"/>
      </w:numPr>
    </w:pPr>
    <w:rPr>
      <w:rFonts w:ascii="Times New Roman" w:hAnsi="Times New Roman" w:cs="Times New Roman"/>
      <w:b/>
      <w:bCs/>
    </w:rPr>
  </w:style>
  <w:style w:type="character" w:customStyle="1" w:styleId="AnskningsfrgorChar">
    <w:name w:val="Ansökningsfrågor Char"/>
    <w:basedOn w:val="Standardstycketeckensnitt"/>
    <w:link w:val="Anskningsfrgor"/>
    <w:rsid w:val="00395ED6"/>
    <w:rPr>
      <w:rFonts w:eastAsiaTheme="minorEastAsia"/>
      <w:b/>
      <w:bCs/>
      <w:sz w:val="22"/>
      <w:szCs w:val="22"/>
    </w:rPr>
  </w:style>
  <w:style w:type="paragraph" w:styleId="Revision">
    <w:name w:val="Revision"/>
    <w:hidden/>
    <w:uiPriority w:val="99"/>
    <w:semiHidden/>
    <w:rsid w:val="00B530BA"/>
    <w:rPr>
      <w:rFonts w:asciiTheme="minorHAnsi" w:eastAsiaTheme="minorEastAsia" w:hAnsiTheme="minorHAnsi" w:cstheme="minorBidi"/>
      <w:sz w:val="22"/>
      <w:szCs w:val="22"/>
    </w:rPr>
  </w:style>
  <w:style w:type="paragraph" w:styleId="Fotnotstext">
    <w:name w:val="footnote text"/>
    <w:basedOn w:val="Normal"/>
    <w:link w:val="FotnotstextChar"/>
    <w:uiPriority w:val="99"/>
    <w:semiHidden/>
    <w:unhideWhenUsed/>
    <w:rsid w:val="00B530BA"/>
    <w:rPr>
      <w:rFonts w:ascii="Times New Roman" w:eastAsiaTheme="minorHAnsi" w:hAnsi="Times New Roman" w:cs="Times New Roman"/>
      <w:sz w:val="20"/>
      <w:szCs w:val="20"/>
      <w:lang w:eastAsia="sv-SE"/>
    </w:rPr>
  </w:style>
  <w:style w:type="character" w:customStyle="1" w:styleId="FotnotstextChar">
    <w:name w:val="Fotnotstext Char"/>
    <w:basedOn w:val="Standardstycketeckensnitt"/>
    <w:link w:val="Fotnotstext"/>
    <w:uiPriority w:val="99"/>
    <w:semiHidden/>
    <w:rsid w:val="00B530BA"/>
    <w:rPr>
      <w:lang w:eastAsia="sv-SE"/>
    </w:rPr>
  </w:style>
  <w:style w:type="character" w:styleId="Fotnotsreferens">
    <w:name w:val="footnote reference"/>
    <w:basedOn w:val="Standardstycketeckensnitt"/>
    <w:uiPriority w:val="99"/>
    <w:semiHidden/>
    <w:unhideWhenUsed/>
    <w:rsid w:val="00B530BA"/>
    <w:rPr>
      <w:vertAlign w:val="superscript"/>
    </w:rPr>
  </w:style>
  <w:style w:type="paragraph" w:customStyle="1" w:styleId="Default">
    <w:name w:val="Default"/>
    <w:rsid w:val="00CA41B8"/>
    <w:pPr>
      <w:autoSpaceDE w:val="0"/>
      <w:autoSpaceDN w:val="0"/>
      <w:adjustRightInd w:val="0"/>
    </w:pPr>
    <w:rPr>
      <w:rFonts w:ascii="Arial" w:eastAsia="Arial Unicode MS" w:hAnsi="Arial" w:cs="Arial"/>
      <w:color w:val="000000"/>
      <w:sz w:val="24"/>
      <w:szCs w:val="24"/>
      <w:bdr w:val="nil"/>
      <w:lang w:eastAsia="sv-SE"/>
    </w:rPr>
  </w:style>
  <w:style w:type="table" w:styleId="Ljuslista-dekorfrg1">
    <w:name w:val="Light List Accent 1"/>
    <w:basedOn w:val="Normaltabell"/>
    <w:uiPriority w:val="61"/>
    <w:rsid w:val="00CA41B8"/>
    <w:tblPr>
      <w:tblStyleRowBandSize w:val="1"/>
      <w:tblStyleColBandSize w:val="1"/>
      <w:tblBorders>
        <w:top w:val="single" w:sz="8" w:space="0" w:color="FFCC00" w:themeColor="accent1"/>
        <w:left w:val="single" w:sz="8" w:space="0" w:color="FFCC00" w:themeColor="accent1"/>
        <w:bottom w:val="single" w:sz="8" w:space="0" w:color="FFCC00" w:themeColor="accent1"/>
        <w:right w:val="single" w:sz="8" w:space="0" w:color="FFCC00" w:themeColor="accent1"/>
      </w:tblBorders>
    </w:tblPr>
    <w:tblStylePr w:type="firstRow">
      <w:pPr>
        <w:spacing w:before="0" w:after="0" w:line="240" w:lineRule="auto"/>
      </w:pPr>
      <w:rPr>
        <w:b/>
        <w:bCs/>
        <w:color w:val="FFFFFF" w:themeColor="background1"/>
      </w:rPr>
      <w:tblPr/>
      <w:tcPr>
        <w:shd w:val="clear" w:color="auto" w:fill="FFCC00" w:themeFill="accent1"/>
      </w:tcPr>
    </w:tblStylePr>
    <w:tblStylePr w:type="lastRow">
      <w:pPr>
        <w:spacing w:before="0" w:after="0" w:line="240" w:lineRule="auto"/>
      </w:pPr>
      <w:rPr>
        <w:b/>
        <w:bCs/>
      </w:rPr>
      <w:tblPr/>
      <w:tcPr>
        <w:tcBorders>
          <w:top w:val="double" w:sz="6" w:space="0" w:color="FFCC00" w:themeColor="accent1"/>
          <w:left w:val="single" w:sz="8" w:space="0" w:color="FFCC00" w:themeColor="accent1"/>
          <w:bottom w:val="single" w:sz="8" w:space="0" w:color="FFCC00" w:themeColor="accent1"/>
          <w:right w:val="single" w:sz="8" w:space="0" w:color="FFCC00" w:themeColor="accent1"/>
        </w:tcBorders>
      </w:tcPr>
    </w:tblStylePr>
    <w:tblStylePr w:type="firstCol">
      <w:rPr>
        <w:b/>
        <w:bCs/>
      </w:rPr>
    </w:tblStylePr>
    <w:tblStylePr w:type="lastCol">
      <w:rPr>
        <w:b/>
        <w:bCs/>
      </w:rPr>
    </w:tblStylePr>
    <w:tblStylePr w:type="band1Vert">
      <w:tblPr/>
      <w:tcPr>
        <w:tcBorders>
          <w:top w:val="single" w:sz="8" w:space="0" w:color="FFCC00" w:themeColor="accent1"/>
          <w:left w:val="single" w:sz="8" w:space="0" w:color="FFCC00" w:themeColor="accent1"/>
          <w:bottom w:val="single" w:sz="8" w:space="0" w:color="FFCC00" w:themeColor="accent1"/>
          <w:right w:val="single" w:sz="8" w:space="0" w:color="FFCC00" w:themeColor="accent1"/>
        </w:tcBorders>
      </w:tcPr>
    </w:tblStylePr>
    <w:tblStylePr w:type="band1Horz">
      <w:tblPr/>
      <w:tcPr>
        <w:tcBorders>
          <w:top w:val="single" w:sz="8" w:space="0" w:color="FFCC00" w:themeColor="accent1"/>
          <w:left w:val="single" w:sz="8" w:space="0" w:color="FFCC00" w:themeColor="accent1"/>
          <w:bottom w:val="single" w:sz="8" w:space="0" w:color="FFCC00" w:themeColor="accent1"/>
          <w:right w:val="single" w:sz="8" w:space="0" w:color="FFCC00" w:themeColor="accent1"/>
        </w:tcBorders>
      </w:tcPr>
    </w:tblStylePr>
  </w:style>
  <w:style w:type="paragraph" w:customStyle="1" w:styleId="Ingress">
    <w:name w:val="Ingress"/>
    <w:basedOn w:val="Normal"/>
    <w:next w:val="Normal"/>
    <w:rsid w:val="004C1D87"/>
    <w:pPr>
      <w:spacing w:line="288" w:lineRule="auto"/>
    </w:pPr>
    <w:rPr>
      <w:rFonts w:ascii="Adobe Garamond Pro Bold" w:eastAsia="Times New Roman" w:hAnsi="Adobe Garamond Pro Bold" w:cs="Times New Roman"/>
      <w:b/>
      <w:sz w:val="24"/>
      <w:szCs w:val="24"/>
      <w:lang w:eastAsia="sv-SE"/>
    </w:rPr>
  </w:style>
  <w:style w:type="paragraph" w:customStyle="1" w:styleId="Listor">
    <w:name w:val="Listor"/>
    <w:basedOn w:val="BrdtextA"/>
    <w:rsid w:val="00005133"/>
    <w:pPr>
      <w:numPr>
        <w:numId w:val="3"/>
      </w:numPr>
      <w:spacing w:before="100" w:beforeAutospacing="1" w:after="0" w:line="360" w:lineRule="auto"/>
    </w:pPr>
    <w:rPr>
      <w:rFonts w:cstheme="minorBidi"/>
      <w:szCs w:val="22"/>
      <w:lang w:eastAsia="en-US"/>
    </w:rPr>
  </w:style>
  <w:style w:type="table" w:customStyle="1" w:styleId="Tabellrutnt1">
    <w:name w:val="Tabellrutnät1"/>
    <w:basedOn w:val="Normaltabell"/>
    <w:next w:val="Tabellrutnt"/>
    <w:uiPriority w:val="59"/>
    <w:rsid w:val="006B05BD"/>
    <w:pPr>
      <w:spacing w:before="240" w:beforeAutospacing="1" w:line="360" w:lineRule="auto"/>
    </w:pPr>
    <w:rPr>
      <w:rFonts w:asciiTheme="minorHAnsi" w:eastAsia="Times New Roman"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ark">
    <w:name w:val="Strong"/>
    <w:basedOn w:val="Standardstycketeckensnitt"/>
    <w:uiPriority w:val="22"/>
    <w:qFormat/>
    <w:rsid w:val="00B443DE"/>
    <w:rPr>
      <w:b/>
      <w:bCs/>
    </w:rPr>
  </w:style>
  <w:style w:type="paragraph" w:customStyle="1" w:styleId="Sidfot-1">
    <w:name w:val="Sidfot-1"/>
    <w:basedOn w:val="Normal"/>
    <w:rsid w:val="00462F4E"/>
    <w:pPr>
      <w:ind w:left="-1134" w:right="-1134"/>
      <w:jc w:val="center"/>
    </w:pPr>
    <w:rPr>
      <w:rFonts w:ascii="Arial" w:eastAsiaTheme="minorHAnsi" w:hAnsi="Arial" w:cs="Arial"/>
      <w:sz w:val="14"/>
      <w:szCs w:val="14"/>
    </w:rPr>
  </w:style>
  <w:style w:type="paragraph" w:customStyle="1" w:styleId="xmsonormal">
    <w:name w:val="x_msonormal"/>
    <w:basedOn w:val="Normal"/>
    <w:rsid w:val="00EB2884"/>
    <w:rPr>
      <w:rFonts w:ascii="Calibri" w:eastAsiaTheme="minorHAnsi" w:hAnsi="Calibri" w:cs="Calibri"/>
      <w:lang w:eastAsia="sv-SE"/>
    </w:rPr>
  </w:style>
  <w:style w:type="paragraph" w:customStyle="1" w:styleId="ForumCivBrdtext">
    <w:name w:val="ForumCiv Brödtext"/>
    <w:basedOn w:val="BrdtextA"/>
    <w:link w:val="ForumCivBrdtextChar"/>
    <w:qFormat/>
    <w:rsid w:val="00A35E31"/>
    <w:rPr>
      <w:i w:val="0"/>
    </w:rPr>
  </w:style>
  <w:style w:type="character" w:customStyle="1" w:styleId="BrdtextAChar">
    <w:name w:val="Brödtext A Char"/>
    <w:basedOn w:val="ListstyckeChar"/>
    <w:link w:val="BrdtextA"/>
    <w:rsid w:val="002B5065"/>
    <w:rPr>
      <w:rFonts w:asciiTheme="minorHAnsi" w:eastAsiaTheme="minorEastAsia" w:hAnsiTheme="minorHAnsi" w:cstheme="minorBidi"/>
      <w:i/>
      <w:iCs/>
      <w:sz w:val="22"/>
      <w:szCs w:val="24"/>
      <w:lang w:eastAsia="sv-SE"/>
    </w:rPr>
  </w:style>
  <w:style w:type="character" w:customStyle="1" w:styleId="ForumCivBrdtextChar">
    <w:name w:val="ForumCiv Brödtext Char"/>
    <w:basedOn w:val="BrdtextAChar"/>
    <w:link w:val="ForumCivBrdtext"/>
    <w:rsid w:val="00A35E31"/>
    <w:rPr>
      <w:rFonts w:asciiTheme="minorHAnsi" w:eastAsiaTheme="minorEastAsia" w:hAnsiTheme="minorHAnsi" w:cstheme="minorBidi"/>
      <w:i w:val="0"/>
      <w:iCs/>
      <w:sz w:val="22"/>
      <w:szCs w:val="24"/>
      <w:lang w:eastAsia="sv-SE"/>
    </w:rPr>
  </w:style>
  <w:style w:type="paragraph" w:customStyle="1" w:styleId="NumreradLista">
    <w:name w:val="Numrerad Lista"/>
    <w:basedOn w:val="Normal"/>
    <w:link w:val="NumreradListaChar"/>
    <w:autoRedefine/>
    <w:qFormat/>
    <w:rsid w:val="009E62E4"/>
    <w:pPr>
      <w:numPr>
        <w:numId w:val="4"/>
      </w:numPr>
      <w:spacing w:after="120" w:line="276" w:lineRule="auto"/>
    </w:pPr>
    <w:rPr>
      <w:color w:val="FF0000"/>
    </w:rPr>
  </w:style>
  <w:style w:type="character" w:customStyle="1" w:styleId="NumreradListaChar">
    <w:name w:val="Numrerad Lista Char"/>
    <w:basedOn w:val="ListstyckeChar"/>
    <w:link w:val="NumreradLista"/>
    <w:rsid w:val="009E62E4"/>
    <w:rPr>
      <w:rFonts w:asciiTheme="minorHAnsi" w:eastAsiaTheme="minorEastAsia" w:hAnsiTheme="minorHAnsi" w:cstheme="minorBidi"/>
      <w:color w:val="FF0000"/>
      <w:sz w:val="22"/>
      <w:szCs w:val="22"/>
    </w:rPr>
  </w:style>
  <w:style w:type="character" w:customStyle="1" w:styleId="Rubrik4Char">
    <w:name w:val="Rubrik 4 Char"/>
    <w:basedOn w:val="Standardstycketeckensnitt"/>
    <w:link w:val="Rubrik4"/>
    <w:uiPriority w:val="9"/>
    <w:rsid w:val="00C94EBA"/>
    <w:rPr>
      <w:rFonts w:ascii="Gill Sans MT" w:eastAsiaTheme="majorEastAsia" w:hAnsi="Gill Sans MT" w:cs="Arial"/>
      <w:b/>
      <w:bCs/>
      <w:i/>
      <w:iCs/>
      <w:color w:val="000000" w:themeColor="text1"/>
    </w:rPr>
  </w:style>
  <w:style w:type="paragraph" w:customStyle="1" w:styleId="Minilista">
    <w:name w:val="Minilista"/>
    <w:basedOn w:val="Normal"/>
    <w:qFormat/>
    <w:rsid w:val="00BD600D"/>
    <w:pPr>
      <w:spacing w:line="280" w:lineRule="exact"/>
      <w:ind w:left="709"/>
    </w:pPr>
    <w:rPr>
      <w:rFonts w:ascii="Times New Roman" w:eastAsiaTheme="minorHAnsi" w:hAnsi="Times New Roman" w:cs="Times New Roman"/>
      <w:sz w:val="18"/>
      <w:szCs w:val="18"/>
    </w:rPr>
  </w:style>
  <w:style w:type="character" w:styleId="Olstomnmnande">
    <w:name w:val="Unresolved Mention"/>
    <w:basedOn w:val="Standardstycketeckensnitt"/>
    <w:uiPriority w:val="99"/>
    <w:semiHidden/>
    <w:unhideWhenUsed/>
    <w:rsid w:val="00DF1371"/>
    <w:rPr>
      <w:color w:val="605E5C"/>
      <w:shd w:val="clear" w:color="auto" w:fill="E1DFDD"/>
    </w:rPr>
  </w:style>
  <w:style w:type="paragraph" w:styleId="Normalwebb">
    <w:name w:val="Normal (Web)"/>
    <w:basedOn w:val="Normal"/>
    <w:uiPriority w:val="99"/>
    <w:semiHidden/>
    <w:unhideWhenUsed/>
    <w:rsid w:val="00FD3B19"/>
    <w:pPr>
      <w:spacing w:before="100" w:beforeAutospacing="1" w:after="100" w:afterAutospacing="1"/>
    </w:pPr>
    <w:rPr>
      <w:rFonts w:ascii="Times New Roman" w:eastAsia="Times New Roman" w:hAnsi="Times New Roman" w:cs="Times New Roman"/>
      <w:sz w:val="24"/>
      <w:szCs w:val="24"/>
      <w:lang w:eastAsia="sv-SE"/>
    </w:rPr>
  </w:style>
  <w:style w:type="paragraph" w:customStyle="1" w:styleId="paragraph">
    <w:name w:val="paragraph"/>
    <w:basedOn w:val="Normal"/>
    <w:rsid w:val="00DB5634"/>
    <w:pPr>
      <w:spacing w:before="100" w:beforeAutospacing="1" w:after="100" w:afterAutospacing="1"/>
    </w:pPr>
    <w:rPr>
      <w:rFonts w:ascii="Times New Roman" w:eastAsia="Times New Roman" w:hAnsi="Times New Roman" w:cs="Times New Roman"/>
      <w:sz w:val="24"/>
      <w:szCs w:val="24"/>
      <w:lang w:eastAsia="sv-SE"/>
    </w:rPr>
  </w:style>
  <w:style w:type="character" w:customStyle="1" w:styleId="normaltextrun">
    <w:name w:val="normaltextrun"/>
    <w:basedOn w:val="Standardstycketeckensnitt"/>
    <w:rsid w:val="00DB5634"/>
  </w:style>
  <w:style w:type="character" w:customStyle="1" w:styleId="eop">
    <w:name w:val="eop"/>
    <w:basedOn w:val="Standardstycketeckensnitt"/>
    <w:rsid w:val="00DB5634"/>
  </w:style>
  <w:style w:type="paragraph" w:styleId="Rubrik">
    <w:name w:val="Title"/>
    <w:basedOn w:val="Normal"/>
    <w:next w:val="Normal"/>
    <w:link w:val="RubrikChar"/>
    <w:uiPriority w:val="10"/>
    <w:qFormat/>
    <w:rsid w:val="00C94EBA"/>
    <w:pPr>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C94EBA"/>
    <w:rPr>
      <w:rFonts w:asciiTheme="majorHAnsi" w:eastAsiaTheme="majorEastAsia" w:hAnsiTheme="majorHAnsi" w:cstheme="majorBidi"/>
      <w:spacing w:val="-10"/>
      <w:kern w:val="28"/>
      <w:sz w:val="56"/>
      <w:szCs w:val="56"/>
    </w:rPr>
  </w:style>
  <w:style w:type="character" w:styleId="AnvndHyperlnk">
    <w:name w:val="FollowedHyperlink"/>
    <w:basedOn w:val="Standardstycketeckensnitt"/>
    <w:uiPriority w:val="99"/>
    <w:semiHidden/>
    <w:unhideWhenUsed/>
    <w:rsid w:val="00563B99"/>
    <w:rPr>
      <w:color w:val="71628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37396">
      <w:bodyDiv w:val="1"/>
      <w:marLeft w:val="0"/>
      <w:marRight w:val="0"/>
      <w:marTop w:val="0"/>
      <w:marBottom w:val="0"/>
      <w:divBdr>
        <w:top w:val="none" w:sz="0" w:space="0" w:color="auto"/>
        <w:left w:val="none" w:sz="0" w:space="0" w:color="auto"/>
        <w:bottom w:val="none" w:sz="0" w:space="0" w:color="auto"/>
        <w:right w:val="none" w:sz="0" w:space="0" w:color="auto"/>
      </w:divBdr>
    </w:div>
    <w:div w:id="956834251">
      <w:bodyDiv w:val="1"/>
      <w:marLeft w:val="0"/>
      <w:marRight w:val="0"/>
      <w:marTop w:val="0"/>
      <w:marBottom w:val="0"/>
      <w:divBdr>
        <w:top w:val="none" w:sz="0" w:space="0" w:color="auto"/>
        <w:left w:val="none" w:sz="0" w:space="0" w:color="auto"/>
        <w:bottom w:val="none" w:sz="0" w:space="0" w:color="auto"/>
        <w:right w:val="none" w:sz="0" w:space="0" w:color="auto"/>
      </w:divBdr>
    </w:div>
    <w:div w:id="970785341">
      <w:bodyDiv w:val="1"/>
      <w:marLeft w:val="0"/>
      <w:marRight w:val="0"/>
      <w:marTop w:val="0"/>
      <w:marBottom w:val="0"/>
      <w:divBdr>
        <w:top w:val="none" w:sz="0" w:space="0" w:color="auto"/>
        <w:left w:val="none" w:sz="0" w:space="0" w:color="auto"/>
        <w:bottom w:val="none" w:sz="0" w:space="0" w:color="auto"/>
        <w:right w:val="none" w:sz="0" w:space="0" w:color="auto"/>
      </w:divBdr>
    </w:div>
    <w:div w:id="1006519595">
      <w:bodyDiv w:val="1"/>
      <w:marLeft w:val="0"/>
      <w:marRight w:val="0"/>
      <w:marTop w:val="0"/>
      <w:marBottom w:val="0"/>
      <w:divBdr>
        <w:top w:val="none" w:sz="0" w:space="0" w:color="auto"/>
        <w:left w:val="none" w:sz="0" w:space="0" w:color="auto"/>
        <w:bottom w:val="none" w:sz="0" w:space="0" w:color="auto"/>
        <w:right w:val="none" w:sz="0" w:space="0" w:color="auto"/>
      </w:divBdr>
    </w:div>
    <w:div w:id="1011491051">
      <w:bodyDiv w:val="1"/>
      <w:marLeft w:val="0"/>
      <w:marRight w:val="0"/>
      <w:marTop w:val="0"/>
      <w:marBottom w:val="0"/>
      <w:divBdr>
        <w:top w:val="none" w:sz="0" w:space="0" w:color="auto"/>
        <w:left w:val="none" w:sz="0" w:space="0" w:color="auto"/>
        <w:bottom w:val="none" w:sz="0" w:space="0" w:color="auto"/>
        <w:right w:val="none" w:sz="0" w:space="0" w:color="auto"/>
      </w:divBdr>
    </w:div>
    <w:div w:id="1040278676">
      <w:bodyDiv w:val="1"/>
      <w:marLeft w:val="0"/>
      <w:marRight w:val="0"/>
      <w:marTop w:val="0"/>
      <w:marBottom w:val="0"/>
      <w:divBdr>
        <w:top w:val="none" w:sz="0" w:space="0" w:color="auto"/>
        <w:left w:val="none" w:sz="0" w:space="0" w:color="auto"/>
        <w:bottom w:val="none" w:sz="0" w:space="0" w:color="auto"/>
        <w:right w:val="none" w:sz="0" w:space="0" w:color="auto"/>
      </w:divBdr>
      <w:divsChild>
        <w:div w:id="1384525138">
          <w:marLeft w:val="0"/>
          <w:marRight w:val="0"/>
          <w:marTop w:val="0"/>
          <w:marBottom w:val="0"/>
          <w:divBdr>
            <w:top w:val="none" w:sz="0" w:space="0" w:color="auto"/>
            <w:left w:val="none" w:sz="0" w:space="0" w:color="auto"/>
            <w:bottom w:val="none" w:sz="0" w:space="0" w:color="auto"/>
            <w:right w:val="none" w:sz="0" w:space="0" w:color="auto"/>
          </w:divBdr>
          <w:divsChild>
            <w:div w:id="487401707">
              <w:marLeft w:val="0"/>
              <w:marRight w:val="0"/>
              <w:marTop w:val="0"/>
              <w:marBottom w:val="0"/>
              <w:divBdr>
                <w:top w:val="none" w:sz="0" w:space="0" w:color="auto"/>
                <w:left w:val="none" w:sz="0" w:space="0" w:color="auto"/>
                <w:bottom w:val="none" w:sz="0" w:space="0" w:color="auto"/>
                <w:right w:val="none" w:sz="0" w:space="0" w:color="auto"/>
              </w:divBdr>
              <w:divsChild>
                <w:div w:id="1255281529">
                  <w:marLeft w:val="0"/>
                  <w:marRight w:val="0"/>
                  <w:marTop w:val="0"/>
                  <w:marBottom w:val="0"/>
                  <w:divBdr>
                    <w:top w:val="none" w:sz="0" w:space="0" w:color="auto"/>
                    <w:left w:val="none" w:sz="0" w:space="0" w:color="auto"/>
                    <w:bottom w:val="none" w:sz="0" w:space="0" w:color="auto"/>
                    <w:right w:val="none" w:sz="0" w:space="0" w:color="auto"/>
                  </w:divBdr>
                  <w:divsChild>
                    <w:div w:id="1830562834">
                      <w:marLeft w:val="0"/>
                      <w:marRight w:val="0"/>
                      <w:marTop w:val="0"/>
                      <w:marBottom w:val="0"/>
                      <w:divBdr>
                        <w:top w:val="none" w:sz="0" w:space="0" w:color="auto"/>
                        <w:left w:val="none" w:sz="0" w:space="0" w:color="auto"/>
                        <w:bottom w:val="none" w:sz="0" w:space="0" w:color="auto"/>
                        <w:right w:val="none" w:sz="0" w:space="0" w:color="auto"/>
                      </w:divBdr>
                      <w:divsChild>
                        <w:div w:id="439036163">
                          <w:marLeft w:val="0"/>
                          <w:marRight w:val="0"/>
                          <w:marTop w:val="0"/>
                          <w:marBottom w:val="0"/>
                          <w:divBdr>
                            <w:top w:val="none" w:sz="0" w:space="0" w:color="auto"/>
                            <w:left w:val="none" w:sz="0" w:space="0" w:color="auto"/>
                            <w:bottom w:val="none" w:sz="0" w:space="0" w:color="auto"/>
                            <w:right w:val="none" w:sz="0" w:space="0" w:color="auto"/>
                          </w:divBdr>
                          <w:divsChild>
                            <w:div w:id="161378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8109697">
      <w:bodyDiv w:val="1"/>
      <w:marLeft w:val="0"/>
      <w:marRight w:val="0"/>
      <w:marTop w:val="0"/>
      <w:marBottom w:val="0"/>
      <w:divBdr>
        <w:top w:val="none" w:sz="0" w:space="0" w:color="auto"/>
        <w:left w:val="none" w:sz="0" w:space="0" w:color="auto"/>
        <w:bottom w:val="none" w:sz="0" w:space="0" w:color="auto"/>
        <w:right w:val="none" w:sz="0" w:space="0" w:color="auto"/>
      </w:divBdr>
    </w:div>
    <w:div w:id="1260214173">
      <w:bodyDiv w:val="1"/>
      <w:marLeft w:val="0"/>
      <w:marRight w:val="0"/>
      <w:marTop w:val="0"/>
      <w:marBottom w:val="0"/>
      <w:divBdr>
        <w:top w:val="none" w:sz="0" w:space="0" w:color="auto"/>
        <w:left w:val="none" w:sz="0" w:space="0" w:color="auto"/>
        <w:bottom w:val="none" w:sz="0" w:space="0" w:color="auto"/>
        <w:right w:val="none" w:sz="0" w:space="0" w:color="auto"/>
      </w:divBdr>
    </w:div>
    <w:div w:id="1568761557">
      <w:bodyDiv w:val="1"/>
      <w:marLeft w:val="0"/>
      <w:marRight w:val="0"/>
      <w:marTop w:val="0"/>
      <w:marBottom w:val="0"/>
      <w:divBdr>
        <w:top w:val="none" w:sz="0" w:space="0" w:color="auto"/>
        <w:left w:val="none" w:sz="0" w:space="0" w:color="auto"/>
        <w:bottom w:val="none" w:sz="0" w:space="0" w:color="auto"/>
        <w:right w:val="none" w:sz="0" w:space="0" w:color="auto"/>
      </w:divBdr>
    </w:div>
    <w:div w:id="1749308309">
      <w:bodyDiv w:val="1"/>
      <w:marLeft w:val="0"/>
      <w:marRight w:val="0"/>
      <w:marTop w:val="0"/>
      <w:marBottom w:val="0"/>
      <w:divBdr>
        <w:top w:val="none" w:sz="0" w:space="0" w:color="auto"/>
        <w:left w:val="none" w:sz="0" w:space="0" w:color="auto"/>
        <w:bottom w:val="none" w:sz="0" w:space="0" w:color="auto"/>
        <w:right w:val="none" w:sz="0" w:space="0" w:color="auto"/>
      </w:divBdr>
    </w:div>
    <w:div w:id="1855417971">
      <w:bodyDiv w:val="1"/>
      <w:marLeft w:val="0"/>
      <w:marRight w:val="0"/>
      <w:marTop w:val="0"/>
      <w:marBottom w:val="0"/>
      <w:divBdr>
        <w:top w:val="none" w:sz="0" w:space="0" w:color="auto"/>
        <w:left w:val="none" w:sz="0" w:space="0" w:color="auto"/>
        <w:bottom w:val="none" w:sz="0" w:space="0" w:color="auto"/>
        <w:right w:val="none" w:sz="0" w:space="0" w:color="auto"/>
      </w:divBdr>
    </w:div>
    <w:div w:id="1874227952">
      <w:bodyDiv w:val="1"/>
      <w:marLeft w:val="0"/>
      <w:marRight w:val="0"/>
      <w:marTop w:val="0"/>
      <w:marBottom w:val="0"/>
      <w:divBdr>
        <w:top w:val="none" w:sz="0" w:space="0" w:color="auto"/>
        <w:left w:val="none" w:sz="0" w:space="0" w:color="auto"/>
        <w:bottom w:val="none" w:sz="0" w:space="0" w:color="auto"/>
        <w:right w:val="none" w:sz="0" w:space="0" w:color="auto"/>
      </w:divBdr>
    </w:div>
    <w:div w:id="2137673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umciv.org/sites/default/files/2021-11/Anticorruption%20Policy_sv_2021-02-16.pdf" TargetMode="External"/><Relationship Id="rId13" Type="http://schemas.openxmlformats.org/officeDocument/2006/relationships/footer" Target="footer2.xml"/><Relationship Id="rId18" Type="http://schemas.openxmlformats.org/officeDocument/2006/relationships/hyperlink" Target="https://partners.forumciv.org/portal/"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forumciv.org/sv/projektstod/informationsprojekt/test-kan-ert-informationsprojekt-fa-stod" TargetMode="Externa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https://www.forumciv.org/sv/ansokningsprocess" TargetMode="External"/><Relationship Id="rId20" Type="http://schemas.openxmlformats.org/officeDocument/2006/relationships/hyperlink" Target="https://partners.forumsyd.org/ForumSydC4Public"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5.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www.forumciv.org/sv/projektstod/mallar-och-resurser" TargetMode="External"/><Relationship Id="rId4" Type="http://schemas.openxmlformats.org/officeDocument/2006/relationships/settings" Target="settings.xml"/><Relationship Id="rId9" Type="http://schemas.openxmlformats.org/officeDocument/2006/relationships/hyperlink" Target="https://www.forumciv.org/sites/default/files/2021-02/Allm%C3%A4nna%20Villkor%20Partner%20Bidrag%20SWE.pdf" TargetMode="External"/><Relationship Id="rId14" Type="http://schemas.openxmlformats.org/officeDocument/2006/relationships/header" Target="header3.xml"/><Relationship Id="rId22" Type="http://schemas.openxmlformats.org/officeDocument/2006/relationships/header" Target="header4.xml"/><Relationship Id="rId27" Type="http://schemas.openxmlformats.org/officeDocument/2006/relationships/footer" Target="footer7.xml"/><Relationship Id="rId30" Type="http://schemas.openxmlformats.org/officeDocument/2006/relationships/theme" Target="theme/theme1.xml"/></Relationships>
</file>

<file path=word/_rels/footer5.xml.rels><?xml version="1.0" encoding="UTF-8" standalone="yes"?>
<Relationships xmlns="http://schemas.openxmlformats.org/package/2006/relationships"><Relationship Id="rId1" Type="http://schemas.openxmlformats.org/officeDocument/2006/relationships/hyperlink" Target="http://www.forumciv.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mänt"/>
          <w:gallery w:val="placeholder"/>
        </w:category>
        <w:types>
          <w:type w:val="bbPlcHdr"/>
        </w:types>
        <w:behaviors>
          <w:behavior w:val="content"/>
        </w:behaviors>
        <w:guid w:val="{2A5BB073-176F-4879-90EF-264E12F75082}"/>
      </w:docPartPr>
      <w:docPartBody>
        <w:p w:rsidR="00C23612" w:rsidRDefault="00AF36FF">
          <w:r w:rsidRPr="0077117F">
            <w:rPr>
              <w:rStyle w:val="Platshllartext"/>
            </w:rPr>
            <w:t>Klicka eller tryck här för att ange text.</w:t>
          </w:r>
        </w:p>
      </w:docPartBody>
    </w:docPart>
    <w:docPart>
      <w:docPartPr>
        <w:name w:val="71DA2C23526C45B7966584DF6C7C532D"/>
        <w:category>
          <w:name w:val="Allmänt"/>
          <w:gallery w:val="placeholder"/>
        </w:category>
        <w:types>
          <w:type w:val="bbPlcHdr"/>
        </w:types>
        <w:behaviors>
          <w:behavior w:val="content"/>
        </w:behaviors>
        <w:guid w:val="{42866AAC-4D98-405B-B8E6-448535E7C68B}"/>
      </w:docPartPr>
      <w:docPartBody>
        <w:p w:rsidR="00C23612" w:rsidRDefault="00AF36FF" w:rsidP="00AF36FF">
          <w:pPr>
            <w:pStyle w:val="71DA2C23526C45B7966584DF6C7C532D"/>
          </w:pPr>
          <w:r w:rsidRPr="0077117F">
            <w:rPr>
              <w:rStyle w:val="Platshllartext"/>
            </w:rPr>
            <w:t>Klicka eller tryck här för att ange text.</w:t>
          </w:r>
        </w:p>
      </w:docPartBody>
    </w:docPart>
    <w:docPart>
      <w:docPartPr>
        <w:name w:val="4CE517C3EFCF43BE8B8133EC9358F2DB"/>
        <w:category>
          <w:name w:val="Allmänt"/>
          <w:gallery w:val="placeholder"/>
        </w:category>
        <w:types>
          <w:type w:val="bbPlcHdr"/>
        </w:types>
        <w:behaviors>
          <w:behavior w:val="content"/>
        </w:behaviors>
        <w:guid w:val="{03EB8EFD-748B-4F2A-B178-6BC4435174FD}"/>
      </w:docPartPr>
      <w:docPartBody>
        <w:p w:rsidR="00C23612" w:rsidRDefault="00AF36FF" w:rsidP="00AF36FF">
          <w:pPr>
            <w:pStyle w:val="4CE517C3EFCF43BE8B8133EC9358F2DB"/>
          </w:pPr>
          <w:r w:rsidRPr="0077117F">
            <w:rPr>
              <w:rStyle w:val="Platshllartext"/>
            </w:rPr>
            <w:t>Klicka eller tryck här för att ange text.</w:t>
          </w:r>
        </w:p>
      </w:docPartBody>
    </w:docPart>
    <w:docPart>
      <w:docPartPr>
        <w:name w:val="3C8DC6D9C29544F2A1AE757625511A8D"/>
        <w:category>
          <w:name w:val="Allmänt"/>
          <w:gallery w:val="placeholder"/>
        </w:category>
        <w:types>
          <w:type w:val="bbPlcHdr"/>
        </w:types>
        <w:behaviors>
          <w:behavior w:val="content"/>
        </w:behaviors>
        <w:guid w:val="{6FD18047-9046-49DA-AE41-F83984AA836A}"/>
      </w:docPartPr>
      <w:docPartBody>
        <w:p w:rsidR="00C271AF" w:rsidRDefault="00C23612" w:rsidP="00C23612">
          <w:pPr>
            <w:pStyle w:val="3C8DC6D9C29544F2A1AE757625511A8D"/>
          </w:pPr>
          <w:r w:rsidRPr="0077117F">
            <w:rPr>
              <w:rStyle w:val="Platshllartext"/>
            </w:rPr>
            <w:t>Klicka eller tryck här för att ange text.</w:t>
          </w:r>
        </w:p>
      </w:docPartBody>
    </w:docPart>
    <w:docPart>
      <w:docPartPr>
        <w:name w:val="DD8B18FDC09B4FC69B331948D5D2E431"/>
        <w:category>
          <w:name w:val="Allmänt"/>
          <w:gallery w:val="placeholder"/>
        </w:category>
        <w:types>
          <w:type w:val="bbPlcHdr"/>
        </w:types>
        <w:behaviors>
          <w:behavior w:val="content"/>
        </w:behaviors>
        <w:guid w:val="{0B7E0CCF-C46D-422C-9CF4-230B630253A3}"/>
      </w:docPartPr>
      <w:docPartBody>
        <w:p w:rsidR="00C271AF" w:rsidRDefault="00C23612" w:rsidP="00C23612">
          <w:pPr>
            <w:pStyle w:val="DD8B18FDC09B4FC69B331948D5D2E431"/>
          </w:pPr>
          <w:r w:rsidRPr="0077117F">
            <w:rPr>
              <w:rStyle w:val="Platshllartext"/>
            </w:rPr>
            <w:t>Klicka eller tryck här för att ange text.</w:t>
          </w:r>
        </w:p>
      </w:docPartBody>
    </w:docPart>
    <w:docPart>
      <w:docPartPr>
        <w:name w:val="2F624CB542F546E8BAFFAC293DCA1D3A"/>
        <w:category>
          <w:name w:val="Allmänt"/>
          <w:gallery w:val="placeholder"/>
        </w:category>
        <w:types>
          <w:type w:val="bbPlcHdr"/>
        </w:types>
        <w:behaviors>
          <w:behavior w:val="content"/>
        </w:behaviors>
        <w:guid w:val="{5C9587DD-69BE-4697-BACB-6CED8CDDB101}"/>
      </w:docPartPr>
      <w:docPartBody>
        <w:p w:rsidR="00C271AF" w:rsidRDefault="00C23612" w:rsidP="00C23612">
          <w:pPr>
            <w:pStyle w:val="2F624CB542F546E8BAFFAC293DCA1D3A"/>
          </w:pPr>
          <w:r w:rsidRPr="0077117F">
            <w:rPr>
              <w:rStyle w:val="Platshllartext"/>
            </w:rPr>
            <w:t>Klicka eller tryck här för att ange text.</w:t>
          </w:r>
        </w:p>
      </w:docPartBody>
    </w:docPart>
    <w:docPart>
      <w:docPartPr>
        <w:name w:val="B9259B9198384A9F99A7CAA62AD299F1"/>
        <w:category>
          <w:name w:val="Allmänt"/>
          <w:gallery w:val="placeholder"/>
        </w:category>
        <w:types>
          <w:type w:val="bbPlcHdr"/>
        </w:types>
        <w:behaviors>
          <w:behavior w:val="content"/>
        </w:behaviors>
        <w:guid w:val="{2786AC6E-9787-4AE5-A238-5BD45DDA988D}"/>
      </w:docPartPr>
      <w:docPartBody>
        <w:p w:rsidR="00C271AF" w:rsidRDefault="00C23612" w:rsidP="00C23612">
          <w:pPr>
            <w:pStyle w:val="B9259B9198384A9F99A7CAA62AD299F1"/>
          </w:pPr>
          <w:r w:rsidRPr="0077117F">
            <w:rPr>
              <w:rStyle w:val="Platshllartext"/>
            </w:rPr>
            <w:t>Klicka eller tryck här för att ange text.</w:t>
          </w:r>
        </w:p>
      </w:docPartBody>
    </w:docPart>
    <w:docPart>
      <w:docPartPr>
        <w:name w:val="DFEFB5E9E34548AC984185C04ADFE6EE"/>
        <w:category>
          <w:name w:val="Allmänt"/>
          <w:gallery w:val="placeholder"/>
        </w:category>
        <w:types>
          <w:type w:val="bbPlcHdr"/>
        </w:types>
        <w:behaviors>
          <w:behavior w:val="content"/>
        </w:behaviors>
        <w:guid w:val="{FDB17194-05F8-4A85-AB3F-7B3B3FFFF394}"/>
      </w:docPartPr>
      <w:docPartBody>
        <w:p w:rsidR="00C271AF" w:rsidRDefault="00C23612" w:rsidP="00C23612">
          <w:pPr>
            <w:pStyle w:val="DFEFB5E9E34548AC984185C04ADFE6EE"/>
          </w:pPr>
          <w:r w:rsidRPr="0077117F">
            <w:rPr>
              <w:rStyle w:val="Platshllartext"/>
            </w:rPr>
            <w:t>Klicka eller tryck här för att ange text.</w:t>
          </w:r>
        </w:p>
      </w:docPartBody>
    </w:docPart>
    <w:docPart>
      <w:docPartPr>
        <w:name w:val="ADEB2E8F85B9445996591C9C8A989C5B"/>
        <w:category>
          <w:name w:val="Allmänt"/>
          <w:gallery w:val="placeholder"/>
        </w:category>
        <w:types>
          <w:type w:val="bbPlcHdr"/>
        </w:types>
        <w:behaviors>
          <w:behavior w:val="content"/>
        </w:behaviors>
        <w:guid w:val="{A8ED36A2-C4C2-43A0-8A7F-24336B8DAC84}"/>
      </w:docPartPr>
      <w:docPartBody>
        <w:p w:rsidR="00C271AF" w:rsidRDefault="00C23612" w:rsidP="00C23612">
          <w:pPr>
            <w:pStyle w:val="ADEB2E8F85B9445996591C9C8A989C5B"/>
          </w:pPr>
          <w:r w:rsidRPr="0077117F">
            <w:rPr>
              <w:rStyle w:val="Platshllartext"/>
            </w:rPr>
            <w:t>Klicka eller tryck här för att ange text.</w:t>
          </w:r>
        </w:p>
      </w:docPartBody>
    </w:docPart>
    <w:docPart>
      <w:docPartPr>
        <w:name w:val="3B202D4035B04AF0BEDFCB2E59406E1E"/>
        <w:category>
          <w:name w:val="Allmänt"/>
          <w:gallery w:val="placeholder"/>
        </w:category>
        <w:types>
          <w:type w:val="bbPlcHdr"/>
        </w:types>
        <w:behaviors>
          <w:behavior w:val="content"/>
        </w:behaviors>
        <w:guid w:val="{DC2884B2-D6D5-46DC-8FD1-4E7ABA7F9484}"/>
      </w:docPartPr>
      <w:docPartBody>
        <w:p w:rsidR="00C271AF" w:rsidRDefault="00C23612" w:rsidP="00C23612">
          <w:pPr>
            <w:pStyle w:val="3B202D4035B04AF0BEDFCB2E59406E1E"/>
          </w:pPr>
          <w:r w:rsidRPr="0077117F">
            <w:rPr>
              <w:rStyle w:val="Platshllartext"/>
            </w:rPr>
            <w:t>Klicka eller tryck här för att ange text.</w:t>
          </w:r>
        </w:p>
      </w:docPartBody>
    </w:docPart>
    <w:docPart>
      <w:docPartPr>
        <w:name w:val="9C79483A8006499B89FDE5E6AAACE744"/>
        <w:category>
          <w:name w:val="Allmänt"/>
          <w:gallery w:val="placeholder"/>
        </w:category>
        <w:types>
          <w:type w:val="bbPlcHdr"/>
        </w:types>
        <w:behaviors>
          <w:behavior w:val="content"/>
        </w:behaviors>
        <w:guid w:val="{F5138949-CA92-41C9-BCB5-6A65401F613A}"/>
      </w:docPartPr>
      <w:docPartBody>
        <w:p w:rsidR="00C271AF" w:rsidRDefault="00C23612" w:rsidP="00C23612">
          <w:pPr>
            <w:pStyle w:val="9C79483A8006499B89FDE5E6AAACE744"/>
          </w:pPr>
          <w:r w:rsidRPr="0077117F">
            <w:rPr>
              <w:rStyle w:val="Platshllartext"/>
            </w:rPr>
            <w:t>Klicka eller tryck här för att ange text.</w:t>
          </w:r>
        </w:p>
      </w:docPartBody>
    </w:docPart>
    <w:docPart>
      <w:docPartPr>
        <w:name w:val="6A2D0EE7C51E4192B10D93617191A85B"/>
        <w:category>
          <w:name w:val="Allmänt"/>
          <w:gallery w:val="placeholder"/>
        </w:category>
        <w:types>
          <w:type w:val="bbPlcHdr"/>
        </w:types>
        <w:behaviors>
          <w:behavior w:val="content"/>
        </w:behaviors>
        <w:guid w:val="{59A555D8-98C8-4CAC-A565-21D7B6C12755}"/>
      </w:docPartPr>
      <w:docPartBody>
        <w:p w:rsidR="00C271AF" w:rsidRDefault="00C23612" w:rsidP="00C23612">
          <w:pPr>
            <w:pStyle w:val="6A2D0EE7C51E4192B10D93617191A85B"/>
          </w:pPr>
          <w:r w:rsidRPr="0077117F">
            <w:rPr>
              <w:rStyle w:val="Platshllartext"/>
            </w:rPr>
            <w:t>Klicka eller tryck här för att ange text.</w:t>
          </w:r>
        </w:p>
      </w:docPartBody>
    </w:docPart>
    <w:docPart>
      <w:docPartPr>
        <w:name w:val="9D52CDD21F5B4CBE9713ECB31CD06234"/>
        <w:category>
          <w:name w:val="Allmänt"/>
          <w:gallery w:val="placeholder"/>
        </w:category>
        <w:types>
          <w:type w:val="bbPlcHdr"/>
        </w:types>
        <w:behaviors>
          <w:behavior w:val="content"/>
        </w:behaviors>
        <w:guid w:val="{B9D5E0F9-9CC6-465D-A103-5BDBF32E2360}"/>
      </w:docPartPr>
      <w:docPartBody>
        <w:p w:rsidR="00C271AF" w:rsidRDefault="00C23612" w:rsidP="00C23612">
          <w:pPr>
            <w:pStyle w:val="9D52CDD21F5B4CBE9713ECB31CD06234"/>
          </w:pPr>
          <w:r w:rsidRPr="0077117F">
            <w:rPr>
              <w:rStyle w:val="Platshllartext"/>
            </w:rPr>
            <w:t>Klicka eller tryck här för att ange text.</w:t>
          </w:r>
        </w:p>
      </w:docPartBody>
    </w:docPart>
    <w:docPart>
      <w:docPartPr>
        <w:name w:val="0AC4DB64206F4869AE8987C68ECCA5DE"/>
        <w:category>
          <w:name w:val="Allmänt"/>
          <w:gallery w:val="placeholder"/>
        </w:category>
        <w:types>
          <w:type w:val="bbPlcHdr"/>
        </w:types>
        <w:behaviors>
          <w:behavior w:val="content"/>
        </w:behaviors>
        <w:guid w:val="{74EA4029-3FB7-4669-B9CD-1C6DE0AE303F}"/>
      </w:docPartPr>
      <w:docPartBody>
        <w:p w:rsidR="00C271AF" w:rsidRDefault="00C23612" w:rsidP="00C23612">
          <w:pPr>
            <w:pStyle w:val="0AC4DB64206F4869AE8987C68ECCA5DE"/>
          </w:pPr>
          <w:r w:rsidRPr="0077117F">
            <w:rPr>
              <w:rStyle w:val="Platshllartext"/>
            </w:rPr>
            <w:t>Klicka eller tryck här för att ange text.</w:t>
          </w:r>
        </w:p>
      </w:docPartBody>
    </w:docPart>
    <w:docPart>
      <w:docPartPr>
        <w:name w:val="D307F9D2E5094AE6ADA8EBCF77F4FB2C"/>
        <w:category>
          <w:name w:val="Allmänt"/>
          <w:gallery w:val="placeholder"/>
        </w:category>
        <w:types>
          <w:type w:val="bbPlcHdr"/>
        </w:types>
        <w:behaviors>
          <w:behavior w:val="content"/>
        </w:behaviors>
        <w:guid w:val="{FC3D04F9-6D32-46F0-8258-8DE0A815C2E7}"/>
      </w:docPartPr>
      <w:docPartBody>
        <w:p w:rsidR="00F43D39" w:rsidRDefault="00C271AF" w:rsidP="00C271AF">
          <w:pPr>
            <w:pStyle w:val="D307F9D2E5094AE6ADA8EBCF77F4FB2C"/>
          </w:pPr>
          <w:r w:rsidRPr="0077117F">
            <w:rPr>
              <w:rStyle w:val="Platshllartext"/>
            </w:rPr>
            <w:t>Klicka eller tryck här för att ange text.</w:t>
          </w:r>
        </w:p>
      </w:docPartBody>
    </w:docPart>
    <w:docPart>
      <w:docPartPr>
        <w:name w:val="B642BAF73EAA41DB8BA4218B94B20C67"/>
        <w:category>
          <w:name w:val="Allmänt"/>
          <w:gallery w:val="placeholder"/>
        </w:category>
        <w:types>
          <w:type w:val="bbPlcHdr"/>
        </w:types>
        <w:behaviors>
          <w:behavior w:val="content"/>
        </w:behaviors>
        <w:guid w:val="{9D040B11-C44C-4E6B-94ED-6E4A1F5B3DBE}"/>
      </w:docPartPr>
      <w:docPartBody>
        <w:p w:rsidR="00F43D39" w:rsidRDefault="00C271AF" w:rsidP="00C271AF">
          <w:pPr>
            <w:pStyle w:val="B642BAF73EAA41DB8BA4218B94B20C67"/>
          </w:pPr>
          <w:r w:rsidRPr="0077117F">
            <w:rPr>
              <w:rStyle w:val="Platshllartext"/>
            </w:rPr>
            <w:t>Klicka eller tryck här för att ange text.</w:t>
          </w:r>
        </w:p>
      </w:docPartBody>
    </w:docPart>
    <w:docPart>
      <w:docPartPr>
        <w:name w:val="EF80D2BEBBAA40F2BA976B0B50261C10"/>
        <w:category>
          <w:name w:val="Allmänt"/>
          <w:gallery w:val="placeholder"/>
        </w:category>
        <w:types>
          <w:type w:val="bbPlcHdr"/>
        </w:types>
        <w:behaviors>
          <w:behavior w:val="content"/>
        </w:behaviors>
        <w:guid w:val="{E4FF6783-1758-401C-88D2-77BDFC30A856}"/>
      </w:docPartPr>
      <w:docPartBody>
        <w:p w:rsidR="00F43D39" w:rsidRDefault="00C271AF" w:rsidP="00C271AF">
          <w:pPr>
            <w:pStyle w:val="EF80D2BEBBAA40F2BA976B0B50261C10"/>
          </w:pPr>
          <w:r w:rsidRPr="0077117F">
            <w:rPr>
              <w:rStyle w:val="Platshllartext"/>
            </w:rPr>
            <w:t>Klicka eller tryck här för att ange text.</w:t>
          </w:r>
        </w:p>
      </w:docPartBody>
    </w:docPart>
    <w:docPart>
      <w:docPartPr>
        <w:name w:val="39AB4F761A484AA790D9EA88E41B2953"/>
        <w:category>
          <w:name w:val="Allmänt"/>
          <w:gallery w:val="placeholder"/>
        </w:category>
        <w:types>
          <w:type w:val="bbPlcHdr"/>
        </w:types>
        <w:behaviors>
          <w:behavior w:val="content"/>
        </w:behaviors>
        <w:guid w:val="{468B8F28-A2C3-4A9F-9642-99A661F737FC}"/>
      </w:docPartPr>
      <w:docPartBody>
        <w:p w:rsidR="00966197" w:rsidRDefault="00673437" w:rsidP="00673437">
          <w:pPr>
            <w:pStyle w:val="39AB4F761A484AA790D9EA88E41B2953"/>
          </w:pPr>
          <w:r w:rsidRPr="0077117F">
            <w:rPr>
              <w:rStyle w:val="Platshllartext"/>
            </w:rPr>
            <w:t>Klicka eller tryck här för att ang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dobe Garamond Pro Bold">
    <w:altName w:val="Times New Roman"/>
    <w:panose1 w:val="00000000000000000000"/>
    <w:charset w:val="00"/>
    <w:family w:val="roman"/>
    <w:notTrueType/>
    <w:pitch w:val="variable"/>
    <w:sig w:usb0="00000001"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36FF"/>
    <w:rsid w:val="00673437"/>
    <w:rsid w:val="00966197"/>
    <w:rsid w:val="00AF36FF"/>
    <w:rsid w:val="00C23612"/>
    <w:rsid w:val="00C271AF"/>
    <w:rsid w:val="00F43D39"/>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673437"/>
    <w:rPr>
      <w:color w:val="808080"/>
    </w:rPr>
  </w:style>
  <w:style w:type="paragraph" w:customStyle="1" w:styleId="D307F9D2E5094AE6ADA8EBCF77F4FB2C">
    <w:name w:val="D307F9D2E5094AE6ADA8EBCF77F4FB2C"/>
    <w:rsid w:val="00C271AF"/>
  </w:style>
  <w:style w:type="paragraph" w:customStyle="1" w:styleId="B642BAF73EAA41DB8BA4218B94B20C67">
    <w:name w:val="B642BAF73EAA41DB8BA4218B94B20C67"/>
    <w:rsid w:val="00C271AF"/>
  </w:style>
  <w:style w:type="paragraph" w:customStyle="1" w:styleId="71DA2C23526C45B7966584DF6C7C532D">
    <w:name w:val="71DA2C23526C45B7966584DF6C7C532D"/>
    <w:rsid w:val="00AF36FF"/>
  </w:style>
  <w:style w:type="paragraph" w:customStyle="1" w:styleId="4CE517C3EFCF43BE8B8133EC9358F2DB">
    <w:name w:val="4CE517C3EFCF43BE8B8133EC9358F2DB"/>
    <w:rsid w:val="00AF36FF"/>
  </w:style>
  <w:style w:type="paragraph" w:customStyle="1" w:styleId="EF80D2BEBBAA40F2BA976B0B50261C10">
    <w:name w:val="EF80D2BEBBAA40F2BA976B0B50261C10"/>
    <w:rsid w:val="00C271AF"/>
  </w:style>
  <w:style w:type="paragraph" w:customStyle="1" w:styleId="3C8DC6D9C29544F2A1AE757625511A8D">
    <w:name w:val="3C8DC6D9C29544F2A1AE757625511A8D"/>
    <w:rsid w:val="00C23612"/>
  </w:style>
  <w:style w:type="paragraph" w:customStyle="1" w:styleId="DD8B18FDC09B4FC69B331948D5D2E431">
    <w:name w:val="DD8B18FDC09B4FC69B331948D5D2E431"/>
    <w:rsid w:val="00C23612"/>
  </w:style>
  <w:style w:type="paragraph" w:customStyle="1" w:styleId="2F624CB542F546E8BAFFAC293DCA1D3A">
    <w:name w:val="2F624CB542F546E8BAFFAC293DCA1D3A"/>
    <w:rsid w:val="00C23612"/>
  </w:style>
  <w:style w:type="paragraph" w:customStyle="1" w:styleId="B9259B9198384A9F99A7CAA62AD299F1">
    <w:name w:val="B9259B9198384A9F99A7CAA62AD299F1"/>
    <w:rsid w:val="00C23612"/>
  </w:style>
  <w:style w:type="paragraph" w:customStyle="1" w:styleId="DFEFB5E9E34548AC984185C04ADFE6EE">
    <w:name w:val="DFEFB5E9E34548AC984185C04ADFE6EE"/>
    <w:rsid w:val="00C23612"/>
  </w:style>
  <w:style w:type="paragraph" w:customStyle="1" w:styleId="ADEB2E8F85B9445996591C9C8A989C5B">
    <w:name w:val="ADEB2E8F85B9445996591C9C8A989C5B"/>
    <w:rsid w:val="00C23612"/>
  </w:style>
  <w:style w:type="paragraph" w:customStyle="1" w:styleId="3B202D4035B04AF0BEDFCB2E59406E1E">
    <w:name w:val="3B202D4035B04AF0BEDFCB2E59406E1E"/>
    <w:rsid w:val="00C23612"/>
  </w:style>
  <w:style w:type="paragraph" w:customStyle="1" w:styleId="9C79483A8006499B89FDE5E6AAACE744">
    <w:name w:val="9C79483A8006499B89FDE5E6AAACE744"/>
    <w:rsid w:val="00C23612"/>
  </w:style>
  <w:style w:type="paragraph" w:customStyle="1" w:styleId="6A2D0EE7C51E4192B10D93617191A85B">
    <w:name w:val="6A2D0EE7C51E4192B10D93617191A85B"/>
    <w:rsid w:val="00C23612"/>
  </w:style>
  <w:style w:type="paragraph" w:customStyle="1" w:styleId="9D52CDD21F5B4CBE9713ECB31CD06234">
    <w:name w:val="9D52CDD21F5B4CBE9713ECB31CD06234"/>
    <w:rsid w:val="00C23612"/>
  </w:style>
  <w:style w:type="paragraph" w:customStyle="1" w:styleId="0AC4DB64206F4869AE8987C68ECCA5DE">
    <w:name w:val="0AC4DB64206F4869AE8987C68ECCA5DE"/>
    <w:rsid w:val="00C23612"/>
  </w:style>
  <w:style w:type="paragraph" w:customStyle="1" w:styleId="39AB4F761A484AA790D9EA88E41B2953">
    <w:name w:val="39AB4F761A484AA790D9EA88E41B2953"/>
    <w:rsid w:val="006734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ema">
  <a:themeElements>
    <a:clrScheme name="ForumCiv">
      <a:dk1>
        <a:sysClr val="windowText" lastClr="000000"/>
      </a:dk1>
      <a:lt1>
        <a:sysClr val="window" lastClr="FFFFFF"/>
      </a:lt1>
      <a:dk2>
        <a:srgbClr val="3F3F3F"/>
      </a:dk2>
      <a:lt2>
        <a:srgbClr val="E7E6E6"/>
      </a:lt2>
      <a:accent1>
        <a:srgbClr val="FFCC00"/>
      </a:accent1>
      <a:accent2>
        <a:srgbClr val="E20C7B"/>
      </a:accent2>
      <a:accent3>
        <a:srgbClr val="71628F"/>
      </a:accent3>
      <a:accent4>
        <a:srgbClr val="505050"/>
      </a:accent4>
      <a:accent5>
        <a:srgbClr val="979797"/>
      </a:accent5>
      <a:accent6>
        <a:srgbClr val="E7E6E6"/>
      </a:accent6>
      <a:hlink>
        <a:srgbClr val="E20C7B"/>
      </a:hlink>
      <a:folHlink>
        <a:srgbClr val="71628F"/>
      </a:folHlink>
    </a:clrScheme>
    <a:fontScheme name="ForumCiv">
      <a:majorFont>
        <a:latin typeface="Gill Sans MT"/>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CFE11-5F5E-4416-9EAA-DE3DBFACA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7</TotalTime>
  <Pages>16</Pages>
  <Words>4661</Words>
  <Characters>24706</Characters>
  <Application>Microsoft Office Word</Application>
  <DocSecurity>0</DocSecurity>
  <Lines>205</Lines>
  <Paragraphs>58</Paragraphs>
  <ScaleCrop>false</ScaleCrop>
  <HeadingPairs>
    <vt:vector size="2" baseType="variant">
      <vt:variant>
        <vt:lpstr>Rubrik</vt:lpstr>
      </vt:variant>
      <vt:variant>
        <vt:i4>1</vt:i4>
      </vt:variant>
    </vt:vector>
  </HeadingPairs>
  <TitlesOfParts>
    <vt:vector size="1" baseType="lpstr">
      <vt:lpstr/>
    </vt:vector>
  </TitlesOfParts>
  <Company>FSYD</Company>
  <LinksUpToDate>false</LinksUpToDate>
  <CharactersWithSpaces>2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er Sahlen</dc:creator>
  <cp:lastModifiedBy>Katarina Wahlberg</cp:lastModifiedBy>
  <cp:revision>72</cp:revision>
  <cp:lastPrinted>2017-06-01T11:48:00Z</cp:lastPrinted>
  <dcterms:created xsi:type="dcterms:W3CDTF">2021-03-10T15:25:00Z</dcterms:created>
  <dcterms:modified xsi:type="dcterms:W3CDTF">2022-03-14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d4ca39e-8920-426d-980e-9674961a4e31_Enabled">
    <vt:lpwstr>true</vt:lpwstr>
  </property>
  <property fmtid="{D5CDD505-2E9C-101B-9397-08002B2CF9AE}" pid="3" name="MSIP_Label_0d4ca39e-8920-426d-980e-9674961a4e31_SetDate">
    <vt:lpwstr>2022-01-31T13:45:24Z</vt:lpwstr>
  </property>
  <property fmtid="{D5CDD505-2E9C-101B-9397-08002B2CF9AE}" pid="4" name="MSIP_Label_0d4ca39e-8920-426d-980e-9674961a4e31_Method">
    <vt:lpwstr>Privileged</vt:lpwstr>
  </property>
  <property fmtid="{D5CDD505-2E9C-101B-9397-08002B2CF9AE}" pid="5" name="MSIP_Label_0d4ca39e-8920-426d-980e-9674961a4e31_Name">
    <vt:lpwstr>Public document</vt:lpwstr>
  </property>
  <property fmtid="{D5CDD505-2E9C-101B-9397-08002B2CF9AE}" pid="6" name="MSIP_Label_0d4ca39e-8920-426d-980e-9674961a4e31_SiteId">
    <vt:lpwstr>bc5a863f-c04e-4647-8577-46ee302e77c0</vt:lpwstr>
  </property>
  <property fmtid="{D5CDD505-2E9C-101B-9397-08002B2CF9AE}" pid="7" name="MSIP_Label_0d4ca39e-8920-426d-980e-9674961a4e31_ActionId">
    <vt:lpwstr>bd8e1792-f352-4a4f-8f82-b99783d1c601</vt:lpwstr>
  </property>
  <property fmtid="{D5CDD505-2E9C-101B-9397-08002B2CF9AE}" pid="8" name="MSIP_Label_0d4ca39e-8920-426d-980e-9674961a4e31_ContentBits">
    <vt:lpwstr>0</vt:lpwstr>
  </property>
</Properties>
</file>